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page" w:horzAnchor="margin" w:tblpY="127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79324B" w:rsidRPr="00933C9D" w14:paraId="6AC06600" w14:textId="77777777" w:rsidTr="002029EA">
        <w:tc>
          <w:tcPr>
            <w:tcW w:w="9242" w:type="dxa"/>
          </w:tcPr>
          <w:p w14:paraId="0AD00E47" w14:textId="77777777" w:rsidR="0079324B" w:rsidRPr="00933C9D" w:rsidRDefault="0079324B" w:rsidP="002029EA">
            <w:pPr>
              <w:jc w:val="center"/>
              <w:rPr>
                <w:rFonts w:ascii="Copperplate Gothic Bold" w:hAnsi="Copperplate Gothic Bold"/>
                <w:sz w:val="40"/>
                <w:szCs w:val="40"/>
              </w:rPr>
            </w:pPr>
            <w:r w:rsidRPr="00933C9D">
              <w:rPr>
                <w:rFonts w:ascii="Copperplate Gothic Bold" w:hAnsi="Copperplate Gothic Bold"/>
                <w:sz w:val="40"/>
                <w:szCs w:val="40"/>
              </w:rPr>
              <w:t>Sister Nivedita University</w:t>
            </w:r>
          </w:p>
        </w:tc>
      </w:tr>
      <w:tr w:rsidR="0079324B" w:rsidRPr="00933C9D" w14:paraId="4D41E247" w14:textId="77777777" w:rsidTr="002029EA">
        <w:tc>
          <w:tcPr>
            <w:tcW w:w="9242" w:type="dxa"/>
          </w:tcPr>
          <w:p w14:paraId="7215EE48" w14:textId="77777777" w:rsidR="0079324B" w:rsidRPr="00933C9D" w:rsidRDefault="0079324B" w:rsidP="002029EA">
            <w:pPr>
              <w:spacing w:line="240" w:lineRule="exact"/>
              <w:jc w:val="center"/>
              <w:rPr>
                <w:rFonts w:ascii="Times New Roman" w:hAnsi="Times New Roman" w:cs="Times New Roman"/>
                <w:i/>
                <w:iCs/>
              </w:rPr>
            </w:pPr>
            <w:r w:rsidRPr="00933C9D">
              <w:rPr>
                <w:rFonts w:ascii="Times New Roman" w:hAnsi="Times New Roman" w:cs="Times New Roman"/>
                <w:i/>
                <w:iCs/>
              </w:rPr>
              <w:t>DG 1/2 New Town, Kolkata – 700156</w:t>
            </w:r>
          </w:p>
          <w:p w14:paraId="4E6329A8" w14:textId="77777777" w:rsidR="0079324B" w:rsidRPr="00933C9D" w:rsidRDefault="0079324B" w:rsidP="002029EA">
            <w:pPr>
              <w:spacing w:line="240" w:lineRule="exact"/>
              <w:jc w:val="center"/>
              <w:rPr>
                <w:rFonts w:ascii="Times New Roman" w:hAnsi="Times New Roman" w:cs="Times New Roman"/>
              </w:rPr>
            </w:pPr>
            <w:r w:rsidRPr="00933C9D">
              <w:rPr>
                <w:rFonts w:ascii="Times New Roman" w:hAnsi="Times New Roman" w:cs="Times New Roman"/>
                <w:i/>
                <w:iCs/>
              </w:rPr>
              <w:t>www.snuniv.ac.in</w:t>
            </w:r>
          </w:p>
        </w:tc>
      </w:tr>
    </w:tbl>
    <w:p w14:paraId="7392AC3C" w14:textId="77777777" w:rsidR="0079324B" w:rsidRDefault="0079324B" w:rsidP="0079324B">
      <w:pPr>
        <w:tabs>
          <w:tab w:val="left" w:pos="3660"/>
        </w:tabs>
        <w:jc w:val="center"/>
      </w:pPr>
    </w:p>
    <w:p w14:paraId="5CE66FF5" w14:textId="77777777" w:rsidR="0079324B" w:rsidRDefault="0079324B" w:rsidP="0079324B"/>
    <w:p w14:paraId="0F61F514" w14:textId="77777777" w:rsidR="0079324B" w:rsidRPr="00A04F5E" w:rsidRDefault="0079324B" w:rsidP="0079324B">
      <w:pPr>
        <w:jc w:val="center"/>
      </w:pPr>
      <w:r>
        <w:rPr>
          <w:noProof/>
          <w:lang w:val="en-IN" w:eastAsia="en-IN"/>
        </w:rPr>
        <w:drawing>
          <wp:inline distT="0" distB="0" distL="0" distR="0" wp14:anchorId="3561E1D6" wp14:editId="07219A93">
            <wp:extent cx="3067050" cy="940692"/>
            <wp:effectExtent l="0" t="0" r="0" b="0"/>
            <wp:docPr id="70" name="Picture 70" descr="A logo with a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logo with a black text&#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3059230" cy="938294"/>
                    </a:xfrm>
                    <a:prstGeom prst="rect">
                      <a:avLst/>
                    </a:prstGeom>
                  </pic:spPr>
                </pic:pic>
              </a:graphicData>
            </a:graphic>
          </wp:inline>
        </w:drawing>
      </w:r>
    </w:p>
    <w:p w14:paraId="3C03C965" w14:textId="77777777" w:rsidR="0079324B" w:rsidRDefault="0079324B" w:rsidP="0079324B"/>
    <w:p w14:paraId="78520C51" w14:textId="77777777" w:rsidR="0079324B" w:rsidRDefault="0079324B" w:rsidP="0079324B"/>
    <w:p w14:paraId="7EAF7D74" w14:textId="77777777" w:rsidR="0079324B" w:rsidRDefault="0079324B" w:rsidP="0079324B"/>
    <w:p w14:paraId="2D6CB910" w14:textId="090BB35A" w:rsidR="0079324B" w:rsidRPr="00A04F5E" w:rsidRDefault="0079324B" w:rsidP="0079324B">
      <w:pPr>
        <w:pStyle w:val="Title"/>
        <w:jc w:val="center"/>
        <w:rPr>
          <w:rFonts w:ascii="Copperplate Gothic Bold" w:hAnsi="Copperplate Gothic Bold"/>
          <w:sz w:val="40"/>
          <w:szCs w:val="40"/>
        </w:rPr>
      </w:pPr>
      <w:r>
        <w:rPr>
          <w:rFonts w:ascii="Copperplate Gothic Bold" w:hAnsi="Copperplate Gothic Bold"/>
          <w:sz w:val="40"/>
          <w:szCs w:val="40"/>
        </w:rPr>
        <w:t xml:space="preserve">SOFTWARE </w:t>
      </w:r>
      <w:r w:rsidR="00C059CB">
        <w:rPr>
          <w:rFonts w:ascii="Copperplate Gothic Bold" w:hAnsi="Copperplate Gothic Bold"/>
          <w:sz w:val="40"/>
          <w:szCs w:val="40"/>
        </w:rPr>
        <w:t>ENGINEERING</w:t>
      </w:r>
      <w:r>
        <w:rPr>
          <w:rFonts w:ascii="Copperplate Gothic Bold" w:hAnsi="Copperplate Gothic Bold"/>
          <w:sz w:val="40"/>
          <w:szCs w:val="40"/>
        </w:rPr>
        <w:t xml:space="preserve"> Lab manual</w:t>
      </w:r>
    </w:p>
    <w:p w14:paraId="3F046045" w14:textId="77777777" w:rsidR="0079324B" w:rsidRPr="00A04F5E" w:rsidRDefault="0079324B" w:rsidP="0079324B"/>
    <w:p w14:paraId="3D51F109" w14:textId="77777777" w:rsidR="00C059CB" w:rsidRDefault="00C059CB" w:rsidP="0079324B">
      <w:pPr>
        <w:jc w:val="center"/>
        <w:rPr>
          <w:rFonts w:ascii="Copperplate Gothic Bold" w:hAnsi="Copperplate Gothic Bold"/>
          <w:sz w:val="32"/>
          <w:szCs w:val="32"/>
        </w:rPr>
      </w:pPr>
    </w:p>
    <w:p w14:paraId="25EE1F85" w14:textId="303D5E28" w:rsidR="0079324B" w:rsidRPr="00231C65" w:rsidRDefault="0079324B" w:rsidP="0079324B">
      <w:pPr>
        <w:jc w:val="center"/>
        <w:rPr>
          <w:rFonts w:ascii="Copperplate Gothic Bold" w:hAnsi="Copperplate Gothic Bold"/>
          <w:sz w:val="32"/>
          <w:szCs w:val="32"/>
        </w:rPr>
      </w:pPr>
      <w:r w:rsidRPr="00231C65">
        <w:rPr>
          <w:rFonts w:ascii="Copperplate Gothic Bold" w:hAnsi="Copperplate Gothic Bold"/>
          <w:sz w:val="32"/>
          <w:szCs w:val="32"/>
        </w:rPr>
        <w:t>School of Engineering</w:t>
      </w:r>
    </w:p>
    <w:p w14:paraId="3B3BECBC" w14:textId="77777777" w:rsidR="0079324B" w:rsidRPr="00BB0983" w:rsidRDefault="0079324B" w:rsidP="0079324B">
      <w:pPr>
        <w:spacing w:line="360" w:lineRule="auto"/>
        <w:jc w:val="center"/>
        <w:rPr>
          <w:rFonts w:ascii="Times New Roman" w:hAnsi="Times New Roman" w:cs="Times New Roman"/>
          <w:b/>
          <w:szCs w:val="24"/>
        </w:rPr>
      </w:pPr>
      <w:r w:rsidRPr="00BB0983">
        <w:rPr>
          <w:rFonts w:ascii="Times New Roman" w:hAnsi="Times New Roman" w:cs="Times New Roman"/>
          <w:b/>
          <w:szCs w:val="24"/>
        </w:rPr>
        <w:t xml:space="preserve">Department of </w:t>
      </w:r>
      <w:r>
        <w:rPr>
          <w:rFonts w:ascii="Times New Roman" w:hAnsi="Times New Roman" w:cs="Times New Roman"/>
          <w:b/>
          <w:szCs w:val="24"/>
        </w:rPr>
        <w:t>Computer Science</w:t>
      </w:r>
    </w:p>
    <w:p w14:paraId="04F5C3B7" w14:textId="77777777" w:rsidR="0079324B" w:rsidRPr="00BB0983" w:rsidRDefault="0079324B" w:rsidP="0079324B">
      <w:pPr>
        <w:spacing w:line="360" w:lineRule="auto"/>
        <w:jc w:val="center"/>
        <w:rPr>
          <w:rFonts w:ascii="Times New Roman" w:hAnsi="Times New Roman" w:cs="Times New Roman"/>
          <w:b/>
          <w:szCs w:val="24"/>
        </w:rPr>
      </w:pPr>
      <w:r w:rsidRPr="00BB0983">
        <w:rPr>
          <w:rFonts w:ascii="Times New Roman" w:hAnsi="Times New Roman" w:cs="Times New Roman"/>
          <w:b/>
          <w:szCs w:val="24"/>
        </w:rPr>
        <w:t>Bachelor of Technology (B. Tech)</w:t>
      </w:r>
    </w:p>
    <w:p w14:paraId="6361E7AB" w14:textId="1BF2DB9A" w:rsidR="0079324B" w:rsidRPr="00231C65" w:rsidRDefault="00C059CB" w:rsidP="0079324B">
      <w:pPr>
        <w:spacing w:line="360" w:lineRule="auto"/>
        <w:jc w:val="center"/>
        <w:rPr>
          <w:rFonts w:ascii="Times New Roman" w:hAnsi="Times New Roman" w:cs="Times New Roman"/>
          <w:sz w:val="28"/>
          <w:szCs w:val="28"/>
        </w:rPr>
      </w:pPr>
      <w:r>
        <w:rPr>
          <w:rFonts w:ascii="Times New Roman" w:hAnsi="Times New Roman" w:cs="Times New Roman"/>
          <w:b/>
          <w:szCs w:val="24"/>
        </w:rPr>
        <w:t>[</w:t>
      </w:r>
      <w:r w:rsidR="0079324B">
        <w:rPr>
          <w:rFonts w:ascii="Times New Roman" w:hAnsi="Times New Roman" w:cs="Times New Roman"/>
          <w:b/>
          <w:szCs w:val="24"/>
        </w:rPr>
        <w:t xml:space="preserve"> </w:t>
      </w:r>
      <w:r>
        <w:rPr>
          <w:rFonts w:ascii="Times New Roman" w:hAnsi="Times New Roman" w:cs="Times New Roman"/>
          <w:b/>
          <w:szCs w:val="24"/>
        </w:rPr>
        <w:t>5</w:t>
      </w:r>
      <w:r w:rsidRPr="00C059CB">
        <w:rPr>
          <w:rFonts w:ascii="Times New Roman" w:eastAsia="Times New Roman" w:hAnsi="Times New Roman" w:cs="Times New Roman"/>
          <w:b/>
          <w:bCs/>
          <w:szCs w:val="24"/>
          <w:vertAlign w:val="superscript"/>
        </w:rPr>
        <w:t>th</w:t>
      </w:r>
      <w:r>
        <w:rPr>
          <w:rFonts w:ascii="Times New Roman" w:eastAsia="Times New Roman" w:hAnsi="Times New Roman" w:cs="Times New Roman"/>
          <w:b/>
          <w:bCs/>
          <w:szCs w:val="24"/>
        </w:rPr>
        <w:t xml:space="preserve"> Semester</w:t>
      </w:r>
      <w:r w:rsidR="0079324B" w:rsidRPr="00EE4548">
        <w:rPr>
          <w:rFonts w:ascii="Times New Roman" w:hAnsi="Times New Roman" w:cs="Times New Roman"/>
          <w:b/>
          <w:szCs w:val="24"/>
        </w:rPr>
        <w:t>]</w:t>
      </w:r>
    </w:p>
    <w:p w14:paraId="3E01810F" w14:textId="77777777" w:rsidR="0079324B" w:rsidRPr="00644708" w:rsidRDefault="0079324B" w:rsidP="0079324B"/>
    <w:p w14:paraId="5AC0F28A" w14:textId="77777777" w:rsidR="0079324B" w:rsidRDefault="0079324B" w:rsidP="0079324B"/>
    <w:p w14:paraId="2DF32205" w14:textId="77777777" w:rsidR="00C059CB" w:rsidRDefault="00C059CB" w:rsidP="0079324B"/>
    <w:p w14:paraId="62768C1C" w14:textId="77777777" w:rsidR="00C059CB" w:rsidRDefault="00C059CB" w:rsidP="0079324B"/>
    <w:p w14:paraId="459831A9" w14:textId="77777777" w:rsidR="00C059CB" w:rsidRDefault="00C059CB" w:rsidP="0079324B"/>
    <w:p w14:paraId="31B82832" w14:textId="77777777" w:rsidR="00C059CB" w:rsidRDefault="00C059CB" w:rsidP="0079324B"/>
    <w:p w14:paraId="4B3373F8" w14:textId="77777777" w:rsidR="00C059CB" w:rsidRDefault="00C059CB" w:rsidP="0079324B"/>
    <w:p w14:paraId="3E33C349" w14:textId="77777777" w:rsidR="00C059CB" w:rsidRDefault="00C059CB" w:rsidP="0079324B"/>
    <w:p w14:paraId="06C8E76A" w14:textId="77777777" w:rsidR="00C059CB" w:rsidRDefault="00C059CB" w:rsidP="0079324B"/>
    <w:p w14:paraId="32BBAC8E" w14:textId="77777777" w:rsidR="00C059CB" w:rsidRDefault="00C059CB" w:rsidP="0079324B"/>
    <w:p w14:paraId="3D8B9E1C" w14:textId="77777777" w:rsidR="00C059CB" w:rsidRDefault="00C059CB" w:rsidP="0079324B"/>
    <w:tbl>
      <w:tblPr>
        <w:tblStyle w:val="TableGrid"/>
        <w:tblW w:w="10125"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4"/>
        <w:gridCol w:w="4941"/>
      </w:tblGrid>
      <w:tr w:rsidR="0079324B" w:rsidRPr="00644708" w14:paraId="189F613B" w14:textId="77777777" w:rsidTr="002029EA">
        <w:trPr>
          <w:trHeight w:val="2267"/>
        </w:trPr>
        <w:tc>
          <w:tcPr>
            <w:tcW w:w="5184" w:type="dxa"/>
          </w:tcPr>
          <w:p w14:paraId="37258D06" w14:textId="77777777" w:rsidR="0079324B" w:rsidRPr="00644708" w:rsidRDefault="0079324B" w:rsidP="002029EA">
            <w:pPr>
              <w:rPr>
                <w:rFonts w:ascii="Times New Roman" w:hAnsi="Times New Roman" w:cs="Times New Roman"/>
                <w:b/>
              </w:rPr>
            </w:pPr>
          </w:p>
          <w:p w14:paraId="369FE071" w14:textId="77777777" w:rsidR="0079324B" w:rsidRDefault="0079324B" w:rsidP="002029EA">
            <w:pPr>
              <w:rPr>
                <w:rFonts w:ascii="Times New Roman" w:hAnsi="Times New Roman" w:cs="Times New Roman"/>
                <w:b/>
              </w:rPr>
            </w:pPr>
          </w:p>
          <w:p w14:paraId="2E7230E9" w14:textId="77777777" w:rsidR="0079324B" w:rsidRPr="00644708" w:rsidRDefault="0079324B" w:rsidP="002029EA">
            <w:pPr>
              <w:jc w:val="center"/>
              <w:rPr>
                <w:rFonts w:ascii="Times New Roman" w:hAnsi="Times New Roman" w:cs="Times New Roman"/>
                <w:b/>
              </w:rPr>
            </w:pPr>
          </w:p>
          <w:p w14:paraId="6DCB16A9" w14:textId="77777777" w:rsidR="0079324B" w:rsidRDefault="0079324B" w:rsidP="002029EA">
            <w:pPr>
              <w:rPr>
                <w:rFonts w:ascii="Times New Roman" w:hAnsi="Times New Roman" w:cs="Times New Roman"/>
                <w:b/>
              </w:rPr>
            </w:pPr>
            <w:r w:rsidRPr="00644708">
              <w:rPr>
                <w:rFonts w:ascii="Times New Roman" w:hAnsi="Times New Roman" w:cs="Times New Roman"/>
                <w:b/>
              </w:rPr>
              <w:t>- - - - - - - - - --  - - - -</w:t>
            </w:r>
            <w:r>
              <w:rPr>
                <w:rFonts w:ascii="Times New Roman" w:hAnsi="Times New Roman" w:cs="Times New Roman"/>
                <w:b/>
              </w:rPr>
              <w:t xml:space="preserve">- - - - - - - - -  -- - - - - - - - - - - - </w:t>
            </w:r>
          </w:p>
          <w:p w14:paraId="23313E31" w14:textId="77777777" w:rsidR="0079324B" w:rsidRDefault="0079324B" w:rsidP="002029EA">
            <w:pPr>
              <w:jc w:val="center"/>
              <w:rPr>
                <w:rFonts w:ascii="Times New Roman" w:hAnsi="Times New Roman" w:cs="Times New Roman"/>
                <w:b/>
              </w:rPr>
            </w:pPr>
            <w:r w:rsidRPr="00644708">
              <w:rPr>
                <w:rFonts w:ascii="Times New Roman" w:hAnsi="Times New Roman" w:cs="Times New Roman"/>
                <w:b/>
              </w:rPr>
              <w:t>Signature</w:t>
            </w:r>
          </w:p>
          <w:p w14:paraId="332BADC0" w14:textId="23C4B69A" w:rsidR="0079324B" w:rsidRPr="00644708" w:rsidRDefault="0040411A" w:rsidP="002029EA">
            <w:pPr>
              <w:jc w:val="center"/>
              <w:rPr>
                <w:rFonts w:ascii="Times New Roman" w:hAnsi="Times New Roman" w:cs="Times New Roman"/>
                <w:b/>
              </w:rPr>
            </w:pPr>
            <w:r>
              <w:rPr>
                <w:rFonts w:ascii="Times New Roman" w:hAnsi="Times New Roman" w:cs="Times New Roman"/>
                <w:b/>
              </w:rPr>
              <w:t>Dr</w:t>
            </w:r>
            <w:r w:rsidR="0079324B">
              <w:rPr>
                <w:rFonts w:ascii="Times New Roman" w:hAnsi="Times New Roman" w:cs="Times New Roman"/>
                <w:b/>
              </w:rPr>
              <w:t xml:space="preserve">. </w:t>
            </w:r>
            <w:r>
              <w:rPr>
                <w:rFonts w:ascii="Times New Roman" w:hAnsi="Times New Roman" w:cs="Times New Roman"/>
                <w:b/>
              </w:rPr>
              <w:t xml:space="preserve">Parthasarathi </w:t>
            </w:r>
            <w:r w:rsidR="00060AD0">
              <w:rPr>
                <w:rFonts w:ascii="Times New Roman" w:hAnsi="Times New Roman" w:cs="Times New Roman"/>
                <w:b/>
              </w:rPr>
              <w:t>D</w:t>
            </w:r>
            <w:r>
              <w:rPr>
                <w:rFonts w:ascii="Times New Roman" w:hAnsi="Times New Roman" w:cs="Times New Roman"/>
                <w:b/>
              </w:rPr>
              <w:t>e</w:t>
            </w:r>
          </w:p>
          <w:p w14:paraId="2DB57153" w14:textId="77777777" w:rsidR="0079324B" w:rsidRPr="00644708" w:rsidRDefault="0079324B" w:rsidP="002029EA">
            <w:pPr>
              <w:jc w:val="center"/>
              <w:rPr>
                <w:rFonts w:ascii="Times New Roman" w:hAnsi="Times New Roman" w:cs="Times New Roman"/>
                <w:b/>
              </w:rPr>
            </w:pPr>
            <w:r>
              <w:rPr>
                <w:rFonts w:ascii="Times New Roman" w:hAnsi="Times New Roman" w:cs="Times New Roman"/>
                <w:b/>
              </w:rPr>
              <w:t>Course Instructor</w:t>
            </w:r>
          </w:p>
          <w:p w14:paraId="24C93713" w14:textId="77777777" w:rsidR="0079324B" w:rsidRPr="00644708" w:rsidRDefault="0079324B" w:rsidP="002029EA">
            <w:pPr>
              <w:jc w:val="center"/>
              <w:rPr>
                <w:rFonts w:ascii="Times New Roman" w:hAnsi="Times New Roman" w:cs="Times New Roman"/>
                <w:b/>
              </w:rPr>
            </w:pPr>
            <w:r w:rsidRPr="00644708">
              <w:rPr>
                <w:rFonts w:ascii="Times New Roman" w:hAnsi="Times New Roman" w:cs="Times New Roman"/>
                <w:b/>
              </w:rPr>
              <w:t>Department of Computer Science</w:t>
            </w:r>
          </w:p>
          <w:p w14:paraId="56529709" w14:textId="77777777" w:rsidR="0079324B" w:rsidRPr="00644708" w:rsidRDefault="0079324B" w:rsidP="002029EA">
            <w:pPr>
              <w:jc w:val="center"/>
              <w:rPr>
                <w:rFonts w:ascii="Times New Roman" w:hAnsi="Times New Roman" w:cs="Times New Roman"/>
                <w:b/>
              </w:rPr>
            </w:pPr>
            <w:r w:rsidRPr="00644708">
              <w:rPr>
                <w:rFonts w:ascii="Times New Roman" w:hAnsi="Times New Roman" w:cs="Times New Roman"/>
                <w:b/>
              </w:rPr>
              <w:t>Sister Nivedita University</w:t>
            </w:r>
          </w:p>
          <w:p w14:paraId="39792AE2" w14:textId="77777777" w:rsidR="0079324B" w:rsidRPr="00644708" w:rsidRDefault="0079324B" w:rsidP="002029EA">
            <w:pPr>
              <w:jc w:val="center"/>
              <w:rPr>
                <w:rFonts w:ascii="Times New Roman" w:hAnsi="Times New Roman" w:cs="Times New Roman"/>
                <w:b/>
              </w:rPr>
            </w:pPr>
            <w:r w:rsidRPr="00644708">
              <w:rPr>
                <w:rFonts w:ascii="Times New Roman" w:hAnsi="Times New Roman" w:cs="Times New Roman"/>
                <w:b/>
              </w:rPr>
              <w:t>Kolkata</w:t>
            </w:r>
          </w:p>
        </w:tc>
        <w:tc>
          <w:tcPr>
            <w:tcW w:w="4941" w:type="dxa"/>
          </w:tcPr>
          <w:p w14:paraId="786EE82E" w14:textId="77777777" w:rsidR="0079324B" w:rsidRDefault="0079324B" w:rsidP="002029EA">
            <w:pPr>
              <w:jc w:val="center"/>
              <w:rPr>
                <w:rFonts w:ascii="Times New Roman" w:hAnsi="Times New Roman" w:cs="Times New Roman"/>
                <w:b/>
              </w:rPr>
            </w:pPr>
          </w:p>
          <w:p w14:paraId="51CE22DF" w14:textId="77777777" w:rsidR="0079324B" w:rsidRDefault="0079324B" w:rsidP="002029EA">
            <w:pPr>
              <w:jc w:val="center"/>
              <w:rPr>
                <w:rFonts w:ascii="Times New Roman" w:hAnsi="Times New Roman" w:cs="Times New Roman"/>
                <w:b/>
              </w:rPr>
            </w:pPr>
          </w:p>
          <w:p w14:paraId="6C1CB015" w14:textId="77777777" w:rsidR="0079324B" w:rsidRDefault="0079324B" w:rsidP="002029EA">
            <w:pPr>
              <w:rPr>
                <w:rFonts w:ascii="Times New Roman" w:hAnsi="Times New Roman" w:cs="Times New Roman"/>
                <w:b/>
              </w:rPr>
            </w:pPr>
          </w:p>
          <w:p w14:paraId="239C0520" w14:textId="77777777" w:rsidR="0079324B" w:rsidRPr="00644708" w:rsidRDefault="0079324B" w:rsidP="002029EA">
            <w:pPr>
              <w:rPr>
                <w:rFonts w:ascii="Times New Roman" w:hAnsi="Times New Roman" w:cs="Times New Roman"/>
                <w:b/>
              </w:rPr>
            </w:pPr>
            <w:r w:rsidRPr="00644708">
              <w:rPr>
                <w:rFonts w:ascii="Times New Roman" w:hAnsi="Times New Roman" w:cs="Times New Roman"/>
                <w:b/>
              </w:rPr>
              <w:t>- - - - - - - - - --  - - - -</w:t>
            </w:r>
            <w:r>
              <w:rPr>
                <w:rFonts w:ascii="Times New Roman" w:hAnsi="Times New Roman" w:cs="Times New Roman"/>
                <w:b/>
              </w:rPr>
              <w:t xml:space="preserve">- - - - - - - - - - - - - - - - - - -   - - </w:t>
            </w:r>
          </w:p>
          <w:p w14:paraId="337D5AE4" w14:textId="77777777" w:rsidR="0079324B" w:rsidRDefault="0079324B" w:rsidP="002029EA">
            <w:pPr>
              <w:jc w:val="center"/>
              <w:rPr>
                <w:rFonts w:ascii="Times New Roman" w:hAnsi="Times New Roman" w:cs="Times New Roman"/>
                <w:b/>
              </w:rPr>
            </w:pPr>
            <w:r w:rsidRPr="00644708">
              <w:rPr>
                <w:rFonts w:ascii="Times New Roman" w:hAnsi="Times New Roman" w:cs="Times New Roman"/>
                <w:b/>
              </w:rPr>
              <w:t>Signature</w:t>
            </w:r>
          </w:p>
          <w:p w14:paraId="6B14B47E" w14:textId="77777777" w:rsidR="0079324B" w:rsidRPr="00644708" w:rsidRDefault="0079324B" w:rsidP="002029EA">
            <w:pPr>
              <w:jc w:val="center"/>
              <w:rPr>
                <w:rFonts w:ascii="Times New Roman" w:hAnsi="Times New Roman" w:cs="Times New Roman"/>
                <w:b/>
              </w:rPr>
            </w:pPr>
            <w:r>
              <w:rPr>
                <w:rFonts w:ascii="Times New Roman" w:hAnsi="Times New Roman" w:cs="Times New Roman"/>
                <w:b/>
              </w:rPr>
              <w:t>Dr. Anirban Mitra</w:t>
            </w:r>
          </w:p>
          <w:p w14:paraId="145D338C" w14:textId="77777777" w:rsidR="0079324B" w:rsidRDefault="0079324B" w:rsidP="002029EA">
            <w:pPr>
              <w:jc w:val="center"/>
              <w:rPr>
                <w:rFonts w:ascii="Times New Roman" w:hAnsi="Times New Roman" w:cs="Times New Roman"/>
                <w:b/>
              </w:rPr>
            </w:pPr>
            <w:r>
              <w:rPr>
                <w:rFonts w:ascii="Times New Roman" w:hAnsi="Times New Roman" w:cs="Times New Roman"/>
                <w:b/>
              </w:rPr>
              <w:t>Head of the Department</w:t>
            </w:r>
          </w:p>
          <w:p w14:paraId="568F3961" w14:textId="77777777" w:rsidR="0079324B" w:rsidRPr="00644708" w:rsidRDefault="0079324B" w:rsidP="002029EA">
            <w:pPr>
              <w:jc w:val="center"/>
              <w:rPr>
                <w:rFonts w:ascii="Times New Roman" w:hAnsi="Times New Roman" w:cs="Times New Roman"/>
                <w:b/>
              </w:rPr>
            </w:pPr>
            <w:r>
              <w:rPr>
                <w:rFonts w:ascii="Times New Roman" w:hAnsi="Times New Roman" w:cs="Times New Roman"/>
                <w:b/>
              </w:rPr>
              <w:t>School of Engineering</w:t>
            </w:r>
          </w:p>
          <w:p w14:paraId="4F992EEE" w14:textId="77777777" w:rsidR="0079324B" w:rsidRPr="00644708" w:rsidRDefault="0079324B" w:rsidP="002029EA">
            <w:pPr>
              <w:jc w:val="center"/>
              <w:rPr>
                <w:rFonts w:ascii="Times New Roman" w:hAnsi="Times New Roman" w:cs="Times New Roman"/>
                <w:b/>
              </w:rPr>
            </w:pPr>
            <w:r w:rsidRPr="00644708">
              <w:rPr>
                <w:rFonts w:ascii="Times New Roman" w:hAnsi="Times New Roman" w:cs="Times New Roman"/>
                <w:b/>
              </w:rPr>
              <w:t>Sister Nivedita University</w:t>
            </w:r>
          </w:p>
          <w:p w14:paraId="42AA417E" w14:textId="77777777" w:rsidR="0079324B" w:rsidRPr="00644708" w:rsidRDefault="0079324B" w:rsidP="002029EA">
            <w:pPr>
              <w:jc w:val="center"/>
              <w:rPr>
                <w:rFonts w:ascii="Times New Roman" w:hAnsi="Times New Roman" w:cs="Times New Roman"/>
                <w:b/>
              </w:rPr>
            </w:pPr>
            <w:r w:rsidRPr="00644708">
              <w:rPr>
                <w:rFonts w:ascii="Times New Roman" w:hAnsi="Times New Roman" w:cs="Times New Roman"/>
                <w:b/>
              </w:rPr>
              <w:t>Kolkata</w:t>
            </w:r>
          </w:p>
        </w:tc>
      </w:tr>
    </w:tbl>
    <w:p w14:paraId="3FFC0B1D" w14:textId="77777777" w:rsidR="00466282" w:rsidRDefault="00466282">
      <w:pPr>
        <w:widowControl w:val="0"/>
        <w:pBdr>
          <w:top w:val="nil"/>
          <w:left w:val="nil"/>
          <w:bottom w:val="nil"/>
          <w:right w:val="nil"/>
          <w:between w:val="nil"/>
        </w:pBdr>
        <w:rPr>
          <w:color w:val="000000"/>
        </w:rPr>
      </w:pPr>
    </w:p>
    <w:p w14:paraId="697079FD" w14:textId="77777777" w:rsidR="00C059CB" w:rsidRDefault="00C059CB">
      <w:pPr>
        <w:widowControl w:val="0"/>
        <w:pBdr>
          <w:top w:val="nil"/>
          <w:left w:val="nil"/>
          <w:bottom w:val="nil"/>
          <w:right w:val="nil"/>
          <w:between w:val="nil"/>
        </w:pBdr>
        <w:rPr>
          <w:color w:val="000000"/>
        </w:rPr>
      </w:pPr>
    </w:p>
    <w:p w14:paraId="2466336B" w14:textId="77777777" w:rsidR="00C059CB" w:rsidRDefault="00C059CB">
      <w:pPr>
        <w:widowControl w:val="0"/>
        <w:pBdr>
          <w:top w:val="nil"/>
          <w:left w:val="nil"/>
          <w:bottom w:val="nil"/>
          <w:right w:val="nil"/>
          <w:between w:val="nil"/>
        </w:pBdr>
        <w:rPr>
          <w:color w:val="000000"/>
        </w:rPr>
      </w:pPr>
    </w:p>
    <w:p w14:paraId="4E2C356F" w14:textId="77777777" w:rsidR="00C059CB" w:rsidRDefault="00C059CB">
      <w:pPr>
        <w:widowControl w:val="0"/>
        <w:pBdr>
          <w:top w:val="nil"/>
          <w:left w:val="nil"/>
          <w:bottom w:val="nil"/>
          <w:right w:val="nil"/>
          <w:between w:val="nil"/>
        </w:pBdr>
        <w:rPr>
          <w:color w:val="000000"/>
        </w:rPr>
      </w:pPr>
    </w:p>
    <w:p w14:paraId="64414357" w14:textId="77777777" w:rsidR="00C059CB" w:rsidRDefault="00C059CB">
      <w:pPr>
        <w:widowControl w:val="0"/>
        <w:pBdr>
          <w:top w:val="nil"/>
          <w:left w:val="nil"/>
          <w:bottom w:val="nil"/>
          <w:right w:val="nil"/>
          <w:between w:val="nil"/>
        </w:pBdr>
        <w:rPr>
          <w:color w:val="000000"/>
        </w:rPr>
      </w:pPr>
    </w:p>
    <w:p w14:paraId="3000AAEF" w14:textId="77777777" w:rsidR="00C059CB" w:rsidRDefault="00C059CB">
      <w:pPr>
        <w:widowControl w:val="0"/>
        <w:pBdr>
          <w:top w:val="nil"/>
          <w:left w:val="nil"/>
          <w:bottom w:val="nil"/>
          <w:right w:val="nil"/>
          <w:between w:val="nil"/>
        </w:pBdr>
        <w:rPr>
          <w:color w:val="000000"/>
        </w:rPr>
      </w:pPr>
    </w:p>
    <w:p w14:paraId="397C22E7" w14:textId="77777777" w:rsidR="00C059CB" w:rsidRDefault="00C059CB">
      <w:pPr>
        <w:widowControl w:val="0"/>
        <w:pBdr>
          <w:top w:val="nil"/>
          <w:left w:val="nil"/>
          <w:bottom w:val="nil"/>
          <w:right w:val="nil"/>
          <w:between w:val="nil"/>
        </w:pBdr>
        <w:rPr>
          <w:color w:val="000000"/>
        </w:rPr>
      </w:pPr>
    </w:p>
    <w:p w14:paraId="5E440751" w14:textId="77777777" w:rsidR="008B4D6A" w:rsidRPr="008B4D6A" w:rsidRDefault="008B4D6A" w:rsidP="00696D02">
      <w:pPr>
        <w:spacing w:before="100" w:beforeAutospacing="1" w:after="100" w:afterAutospacing="1" w:line="240" w:lineRule="auto"/>
        <w:jc w:val="center"/>
        <w:rPr>
          <w:rFonts w:ascii="Times New Roman" w:eastAsia="Times New Roman" w:hAnsi="Times New Roman" w:cs="Times New Roman"/>
          <w:sz w:val="32"/>
          <w:szCs w:val="32"/>
        </w:rPr>
      </w:pPr>
      <w:r w:rsidRPr="008B4D6A">
        <w:rPr>
          <w:rFonts w:ascii="Times New Roman" w:eastAsia="Times New Roman" w:hAnsi="Times New Roman" w:cs="Times New Roman"/>
          <w:b/>
          <w:bCs/>
          <w:sz w:val="32"/>
          <w:szCs w:val="32"/>
        </w:rPr>
        <w:t>Index</w:t>
      </w:r>
    </w:p>
    <w:p w14:paraId="72D9A6C2" w14:textId="77777777" w:rsidR="008B4D6A" w:rsidRPr="008B4D6A" w:rsidRDefault="008B4D6A" w:rsidP="008B4D6A">
      <w:p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b/>
          <w:bCs/>
          <w:sz w:val="24"/>
          <w:szCs w:val="24"/>
        </w:rPr>
        <w:t>1. Introduction</w:t>
      </w:r>
    </w:p>
    <w:p w14:paraId="22DF55BE" w14:textId="77777777" w:rsidR="008B4D6A" w:rsidRPr="008B4D6A" w:rsidRDefault="008B4D6A" w:rsidP="008B4D6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1.1 Overview of Software Engineering Lab</w:t>
      </w:r>
    </w:p>
    <w:p w14:paraId="6CE917D6" w14:textId="77777777" w:rsidR="008B4D6A" w:rsidRPr="008B4D6A" w:rsidRDefault="008B4D6A" w:rsidP="008B4D6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1.2 Objectives</w:t>
      </w:r>
    </w:p>
    <w:p w14:paraId="45446753" w14:textId="77777777" w:rsidR="008B4D6A" w:rsidRPr="008B4D6A" w:rsidRDefault="008B4D6A" w:rsidP="008B4D6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1.3 Tools Used</w:t>
      </w:r>
    </w:p>
    <w:p w14:paraId="6C3CBB48" w14:textId="77777777" w:rsidR="008B4D6A" w:rsidRPr="008B4D6A" w:rsidRDefault="008B4D6A" w:rsidP="008B4D6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1.4 Lab Plan</w:t>
      </w:r>
    </w:p>
    <w:p w14:paraId="70E9BB14" w14:textId="77777777" w:rsidR="008B4D6A" w:rsidRPr="008B4D6A" w:rsidRDefault="008B4D6A" w:rsidP="008B4D6A">
      <w:p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b/>
          <w:bCs/>
          <w:sz w:val="24"/>
          <w:szCs w:val="24"/>
        </w:rPr>
        <w:t>2. Project Planning &amp; Management</w:t>
      </w:r>
    </w:p>
    <w:p w14:paraId="51BAED45" w14:textId="77777777" w:rsidR="008B4D6A" w:rsidRPr="008B4D6A" w:rsidRDefault="008B4D6A" w:rsidP="008B4D6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1 Project Planning</w:t>
      </w:r>
    </w:p>
    <w:p w14:paraId="0B2D456A" w14:textId="77777777" w:rsidR="008B4D6A" w:rsidRPr="008B4D6A" w:rsidRDefault="008B4D6A" w:rsidP="008B4D6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2 Gantt Chart</w:t>
      </w:r>
    </w:p>
    <w:p w14:paraId="62CCA2B6" w14:textId="77777777" w:rsidR="008B4D6A" w:rsidRPr="008B4D6A" w:rsidRDefault="008B4D6A" w:rsidP="008B4D6A">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2.1 Types of Task Dependencies</w:t>
      </w:r>
    </w:p>
    <w:p w14:paraId="5F8B0A97" w14:textId="77777777" w:rsidR="008B4D6A" w:rsidRPr="008B4D6A" w:rsidRDefault="008B4D6A" w:rsidP="008B4D6A">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2.2 Task Constraints</w:t>
      </w:r>
    </w:p>
    <w:p w14:paraId="742220F6" w14:textId="77777777" w:rsidR="008B4D6A" w:rsidRPr="008B4D6A" w:rsidRDefault="008B4D6A" w:rsidP="008B4D6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3 Tracking Progress</w:t>
      </w:r>
    </w:p>
    <w:p w14:paraId="5C5782F7" w14:textId="77777777" w:rsidR="008B4D6A" w:rsidRPr="008B4D6A" w:rsidRDefault="008B4D6A" w:rsidP="008B4D6A">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3.1 Gantt Chart</w:t>
      </w:r>
    </w:p>
    <w:p w14:paraId="2448127A" w14:textId="77777777" w:rsidR="008B4D6A" w:rsidRPr="008B4D6A" w:rsidRDefault="008B4D6A" w:rsidP="008B4D6A">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3.2 PERT Chart</w:t>
      </w:r>
    </w:p>
    <w:p w14:paraId="7BF99680" w14:textId="77777777" w:rsidR="008B4D6A" w:rsidRPr="008B4D6A" w:rsidRDefault="008B4D6A" w:rsidP="008B4D6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4 PERT Chart</w:t>
      </w:r>
    </w:p>
    <w:p w14:paraId="310FB7F1" w14:textId="77777777" w:rsidR="008B4D6A" w:rsidRPr="008B4D6A" w:rsidRDefault="008B4D6A" w:rsidP="008B4D6A">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4.1 Terminology</w:t>
      </w:r>
    </w:p>
    <w:p w14:paraId="431073BD" w14:textId="77777777" w:rsidR="008B4D6A" w:rsidRPr="008B4D6A" w:rsidRDefault="008B4D6A" w:rsidP="008B4D6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5 Exercises</w:t>
      </w:r>
    </w:p>
    <w:p w14:paraId="6934F5AB" w14:textId="77777777" w:rsidR="008B4D6A" w:rsidRPr="008B4D6A" w:rsidRDefault="008B4D6A" w:rsidP="008B4D6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2.6 Deliverables</w:t>
      </w:r>
    </w:p>
    <w:p w14:paraId="2FC1A36C" w14:textId="77777777" w:rsidR="008B4D6A" w:rsidRPr="008B4D6A" w:rsidRDefault="008B4D6A" w:rsidP="008B4D6A">
      <w:p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b/>
          <w:bCs/>
          <w:sz w:val="24"/>
          <w:szCs w:val="24"/>
        </w:rPr>
        <w:t>3. Software Requirement Specification (SRS)</w:t>
      </w:r>
    </w:p>
    <w:p w14:paraId="32A73B34" w14:textId="77777777" w:rsidR="008B4D6A" w:rsidRPr="008B4D6A" w:rsidRDefault="008B4D6A" w:rsidP="008B4D6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1 Understanding SRS</w:t>
      </w:r>
    </w:p>
    <w:p w14:paraId="549712FB" w14:textId="77777777" w:rsidR="008B4D6A" w:rsidRPr="008B4D6A" w:rsidRDefault="008B4D6A" w:rsidP="008B4D6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2 Requirements Engineering Process</w:t>
      </w:r>
    </w:p>
    <w:p w14:paraId="42BFFFE6" w14:textId="77777777" w:rsidR="008B4D6A" w:rsidRPr="008B4D6A" w:rsidRDefault="008B4D6A" w:rsidP="008B4D6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2.1 Elicitation</w:t>
      </w:r>
    </w:p>
    <w:p w14:paraId="5AC8F6CA" w14:textId="77777777" w:rsidR="008B4D6A" w:rsidRPr="008B4D6A" w:rsidRDefault="008B4D6A" w:rsidP="008B4D6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2.2 Analysis</w:t>
      </w:r>
    </w:p>
    <w:p w14:paraId="6AB09439" w14:textId="77777777" w:rsidR="008B4D6A" w:rsidRPr="008B4D6A" w:rsidRDefault="008B4D6A" w:rsidP="008B4D6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2.3 Validation</w:t>
      </w:r>
    </w:p>
    <w:p w14:paraId="13333DAE" w14:textId="77777777" w:rsidR="008B4D6A" w:rsidRPr="008B4D6A" w:rsidRDefault="008B4D6A" w:rsidP="008B4D6A">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2.4 Management</w:t>
      </w:r>
    </w:p>
    <w:p w14:paraId="2FD1F010" w14:textId="77777777" w:rsidR="008B4D6A" w:rsidRPr="008B4D6A" w:rsidRDefault="008B4D6A" w:rsidP="008B4D6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3 Writing Requirements</w:t>
      </w:r>
    </w:p>
    <w:p w14:paraId="23F363F7" w14:textId="77777777" w:rsidR="008B4D6A" w:rsidRPr="008B4D6A" w:rsidRDefault="008B4D6A" w:rsidP="008B4D6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4 Writing Specifications</w:t>
      </w:r>
    </w:p>
    <w:p w14:paraId="4B4EBF84" w14:textId="77777777" w:rsidR="008B4D6A" w:rsidRPr="008B4D6A" w:rsidRDefault="008B4D6A" w:rsidP="008B4D6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5 CASE Tools</w:t>
      </w:r>
    </w:p>
    <w:p w14:paraId="2715FB0E" w14:textId="77777777" w:rsidR="008B4D6A" w:rsidRPr="008B4D6A" w:rsidRDefault="008B4D6A" w:rsidP="008B4D6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6 Exercises</w:t>
      </w:r>
    </w:p>
    <w:p w14:paraId="114D023C" w14:textId="77777777" w:rsidR="008B4D6A" w:rsidRPr="008B4D6A" w:rsidRDefault="008B4D6A" w:rsidP="008B4D6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3.7 Deliverables</w:t>
      </w:r>
    </w:p>
    <w:p w14:paraId="525B6979" w14:textId="77777777" w:rsidR="008B4D6A" w:rsidRPr="008B4D6A" w:rsidRDefault="008B4D6A" w:rsidP="008B4D6A">
      <w:p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b/>
          <w:bCs/>
          <w:sz w:val="24"/>
          <w:szCs w:val="24"/>
        </w:rPr>
        <w:t>4. Software Design: Introduction to UML &amp; Use Case Diagram</w:t>
      </w:r>
    </w:p>
    <w:p w14:paraId="17EA3135" w14:textId="77777777" w:rsidR="008B4D6A" w:rsidRPr="008B4D6A" w:rsidRDefault="008B4D6A" w:rsidP="008B4D6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4.1 What is UML?</w:t>
      </w:r>
    </w:p>
    <w:p w14:paraId="0E6E8776" w14:textId="77777777" w:rsidR="008B4D6A" w:rsidRPr="008B4D6A" w:rsidRDefault="008B4D6A" w:rsidP="008B4D6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4.2 Use Case Diagrams</w:t>
      </w:r>
    </w:p>
    <w:p w14:paraId="414F7F1A" w14:textId="77777777" w:rsidR="008B4D6A" w:rsidRPr="008B4D6A" w:rsidRDefault="008B4D6A" w:rsidP="008B4D6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4.2.1 Actors</w:t>
      </w:r>
    </w:p>
    <w:p w14:paraId="21CBDBFE" w14:textId="77777777" w:rsidR="008B4D6A" w:rsidRPr="008B4D6A" w:rsidRDefault="008B4D6A" w:rsidP="008B4D6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4.2.2 Use Cases</w:t>
      </w:r>
    </w:p>
    <w:p w14:paraId="24C3670F" w14:textId="77777777" w:rsidR="008B4D6A" w:rsidRPr="008B4D6A" w:rsidRDefault="008B4D6A" w:rsidP="008B4D6A">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4.2.3 Use Case Relationships</w:t>
      </w:r>
    </w:p>
    <w:p w14:paraId="77555E5F" w14:textId="77777777" w:rsidR="008B4D6A" w:rsidRPr="008B4D6A" w:rsidRDefault="008B4D6A" w:rsidP="008B4D6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4.3 CASE Tools</w:t>
      </w:r>
    </w:p>
    <w:p w14:paraId="21125DFF" w14:textId="77777777" w:rsidR="008B4D6A" w:rsidRPr="008B4D6A" w:rsidRDefault="008B4D6A" w:rsidP="008B4D6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4.4 Exercises</w:t>
      </w:r>
    </w:p>
    <w:p w14:paraId="58ACC04C" w14:textId="77777777" w:rsidR="008B4D6A" w:rsidRPr="008B4D6A" w:rsidRDefault="008B4D6A" w:rsidP="008B4D6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8B4D6A">
        <w:rPr>
          <w:rFonts w:ascii="Times New Roman" w:eastAsia="Times New Roman" w:hAnsi="Times New Roman" w:cs="Times New Roman"/>
          <w:sz w:val="24"/>
          <w:szCs w:val="24"/>
        </w:rPr>
        <w:t>4.5 Deliverables</w:t>
      </w:r>
    </w:p>
    <w:p w14:paraId="266E9A34" w14:textId="745A2B7D" w:rsidR="00696D02" w:rsidRPr="00C00E5C" w:rsidRDefault="00C00E5C" w:rsidP="00C00E5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5. S</w:t>
      </w:r>
      <w:r w:rsidR="00696D02" w:rsidRPr="00C00E5C">
        <w:rPr>
          <w:rFonts w:ascii="Times New Roman" w:eastAsia="Times New Roman" w:hAnsi="Times New Roman" w:cs="Times New Roman"/>
          <w:b/>
          <w:bCs/>
          <w:sz w:val="24"/>
          <w:szCs w:val="24"/>
        </w:rPr>
        <w:t>oftware Design: Class Diagram</w:t>
      </w:r>
    </w:p>
    <w:p w14:paraId="7C1E7469" w14:textId="23AB51B6"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1 </w:t>
      </w:r>
      <w:r w:rsidR="00696D02" w:rsidRPr="00696D02">
        <w:rPr>
          <w:rFonts w:ascii="Times New Roman" w:eastAsia="Times New Roman" w:hAnsi="Times New Roman" w:cs="Times New Roman"/>
          <w:sz w:val="24"/>
          <w:szCs w:val="24"/>
        </w:rPr>
        <w:t>Objectives</w:t>
      </w:r>
    </w:p>
    <w:p w14:paraId="3764D0D6" w14:textId="046871D8"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5.2 </w:t>
      </w:r>
      <w:r w:rsidR="00696D02" w:rsidRPr="00696D02">
        <w:rPr>
          <w:rFonts w:ascii="Times New Roman" w:eastAsia="Times New Roman" w:hAnsi="Times New Roman" w:cs="Times New Roman"/>
          <w:sz w:val="24"/>
          <w:szCs w:val="24"/>
        </w:rPr>
        <w:t>Outline</w:t>
      </w:r>
    </w:p>
    <w:p w14:paraId="31AC82C7" w14:textId="2B4A5963"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3 </w:t>
      </w:r>
      <w:r w:rsidR="00696D02" w:rsidRPr="00696D02">
        <w:rPr>
          <w:rFonts w:ascii="Times New Roman" w:eastAsia="Times New Roman" w:hAnsi="Times New Roman" w:cs="Times New Roman"/>
          <w:sz w:val="24"/>
          <w:szCs w:val="24"/>
        </w:rPr>
        <w:t>Background</w:t>
      </w:r>
    </w:p>
    <w:p w14:paraId="4221C863" w14:textId="077C359B"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3.1 </w:t>
      </w:r>
      <w:r w:rsidR="00696D02" w:rsidRPr="00696D02">
        <w:rPr>
          <w:rFonts w:ascii="Times New Roman" w:eastAsia="Times New Roman" w:hAnsi="Times New Roman" w:cs="Times New Roman"/>
          <w:sz w:val="24"/>
          <w:szCs w:val="24"/>
        </w:rPr>
        <w:t>Design Concepts</w:t>
      </w:r>
    </w:p>
    <w:p w14:paraId="25114B5E" w14:textId="1A498591"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3.2 </w:t>
      </w:r>
      <w:r w:rsidR="00696D02" w:rsidRPr="00696D02">
        <w:rPr>
          <w:rFonts w:ascii="Times New Roman" w:eastAsia="Times New Roman" w:hAnsi="Times New Roman" w:cs="Times New Roman"/>
          <w:sz w:val="24"/>
          <w:szCs w:val="24"/>
        </w:rPr>
        <w:t>Visibility</w:t>
      </w:r>
    </w:p>
    <w:p w14:paraId="238520FA" w14:textId="5A124A33"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3.3 </w:t>
      </w:r>
      <w:r w:rsidR="00696D02" w:rsidRPr="00696D02">
        <w:rPr>
          <w:rFonts w:ascii="Times New Roman" w:eastAsia="Times New Roman" w:hAnsi="Times New Roman" w:cs="Times New Roman"/>
          <w:sz w:val="24"/>
          <w:szCs w:val="24"/>
        </w:rPr>
        <w:t>Relationship</w:t>
      </w:r>
    </w:p>
    <w:p w14:paraId="454EE9C4" w14:textId="5B064C89"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3.4 </w:t>
      </w:r>
      <w:r w:rsidR="00696D02" w:rsidRPr="00696D02">
        <w:rPr>
          <w:rFonts w:ascii="Times New Roman" w:eastAsia="Times New Roman" w:hAnsi="Times New Roman" w:cs="Times New Roman"/>
          <w:sz w:val="24"/>
          <w:szCs w:val="24"/>
        </w:rPr>
        <w:t>Multiplicity</w:t>
      </w:r>
    </w:p>
    <w:p w14:paraId="7F6AE0F6" w14:textId="017A956C"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4 </w:t>
      </w:r>
      <w:r w:rsidR="00696D02" w:rsidRPr="00696D02">
        <w:rPr>
          <w:rFonts w:ascii="Times New Roman" w:eastAsia="Times New Roman" w:hAnsi="Times New Roman" w:cs="Times New Roman"/>
          <w:sz w:val="24"/>
          <w:szCs w:val="24"/>
        </w:rPr>
        <w:t>CASE Tools</w:t>
      </w:r>
    </w:p>
    <w:p w14:paraId="424538A0" w14:textId="2E80A5E4"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5 </w:t>
      </w:r>
      <w:r w:rsidR="00696D02" w:rsidRPr="00696D02">
        <w:rPr>
          <w:rFonts w:ascii="Times New Roman" w:eastAsia="Times New Roman" w:hAnsi="Times New Roman" w:cs="Times New Roman"/>
          <w:sz w:val="24"/>
          <w:szCs w:val="24"/>
        </w:rPr>
        <w:t>Example</w:t>
      </w:r>
    </w:p>
    <w:p w14:paraId="749A2452" w14:textId="4F0368C9"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6 </w:t>
      </w:r>
      <w:r w:rsidR="00696D02" w:rsidRPr="00696D02">
        <w:rPr>
          <w:rFonts w:ascii="Times New Roman" w:eastAsia="Times New Roman" w:hAnsi="Times New Roman" w:cs="Times New Roman"/>
          <w:sz w:val="24"/>
          <w:szCs w:val="24"/>
        </w:rPr>
        <w:t>Deliverables</w:t>
      </w:r>
    </w:p>
    <w:p w14:paraId="58704198" w14:textId="0383E1C4" w:rsidR="00696D02" w:rsidRPr="00696D02" w:rsidRDefault="00696D02" w:rsidP="00696D02">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w:t>
      </w:r>
      <w:r w:rsidR="00C00E5C">
        <w:rPr>
          <w:rFonts w:ascii="Times New Roman" w:eastAsia="Times New Roman" w:hAnsi="Times New Roman" w:cs="Times New Roman"/>
          <w:b/>
          <w:bCs/>
          <w:sz w:val="24"/>
          <w:szCs w:val="24"/>
        </w:rPr>
        <w:t>6</w:t>
      </w:r>
      <w:r>
        <w:rPr>
          <w:rFonts w:ascii="Times New Roman" w:eastAsia="Times New Roman" w:hAnsi="Times New Roman" w:cs="Times New Roman"/>
          <w:b/>
          <w:bCs/>
          <w:sz w:val="24"/>
          <w:szCs w:val="24"/>
        </w:rPr>
        <w:t>. S</w:t>
      </w:r>
      <w:r w:rsidRPr="00696D02">
        <w:rPr>
          <w:rFonts w:ascii="Times New Roman" w:eastAsia="Times New Roman" w:hAnsi="Times New Roman" w:cs="Times New Roman"/>
          <w:b/>
          <w:bCs/>
          <w:sz w:val="24"/>
          <w:szCs w:val="24"/>
        </w:rPr>
        <w:t>oftware Design: Interaction Diagrams</w:t>
      </w:r>
    </w:p>
    <w:p w14:paraId="65913BF5" w14:textId="36345E5A"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1 </w:t>
      </w:r>
      <w:r w:rsidR="00696D02" w:rsidRPr="00696D02">
        <w:rPr>
          <w:rFonts w:ascii="Times New Roman" w:eastAsia="Times New Roman" w:hAnsi="Times New Roman" w:cs="Times New Roman"/>
          <w:sz w:val="24"/>
          <w:szCs w:val="24"/>
        </w:rPr>
        <w:t>Objectives</w:t>
      </w:r>
    </w:p>
    <w:p w14:paraId="0FB61ABF" w14:textId="334B8FDD"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2 </w:t>
      </w:r>
      <w:r w:rsidR="00696D02" w:rsidRPr="00696D02">
        <w:rPr>
          <w:rFonts w:ascii="Times New Roman" w:eastAsia="Times New Roman" w:hAnsi="Times New Roman" w:cs="Times New Roman"/>
          <w:sz w:val="24"/>
          <w:szCs w:val="24"/>
        </w:rPr>
        <w:t>Outline</w:t>
      </w:r>
    </w:p>
    <w:p w14:paraId="582CC4B6" w14:textId="0902EFC6"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2.1 </w:t>
      </w:r>
      <w:r w:rsidR="00696D02" w:rsidRPr="00696D02">
        <w:rPr>
          <w:rFonts w:ascii="Times New Roman" w:eastAsia="Times New Roman" w:hAnsi="Times New Roman" w:cs="Times New Roman"/>
          <w:sz w:val="24"/>
          <w:szCs w:val="24"/>
        </w:rPr>
        <w:t>Interaction Diagrams</w:t>
      </w:r>
    </w:p>
    <w:p w14:paraId="48836437" w14:textId="50E02286" w:rsidR="00696D02" w:rsidRPr="00696D02" w:rsidRDefault="00C00E5C" w:rsidP="00696D02">
      <w:pPr>
        <w:numPr>
          <w:ilvl w:val="3"/>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2.1.1 </w:t>
      </w:r>
      <w:r w:rsidR="00696D02" w:rsidRPr="00696D02">
        <w:rPr>
          <w:rFonts w:ascii="Times New Roman" w:eastAsia="Times New Roman" w:hAnsi="Times New Roman" w:cs="Times New Roman"/>
          <w:sz w:val="24"/>
          <w:szCs w:val="24"/>
        </w:rPr>
        <w:t>Sequence Diagrams</w:t>
      </w:r>
    </w:p>
    <w:p w14:paraId="73A8739C" w14:textId="31771CDE" w:rsidR="00696D02" w:rsidRPr="00696D02" w:rsidRDefault="00C00E5C" w:rsidP="00696D02">
      <w:pPr>
        <w:numPr>
          <w:ilvl w:val="3"/>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2.1.2</w:t>
      </w:r>
      <w:r>
        <w:rPr>
          <w:rFonts w:ascii="Times New Roman" w:eastAsia="Times New Roman" w:hAnsi="Times New Roman" w:cs="Times New Roman"/>
          <w:sz w:val="24"/>
          <w:szCs w:val="24"/>
        </w:rPr>
        <w:t xml:space="preserve"> </w:t>
      </w:r>
      <w:r w:rsidR="00696D02" w:rsidRPr="00696D02">
        <w:rPr>
          <w:rFonts w:ascii="Times New Roman" w:eastAsia="Times New Roman" w:hAnsi="Times New Roman" w:cs="Times New Roman"/>
          <w:sz w:val="24"/>
          <w:szCs w:val="24"/>
        </w:rPr>
        <w:t>Collaboration Diagrams</w:t>
      </w:r>
    </w:p>
    <w:p w14:paraId="20681B83" w14:textId="7C157FA2"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3 </w:t>
      </w:r>
      <w:r w:rsidR="00696D02" w:rsidRPr="00696D02">
        <w:rPr>
          <w:rFonts w:ascii="Times New Roman" w:eastAsia="Times New Roman" w:hAnsi="Times New Roman" w:cs="Times New Roman"/>
          <w:sz w:val="24"/>
          <w:szCs w:val="24"/>
        </w:rPr>
        <w:t>Background</w:t>
      </w:r>
    </w:p>
    <w:p w14:paraId="54F44389" w14:textId="0B463E2A"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3.1 </w:t>
      </w:r>
      <w:r w:rsidR="00696D02" w:rsidRPr="00696D02">
        <w:rPr>
          <w:rFonts w:ascii="Times New Roman" w:eastAsia="Times New Roman" w:hAnsi="Times New Roman" w:cs="Times New Roman"/>
          <w:sz w:val="24"/>
          <w:szCs w:val="24"/>
        </w:rPr>
        <w:t>Analyzing a System’s Behavior</w:t>
      </w:r>
    </w:p>
    <w:p w14:paraId="39CFBB88" w14:textId="3DEEAC98"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3.2 </w:t>
      </w:r>
      <w:r w:rsidR="00696D02" w:rsidRPr="00696D02">
        <w:rPr>
          <w:rFonts w:ascii="Times New Roman" w:eastAsia="Times New Roman" w:hAnsi="Times New Roman" w:cs="Times New Roman"/>
          <w:sz w:val="24"/>
          <w:szCs w:val="24"/>
        </w:rPr>
        <w:t>Sequence Diagrams</w:t>
      </w:r>
    </w:p>
    <w:p w14:paraId="715A254C" w14:textId="69F43DDF"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3.3 </w:t>
      </w:r>
      <w:r w:rsidR="00696D02" w:rsidRPr="00696D02">
        <w:rPr>
          <w:rFonts w:ascii="Times New Roman" w:eastAsia="Times New Roman" w:hAnsi="Times New Roman" w:cs="Times New Roman"/>
          <w:sz w:val="24"/>
          <w:szCs w:val="24"/>
        </w:rPr>
        <w:t>Creating Sequence Diagrams</w:t>
      </w:r>
    </w:p>
    <w:p w14:paraId="2A55CD19" w14:textId="5E796F03"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00696D02">
        <w:rPr>
          <w:rFonts w:ascii="Times New Roman" w:eastAsia="Times New Roman" w:hAnsi="Times New Roman" w:cs="Times New Roman"/>
          <w:sz w:val="24"/>
          <w:szCs w:val="24"/>
        </w:rPr>
        <w:t xml:space="preserve">.3.4 </w:t>
      </w:r>
      <w:r w:rsidR="00696D02" w:rsidRPr="00696D02">
        <w:rPr>
          <w:rFonts w:ascii="Times New Roman" w:eastAsia="Times New Roman" w:hAnsi="Times New Roman" w:cs="Times New Roman"/>
          <w:sz w:val="24"/>
          <w:szCs w:val="24"/>
        </w:rPr>
        <w:t>Collaboration Diagrams</w:t>
      </w:r>
    </w:p>
    <w:p w14:paraId="38A9EE8E" w14:textId="2B98936B"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3.5 </w:t>
      </w:r>
      <w:r w:rsidR="00696D02" w:rsidRPr="00696D02">
        <w:rPr>
          <w:rFonts w:ascii="Times New Roman" w:eastAsia="Times New Roman" w:hAnsi="Times New Roman" w:cs="Times New Roman"/>
          <w:sz w:val="24"/>
          <w:szCs w:val="24"/>
        </w:rPr>
        <w:t>Notes</w:t>
      </w:r>
    </w:p>
    <w:p w14:paraId="6A319972" w14:textId="25E50499"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4 </w:t>
      </w:r>
      <w:r w:rsidR="00696D02" w:rsidRPr="00696D02">
        <w:rPr>
          <w:rFonts w:ascii="Times New Roman" w:eastAsia="Times New Roman" w:hAnsi="Times New Roman" w:cs="Times New Roman"/>
          <w:sz w:val="24"/>
          <w:szCs w:val="24"/>
        </w:rPr>
        <w:t>CASE Tools</w:t>
      </w:r>
    </w:p>
    <w:p w14:paraId="0BD89EC8" w14:textId="697A4E67"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5 </w:t>
      </w:r>
      <w:r w:rsidR="00696D02" w:rsidRPr="00696D02">
        <w:rPr>
          <w:rFonts w:ascii="Times New Roman" w:eastAsia="Times New Roman" w:hAnsi="Times New Roman" w:cs="Times New Roman"/>
          <w:sz w:val="24"/>
          <w:szCs w:val="24"/>
        </w:rPr>
        <w:t>Exercises</w:t>
      </w:r>
    </w:p>
    <w:p w14:paraId="10501582" w14:textId="541513CC"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6 </w:t>
      </w:r>
      <w:r w:rsidR="00696D02" w:rsidRPr="00696D02">
        <w:rPr>
          <w:rFonts w:ascii="Times New Roman" w:eastAsia="Times New Roman" w:hAnsi="Times New Roman" w:cs="Times New Roman"/>
          <w:sz w:val="24"/>
          <w:szCs w:val="24"/>
        </w:rPr>
        <w:t>Deliverables</w:t>
      </w:r>
    </w:p>
    <w:p w14:paraId="6B55CE34" w14:textId="13DA5862" w:rsidR="00696D02" w:rsidRPr="00C00E5C" w:rsidRDefault="00C00E5C" w:rsidP="00C00E5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7. S</w:t>
      </w:r>
      <w:r w:rsidR="00696D02" w:rsidRPr="00C00E5C">
        <w:rPr>
          <w:rFonts w:ascii="Times New Roman" w:eastAsia="Times New Roman" w:hAnsi="Times New Roman" w:cs="Times New Roman"/>
          <w:b/>
          <w:bCs/>
          <w:sz w:val="24"/>
          <w:szCs w:val="24"/>
        </w:rPr>
        <w:t>oftware Design: Activity Diagrams</w:t>
      </w:r>
    </w:p>
    <w:p w14:paraId="55D480A6" w14:textId="483CA093"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1 </w:t>
      </w:r>
      <w:r w:rsidR="00696D02" w:rsidRPr="00696D02">
        <w:rPr>
          <w:rFonts w:ascii="Times New Roman" w:eastAsia="Times New Roman" w:hAnsi="Times New Roman" w:cs="Times New Roman"/>
          <w:sz w:val="24"/>
          <w:szCs w:val="24"/>
        </w:rPr>
        <w:t>Objectives</w:t>
      </w:r>
    </w:p>
    <w:p w14:paraId="54583F8A" w14:textId="76DF1053"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2 </w:t>
      </w:r>
      <w:r w:rsidR="00696D02" w:rsidRPr="00696D02">
        <w:rPr>
          <w:rFonts w:ascii="Times New Roman" w:eastAsia="Times New Roman" w:hAnsi="Times New Roman" w:cs="Times New Roman"/>
          <w:sz w:val="24"/>
          <w:szCs w:val="24"/>
        </w:rPr>
        <w:t>Outline</w:t>
      </w:r>
    </w:p>
    <w:p w14:paraId="588A65CD" w14:textId="749A73B8"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3 </w:t>
      </w:r>
      <w:r w:rsidR="00696D02" w:rsidRPr="00696D02">
        <w:rPr>
          <w:rFonts w:ascii="Times New Roman" w:eastAsia="Times New Roman" w:hAnsi="Times New Roman" w:cs="Times New Roman"/>
          <w:sz w:val="24"/>
          <w:szCs w:val="24"/>
        </w:rPr>
        <w:t>Activity Diagrams</w:t>
      </w:r>
    </w:p>
    <w:p w14:paraId="50704D0D" w14:textId="674A4DFC"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3.1 </w:t>
      </w:r>
      <w:r w:rsidR="00696D02" w:rsidRPr="00696D02">
        <w:rPr>
          <w:rFonts w:ascii="Times New Roman" w:eastAsia="Times New Roman" w:hAnsi="Times New Roman" w:cs="Times New Roman"/>
          <w:sz w:val="24"/>
          <w:szCs w:val="24"/>
        </w:rPr>
        <w:t>Activity Diagram Notation</w:t>
      </w:r>
    </w:p>
    <w:p w14:paraId="7F48D4EB" w14:textId="37282404"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4 </w:t>
      </w:r>
      <w:r w:rsidR="00696D02" w:rsidRPr="00696D02">
        <w:rPr>
          <w:rFonts w:ascii="Times New Roman" w:eastAsia="Times New Roman" w:hAnsi="Times New Roman" w:cs="Times New Roman"/>
          <w:sz w:val="24"/>
          <w:szCs w:val="24"/>
        </w:rPr>
        <w:t>CASE Tools</w:t>
      </w:r>
    </w:p>
    <w:p w14:paraId="281D3C79" w14:textId="6FEC7E7A"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5 </w:t>
      </w:r>
      <w:r w:rsidR="00696D02" w:rsidRPr="00696D02">
        <w:rPr>
          <w:rFonts w:ascii="Times New Roman" w:eastAsia="Times New Roman" w:hAnsi="Times New Roman" w:cs="Times New Roman"/>
          <w:sz w:val="24"/>
          <w:szCs w:val="24"/>
        </w:rPr>
        <w:t>Exercises</w:t>
      </w:r>
    </w:p>
    <w:p w14:paraId="04A5C69A" w14:textId="1C9FFF4A"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6 </w:t>
      </w:r>
      <w:r w:rsidR="00696D02" w:rsidRPr="00696D02">
        <w:rPr>
          <w:rFonts w:ascii="Times New Roman" w:eastAsia="Times New Roman" w:hAnsi="Times New Roman" w:cs="Times New Roman"/>
          <w:sz w:val="24"/>
          <w:szCs w:val="24"/>
        </w:rPr>
        <w:t>Deliverables</w:t>
      </w:r>
    </w:p>
    <w:p w14:paraId="66C0B0D9" w14:textId="21AF325A" w:rsidR="00696D02" w:rsidRPr="00696D02" w:rsidRDefault="00C00E5C" w:rsidP="00C00E5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8. S</w:t>
      </w:r>
      <w:r w:rsidR="00696D02" w:rsidRPr="00696D02">
        <w:rPr>
          <w:rFonts w:ascii="Times New Roman" w:eastAsia="Times New Roman" w:hAnsi="Times New Roman" w:cs="Times New Roman"/>
          <w:b/>
          <w:bCs/>
          <w:sz w:val="24"/>
          <w:szCs w:val="24"/>
        </w:rPr>
        <w:t>oftware Design: State Transition Diagram</w:t>
      </w:r>
    </w:p>
    <w:p w14:paraId="094D69CC" w14:textId="3DEFF3B2"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1 </w:t>
      </w:r>
      <w:r w:rsidR="00696D02" w:rsidRPr="00696D02">
        <w:rPr>
          <w:rFonts w:ascii="Times New Roman" w:eastAsia="Times New Roman" w:hAnsi="Times New Roman" w:cs="Times New Roman"/>
          <w:sz w:val="24"/>
          <w:szCs w:val="24"/>
        </w:rPr>
        <w:t>Objectives</w:t>
      </w:r>
    </w:p>
    <w:p w14:paraId="79E07F56" w14:textId="59AAB23C"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2 </w:t>
      </w:r>
      <w:r w:rsidR="00696D02" w:rsidRPr="00696D02">
        <w:rPr>
          <w:rFonts w:ascii="Times New Roman" w:eastAsia="Times New Roman" w:hAnsi="Times New Roman" w:cs="Times New Roman"/>
          <w:sz w:val="24"/>
          <w:szCs w:val="24"/>
        </w:rPr>
        <w:t>Outline</w:t>
      </w:r>
    </w:p>
    <w:p w14:paraId="34820A57" w14:textId="5778902A"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2.1 </w:t>
      </w:r>
      <w:r w:rsidR="00696D02" w:rsidRPr="00696D02">
        <w:rPr>
          <w:rFonts w:ascii="Times New Roman" w:eastAsia="Times New Roman" w:hAnsi="Times New Roman" w:cs="Times New Roman"/>
          <w:sz w:val="24"/>
          <w:szCs w:val="24"/>
        </w:rPr>
        <w:t>UML State Diagrams</w:t>
      </w:r>
    </w:p>
    <w:p w14:paraId="7BD38E6F" w14:textId="1F1C6707"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2.2 </w:t>
      </w:r>
      <w:r w:rsidR="00696D02" w:rsidRPr="00696D02">
        <w:rPr>
          <w:rFonts w:ascii="Times New Roman" w:eastAsia="Times New Roman" w:hAnsi="Times New Roman" w:cs="Times New Roman"/>
          <w:sz w:val="24"/>
          <w:szCs w:val="24"/>
        </w:rPr>
        <w:t>Creating State Transition Diagrams</w:t>
      </w:r>
    </w:p>
    <w:p w14:paraId="7E0C2890" w14:textId="6E8688AD"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2.3 </w:t>
      </w:r>
      <w:r w:rsidR="00696D02" w:rsidRPr="00696D02">
        <w:rPr>
          <w:rFonts w:ascii="Times New Roman" w:eastAsia="Times New Roman" w:hAnsi="Times New Roman" w:cs="Times New Roman"/>
          <w:sz w:val="24"/>
          <w:szCs w:val="24"/>
        </w:rPr>
        <w:t>State Transition Details</w:t>
      </w:r>
    </w:p>
    <w:p w14:paraId="337D206A" w14:textId="2A0CC302"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3 </w:t>
      </w:r>
      <w:r w:rsidR="00696D02" w:rsidRPr="00696D02">
        <w:rPr>
          <w:rFonts w:ascii="Times New Roman" w:eastAsia="Times New Roman" w:hAnsi="Times New Roman" w:cs="Times New Roman"/>
          <w:sz w:val="24"/>
          <w:szCs w:val="24"/>
        </w:rPr>
        <w:t>CASE Tools</w:t>
      </w:r>
    </w:p>
    <w:p w14:paraId="62513EF9" w14:textId="2E6DB9D4"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4 </w:t>
      </w:r>
      <w:r w:rsidR="00696D02" w:rsidRPr="00696D02">
        <w:rPr>
          <w:rFonts w:ascii="Times New Roman" w:eastAsia="Times New Roman" w:hAnsi="Times New Roman" w:cs="Times New Roman"/>
          <w:sz w:val="24"/>
          <w:szCs w:val="24"/>
        </w:rPr>
        <w:t>Example</w:t>
      </w:r>
    </w:p>
    <w:p w14:paraId="61E9C6B3" w14:textId="137A16F7"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5 </w:t>
      </w:r>
      <w:r w:rsidR="00696D02" w:rsidRPr="00696D02">
        <w:rPr>
          <w:rFonts w:ascii="Times New Roman" w:eastAsia="Times New Roman" w:hAnsi="Times New Roman" w:cs="Times New Roman"/>
          <w:sz w:val="24"/>
          <w:szCs w:val="24"/>
        </w:rPr>
        <w:t>Deliverables</w:t>
      </w:r>
    </w:p>
    <w:p w14:paraId="60789E9C" w14:textId="290650E9" w:rsidR="00696D02" w:rsidRPr="00696D02" w:rsidRDefault="00C00E5C" w:rsidP="00C00E5C">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9. S</w:t>
      </w:r>
      <w:r w:rsidR="00696D02" w:rsidRPr="00696D02">
        <w:rPr>
          <w:rFonts w:ascii="Times New Roman" w:eastAsia="Times New Roman" w:hAnsi="Times New Roman" w:cs="Times New Roman"/>
          <w:b/>
          <w:bCs/>
          <w:sz w:val="24"/>
          <w:szCs w:val="24"/>
        </w:rPr>
        <w:t>ystem Modeling</w:t>
      </w:r>
    </w:p>
    <w:p w14:paraId="0E69C1DB" w14:textId="7D0552B8"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1 </w:t>
      </w:r>
      <w:r w:rsidR="00696D02" w:rsidRPr="00696D02">
        <w:rPr>
          <w:rFonts w:ascii="Times New Roman" w:eastAsia="Times New Roman" w:hAnsi="Times New Roman" w:cs="Times New Roman"/>
          <w:sz w:val="24"/>
          <w:szCs w:val="24"/>
        </w:rPr>
        <w:t>Objective</w:t>
      </w:r>
    </w:p>
    <w:p w14:paraId="0A3EB9B7" w14:textId="55D4191F"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2 </w:t>
      </w:r>
      <w:r w:rsidR="00696D02" w:rsidRPr="00696D02">
        <w:rPr>
          <w:rFonts w:ascii="Times New Roman" w:eastAsia="Times New Roman" w:hAnsi="Times New Roman" w:cs="Times New Roman"/>
          <w:sz w:val="24"/>
          <w:szCs w:val="24"/>
        </w:rPr>
        <w:t>Outline</w:t>
      </w:r>
    </w:p>
    <w:p w14:paraId="23675C14" w14:textId="0E7FC2B8"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2.1 </w:t>
      </w:r>
      <w:r w:rsidR="00696D02" w:rsidRPr="00696D02">
        <w:rPr>
          <w:rFonts w:ascii="Times New Roman" w:eastAsia="Times New Roman" w:hAnsi="Times New Roman" w:cs="Times New Roman"/>
          <w:sz w:val="24"/>
          <w:szCs w:val="24"/>
        </w:rPr>
        <w:t>System Analysis Model Elements</w:t>
      </w:r>
    </w:p>
    <w:p w14:paraId="4F442064" w14:textId="457A7E6A" w:rsidR="00696D02" w:rsidRPr="00696D02" w:rsidRDefault="00C00E5C" w:rsidP="00696D02">
      <w:pPr>
        <w:numPr>
          <w:ilvl w:val="3"/>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9.2.2 </w:t>
      </w:r>
      <w:r w:rsidR="00696D02" w:rsidRPr="00696D02">
        <w:rPr>
          <w:rFonts w:ascii="Times New Roman" w:eastAsia="Times New Roman" w:hAnsi="Times New Roman" w:cs="Times New Roman"/>
          <w:sz w:val="24"/>
          <w:szCs w:val="24"/>
        </w:rPr>
        <w:t>Data Model: Entity-Relationship Diagram (ERD)</w:t>
      </w:r>
    </w:p>
    <w:p w14:paraId="039B6DDB" w14:textId="62DB5752" w:rsidR="00696D02" w:rsidRPr="00696D02" w:rsidRDefault="00C00E5C" w:rsidP="00696D02">
      <w:pPr>
        <w:numPr>
          <w:ilvl w:val="3"/>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2.3 </w:t>
      </w:r>
      <w:r w:rsidR="00696D02" w:rsidRPr="00696D02">
        <w:rPr>
          <w:rFonts w:ascii="Times New Roman" w:eastAsia="Times New Roman" w:hAnsi="Times New Roman" w:cs="Times New Roman"/>
          <w:sz w:val="24"/>
          <w:szCs w:val="24"/>
        </w:rPr>
        <w:t>Functional Model: Data Flow Diagram (DFD)</w:t>
      </w:r>
    </w:p>
    <w:p w14:paraId="7CD20FA5" w14:textId="51AE4C3F"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3 </w:t>
      </w:r>
      <w:r w:rsidR="00696D02" w:rsidRPr="00696D02">
        <w:rPr>
          <w:rFonts w:ascii="Times New Roman" w:eastAsia="Times New Roman" w:hAnsi="Times New Roman" w:cs="Times New Roman"/>
          <w:sz w:val="24"/>
          <w:szCs w:val="24"/>
        </w:rPr>
        <w:t>Background</w:t>
      </w:r>
    </w:p>
    <w:p w14:paraId="21AF29C6" w14:textId="51283535"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3.1 </w:t>
      </w:r>
      <w:r w:rsidR="00696D02" w:rsidRPr="00696D02">
        <w:rPr>
          <w:rFonts w:ascii="Times New Roman" w:eastAsia="Times New Roman" w:hAnsi="Times New Roman" w:cs="Times New Roman"/>
          <w:sz w:val="24"/>
          <w:szCs w:val="24"/>
        </w:rPr>
        <w:t>Why Model Software?</w:t>
      </w:r>
    </w:p>
    <w:p w14:paraId="57E25C15" w14:textId="302E696C"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3.2 </w:t>
      </w:r>
      <w:r w:rsidR="00696D02" w:rsidRPr="00696D02">
        <w:rPr>
          <w:rFonts w:ascii="Times New Roman" w:eastAsia="Times New Roman" w:hAnsi="Times New Roman" w:cs="Times New Roman"/>
          <w:sz w:val="24"/>
          <w:szCs w:val="24"/>
        </w:rPr>
        <w:t>Analysis Model Objectives</w:t>
      </w:r>
    </w:p>
    <w:p w14:paraId="21F37297" w14:textId="3745C72A" w:rsidR="00696D02" w:rsidRPr="00696D02" w:rsidRDefault="00C00E5C" w:rsidP="00696D02">
      <w:pPr>
        <w:numPr>
          <w:ilvl w:val="2"/>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3.3 </w:t>
      </w:r>
      <w:r w:rsidR="00696D02" w:rsidRPr="00696D02">
        <w:rPr>
          <w:rFonts w:ascii="Times New Roman" w:eastAsia="Times New Roman" w:hAnsi="Times New Roman" w:cs="Times New Roman"/>
          <w:sz w:val="24"/>
          <w:szCs w:val="24"/>
        </w:rPr>
        <w:t>The Elements of the Analysis Model</w:t>
      </w:r>
    </w:p>
    <w:p w14:paraId="137FBFFC" w14:textId="01C76ED1" w:rsidR="00696D02" w:rsidRPr="00696D02" w:rsidRDefault="00C00E5C" w:rsidP="00696D02">
      <w:pPr>
        <w:numPr>
          <w:ilvl w:val="3"/>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3.3.1 </w:t>
      </w:r>
      <w:r w:rsidR="00696D02" w:rsidRPr="00696D02">
        <w:rPr>
          <w:rFonts w:ascii="Times New Roman" w:eastAsia="Times New Roman" w:hAnsi="Times New Roman" w:cs="Times New Roman"/>
          <w:sz w:val="24"/>
          <w:szCs w:val="24"/>
        </w:rPr>
        <w:t>Entity Relationship Diagram</w:t>
      </w:r>
    </w:p>
    <w:p w14:paraId="26F4D1B5" w14:textId="5B9B35D3" w:rsidR="00696D02" w:rsidRPr="00696D02" w:rsidRDefault="00C00E5C" w:rsidP="00696D02">
      <w:pPr>
        <w:numPr>
          <w:ilvl w:val="3"/>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3.3.2 </w:t>
      </w:r>
      <w:r w:rsidR="00696D02" w:rsidRPr="00696D02">
        <w:rPr>
          <w:rFonts w:ascii="Times New Roman" w:eastAsia="Times New Roman" w:hAnsi="Times New Roman" w:cs="Times New Roman"/>
          <w:sz w:val="24"/>
          <w:szCs w:val="24"/>
        </w:rPr>
        <w:t>Data Flow Diagram</w:t>
      </w:r>
    </w:p>
    <w:p w14:paraId="191DD836" w14:textId="14BB0014"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4 </w:t>
      </w:r>
      <w:r w:rsidR="00696D02" w:rsidRPr="00696D02">
        <w:rPr>
          <w:rFonts w:ascii="Times New Roman" w:eastAsia="Times New Roman" w:hAnsi="Times New Roman" w:cs="Times New Roman"/>
          <w:sz w:val="24"/>
          <w:szCs w:val="24"/>
        </w:rPr>
        <w:t>CASE Tools</w:t>
      </w:r>
    </w:p>
    <w:p w14:paraId="28FC3FB9" w14:textId="0C17D426"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5 </w:t>
      </w:r>
      <w:r w:rsidR="00696D02" w:rsidRPr="00696D02">
        <w:rPr>
          <w:rFonts w:ascii="Times New Roman" w:eastAsia="Times New Roman" w:hAnsi="Times New Roman" w:cs="Times New Roman"/>
          <w:sz w:val="24"/>
          <w:szCs w:val="24"/>
        </w:rPr>
        <w:t>Exercises</w:t>
      </w:r>
    </w:p>
    <w:p w14:paraId="70256735" w14:textId="2B859323" w:rsidR="00696D02" w:rsidRPr="00696D02" w:rsidRDefault="00C00E5C" w:rsidP="00696D02">
      <w:pPr>
        <w:numPr>
          <w:ilvl w:val="1"/>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9.6 </w:t>
      </w:r>
      <w:r w:rsidR="00696D02" w:rsidRPr="00696D02">
        <w:rPr>
          <w:rFonts w:ascii="Times New Roman" w:eastAsia="Times New Roman" w:hAnsi="Times New Roman" w:cs="Times New Roman"/>
          <w:sz w:val="24"/>
          <w:szCs w:val="24"/>
        </w:rPr>
        <w:t>Deliverables</w:t>
      </w:r>
    </w:p>
    <w:p w14:paraId="460A9D78" w14:textId="77777777" w:rsidR="00696D02" w:rsidRPr="00696D02" w:rsidRDefault="00696D02" w:rsidP="00136D9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96D02">
        <w:rPr>
          <w:rFonts w:ascii="Times New Roman" w:eastAsia="Times New Roman" w:hAnsi="Times New Roman" w:cs="Times New Roman"/>
          <w:b/>
          <w:bCs/>
          <w:sz w:val="24"/>
          <w:szCs w:val="24"/>
        </w:rPr>
        <w:t>Software Testing</w:t>
      </w:r>
    </w:p>
    <w:p w14:paraId="2047E687" w14:textId="60607DB5" w:rsidR="00696D02" w:rsidRPr="00696D02" w:rsidRDefault="00C00E5C" w:rsidP="00136D9A">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1 </w:t>
      </w:r>
      <w:r w:rsidR="00696D02" w:rsidRPr="00696D02">
        <w:rPr>
          <w:rFonts w:ascii="Times New Roman" w:eastAsia="Times New Roman" w:hAnsi="Times New Roman" w:cs="Times New Roman"/>
          <w:sz w:val="24"/>
          <w:szCs w:val="24"/>
        </w:rPr>
        <w:t>Objectives</w:t>
      </w:r>
    </w:p>
    <w:p w14:paraId="01638C08" w14:textId="5D4B3EB8" w:rsidR="00696D02" w:rsidRPr="00696D02" w:rsidRDefault="00C00E5C" w:rsidP="00136D9A">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2 </w:t>
      </w:r>
      <w:r w:rsidR="00696D02" w:rsidRPr="00696D02">
        <w:rPr>
          <w:rFonts w:ascii="Times New Roman" w:eastAsia="Times New Roman" w:hAnsi="Times New Roman" w:cs="Times New Roman"/>
          <w:sz w:val="24"/>
          <w:szCs w:val="24"/>
        </w:rPr>
        <w:t>Outline</w:t>
      </w:r>
    </w:p>
    <w:p w14:paraId="62FFD137" w14:textId="087BA3BA" w:rsidR="00696D02" w:rsidRPr="00696D02" w:rsidRDefault="00C00E5C" w:rsidP="00136D9A">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3 </w:t>
      </w:r>
      <w:r w:rsidR="00696D02" w:rsidRPr="00696D02">
        <w:rPr>
          <w:rFonts w:ascii="Times New Roman" w:eastAsia="Times New Roman" w:hAnsi="Times New Roman" w:cs="Times New Roman"/>
          <w:sz w:val="24"/>
          <w:szCs w:val="24"/>
        </w:rPr>
        <w:t>Background</w:t>
      </w:r>
    </w:p>
    <w:p w14:paraId="0B0A21AC" w14:textId="6865340F" w:rsidR="00696D02" w:rsidRPr="00696D02" w:rsidRDefault="00C00E5C" w:rsidP="00136D9A">
      <w:pPr>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3.1 </w:t>
      </w:r>
      <w:r w:rsidR="00696D02" w:rsidRPr="00696D02">
        <w:rPr>
          <w:rFonts w:ascii="Times New Roman" w:eastAsia="Times New Roman" w:hAnsi="Times New Roman" w:cs="Times New Roman"/>
          <w:sz w:val="24"/>
          <w:szCs w:val="24"/>
        </w:rPr>
        <w:t>Basic Definitions</w:t>
      </w:r>
    </w:p>
    <w:p w14:paraId="1EBA77A3" w14:textId="37A286C3" w:rsidR="00696D02" w:rsidRPr="00696D02" w:rsidRDefault="00C00E5C" w:rsidP="00136D9A">
      <w:pPr>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3.2 </w:t>
      </w:r>
      <w:r w:rsidR="00696D02" w:rsidRPr="00696D02">
        <w:rPr>
          <w:rFonts w:ascii="Times New Roman" w:eastAsia="Times New Roman" w:hAnsi="Times New Roman" w:cs="Times New Roman"/>
          <w:sz w:val="24"/>
          <w:szCs w:val="24"/>
        </w:rPr>
        <w:t>Good Test Attributes</w:t>
      </w:r>
    </w:p>
    <w:p w14:paraId="728C6BDF" w14:textId="70714DFA" w:rsidR="00696D02" w:rsidRPr="00696D02" w:rsidRDefault="00C00E5C" w:rsidP="00136D9A">
      <w:pPr>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3.3 </w:t>
      </w:r>
      <w:r w:rsidR="00696D02" w:rsidRPr="00696D02">
        <w:rPr>
          <w:rFonts w:ascii="Times New Roman" w:eastAsia="Times New Roman" w:hAnsi="Times New Roman" w:cs="Times New Roman"/>
          <w:sz w:val="24"/>
          <w:szCs w:val="24"/>
        </w:rPr>
        <w:t>Unit Testing</w:t>
      </w:r>
    </w:p>
    <w:p w14:paraId="10134B0B" w14:textId="23F160CD" w:rsidR="00696D02" w:rsidRPr="00696D02" w:rsidRDefault="00C00E5C" w:rsidP="00136D9A">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4 </w:t>
      </w:r>
      <w:r w:rsidR="00696D02" w:rsidRPr="00696D02">
        <w:rPr>
          <w:rFonts w:ascii="Times New Roman" w:eastAsia="Times New Roman" w:hAnsi="Times New Roman" w:cs="Times New Roman"/>
          <w:sz w:val="24"/>
          <w:szCs w:val="24"/>
        </w:rPr>
        <w:t>CASE Tools</w:t>
      </w:r>
    </w:p>
    <w:p w14:paraId="4F329061" w14:textId="1FEDC87F" w:rsidR="00696D02" w:rsidRPr="00696D02" w:rsidRDefault="00C00E5C" w:rsidP="00136D9A">
      <w:pPr>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4.1 </w:t>
      </w:r>
      <w:r w:rsidR="00696D02" w:rsidRPr="00696D02">
        <w:rPr>
          <w:rFonts w:ascii="Times New Roman" w:eastAsia="Times New Roman" w:hAnsi="Times New Roman" w:cs="Times New Roman"/>
          <w:sz w:val="24"/>
          <w:szCs w:val="24"/>
        </w:rPr>
        <w:t>JUnit Terminology</w:t>
      </w:r>
    </w:p>
    <w:p w14:paraId="61D9B998" w14:textId="2DB375E6" w:rsidR="00696D02" w:rsidRPr="00696D02" w:rsidRDefault="00C00E5C" w:rsidP="00136D9A">
      <w:pPr>
        <w:numPr>
          <w:ilvl w:val="1"/>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4.2 </w:t>
      </w:r>
      <w:r w:rsidR="00696D02" w:rsidRPr="00696D02">
        <w:rPr>
          <w:rFonts w:ascii="Times New Roman" w:eastAsia="Times New Roman" w:hAnsi="Times New Roman" w:cs="Times New Roman"/>
          <w:sz w:val="24"/>
          <w:szCs w:val="24"/>
        </w:rPr>
        <w:t>How JUnit Works</w:t>
      </w:r>
    </w:p>
    <w:p w14:paraId="78B1ECAF" w14:textId="6417069F" w:rsidR="00696D02" w:rsidRPr="00696D02" w:rsidRDefault="00210873" w:rsidP="00136D9A">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5 </w:t>
      </w:r>
      <w:r w:rsidR="00696D02" w:rsidRPr="00696D02">
        <w:rPr>
          <w:rFonts w:ascii="Times New Roman" w:eastAsia="Times New Roman" w:hAnsi="Times New Roman" w:cs="Times New Roman"/>
          <w:sz w:val="24"/>
          <w:szCs w:val="24"/>
        </w:rPr>
        <w:t>In-Class Demo</w:t>
      </w:r>
    </w:p>
    <w:p w14:paraId="5CD1E810" w14:textId="71F6E7ED" w:rsidR="00696D02" w:rsidRPr="00696D02" w:rsidRDefault="00210873" w:rsidP="00136D9A">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6 </w:t>
      </w:r>
      <w:r w:rsidR="00696D02" w:rsidRPr="00696D02">
        <w:rPr>
          <w:rFonts w:ascii="Times New Roman" w:eastAsia="Times New Roman" w:hAnsi="Times New Roman" w:cs="Times New Roman"/>
          <w:sz w:val="24"/>
          <w:szCs w:val="24"/>
        </w:rPr>
        <w:t>Exercises</w:t>
      </w:r>
    </w:p>
    <w:p w14:paraId="7BC09CA1" w14:textId="3AB14E65" w:rsidR="00696D02" w:rsidRPr="00696D02" w:rsidRDefault="00210873" w:rsidP="00136D9A">
      <w:pPr>
        <w:numPr>
          <w:ilvl w:val="0"/>
          <w:numId w:val="6"/>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7 </w:t>
      </w:r>
      <w:r w:rsidR="00696D02" w:rsidRPr="00696D02">
        <w:rPr>
          <w:rFonts w:ascii="Times New Roman" w:eastAsia="Times New Roman" w:hAnsi="Times New Roman" w:cs="Times New Roman"/>
          <w:sz w:val="24"/>
          <w:szCs w:val="24"/>
        </w:rPr>
        <w:t>Deliverables</w:t>
      </w:r>
    </w:p>
    <w:p w14:paraId="2745BF21" w14:textId="77777777" w:rsidR="00696D02" w:rsidRPr="00696D02" w:rsidRDefault="00696D02" w:rsidP="00136D9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96D02">
        <w:rPr>
          <w:rFonts w:ascii="Times New Roman" w:eastAsia="Times New Roman" w:hAnsi="Times New Roman" w:cs="Times New Roman"/>
          <w:b/>
          <w:bCs/>
          <w:sz w:val="24"/>
          <w:szCs w:val="24"/>
        </w:rPr>
        <w:t>Appendix</w:t>
      </w:r>
    </w:p>
    <w:p w14:paraId="39C22B88" w14:textId="77777777" w:rsidR="00696D02" w:rsidRPr="00696D02" w:rsidRDefault="00696D02" w:rsidP="00136D9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96D02">
        <w:rPr>
          <w:rFonts w:ascii="Times New Roman" w:eastAsia="Times New Roman" w:hAnsi="Times New Roman" w:cs="Times New Roman"/>
          <w:sz w:val="24"/>
          <w:szCs w:val="24"/>
        </w:rPr>
        <w:t>Sample 1: Use Case Diagram for Library Management System</w:t>
      </w:r>
    </w:p>
    <w:p w14:paraId="690CD260" w14:textId="77777777" w:rsidR="00696D02" w:rsidRPr="00696D02" w:rsidRDefault="00696D02" w:rsidP="00136D9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96D02">
        <w:rPr>
          <w:rFonts w:ascii="Times New Roman" w:eastAsia="Times New Roman" w:hAnsi="Times New Roman" w:cs="Times New Roman"/>
          <w:sz w:val="24"/>
          <w:szCs w:val="24"/>
        </w:rPr>
        <w:t>Sample 2: Class Diagram for Online Shopping System</w:t>
      </w:r>
    </w:p>
    <w:p w14:paraId="2BEFA224" w14:textId="77777777" w:rsidR="00696D02" w:rsidRPr="00696D02" w:rsidRDefault="00696D02" w:rsidP="00136D9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96D02">
        <w:rPr>
          <w:rFonts w:ascii="Times New Roman" w:eastAsia="Times New Roman" w:hAnsi="Times New Roman" w:cs="Times New Roman"/>
          <w:sz w:val="24"/>
          <w:szCs w:val="24"/>
        </w:rPr>
        <w:t>Sample 3: Sequence Diagram for Online Exam System</w:t>
      </w:r>
    </w:p>
    <w:p w14:paraId="232BFCD2" w14:textId="77777777" w:rsidR="00696D02" w:rsidRPr="00696D02" w:rsidRDefault="00696D02" w:rsidP="00136D9A">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96D02">
        <w:rPr>
          <w:rFonts w:ascii="Times New Roman" w:eastAsia="Times New Roman" w:hAnsi="Times New Roman" w:cs="Times New Roman"/>
          <w:sz w:val="24"/>
          <w:szCs w:val="24"/>
        </w:rPr>
        <w:t>Sample 4: Activity Diagram for ATM Machine System</w:t>
      </w:r>
    </w:p>
    <w:p w14:paraId="46C29CA2"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1B81A6C9"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7F6177BC"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588B1966"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011BE6FA"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00208ED7"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374DAECD"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09BEAEB8"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342E11BC"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39451B02"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03B8CD9C" w14:textId="77777777" w:rsidR="00210873" w:rsidRDefault="00210873">
      <w:pPr>
        <w:widowControl w:val="0"/>
        <w:pBdr>
          <w:top w:val="nil"/>
          <w:left w:val="nil"/>
          <w:bottom w:val="nil"/>
          <w:right w:val="nil"/>
          <w:between w:val="nil"/>
        </w:pBdr>
        <w:spacing w:line="240" w:lineRule="auto"/>
        <w:ind w:left="2026"/>
        <w:rPr>
          <w:rFonts w:ascii="Bookman Old Style" w:eastAsia="Bookman Old Style" w:hAnsi="Bookman Old Style" w:cs="Bookman Old Style"/>
          <w:color w:val="000000"/>
          <w:sz w:val="40"/>
          <w:szCs w:val="40"/>
        </w:rPr>
      </w:pPr>
    </w:p>
    <w:p w14:paraId="0F0294B3" w14:textId="77777777" w:rsidR="000078F9" w:rsidRPr="000078F9" w:rsidRDefault="000078F9" w:rsidP="000078F9">
      <w:pPr>
        <w:pStyle w:val="Heading3"/>
        <w:jc w:val="center"/>
        <w:rPr>
          <w:rFonts w:ascii="Times New Roman" w:hAnsi="Times New Roman" w:cs="Times New Roman"/>
        </w:rPr>
      </w:pPr>
      <w:r w:rsidRPr="000078F9">
        <w:rPr>
          <w:rFonts w:ascii="Times New Roman" w:hAnsi="Times New Roman" w:cs="Times New Roman"/>
        </w:rPr>
        <w:lastRenderedPageBreak/>
        <w:t>Objective of the Lab</w:t>
      </w:r>
    </w:p>
    <w:p w14:paraId="710F5D9B" w14:textId="77777777" w:rsidR="000078F9" w:rsidRPr="000078F9" w:rsidRDefault="000078F9" w:rsidP="000078F9">
      <w:pPr>
        <w:pStyle w:val="NormalWeb"/>
        <w:jc w:val="both"/>
      </w:pPr>
      <w:r w:rsidRPr="000078F9">
        <w:t>In the Software Engineering Lab, the following objectives are to be achieved through the design and execution of a project proposal:</w:t>
      </w:r>
    </w:p>
    <w:p w14:paraId="7587078E"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Project Schedule Preparation</w:t>
      </w:r>
      <w:r w:rsidRPr="000078F9">
        <w:rPr>
          <w:rFonts w:ascii="Times New Roman" w:hAnsi="Times New Roman" w:cs="Times New Roman"/>
        </w:rPr>
        <w:t>: Utilize tools such as MS Project to create a comprehensive project schedule.</w:t>
      </w:r>
    </w:p>
    <w:p w14:paraId="5839C35A"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Work Breakdown Structure (WBS)</w:t>
      </w:r>
      <w:r w:rsidRPr="000078F9">
        <w:rPr>
          <w:rFonts w:ascii="Times New Roman" w:hAnsi="Times New Roman" w:cs="Times New Roman"/>
        </w:rPr>
        <w:t>: Organize the project into a structured Work Breakdown Structure (WBS).</w:t>
      </w:r>
    </w:p>
    <w:p w14:paraId="3B083BC5"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Gantt Chart Design</w:t>
      </w:r>
      <w:r w:rsidRPr="000078F9">
        <w:rPr>
          <w:rFonts w:ascii="Times New Roman" w:hAnsi="Times New Roman" w:cs="Times New Roman"/>
        </w:rPr>
        <w:t>: Develop a Gantt chart based on the project schedule.</w:t>
      </w:r>
    </w:p>
    <w:p w14:paraId="45E9D9DF"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PERT Chart Design</w:t>
      </w:r>
      <w:r w:rsidRPr="000078F9">
        <w:rPr>
          <w:rFonts w:ascii="Times New Roman" w:hAnsi="Times New Roman" w:cs="Times New Roman"/>
        </w:rPr>
        <w:t>: Create a PERT (Program Evaluation and Review Technique) chart and estimate project duration.</w:t>
      </w:r>
    </w:p>
    <w:p w14:paraId="375809AB"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Project Management Plan</w:t>
      </w:r>
      <w:r w:rsidRPr="000078F9">
        <w:rPr>
          <w:rFonts w:ascii="Times New Roman" w:hAnsi="Times New Roman" w:cs="Times New Roman"/>
        </w:rPr>
        <w:t>: Prepare a detailed Project Management Plan using a standard format.</w:t>
      </w:r>
    </w:p>
    <w:p w14:paraId="4777ADCD"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Requirements Specification</w:t>
      </w:r>
      <w:r w:rsidRPr="000078F9">
        <w:rPr>
          <w:rFonts w:ascii="Times New Roman" w:hAnsi="Times New Roman" w:cs="Times New Roman"/>
        </w:rPr>
        <w:t>: Draft a Software Requirements Specification (SRS) document for the proposed project in a standard format.</w:t>
      </w:r>
    </w:p>
    <w:p w14:paraId="555372A7"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UML Diagrams</w:t>
      </w:r>
      <w:r w:rsidRPr="000078F9">
        <w:rPr>
          <w:rFonts w:ascii="Times New Roman" w:hAnsi="Times New Roman" w:cs="Times New Roman"/>
        </w:rPr>
        <w:t>: Design and illustrate the following UML diagrams:</w:t>
      </w:r>
    </w:p>
    <w:p w14:paraId="7D62610F" w14:textId="77777777" w:rsidR="000078F9" w:rsidRPr="000078F9" w:rsidRDefault="000078F9" w:rsidP="00136D9A">
      <w:pPr>
        <w:numPr>
          <w:ilvl w:val="1"/>
          <w:numId w:val="9"/>
        </w:numPr>
        <w:spacing w:before="100" w:beforeAutospacing="1" w:after="100" w:afterAutospacing="1" w:line="240" w:lineRule="auto"/>
        <w:jc w:val="both"/>
        <w:rPr>
          <w:rFonts w:ascii="Times New Roman" w:hAnsi="Times New Roman" w:cs="Times New Roman"/>
        </w:rPr>
      </w:pPr>
      <w:r w:rsidRPr="000078F9">
        <w:rPr>
          <w:rFonts w:ascii="Times New Roman" w:hAnsi="Times New Roman" w:cs="Times New Roman"/>
        </w:rPr>
        <w:t>Use Case Diagram</w:t>
      </w:r>
    </w:p>
    <w:p w14:paraId="423267F9" w14:textId="77777777" w:rsidR="000078F9" w:rsidRPr="000078F9" w:rsidRDefault="000078F9" w:rsidP="00136D9A">
      <w:pPr>
        <w:numPr>
          <w:ilvl w:val="1"/>
          <w:numId w:val="9"/>
        </w:numPr>
        <w:spacing w:before="100" w:beforeAutospacing="1" w:after="100" w:afterAutospacing="1" w:line="240" w:lineRule="auto"/>
        <w:jc w:val="both"/>
        <w:rPr>
          <w:rFonts w:ascii="Times New Roman" w:hAnsi="Times New Roman" w:cs="Times New Roman"/>
        </w:rPr>
      </w:pPr>
      <w:r w:rsidRPr="000078F9">
        <w:rPr>
          <w:rFonts w:ascii="Times New Roman" w:hAnsi="Times New Roman" w:cs="Times New Roman"/>
        </w:rPr>
        <w:t>Class Diagram</w:t>
      </w:r>
    </w:p>
    <w:p w14:paraId="22CB881C" w14:textId="77777777" w:rsidR="000078F9" w:rsidRPr="000078F9" w:rsidRDefault="000078F9" w:rsidP="00136D9A">
      <w:pPr>
        <w:numPr>
          <w:ilvl w:val="1"/>
          <w:numId w:val="9"/>
        </w:numPr>
        <w:spacing w:before="100" w:beforeAutospacing="1" w:after="100" w:afterAutospacing="1" w:line="240" w:lineRule="auto"/>
        <w:jc w:val="both"/>
        <w:rPr>
          <w:rFonts w:ascii="Times New Roman" w:hAnsi="Times New Roman" w:cs="Times New Roman"/>
        </w:rPr>
      </w:pPr>
      <w:r w:rsidRPr="000078F9">
        <w:rPr>
          <w:rFonts w:ascii="Times New Roman" w:hAnsi="Times New Roman" w:cs="Times New Roman"/>
        </w:rPr>
        <w:t>Sequence Diagram</w:t>
      </w:r>
    </w:p>
    <w:p w14:paraId="75316D0A" w14:textId="77777777" w:rsidR="000078F9" w:rsidRPr="000078F9" w:rsidRDefault="000078F9" w:rsidP="00136D9A">
      <w:pPr>
        <w:numPr>
          <w:ilvl w:val="1"/>
          <w:numId w:val="9"/>
        </w:numPr>
        <w:spacing w:before="100" w:beforeAutospacing="1" w:after="100" w:afterAutospacing="1" w:line="240" w:lineRule="auto"/>
        <w:jc w:val="both"/>
        <w:rPr>
          <w:rFonts w:ascii="Times New Roman" w:hAnsi="Times New Roman" w:cs="Times New Roman"/>
        </w:rPr>
      </w:pPr>
      <w:r w:rsidRPr="000078F9">
        <w:rPr>
          <w:rFonts w:ascii="Times New Roman" w:hAnsi="Times New Roman" w:cs="Times New Roman"/>
        </w:rPr>
        <w:t>Activity Diagram</w:t>
      </w:r>
    </w:p>
    <w:p w14:paraId="043114CB"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Software Design Document</w:t>
      </w:r>
      <w:r w:rsidRPr="000078F9">
        <w:rPr>
          <w:rFonts w:ascii="Times New Roman" w:hAnsi="Times New Roman" w:cs="Times New Roman"/>
        </w:rPr>
        <w:t>: Develop a Software Design Document that outlines the architectural and design aspects of the project.</w:t>
      </w:r>
    </w:p>
    <w:p w14:paraId="69F76278" w14:textId="77777777" w:rsidR="000078F9" w:rsidRPr="000078F9" w:rsidRDefault="000078F9" w:rsidP="00136D9A">
      <w:pPr>
        <w:numPr>
          <w:ilvl w:val="0"/>
          <w:numId w:val="9"/>
        </w:numPr>
        <w:spacing w:before="100" w:beforeAutospacing="1" w:after="100" w:afterAutospacing="1" w:line="240" w:lineRule="auto"/>
        <w:jc w:val="both"/>
        <w:rPr>
          <w:rFonts w:ascii="Times New Roman" w:hAnsi="Times New Roman" w:cs="Times New Roman"/>
        </w:rPr>
      </w:pPr>
      <w:r w:rsidRPr="000078F9">
        <w:rPr>
          <w:rStyle w:val="Strong"/>
          <w:rFonts w:ascii="Times New Roman" w:hAnsi="Times New Roman" w:cs="Times New Roman"/>
        </w:rPr>
        <w:t>Test Plan Design</w:t>
      </w:r>
      <w:r w:rsidRPr="000078F9">
        <w:rPr>
          <w:rFonts w:ascii="Times New Roman" w:hAnsi="Times New Roman" w:cs="Times New Roman"/>
        </w:rPr>
        <w:t>: Formulate a Test Plan incorporating both Black Box and White Box testing approaches.</w:t>
      </w:r>
    </w:p>
    <w:p w14:paraId="19A358A8" w14:textId="77777777" w:rsidR="000078F9" w:rsidRDefault="000078F9">
      <w:pPr>
        <w:widowControl w:val="0"/>
        <w:pBdr>
          <w:top w:val="nil"/>
          <w:left w:val="nil"/>
          <w:bottom w:val="nil"/>
          <w:right w:val="nil"/>
          <w:between w:val="nil"/>
        </w:pBdr>
        <w:spacing w:before="7632" w:line="240" w:lineRule="auto"/>
        <w:ind w:left="1666"/>
        <w:rPr>
          <w:rFonts w:ascii="Times New Roman" w:eastAsia="Bookman Old Style" w:hAnsi="Times New Roman" w:cs="Times New Roman"/>
          <w:color w:val="000000"/>
          <w:sz w:val="40"/>
          <w:szCs w:val="40"/>
        </w:rPr>
      </w:pPr>
    </w:p>
    <w:p w14:paraId="1D3727B5" w14:textId="77777777" w:rsidR="007C7C5B" w:rsidRPr="007C7C5B" w:rsidRDefault="007C7C5B" w:rsidP="007C7C5B">
      <w:pPr>
        <w:pStyle w:val="Heading3"/>
        <w:jc w:val="center"/>
        <w:rPr>
          <w:rFonts w:ascii="Times New Roman" w:hAnsi="Times New Roman" w:cs="Times New Roman"/>
          <w:sz w:val="24"/>
          <w:szCs w:val="24"/>
        </w:rPr>
      </w:pPr>
      <w:r w:rsidRPr="007C7C5B">
        <w:rPr>
          <w:rFonts w:ascii="Times New Roman" w:hAnsi="Times New Roman" w:cs="Times New Roman"/>
          <w:sz w:val="24"/>
          <w:szCs w:val="24"/>
        </w:rPr>
        <w:lastRenderedPageBreak/>
        <w:t>Introduction to the Lab</w:t>
      </w:r>
    </w:p>
    <w:p w14:paraId="67FB0738" w14:textId="77777777" w:rsidR="007C7C5B" w:rsidRPr="007C7C5B" w:rsidRDefault="007C7C5B" w:rsidP="007C7C5B">
      <w:pPr>
        <w:pStyle w:val="NormalWeb"/>
        <w:jc w:val="both"/>
      </w:pPr>
      <w:r w:rsidRPr="007C7C5B">
        <w:t>The lab is equipped with 36 systems, each featuring the following specifications:</w:t>
      </w:r>
    </w:p>
    <w:p w14:paraId="2450DF97" w14:textId="77777777" w:rsidR="007C7C5B" w:rsidRPr="007C7C5B" w:rsidRDefault="007C7C5B" w:rsidP="00136D9A">
      <w:pPr>
        <w:numPr>
          <w:ilvl w:val="0"/>
          <w:numId w:val="10"/>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Processor</w:t>
      </w:r>
      <w:r w:rsidRPr="007C7C5B">
        <w:rPr>
          <w:rFonts w:ascii="Times New Roman" w:hAnsi="Times New Roman" w:cs="Times New Roman"/>
          <w:sz w:val="24"/>
          <w:szCs w:val="24"/>
        </w:rPr>
        <w:t>: Pentium 4™ 2.4 GHz</w:t>
      </w:r>
    </w:p>
    <w:p w14:paraId="4D9E5B14" w14:textId="77777777" w:rsidR="007C7C5B" w:rsidRPr="007C7C5B" w:rsidRDefault="007C7C5B" w:rsidP="00136D9A">
      <w:pPr>
        <w:numPr>
          <w:ilvl w:val="0"/>
          <w:numId w:val="10"/>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RAM</w:t>
      </w:r>
      <w:r w:rsidRPr="007C7C5B">
        <w:rPr>
          <w:rFonts w:ascii="Times New Roman" w:hAnsi="Times New Roman" w:cs="Times New Roman"/>
          <w:sz w:val="24"/>
          <w:szCs w:val="24"/>
        </w:rPr>
        <w:t>: 1 GB</w:t>
      </w:r>
    </w:p>
    <w:p w14:paraId="4F18E315" w14:textId="77777777" w:rsidR="007C7C5B" w:rsidRPr="007C7C5B" w:rsidRDefault="007C7C5B" w:rsidP="00136D9A">
      <w:pPr>
        <w:numPr>
          <w:ilvl w:val="0"/>
          <w:numId w:val="10"/>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Hard Disk</w:t>
      </w:r>
      <w:r w:rsidRPr="007C7C5B">
        <w:rPr>
          <w:rFonts w:ascii="Times New Roman" w:hAnsi="Times New Roman" w:cs="Times New Roman"/>
          <w:sz w:val="24"/>
          <w:szCs w:val="24"/>
        </w:rPr>
        <w:t>: 40 GB</w:t>
      </w:r>
    </w:p>
    <w:p w14:paraId="08CC8E26" w14:textId="77777777" w:rsidR="007C7C5B" w:rsidRPr="007C7C5B" w:rsidRDefault="007C7C5B" w:rsidP="00136D9A">
      <w:pPr>
        <w:numPr>
          <w:ilvl w:val="0"/>
          <w:numId w:val="10"/>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Mouse</w:t>
      </w:r>
      <w:r w:rsidRPr="007C7C5B">
        <w:rPr>
          <w:rFonts w:ascii="Times New Roman" w:hAnsi="Times New Roman" w:cs="Times New Roman"/>
          <w:sz w:val="24"/>
          <w:szCs w:val="24"/>
        </w:rPr>
        <w:t>: Optical</w:t>
      </w:r>
    </w:p>
    <w:p w14:paraId="2A760266" w14:textId="77777777" w:rsidR="007C7C5B" w:rsidRPr="007C7C5B" w:rsidRDefault="007C7C5B" w:rsidP="00136D9A">
      <w:pPr>
        <w:numPr>
          <w:ilvl w:val="0"/>
          <w:numId w:val="10"/>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Network Interface Card</w:t>
      </w:r>
      <w:r w:rsidRPr="007C7C5B">
        <w:rPr>
          <w:rFonts w:ascii="Times New Roman" w:hAnsi="Times New Roman" w:cs="Times New Roman"/>
          <w:sz w:val="24"/>
          <w:szCs w:val="24"/>
        </w:rPr>
        <w:t>: Present</w:t>
      </w:r>
    </w:p>
    <w:p w14:paraId="0C46DE8C" w14:textId="77777777" w:rsidR="007C7C5B" w:rsidRPr="007C7C5B" w:rsidRDefault="007C7C5B" w:rsidP="007C7C5B">
      <w:pPr>
        <w:pStyle w:val="NormalWeb"/>
        <w:jc w:val="both"/>
      </w:pPr>
      <w:r w:rsidRPr="007C7C5B">
        <w:rPr>
          <w:rStyle w:val="Strong"/>
        </w:rPr>
        <w:t>Software Environment</w:t>
      </w:r>
      <w:r w:rsidRPr="007C7C5B">
        <w:t>:</w:t>
      </w:r>
    </w:p>
    <w:p w14:paraId="15D44C05" w14:textId="77777777" w:rsidR="007C7C5B" w:rsidRPr="007C7C5B" w:rsidRDefault="007C7C5B" w:rsidP="00136D9A">
      <w:pPr>
        <w:numPr>
          <w:ilvl w:val="0"/>
          <w:numId w:val="11"/>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Operating System</w:t>
      </w:r>
      <w:r w:rsidRPr="007C7C5B">
        <w:rPr>
          <w:rFonts w:ascii="Times New Roman" w:hAnsi="Times New Roman" w:cs="Times New Roman"/>
          <w:sz w:val="24"/>
          <w:szCs w:val="24"/>
        </w:rPr>
        <w:t>: Windows XP / Linux (Fedora 13)</w:t>
      </w:r>
    </w:p>
    <w:p w14:paraId="0C752746" w14:textId="77777777" w:rsidR="007C7C5B" w:rsidRPr="007C7C5B" w:rsidRDefault="007C7C5B" w:rsidP="00136D9A">
      <w:pPr>
        <w:numPr>
          <w:ilvl w:val="0"/>
          <w:numId w:val="11"/>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Installed Software</w:t>
      </w:r>
      <w:r w:rsidRPr="007C7C5B">
        <w:rPr>
          <w:rFonts w:ascii="Times New Roman" w:hAnsi="Times New Roman" w:cs="Times New Roman"/>
          <w:sz w:val="24"/>
          <w:szCs w:val="24"/>
        </w:rPr>
        <w:t>:</w:t>
      </w:r>
    </w:p>
    <w:p w14:paraId="0570588A" w14:textId="77777777" w:rsidR="007C7C5B" w:rsidRPr="007C7C5B" w:rsidRDefault="007C7C5B" w:rsidP="00136D9A">
      <w:pPr>
        <w:numPr>
          <w:ilvl w:val="1"/>
          <w:numId w:val="11"/>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MS Project 2007</w:t>
      </w:r>
    </w:p>
    <w:p w14:paraId="42014AC6" w14:textId="77777777" w:rsidR="007C7C5B" w:rsidRPr="007C7C5B" w:rsidRDefault="007C7C5B" w:rsidP="00136D9A">
      <w:pPr>
        <w:numPr>
          <w:ilvl w:val="1"/>
          <w:numId w:val="11"/>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NetBeans 6.9.1</w:t>
      </w:r>
    </w:p>
    <w:p w14:paraId="469E60F3" w14:textId="77777777" w:rsidR="007C7C5B" w:rsidRPr="007C7C5B" w:rsidRDefault="007C7C5B" w:rsidP="00136D9A">
      <w:pPr>
        <w:numPr>
          <w:ilvl w:val="1"/>
          <w:numId w:val="11"/>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MS Word 2007</w:t>
      </w:r>
    </w:p>
    <w:p w14:paraId="44FA2E02" w14:textId="77777777" w:rsidR="007C7C5B" w:rsidRPr="007C7C5B" w:rsidRDefault="007C7C5B" w:rsidP="00136D9A">
      <w:pPr>
        <w:numPr>
          <w:ilvl w:val="1"/>
          <w:numId w:val="11"/>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MS Excel 2007</w:t>
      </w:r>
    </w:p>
    <w:p w14:paraId="4CC3D380" w14:textId="77777777" w:rsidR="007C7C5B" w:rsidRPr="007C7C5B" w:rsidRDefault="007C7C5B" w:rsidP="007C7C5B">
      <w:pPr>
        <w:pStyle w:val="NormalWeb"/>
        <w:jc w:val="both"/>
      </w:pPr>
      <w:r w:rsidRPr="007C7C5B">
        <w:rPr>
          <w:rStyle w:val="Strong"/>
        </w:rPr>
        <w:t>Additional Features</w:t>
      </w:r>
      <w:r w:rsidRPr="007C7C5B">
        <w:t>:</w:t>
      </w:r>
    </w:p>
    <w:p w14:paraId="0F95A800" w14:textId="77777777" w:rsidR="007C7C5B" w:rsidRPr="007C7C5B" w:rsidRDefault="007C7C5B" w:rsidP="00136D9A">
      <w:pPr>
        <w:numPr>
          <w:ilvl w:val="0"/>
          <w:numId w:val="12"/>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LAN Connections</w:t>
      </w:r>
      <w:r w:rsidRPr="007C7C5B">
        <w:rPr>
          <w:rFonts w:ascii="Times New Roman" w:hAnsi="Times New Roman" w:cs="Times New Roman"/>
          <w:sz w:val="24"/>
          <w:szCs w:val="24"/>
        </w:rPr>
        <w:t>: Available on client machines</w:t>
      </w:r>
    </w:p>
    <w:p w14:paraId="7B5ABAF3" w14:textId="77777777" w:rsidR="007C7C5B" w:rsidRDefault="007C7C5B" w:rsidP="00136D9A">
      <w:pPr>
        <w:numPr>
          <w:ilvl w:val="0"/>
          <w:numId w:val="12"/>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Student Access</w:t>
      </w:r>
      <w:r w:rsidRPr="007C7C5B">
        <w:rPr>
          <w:rFonts w:ascii="Times New Roman" w:hAnsi="Times New Roman" w:cs="Times New Roman"/>
          <w:sz w:val="24"/>
          <w:szCs w:val="24"/>
        </w:rPr>
        <w:t>: Each student is provided with a dedicated system, maintaining a 1:1 ratio. Systems are assigned specific numbers and students use the same system for each lab session.</w:t>
      </w:r>
    </w:p>
    <w:p w14:paraId="4CA4592B"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3B405B2A"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35E61881"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56A5B235"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33F4F7DD"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3AEF93B0"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1C317319"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55F52FC3"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4C755D2E"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7305BEB9"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53B88A5F"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6840CEC5" w14:textId="77777777" w:rsid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2E27482E" w14:textId="77777777" w:rsidR="007C7C5B" w:rsidRPr="007C7C5B" w:rsidRDefault="007C7C5B" w:rsidP="007C7C5B">
      <w:pPr>
        <w:spacing w:before="100" w:beforeAutospacing="1" w:after="100" w:afterAutospacing="1" w:line="240" w:lineRule="auto"/>
        <w:jc w:val="both"/>
        <w:rPr>
          <w:rFonts w:ascii="Times New Roman" w:hAnsi="Times New Roman" w:cs="Times New Roman"/>
          <w:sz w:val="24"/>
          <w:szCs w:val="24"/>
        </w:rPr>
      </w:pPr>
    </w:p>
    <w:p w14:paraId="4A3447E4" w14:textId="77777777" w:rsidR="007C7C5B" w:rsidRPr="007C7C5B" w:rsidRDefault="007C7C5B" w:rsidP="007C7C5B">
      <w:pPr>
        <w:pStyle w:val="Heading3"/>
        <w:jc w:val="center"/>
        <w:rPr>
          <w:rFonts w:ascii="Times New Roman" w:hAnsi="Times New Roman" w:cs="Times New Roman"/>
        </w:rPr>
      </w:pPr>
      <w:r w:rsidRPr="007C7C5B">
        <w:rPr>
          <w:rFonts w:ascii="Times New Roman" w:hAnsi="Times New Roman" w:cs="Times New Roman"/>
        </w:rPr>
        <w:lastRenderedPageBreak/>
        <w:t>1. Introduction and Project Definition</w:t>
      </w:r>
    </w:p>
    <w:p w14:paraId="52B6CDB8" w14:textId="77777777" w:rsidR="007C7C5B" w:rsidRPr="007C7C5B" w:rsidRDefault="007C7C5B" w:rsidP="007C7C5B">
      <w:pPr>
        <w:pStyle w:val="Heading4"/>
        <w:jc w:val="both"/>
        <w:rPr>
          <w:rFonts w:ascii="Times New Roman" w:hAnsi="Times New Roman" w:cs="Times New Roman"/>
        </w:rPr>
      </w:pPr>
      <w:r w:rsidRPr="007C7C5B">
        <w:rPr>
          <w:rFonts w:ascii="Times New Roman" w:hAnsi="Times New Roman" w:cs="Times New Roman"/>
        </w:rPr>
        <w:t>Objectives</w:t>
      </w:r>
    </w:p>
    <w:p w14:paraId="49FEFF28" w14:textId="77777777" w:rsidR="007C7C5B" w:rsidRPr="007C7C5B" w:rsidRDefault="007C7C5B" w:rsidP="00136D9A">
      <w:pPr>
        <w:numPr>
          <w:ilvl w:val="0"/>
          <w:numId w:val="13"/>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Introduce the lab environment and the tools used in the software engineering lab.</w:t>
      </w:r>
    </w:p>
    <w:p w14:paraId="568F9046" w14:textId="77777777" w:rsidR="007C7C5B" w:rsidRPr="007C7C5B" w:rsidRDefault="007C7C5B" w:rsidP="00136D9A">
      <w:pPr>
        <w:numPr>
          <w:ilvl w:val="0"/>
          <w:numId w:val="13"/>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Understand the concept of a project and learn how to write a project definition.</w:t>
      </w:r>
    </w:p>
    <w:p w14:paraId="5C9EB91A" w14:textId="77777777" w:rsidR="007C7C5B" w:rsidRPr="007C7C5B" w:rsidRDefault="007C7C5B" w:rsidP="007C7C5B">
      <w:pPr>
        <w:pStyle w:val="Heading4"/>
        <w:jc w:val="both"/>
        <w:rPr>
          <w:rFonts w:ascii="Times New Roman" w:hAnsi="Times New Roman" w:cs="Times New Roman"/>
        </w:rPr>
      </w:pPr>
      <w:r w:rsidRPr="007C7C5B">
        <w:rPr>
          <w:rFonts w:ascii="Times New Roman" w:hAnsi="Times New Roman" w:cs="Times New Roman"/>
        </w:rPr>
        <w:t>1.1 Outline</w:t>
      </w:r>
    </w:p>
    <w:p w14:paraId="502FF4F5" w14:textId="77777777" w:rsidR="007C7C5B" w:rsidRPr="007C7C5B" w:rsidRDefault="007C7C5B" w:rsidP="00136D9A">
      <w:pPr>
        <w:numPr>
          <w:ilvl w:val="0"/>
          <w:numId w:val="14"/>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Familiarization with software projects.</w:t>
      </w:r>
    </w:p>
    <w:p w14:paraId="5AD54507" w14:textId="77777777" w:rsidR="007C7C5B" w:rsidRPr="007C7C5B" w:rsidRDefault="007C7C5B" w:rsidP="00136D9A">
      <w:pPr>
        <w:numPr>
          <w:ilvl w:val="0"/>
          <w:numId w:val="14"/>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Introduction to CASE (Computer-Aided Software Engineering) tools.</w:t>
      </w:r>
    </w:p>
    <w:p w14:paraId="42C5F835" w14:textId="77777777" w:rsidR="007C7C5B" w:rsidRPr="007C7C5B" w:rsidRDefault="007C7C5B" w:rsidP="00136D9A">
      <w:pPr>
        <w:numPr>
          <w:ilvl w:val="0"/>
          <w:numId w:val="14"/>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Overview of the lab plan and objectives.</w:t>
      </w:r>
    </w:p>
    <w:p w14:paraId="3FCFDADA" w14:textId="77777777" w:rsidR="007C7C5B" w:rsidRPr="007C7C5B" w:rsidRDefault="007C7C5B" w:rsidP="007C7C5B">
      <w:pPr>
        <w:pStyle w:val="Heading4"/>
        <w:jc w:val="both"/>
        <w:rPr>
          <w:rFonts w:ascii="Times New Roman" w:hAnsi="Times New Roman" w:cs="Times New Roman"/>
        </w:rPr>
      </w:pPr>
      <w:r w:rsidRPr="007C7C5B">
        <w:rPr>
          <w:rFonts w:ascii="Times New Roman" w:hAnsi="Times New Roman" w:cs="Times New Roman"/>
        </w:rPr>
        <w:t>1.2 Background</w:t>
      </w:r>
    </w:p>
    <w:p w14:paraId="240BAF9E" w14:textId="77777777" w:rsidR="007C7C5B" w:rsidRPr="007C7C5B" w:rsidRDefault="007C7C5B" w:rsidP="007C7C5B">
      <w:pPr>
        <w:pStyle w:val="NormalWeb"/>
        <w:jc w:val="both"/>
      </w:pPr>
      <w:r w:rsidRPr="007C7C5B">
        <w:t>The role of a software engineer involves analyzing business needs, identifying opportunities for improvement, and designing information systems to meet these needs. Mastery of these skills through practice is essential for the successful design and implementation of software systems.</w:t>
      </w:r>
    </w:p>
    <w:p w14:paraId="6F5D12BE" w14:textId="77777777" w:rsidR="007C7C5B" w:rsidRPr="007C7C5B" w:rsidRDefault="007C7C5B" w:rsidP="007C7C5B">
      <w:pPr>
        <w:pStyle w:val="NormalWeb"/>
        <w:jc w:val="both"/>
      </w:pPr>
      <w:r w:rsidRPr="007C7C5B">
        <w:rPr>
          <w:rStyle w:val="Strong"/>
        </w:rPr>
        <w:t>Introduction</w:t>
      </w:r>
      <w:r w:rsidRPr="007C7C5B">
        <w:br/>
        <w:t>In this lab, you will practice various phases of the software development life cycle, including project management, requirements engineering, systems modeling, software design, prototyping, and testing. This will be done using CASE tools in a collaborative environment. UML (Unified Modeling Language) will be used as the modeling language for analysis and design.</w:t>
      </w:r>
    </w:p>
    <w:p w14:paraId="6767C7BC" w14:textId="77777777" w:rsidR="007C7C5B" w:rsidRDefault="007C7C5B" w:rsidP="007C7C5B">
      <w:pPr>
        <w:pStyle w:val="NormalWeb"/>
        <w:jc w:val="both"/>
        <w:rPr>
          <w:rStyle w:val="Strong"/>
        </w:rPr>
      </w:pPr>
      <w:r w:rsidRPr="007C7C5B">
        <w:rPr>
          <w:rStyle w:val="Strong"/>
        </w:rPr>
        <w:t>Tools Used in the Lab</w:t>
      </w:r>
    </w:p>
    <w:p w14:paraId="60A4F4C3" w14:textId="13666957" w:rsidR="007C7C5B" w:rsidRPr="007C7C5B" w:rsidRDefault="007C7C5B" w:rsidP="007C7C5B">
      <w:pPr>
        <w:pStyle w:val="NormalWeb"/>
        <w:jc w:val="both"/>
      </w:pPr>
      <w:r w:rsidRPr="007C7C5B">
        <w:t>Software engineering requires proficiency with several tools. Some will be introduced during the lab, while others are expected to be known beforehand or learned individually.</w:t>
      </w:r>
    </w:p>
    <w:p w14:paraId="334ED2DA" w14:textId="77777777" w:rsidR="007C7C5B" w:rsidRPr="007C7C5B" w:rsidRDefault="007C7C5B" w:rsidP="00136D9A">
      <w:pPr>
        <w:numPr>
          <w:ilvl w:val="0"/>
          <w:numId w:val="15"/>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MS Project</w:t>
      </w:r>
      <w:r w:rsidRPr="007C7C5B">
        <w:rPr>
          <w:rFonts w:ascii="Times New Roman" w:hAnsi="Times New Roman" w:cs="Times New Roman"/>
          <w:sz w:val="24"/>
          <w:szCs w:val="24"/>
        </w:rPr>
        <w:t>: For project planning and management.</w:t>
      </w:r>
    </w:p>
    <w:p w14:paraId="71FBD241" w14:textId="77777777" w:rsidR="007C7C5B" w:rsidRPr="007C7C5B" w:rsidRDefault="007C7C5B" w:rsidP="00136D9A">
      <w:pPr>
        <w:numPr>
          <w:ilvl w:val="0"/>
          <w:numId w:val="15"/>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NetBeans</w:t>
      </w:r>
      <w:r w:rsidRPr="007C7C5B">
        <w:rPr>
          <w:rFonts w:ascii="Times New Roman" w:hAnsi="Times New Roman" w:cs="Times New Roman"/>
          <w:sz w:val="24"/>
          <w:szCs w:val="24"/>
        </w:rPr>
        <w:t>: For creating UML diagrams (object-oriented analysis and design).</w:t>
      </w:r>
    </w:p>
    <w:p w14:paraId="64BDF861" w14:textId="77777777" w:rsidR="007C7C5B" w:rsidRPr="007C7C5B" w:rsidRDefault="007C7C5B" w:rsidP="00136D9A">
      <w:pPr>
        <w:numPr>
          <w:ilvl w:val="0"/>
          <w:numId w:val="15"/>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Microsoft Word</w:t>
      </w:r>
      <w:r w:rsidRPr="007C7C5B">
        <w:rPr>
          <w:rFonts w:ascii="Times New Roman" w:hAnsi="Times New Roman" w:cs="Times New Roman"/>
          <w:sz w:val="24"/>
          <w:szCs w:val="24"/>
        </w:rPr>
        <w:t>: For documenting the Software Requirements Specification (SRS).</w:t>
      </w:r>
    </w:p>
    <w:p w14:paraId="66EE8950" w14:textId="77777777" w:rsidR="007C7C5B" w:rsidRPr="007C7C5B" w:rsidRDefault="007C7C5B" w:rsidP="00136D9A">
      <w:pPr>
        <w:numPr>
          <w:ilvl w:val="0"/>
          <w:numId w:val="15"/>
        </w:numPr>
        <w:spacing w:before="100" w:beforeAutospacing="1" w:after="100" w:afterAutospacing="1" w:line="240" w:lineRule="auto"/>
        <w:jc w:val="both"/>
        <w:rPr>
          <w:rFonts w:ascii="Times New Roman" w:hAnsi="Times New Roman" w:cs="Times New Roman"/>
          <w:sz w:val="24"/>
          <w:szCs w:val="24"/>
        </w:rPr>
      </w:pPr>
      <w:r w:rsidRPr="007C7C5B">
        <w:rPr>
          <w:rStyle w:val="Strong"/>
          <w:rFonts w:ascii="Times New Roman" w:hAnsi="Times New Roman" w:cs="Times New Roman"/>
          <w:sz w:val="24"/>
          <w:szCs w:val="24"/>
        </w:rPr>
        <w:t>JUnit</w:t>
      </w:r>
      <w:r w:rsidRPr="007C7C5B">
        <w:rPr>
          <w:rFonts w:ascii="Times New Roman" w:hAnsi="Times New Roman" w:cs="Times New Roman"/>
          <w:sz w:val="24"/>
          <w:szCs w:val="24"/>
        </w:rPr>
        <w:t>: For software testing.</w:t>
      </w:r>
    </w:p>
    <w:p w14:paraId="6816A75D" w14:textId="77777777" w:rsidR="007C7C5B" w:rsidRPr="007C7C5B" w:rsidRDefault="007C7C5B" w:rsidP="007C7C5B">
      <w:pPr>
        <w:pStyle w:val="Heading4"/>
        <w:jc w:val="both"/>
        <w:rPr>
          <w:rFonts w:ascii="Times New Roman" w:hAnsi="Times New Roman" w:cs="Times New Roman"/>
        </w:rPr>
      </w:pPr>
      <w:r w:rsidRPr="007C7C5B">
        <w:rPr>
          <w:rFonts w:ascii="Times New Roman" w:hAnsi="Times New Roman" w:cs="Times New Roman"/>
        </w:rPr>
        <w:t>1.3 Software Engineering Lab Objectives</w:t>
      </w:r>
    </w:p>
    <w:p w14:paraId="481F8ACE" w14:textId="77777777" w:rsidR="007C7C5B" w:rsidRPr="007C7C5B" w:rsidRDefault="007C7C5B" w:rsidP="00136D9A">
      <w:pPr>
        <w:numPr>
          <w:ilvl w:val="0"/>
          <w:numId w:val="16"/>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Understand and practice the phases of the software life cycle, including project management, requirements engineering, software design, prototyping, and testing.</w:t>
      </w:r>
    </w:p>
    <w:p w14:paraId="7D1CC983" w14:textId="77777777" w:rsidR="007C7C5B" w:rsidRPr="007C7C5B" w:rsidRDefault="007C7C5B" w:rsidP="00136D9A">
      <w:pPr>
        <w:numPr>
          <w:ilvl w:val="0"/>
          <w:numId w:val="16"/>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Apply these phases to a project using various CASE tools.</w:t>
      </w:r>
    </w:p>
    <w:p w14:paraId="546BAE22" w14:textId="77777777" w:rsidR="007C7C5B" w:rsidRPr="007C7C5B" w:rsidRDefault="007C7C5B" w:rsidP="00136D9A">
      <w:pPr>
        <w:numPr>
          <w:ilvl w:val="0"/>
          <w:numId w:val="16"/>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Gain familiarity with UML as a modeling language for analysis and design.</w:t>
      </w:r>
    </w:p>
    <w:p w14:paraId="42043ED2" w14:textId="77777777" w:rsidR="007C7C5B" w:rsidRPr="007C7C5B" w:rsidRDefault="007C7C5B" w:rsidP="007C7C5B">
      <w:pPr>
        <w:pStyle w:val="Heading4"/>
        <w:jc w:val="both"/>
        <w:rPr>
          <w:rFonts w:ascii="Times New Roman" w:hAnsi="Times New Roman" w:cs="Times New Roman"/>
        </w:rPr>
      </w:pPr>
      <w:r w:rsidRPr="007C7C5B">
        <w:rPr>
          <w:rFonts w:ascii="Times New Roman" w:hAnsi="Times New Roman" w:cs="Times New Roman"/>
        </w:rPr>
        <w:t>1.4 Lab Pla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69"/>
        <w:gridCol w:w="4466"/>
        <w:gridCol w:w="1567"/>
        <w:gridCol w:w="1722"/>
      </w:tblGrid>
      <w:tr w:rsidR="007C7C5B" w:rsidRPr="007C7C5B" w14:paraId="33AA141D" w14:textId="77777777" w:rsidTr="007C7C5B">
        <w:trPr>
          <w:tblHeader/>
          <w:tblCellSpacing w:w="15" w:type="dxa"/>
        </w:trPr>
        <w:tc>
          <w:tcPr>
            <w:tcW w:w="0" w:type="auto"/>
            <w:vAlign w:val="center"/>
            <w:hideMark/>
          </w:tcPr>
          <w:p w14:paraId="37EACA6B" w14:textId="77777777" w:rsidR="007C7C5B" w:rsidRPr="007C7C5B" w:rsidRDefault="007C7C5B" w:rsidP="007C7C5B">
            <w:pPr>
              <w:jc w:val="both"/>
              <w:rPr>
                <w:rFonts w:ascii="Times New Roman" w:hAnsi="Times New Roman" w:cs="Times New Roman"/>
                <w:b/>
                <w:bCs/>
                <w:sz w:val="24"/>
                <w:szCs w:val="24"/>
              </w:rPr>
            </w:pPr>
            <w:r w:rsidRPr="007C7C5B">
              <w:rPr>
                <w:rFonts w:ascii="Times New Roman" w:hAnsi="Times New Roman" w:cs="Times New Roman"/>
                <w:b/>
                <w:bCs/>
                <w:sz w:val="24"/>
                <w:szCs w:val="24"/>
              </w:rPr>
              <w:t>Lab #</w:t>
            </w:r>
          </w:p>
        </w:tc>
        <w:tc>
          <w:tcPr>
            <w:tcW w:w="0" w:type="auto"/>
            <w:vAlign w:val="center"/>
            <w:hideMark/>
          </w:tcPr>
          <w:p w14:paraId="45643354" w14:textId="77777777" w:rsidR="007C7C5B" w:rsidRPr="007C7C5B" w:rsidRDefault="007C7C5B" w:rsidP="007C7C5B">
            <w:pPr>
              <w:jc w:val="both"/>
              <w:rPr>
                <w:rFonts w:ascii="Times New Roman" w:hAnsi="Times New Roman" w:cs="Times New Roman"/>
                <w:b/>
                <w:bCs/>
                <w:sz w:val="24"/>
                <w:szCs w:val="24"/>
              </w:rPr>
            </w:pPr>
            <w:r w:rsidRPr="007C7C5B">
              <w:rPr>
                <w:rFonts w:ascii="Times New Roman" w:hAnsi="Times New Roman" w:cs="Times New Roman"/>
                <w:b/>
                <w:bCs/>
                <w:sz w:val="24"/>
                <w:szCs w:val="24"/>
              </w:rPr>
              <w:t>Lab Content</w:t>
            </w:r>
          </w:p>
        </w:tc>
        <w:tc>
          <w:tcPr>
            <w:tcW w:w="0" w:type="auto"/>
            <w:vAlign w:val="center"/>
            <w:hideMark/>
          </w:tcPr>
          <w:p w14:paraId="3011E9CB" w14:textId="77777777" w:rsidR="007C7C5B" w:rsidRPr="007C7C5B" w:rsidRDefault="007C7C5B" w:rsidP="007C7C5B">
            <w:pPr>
              <w:jc w:val="both"/>
              <w:rPr>
                <w:rFonts w:ascii="Times New Roman" w:hAnsi="Times New Roman" w:cs="Times New Roman"/>
                <w:b/>
                <w:bCs/>
                <w:sz w:val="24"/>
                <w:szCs w:val="24"/>
              </w:rPr>
            </w:pPr>
            <w:r w:rsidRPr="007C7C5B">
              <w:rPr>
                <w:rFonts w:ascii="Times New Roman" w:hAnsi="Times New Roman" w:cs="Times New Roman"/>
                <w:b/>
                <w:bCs/>
                <w:sz w:val="24"/>
                <w:szCs w:val="24"/>
              </w:rPr>
              <w:t>Deliverables</w:t>
            </w:r>
          </w:p>
        </w:tc>
        <w:tc>
          <w:tcPr>
            <w:tcW w:w="0" w:type="auto"/>
            <w:vAlign w:val="center"/>
            <w:hideMark/>
          </w:tcPr>
          <w:p w14:paraId="3A42E724" w14:textId="77777777" w:rsidR="007C7C5B" w:rsidRPr="007C7C5B" w:rsidRDefault="007C7C5B" w:rsidP="007C7C5B">
            <w:pPr>
              <w:jc w:val="both"/>
              <w:rPr>
                <w:rFonts w:ascii="Times New Roman" w:hAnsi="Times New Roman" w:cs="Times New Roman"/>
                <w:b/>
                <w:bCs/>
                <w:sz w:val="24"/>
                <w:szCs w:val="24"/>
              </w:rPr>
            </w:pPr>
            <w:r w:rsidRPr="007C7C5B">
              <w:rPr>
                <w:rFonts w:ascii="Times New Roman" w:hAnsi="Times New Roman" w:cs="Times New Roman"/>
                <w:b/>
                <w:bCs/>
                <w:sz w:val="24"/>
                <w:szCs w:val="24"/>
              </w:rPr>
              <w:t>Tool</w:t>
            </w:r>
          </w:p>
        </w:tc>
      </w:tr>
      <w:tr w:rsidR="007C7C5B" w:rsidRPr="007C7C5B" w14:paraId="052949CB" w14:textId="77777777" w:rsidTr="007C7C5B">
        <w:trPr>
          <w:tblCellSpacing w:w="15" w:type="dxa"/>
        </w:trPr>
        <w:tc>
          <w:tcPr>
            <w:tcW w:w="0" w:type="auto"/>
            <w:vAlign w:val="center"/>
            <w:hideMark/>
          </w:tcPr>
          <w:p w14:paraId="1ED273AE"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1</w:t>
            </w:r>
          </w:p>
        </w:tc>
        <w:tc>
          <w:tcPr>
            <w:tcW w:w="0" w:type="auto"/>
            <w:vAlign w:val="center"/>
            <w:hideMark/>
          </w:tcPr>
          <w:p w14:paraId="0AAC9735"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Project Planning: Gantt Chart Diagram</w:t>
            </w:r>
          </w:p>
        </w:tc>
        <w:tc>
          <w:tcPr>
            <w:tcW w:w="0" w:type="auto"/>
            <w:vAlign w:val="center"/>
            <w:hideMark/>
          </w:tcPr>
          <w:p w14:paraId="1A317A30"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7729442C"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MS Project 2007</w:t>
            </w:r>
          </w:p>
        </w:tc>
      </w:tr>
      <w:tr w:rsidR="007C7C5B" w:rsidRPr="007C7C5B" w14:paraId="6B0337CD" w14:textId="77777777" w:rsidTr="007C7C5B">
        <w:trPr>
          <w:tblCellSpacing w:w="15" w:type="dxa"/>
        </w:trPr>
        <w:tc>
          <w:tcPr>
            <w:tcW w:w="0" w:type="auto"/>
            <w:vAlign w:val="center"/>
            <w:hideMark/>
          </w:tcPr>
          <w:p w14:paraId="1C00A353"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2</w:t>
            </w:r>
          </w:p>
        </w:tc>
        <w:tc>
          <w:tcPr>
            <w:tcW w:w="0" w:type="auto"/>
            <w:vAlign w:val="center"/>
            <w:hideMark/>
          </w:tcPr>
          <w:p w14:paraId="5F8671EE"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Project Planning: Gantt Chart Diagram</w:t>
            </w:r>
          </w:p>
        </w:tc>
        <w:tc>
          <w:tcPr>
            <w:tcW w:w="0" w:type="auto"/>
            <w:vAlign w:val="center"/>
            <w:hideMark/>
          </w:tcPr>
          <w:p w14:paraId="43CD9BF1"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41E43648"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MS Project 2007</w:t>
            </w:r>
          </w:p>
        </w:tc>
      </w:tr>
      <w:tr w:rsidR="007C7C5B" w:rsidRPr="007C7C5B" w14:paraId="6CB4D119" w14:textId="77777777" w:rsidTr="007C7C5B">
        <w:trPr>
          <w:tblCellSpacing w:w="15" w:type="dxa"/>
        </w:trPr>
        <w:tc>
          <w:tcPr>
            <w:tcW w:w="0" w:type="auto"/>
            <w:vAlign w:val="center"/>
            <w:hideMark/>
          </w:tcPr>
          <w:p w14:paraId="7580B6E5"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3</w:t>
            </w:r>
          </w:p>
        </w:tc>
        <w:tc>
          <w:tcPr>
            <w:tcW w:w="0" w:type="auto"/>
            <w:vAlign w:val="center"/>
            <w:hideMark/>
          </w:tcPr>
          <w:p w14:paraId="65F5601B"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Project Planning: PERT Chart Diagram</w:t>
            </w:r>
          </w:p>
        </w:tc>
        <w:tc>
          <w:tcPr>
            <w:tcW w:w="0" w:type="auto"/>
            <w:vAlign w:val="center"/>
            <w:hideMark/>
          </w:tcPr>
          <w:p w14:paraId="1174E1D3"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4C081259"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MS Project 2007</w:t>
            </w:r>
          </w:p>
        </w:tc>
      </w:tr>
      <w:tr w:rsidR="007C7C5B" w:rsidRPr="007C7C5B" w14:paraId="67CF0300" w14:textId="77777777" w:rsidTr="007C7C5B">
        <w:trPr>
          <w:tblCellSpacing w:w="15" w:type="dxa"/>
        </w:trPr>
        <w:tc>
          <w:tcPr>
            <w:tcW w:w="0" w:type="auto"/>
            <w:vAlign w:val="center"/>
            <w:hideMark/>
          </w:tcPr>
          <w:p w14:paraId="6FC69414"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4</w:t>
            </w:r>
          </w:p>
        </w:tc>
        <w:tc>
          <w:tcPr>
            <w:tcW w:w="0" w:type="auto"/>
            <w:vAlign w:val="center"/>
            <w:hideMark/>
          </w:tcPr>
          <w:p w14:paraId="302BC7F7"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Project Planning: PERT Chart Diagram</w:t>
            </w:r>
          </w:p>
        </w:tc>
        <w:tc>
          <w:tcPr>
            <w:tcW w:w="0" w:type="auto"/>
            <w:vAlign w:val="center"/>
            <w:hideMark/>
          </w:tcPr>
          <w:p w14:paraId="1AA31C95"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7E8C4F66"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MS Project 2007</w:t>
            </w:r>
          </w:p>
        </w:tc>
      </w:tr>
      <w:tr w:rsidR="007C7C5B" w:rsidRPr="007C7C5B" w14:paraId="2AAF32ED" w14:textId="77777777" w:rsidTr="007C7C5B">
        <w:trPr>
          <w:tblCellSpacing w:w="15" w:type="dxa"/>
        </w:trPr>
        <w:tc>
          <w:tcPr>
            <w:tcW w:w="0" w:type="auto"/>
            <w:vAlign w:val="center"/>
            <w:hideMark/>
          </w:tcPr>
          <w:p w14:paraId="0BB2F616"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5</w:t>
            </w:r>
          </w:p>
        </w:tc>
        <w:tc>
          <w:tcPr>
            <w:tcW w:w="0" w:type="auto"/>
            <w:vAlign w:val="center"/>
            <w:hideMark/>
          </w:tcPr>
          <w:p w14:paraId="6B9770B9"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SRS Design</w:t>
            </w:r>
          </w:p>
        </w:tc>
        <w:tc>
          <w:tcPr>
            <w:tcW w:w="0" w:type="auto"/>
            <w:vAlign w:val="center"/>
            <w:hideMark/>
          </w:tcPr>
          <w:p w14:paraId="2BCC5508"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Plan Document</w:t>
            </w:r>
          </w:p>
        </w:tc>
        <w:tc>
          <w:tcPr>
            <w:tcW w:w="0" w:type="auto"/>
            <w:vAlign w:val="center"/>
            <w:hideMark/>
          </w:tcPr>
          <w:p w14:paraId="58E6D611"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Microsoft Word</w:t>
            </w:r>
          </w:p>
        </w:tc>
      </w:tr>
      <w:tr w:rsidR="007C7C5B" w:rsidRPr="007C7C5B" w14:paraId="46293F3D" w14:textId="77777777" w:rsidTr="007C7C5B">
        <w:trPr>
          <w:tblCellSpacing w:w="15" w:type="dxa"/>
        </w:trPr>
        <w:tc>
          <w:tcPr>
            <w:tcW w:w="0" w:type="auto"/>
            <w:vAlign w:val="center"/>
            <w:hideMark/>
          </w:tcPr>
          <w:p w14:paraId="1E418564"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lastRenderedPageBreak/>
              <w:t>Lab 6</w:t>
            </w:r>
          </w:p>
        </w:tc>
        <w:tc>
          <w:tcPr>
            <w:tcW w:w="0" w:type="auto"/>
            <w:vAlign w:val="center"/>
            <w:hideMark/>
          </w:tcPr>
          <w:p w14:paraId="52A71841"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Introduction to UML and Use Case Diagrams</w:t>
            </w:r>
          </w:p>
        </w:tc>
        <w:tc>
          <w:tcPr>
            <w:tcW w:w="0" w:type="auto"/>
            <w:vAlign w:val="center"/>
            <w:hideMark/>
          </w:tcPr>
          <w:p w14:paraId="6F5A6807"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7A55BC64"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NetBeans 6.9.1</w:t>
            </w:r>
          </w:p>
        </w:tc>
      </w:tr>
      <w:tr w:rsidR="007C7C5B" w:rsidRPr="007C7C5B" w14:paraId="6C6069E1" w14:textId="77777777" w:rsidTr="007C7C5B">
        <w:trPr>
          <w:tblCellSpacing w:w="15" w:type="dxa"/>
        </w:trPr>
        <w:tc>
          <w:tcPr>
            <w:tcW w:w="0" w:type="auto"/>
            <w:vAlign w:val="center"/>
            <w:hideMark/>
          </w:tcPr>
          <w:p w14:paraId="376BEB31"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7</w:t>
            </w:r>
          </w:p>
        </w:tc>
        <w:tc>
          <w:tcPr>
            <w:tcW w:w="0" w:type="auto"/>
            <w:vAlign w:val="center"/>
            <w:hideMark/>
          </w:tcPr>
          <w:p w14:paraId="422A7D15"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Class Diagrams</w:t>
            </w:r>
          </w:p>
        </w:tc>
        <w:tc>
          <w:tcPr>
            <w:tcW w:w="0" w:type="auto"/>
            <w:vAlign w:val="center"/>
            <w:hideMark/>
          </w:tcPr>
          <w:p w14:paraId="730D7700"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669B3C2D"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NetBeans 6.9.1</w:t>
            </w:r>
          </w:p>
        </w:tc>
      </w:tr>
      <w:tr w:rsidR="007C7C5B" w:rsidRPr="007C7C5B" w14:paraId="49C072BD" w14:textId="77777777" w:rsidTr="007C7C5B">
        <w:trPr>
          <w:tblCellSpacing w:w="15" w:type="dxa"/>
        </w:trPr>
        <w:tc>
          <w:tcPr>
            <w:tcW w:w="0" w:type="auto"/>
            <w:vAlign w:val="center"/>
            <w:hideMark/>
          </w:tcPr>
          <w:p w14:paraId="49CACD48"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8</w:t>
            </w:r>
          </w:p>
        </w:tc>
        <w:tc>
          <w:tcPr>
            <w:tcW w:w="0" w:type="auto"/>
            <w:vAlign w:val="center"/>
            <w:hideMark/>
          </w:tcPr>
          <w:p w14:paraId="04321668"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Sequence Diagrams</w:t>
            </w:r>
          </w:p>
        </w:tc>
        <w:tc>
          <w:tcPr>
            <w:tcW w:w="0" w:type="auto"/>
            <w:vAlign w:val="center"/>
            <w:hideMark/>
          </w:tcPr>
          <w:p w14:paraId="10923FB1"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55A22DB6"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NetBeans 6.9.1</w:t>
            </w:r>
          </w:p>
        </w:tc>
      </w:tr>
      <w:tr w:rsidR="007C7C5B" w:rsidRPr="007C7C5B" w14:paraId="4C4AFE5E" w14:textId="77777777" w:rsidTr="007C7C5B">
        <w:trPr>
          <w:tblCellSpacing w:w="15" w:type="dxa"/>
        </w:trPr>
        <w:tc>
          <w:tcPr>
            <w:tcW w:w="0" w:type="auto"/>
            <w:vAlign w:val="center"/>
            <w:hideMark/>
          </w:tcPr>
          <w:p w14:paraId="76FE8B68"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9</w:t>
            </w:r>
          </w:p>
        </w:tc>
        <w:tc>
          <w:tcPr>
            <w:tcW w:w="0" w:type="auto"/>
            <w:vAlign w:val="center"/>
            <w:hideMark/>
          </w:tcPr>
          <w:p w14:paraId="1E371151"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Activity Diagrams</w:t>
            </w:r>
          </w:p>
        </w:tc>
        <w:tc>
          <w:tcPr>
            <w:tcW w:w="0" w:type="auto"/>
            <w:vAlign w:val="center"/>
            <w:hideMark/>
          </w:tcPr>
          <w:p w14:paraId="419FFFB5"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32218DD5"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NetBeans 6.9.1</w:t>
            </w:r>
          </w:p>
        </w:tc>
      </w:tr>
      <w:tr w:rsidR="007C7C5B" w:rsidRPr="007C7C5B" w14:paraId="129D5E8E" w14:textId="77777777" w:rsidTr="007C7C5B">
        <w:trPr>
          <w:tblCellSpacing w:w="15" w:type="dxa"/>
        </w:trPr>
        <w:tc>
          <w:tcPr>
            <w:tcW w:w="0" w:type="auto"/>
            <w:vAlign w:val="center"/>
            <w:hideMark/>
          </w:tcPr>
          <w:p w14:paraId="740D3BC1"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10</w:t>
            </w:r>
          </w:p>
        </w:tc>
        <w:tc>
          <w:tcPr>
            <w:tcW w:w="0" w:type="auto"/>
            <w:vAlign w:val="center"/>
            <w:hideMark/>
          </w:tcPr>
          <w:p w14:paraId="3ABA52A0"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State Transition Diagram</w:t>
            </w:r>
          </w:p>
        </w:tc>
        <w:tc>
          <w:tcPr>
            <w:tcW w:w="0" w:type="auto"/>
            <w:vAlign w:val="center"/>
            <w:hideMark/>
          </w:tcPr>
          <w:p w14:paraId="1900932D"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461AF106"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NetBeans 6.9.1</w:t>
            </w:r>
          </w:p>
        </w:tc>
      </w:tr>
      <w:tr w:rsidR="007C7C5B" w:rsidRPr="007C7C5B" w14:paraId="6970D67B" w14:textId="77777777" w:rsidTr="007C7C5B">
        <w:trPr>
          <w:tblCellSpacing w:w="15" w:type="dxa"/>
        </w:trPr>
        <w:tc>
          <w:tcPr>
            <w:tcW w:w="0" w:type="auto"/>
            <w:vAlign w:val="center"/>
            <w:hideMark/>
          </w:tcPr>
          <w:p w14:paraId="3A412C3A"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11</w:t>
            </w:r>
          </w:p>
        </w:tc>
        <w:tc>
          <w:tcPr>
            <w:tcW w:w="0" w:type="auto"/>
            <w:vAlign w:val="center"/>
            <w:hideMark/>
          </w:tcPr>
          <w:p w14:paraId="714A8136"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System Modeling (DFD and ERD)</w:t>
            </w:r>
          </w:p>
        </w:tc>
        <w:tc>
          <w:tcPr>
            <w:tcW w:w="0" w:type="auto"/>
            <w:vAlign w:val="center"/>
            <w:hideMark/>
          </w:tcPr>
          <w:p w14:paraId="524BF425"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Diagram</w:t>
            </w:r>
          </w:p>
        </w:tc>
        <w:tc>
          <w:tcPr>
            <w:tcW w:w="0" w:type="auto"/>
            <w:vAlign w:val="center"/>
            <w:hideMark/>
          </w:tcPr>
          <w:p w14:paraId="46E20F46"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Microsoft Word</w:t>
            </w:r>
          </w:p>
        </w:tc>
      </w:tr>
      <w:tr w:rsidR="007C7C5B" w:rsidRPr="007C7C5B" w14:paraId="68547CA2" w14:textId="77777777" w:rsidTr="007C7C5B">
        <w:trPr>
          <w:tblCellSpacing w:w="15" w:type="dxa"/>
        </w:trPr>
        <w:tc>
          <w:tcPr>
            <w:tcW w:w="0" w:type="auto"/>
            <w:vAlign w:val="center"/>
            <w:hideMark/>
          </w:tcPr>
          <w:p w14:paraId="28E115A9"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Lab 12</w:t>
            </w:r>
          </w:p>
        </w:tc>
        <w:tc>
          <w:tcPr>
            <w:tcW w:w="0" w:type="auto"/>
            <w:vAlign w:val="center"/>
            <w:hideMark/>
          </w:tcPr>
          <w:p w14:paraId="5E08BA3A"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Software Testing</w:t>
            </w:r>
          </w:p>
        </w:tc>
        <w:tc>
          <w:tcPr>
            <w:tcW w:w="0" w:type="auto"/>
            <w:vAlign w:val="center"/>
            <w:hideMark/>
          </w:tcPr>
          <w:p w14:paraId="0FDD2801"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Testing Report</w:t>
            </w:r>
          </w:p>
        </w:tc>
        <w:tc>
          <w:tcPr>
            <w:tcW w:w="0" w:type="auto"/>
            <w:vAlign w:val="center"/>
            <w:hideMark/>
          </w:tcPr>
          <w:p w14:paraId="3254552D" w14:textId="77777777" w:rsidR="007C7C5B" w:rsidRPr="007C7C5B" w:rsidRDefault="007C7C5B" w:rsidP="007C7C5B">
            <w:pPr>
              <w:jc w:val="both"/>
              <w:rPr>
                <w:rFonts w:ascii="Times New Roman" w:hAnsi="Times New Roman" w:cs="Times New Roman"/>
                <w:sz w:val="24"/>
                <w:szCs w:val="24"/>
              </w:rPr>
            </w:pPr>
            <w:r w:rsidRPr="007C7C5B">
              <w:rPr>
                <w:rFonts w:ascii="Times New Roman" w:hAnsi="Times New Roman" w:cs="Times New Roman"/>
                <w:sz w:val="24"/>
                <w:szCs w:val="24"/>
              </w:rPr>
              <w:t>JUnit</w:t>
            </w:r>
          </w:p>
        </w:tc>
      </w:tr>
    </w:tbl>
    <w:p w14:paraId="0C3E322A" w14:textId="77777777" w:rsidR="007C7C5B" w:rsidRPr="007C7C5B" w:rsidRDefault="007C7C5B" w:rsidP="007C7C5B">
      <w:pPr>
        <w:pStyle w:val="Heading4"/>
        <w:jc w:val="both"/>
        <w:rPr>
          <w:rFonts w:ascii="Times New Roman" w:hAnsi="Times New Roman" w:cs="Times New Roman"/>
        </w:rPr>
      </w:pPr>
      <w:r w:rsidRPr="007C7C5B">
        <w:rPr>
          <w:rFonts w:ascii="Times New Roman" w:hAnsi="Times New Roman" w:cs="Times New Roman"/>
        </w:rPr>
        <w:t>1.5 Exercises</w:t>
      </w:r>
    </w:p>
    <w:p w14:paraId="49172A88" w14:textId="77777777" w:rsidR="007C7C5B" w:rsidRPr="007C7C5B" w:rsidRDefault="007C7C5B" w:rsidP="00136D9A">
      <w:pPr>
        <w:numPr>
          <w:ilvl w:val="0"/>
          <w:numId w:val="17"/>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Review the concept of software project management using a well-regarded textbook.</w:t>
      </w:r>
    </w:p>
    <w:p w14:paraId="18C782DE" w14:textId="77777777" w:rsidR="007C7C5B" w:rsidRPr="007C7C5B" w:rsidRDefault="007C7C5B" w:rsidP="00136D9A">
      <w:pPr>
        <w:numPr>
          <w:ilvl w:val="0"/>
          <w:numId w:val="17"/>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List five potential project titles.</w:t>
      </w:r>
    </w:p>
    <w:p w14:paraId="38F441DC" w14:textId="77777777" w:rsidR="007C7C5B" w:rsidRPr="007C7C5B" w:rsidRDefault="007C7C5B" w:rsidP="00136D9A">
      <w:pPr>
        <w:numPr>
          <w:ilvl w:val="0"/>
          <w:numId w:val="17"/>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Select one project from your list and write a project definition for it.</w:t>
      </w:r>
    </w:p>
    <w:p w14:paraId="0D8F6C24" w14:textId="77777777" w:rsidR="007C7C5B" w:rsidRPr="007C7C5B" w:rsidRDefault="007C7C5B" w:rsidP="007C7C5B">
      <w:pPr>
        <w:pStyle w:val="Heading4"/>
        <w:jc w:val="both"/>
        <w:rPr>
          <w:rFonts w:ascii="Times New Roman" w:hAnsi="Times New Roman" w:cs="Times New Roman"/>
        </w:rPr>
      </w:pPr>
      <w:r w:rsidRPr="007C7C5B">
        <w:rPr>
          <w:rFonts w:ascii="Times New Roman" w:hAnsi="Times New Roman" w:cs="Times New Roman"/>
        </w:rPr>
        <w:t>1.6 Deliverables</w:t>
      </w:r>
    </w:p>
    <w:p w14:paraId="5234650A" w14:textId="77777777" w:rsidR="007C7C5B" w:rsidRPr="007C7C5B" w:rsidRDefault="007C7C5B" w:rsidP="00136D9A">
      <w:pPr>
        <w:numPr>
          <w:ilvl w:val="0"/>
          <w:numId w:val="18"/>
        </w:numPr>
        <w:spacing w:before="100" w:beforeAutospacing="1" w:after="100" w:afterAutospacing="1" w:line="240" w:lineRule="auto"/>
        <w:jc w:val="both"/>
        <w:rPr>
          <w:rFonts w:ascii="Times New Roman" w:hAnsi="Times New Roman" w:cs="Times New Roman"/>
          <w:sz w:val="24"/>
          <w:szCs w:val="24"/>
        </w:rPr>
      </w:pPr>
      <w:r w:rsidRPr="007C7C5B">
        <w:rPr>
          <w:rFonts w:ascii="Times New Roman" w:hAnsi="Times New Roman" w:cs="Times New Roman"/>
          <w:sz w:val="24"/>
          <w:szCs w:val="24"/>
        </w:rPr>
        <w:t>Propose a project and write a detailed project definition or problem statement.</w:t>
      </w:r>
    </w:p>
    <w:p w14:paraId="19F0A258" w14:textId="77777777" w:rsidR="007C7C5B" w:rsidRDefault="007C7C5B">
      <w:pPr>
        <w:widowControl w:val="0"/>
        <w:pBdr>
          <w:top w:val="nil"/>
          <w:left w:val="nil"/>
          <w:bottom w:val="nil"/>
          <w:right w:val="nil"/>
          <w:between w:val="nil"/>
        </w:pBdr>
        <w:spacing w:before="5171" w:line="240" w:lineRule="auto"/>
        <w:ind w:left="366"/>
        <w:rPr>
          <w:rFonts w:ascii="Times New Roman" w:eastAsia="Algerian" w:hAnsi="Times New Roman" w:cs="Times New Roman"/>
          <w:color w:val="000000"/>
          <w:sz w:val="24"/>
          <w:szCs w:val="24"/>
        </w:rPr>
      </w:pPr>
    </w:p>
    <w:p w14:paraId="3179C484" w14:textId="77777777" w:rsidR="00F25E7C" w:rsidRDefault="00F25E7C" w:rsidP="00F25E7C">
      <w:pPr>
        <w:pStyle w:val="Heading3"/>
        <w:jc w:val="both"/>
        <w:rPr>
          <w:rFonts w:ascii="Times New Roman" w:hAnsi="Times New Roman" w:cs="Times New Roman"/>
          <w:sz w:val="24"/>
          <w:szCs w:val="24"/>
        </w:rPr>
      </w:pPr>
    </w:p>
    <w:p w14:paraId="0478A454" w14:textId="77777777" w:rsidR="00F25E7C" w:rsidRDefault="00F25E7C" w:rsidP="00F25E7C">
      <w:pPr>
        <w:pStyle w:val="Heading3"/>
        <w:jc w:val="both"/>
        <w:rPr>
          <w:rFonts w:ascii="Times New Roman" w:hAnsi="Times New Roman" w:cs="Times New Roman"/>
          <w:sz w:val="24"/>
          <w:szCs w:val="24"/>
        </w:rPr>
      </w:pPr>
    </w:p>
    <w:p w14:paraId="448702AC" w14:textId="77777777" w:rsidR="00F25E7C" w:rsidRDefault="00F25E7C" w:rsidP="00F25E7C"/>
    <w:p w14:paraId="2E5B9CCE" w14:textId="77777777" w:rsidR="00F25E7C" w:rsidRPr="00F25E7C" w:rsidRDefault="00F25E7C" w:rsidP="00F25E7C"/>
    <w:p w14:paraId="1A99925F" w14:textId="0D4E0092" w:rsidR="004565C7" w:rsidRPr="00F25E7C" w:rsidRDefault="004565C7" w:rsidP="00F25E7C">
      <w:pPr>
        <w:pStyle w:val="Heading3"/>
        <w:jc w:val="center"/>
        <w:rPr>
          <w:rFonts w:ascii="Times New Roman" w:hAnsi="Times New Roman" w:cs="Times New Roman"/>
        </w:rPr>
      </w:pPr>
      <w:r w:rsidRPr="00F25E7C">
        <w:rPr>
          <w:rFonts w:ascii="Times New Roman" w:hAnsi="Times New Roman" w:cs="Times New Roman"/>
        </w:rPr>
        <w:lastRenderedPageBreak/>
        <w:t>2. Project Planning and Management</w:t>
      </w:r>
    </w:p>
    <w:p w14:paraId="10910AC6" w14:textId="77777777" w:rsidR="004565C7" w:rsidRPr="00F25E7C" w:rsidRDefault="004565C7" w:rsidP="00F25E7C">
      <w:pPr>
        <w:pStyle w:val="Heading4"/>
        <w:jc w:val="both"/>
        <w:rPr>
          <w:rFonts w:ascii="Times New Roman" w:hAnsi="Times New Roman" w:cs="Times New Roman"/>
        </w:rPr>
      </w:pPr>
      <w:r w:rsidRPr="00F25E7C">
        <w:rPr>
          <w:rFonts w:ascii="Times New Roman" w:hAnsi="Times New Roman" w:cs="Times New Roman"/>
        </w:rPr>
        <w:t>Objectives</w:t>
      </w:r>
    </w:p>
    <w:p w14:paraId="2757139D" w14:textId="77777777" w:rsidR="004565C7" w:rsidRPr="00F25E7C" w:rsidRDefault="004565C7" w:rsidP="00136D9A">
      <w:pPr>
        <w:numPr>
          <w:ilvl w:val="0"/>
          <w:numId w:val="19"/>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Understand project management principles.</w:t>
      </w:r>
    </w:p>
    <w:p w14:paraId="52984507" w14:textId="77777777" w:rsidR="004565C7" w:rsidRPr="00F25E7C" w:rsidRDefault="004565C7" w:rsidP="00136D9A">
      <w:pPr>
        <w:numPr>
          <w:ilvl w:val="0"/>
          <w:numId w:val="19"/>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Learn how to prepare project plans.</w:t>
      </w:r>
    </w:p>
    <w:p w14:paraId="369CF2F6" w14:textId="77777777" w:rsidR="004565C7" w:rsidRPr="00F25E7C" w:rsidRDefault="004565C7" w:rsidP="00136D9A">
      <w:pPr>
        <w:numPr>
          <w:ilvl w:val="0"/>
          <w:numId w:val="19"/>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Identify and manage project risks.</w:t>
      </w:r>
    </w:p>
    <w:p w14:paraId="3E21A3E7" w14:textId="77777777" w:rsidR="004565C7" w:rsidRPr="00F25E7C" w:rsidRDefault="004565C7" w:rsidP="00136D9A">
      <w:pPr>
        <w:numPr>
          <w:ilvl w:val="0"/>
          <w:numId w:val="19"/>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Gain proficiency with MS Project as a CASE tool.</w:t>
      </w:r>
    </w:p>
    <w:p w14:paraId="2B99BB46" w14:textId="77777777" w:rsidR="004565C7" w:rsidRPr="00F25E7C" w:rsidRDefault="004565C7" w:rsidP="00F25E7C">
      <w:pPr>
        <w:pStyle w:val="Heading4"/>
        <w:jc w:val="both"/>
        <w:rPr>
          <w:rFonts w:ascii="Times New Roman" w:hAnsi="Times New Roman" w:cs="Times New Roman"/>
        </w:rPr>
      </w:pPr>
      <w:r w:rsidRPr="00F25E7C">
        <w:rPr>
          <w:rFonts w:ascii="Times New Roman" w:hAnsi="Times New Roman" w:cs="Times New Roman"/>
        </w:rPr>
        <w:t>1. Outline</w:t>
      </w:r>
    </w:p>
    <w:p w14:paraId="43B2248D" w14:textId="77777777" w:rsidR="004565C7" w:rsidRPr="00F25E7C" w:rsidRDefault="004565C7" w:rsidP="00136D9A">
      <w:pPr>
        <w:numPr>
          <w:ilvl w:val="0"/>
          <w:numId w:val="2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Project planning essentials.</w:t>
      </w:r>
    </w:p>
    <w:p w14:paraId="243110F0" w14:textId="77777777" w:rsidR="004565C7" w:rsidRPr="00F25E7C" w:rsidRDefault="004565C7" w:rsidP="00F25E7C">
      <w:pPr>
        <w:pStyle w:val="Heading4"/>
        <w:jc w:val="both"/>
        <w:rPr>
          <w:rFonts w:ascii="Times New Roman" w:hAnsi="Times New Roman" w:cs="Times New Roman"/>
        </w:rPr>
      </w:pPr>
      <w:r w:rsidRPr="00F25E7C">
        <w:rPr>
          <w:rFonts w:ascii="Times New Roman" w:hAnsi="Times New Roman" w:cs="Times New Roman"/>
        </w:rPr>
        <w:t>2. Background</w:t>
      </w:r>
    </w:p>
    <w:p w14:paraId="09638741" w14:textId="77777777" w:rsidR="004565C7" w:rsidRPr="00F25E7C" w:rsidRDefault="004565C7" w:rsidP="00F25E7C">
      <w:pPr>
        <w:pStyle w:val="NormalWeb"/>
        <w:jc w:val="both"/>
      </w:pPr>
      <w:r w:rsidRPr="00F25E7C">
        <w:t>Project management involves planning and controlling the development of a system within a specified timeframe and budget, while ensuring the system meets its intended functionality.</w:t>
      </w:r>
    </w:p>
    <w:p w14:paraId="4A4887B4" w14:textId="77777777" w:rsidR="004565C7" w:rsidRPr="00F25E7C" w:rsidRDefault="004565C7" w:rsidP="00F25E7C">
      <w:pPr>
        <w:pStyle w:val="NormalWeb"/>
        <w:jc w:val="both"/>
      </w:pPr>
      <w:r w:rsidRPr="00F25E7C">
        <w:rPr>
          <w:rStyle w:val="Strong"/>
        </w:rPr>
        <w:t>2.1 Project Work Plan</w:t>
      </w:r>
      <w:r w:rsidRPr="00F25E7C">
        <w:t xml:space="preserve"> Create a detailed work breakdown structure (WBS) that includes:</w:t>
      </w:r>
    </w:p>
    <w:p w14:paraId="5B8ADBFB" w14:textId="77777777" w:rsidR="004565C7" w:rsidRPr="00F25E7C" w:rsidRDefault="004565C7" w:rsidP="00136D9A">
      <w:pPr>
        <w:numPr>
          <w:ilvl w:val="0"/>
          <w:numId w:val="21"/>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Duration of tasks</w:t>
      </w:r>
      <w:r w:rsidRPr="00F25E7C">
        <w:rPr>
          <w:rFonts w:ascii="Times New Roman" w:hAnsi="Times New Roman" w:cs="Times New Roman"/>
          <w:sz w:val="24"/>
          <w:szCs w:val="24"/>
        </w:rPr>
        <w:t>: Time required to complete each task.</w:t>
      </w:r>
    </w:p>
    <w:p w14:paraId="792612FB" w14:textId="77777777" w:rsidR="004565C7" w:rsidRPr="00F25E7C" w:rsidRDefault="004565C7" w:rsidP="00136D9A">
      <w:pPr>
        <w:numPr>
          <w:ilvl w:val="0"/>
          <w:numId w:val="21"/>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Task dependencies</w:t>
      </w:r>
      <w:r w:rsidRPr="00F25E7C">
        <w:rPr>
          <w:rFonts w:ascii="Times New Roman" w:hAnsi="Times New Roman" w:cs="Times New Roman"/>
          <w:sz w:val="24"/>
          <w:szCs w:val="24"/>
        </w:rPr>
        <w:t>: Relationships between tasks.</w:t>
      </w:r>
    </w:p>
    <w:p w14:paraId="44B32F7A" w14:textId="77777777" w:rsidR="004565C7" w:rsidRPr="00F25E7C" w:rsidRDefault="004565C7" w:rsidP="00136D9A">
      <w:pPr>
        <w:numPr>
          <w:ilvl w:val="0"/>
          <w:numId w:val="21"/>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Task constraints</w:t>
      </w:r>
      <w:r w:rsidRPr="00F25E7C">
        <w:rPr>
          <w:rFonts w:ascii="Times New Roman" w:hAnsi="Times New Roman" w:cs="Times New Roman"/>
          <w:sz w:val="24"/>
          <w:szCs w:val="24"/>
        </w:rPr>
        <w:t>: Restrictions affecting task scheduling.</w:t>
      </w:r>
    </w:p>
    <w:p w14:paraId="293144BF" w14:textId="77777777" w:rsidR="004565C7" w:rsidRPr="00F25E7C" w:rsidRDefault="004565C7" w:rsidP="00136D9A">
      <w:pPr>
        <w:numPr>
          <w:ilvl w:val="0"/>
          <w:numId w:val="21"/>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Milestone dates</w:t>
      </w:r>
      <w:r w:rsidRPr="00F25E7C">
        <w:rPr>
          <w:rFonts w:ascii="Times New Roman" w:hAnsi="Times New Roman" w:cs="Times New Roman"/>
          <w:sz w:val="24"/>
          <w:szCs w:val="24"/>
        </w:rPr>
        <w:t>: Significant dates marking progress points.</w:t>
      </w:r>
    </w:p>
    <w:p w14:paraId="62271CAA" w14:textId="77777777" w:rsidR="004565C7" w:rsidRPr="00F25E7C" w:rsidRDefault="004565C7" w:rsidP="00136D9A">
      <w:pPr>
        <w:numPr>
          <w:ilvl w:val="0"/>
          <w:numId w:val="21"/>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Deadline dates</w:t>
      </w:r>
      <w:r w:rsidRPr="00F25E7C">
        <w:rPr>
          <w:rFonts w:ascii="Times New Roman" w:hAnsi="Times New Roman" w:cs="Times New Roman"/>
          <w:sz w:val="24"/>
          <w:szCs w:val="24"/>
        </w:rPr>
        <w:t>: Final dates for task completion.</w:t>
      </w:r>
    </w:p>
    <w:p w14:paraId="11839854" w14:textId="77777777" w:rsidR="004565C7" w:rsidRPr="00F25E7C" w:rsidRDefault="004565C7" w:rsidP="00F25E7C">
      <w:pPr>
        <w:pStyle w:val="NormalWeb"/>
        <w:jc w:val="both"/>
      </w:pPr>
      <w:r w:rsidRPr="00F25E7C">
        <w:rPr>
          <w:rStyle w:val="Strong"/>
        </w:rPr>
        <w:t>2.2 Tracking Progress</w:t>
      </w:r>
    </w:p>
    <w:p w14:paraId="00777795" w14:textId="77777777" w:rsidR="004565C7" w:rsidRDefault="004565C7" w:rsidP="00136D9A">
      <w:pPr>
        <w:numPr>
          <w:ilvl w:val="0"/>
          <w:numId w:val="22"/>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Gantt Chart</w:t>
      </w:r>
      <w:r w:rsidRPr="00F25E7C">
        <w:rPr>
          <w:rFonts w:ascii="Times New Roman" w:hAnsi="Times New Roman" w:cs="Times New Roman"/>
          <w:sz w:val="24"/>
          <w:szCs w:val="24"/>
        </w:rPr>
        <w:t>:</w:t>
      </w:r>
    </w:p>
    <w:p w14:paraId="20A01767" w14:textId="38AE853D" w:rsidR="002E0119" w:rsidRPr="00F25E7C" w:rsidRDefault="002E0119" w:rsidP="002E0119">
      <w:pPr>
        <w:spacing w:before="100" w:beforeAutospacing="1" w:after="100" w:afterAutospacing="1" w:line="240" w:lineRule="auto"/>
        <w:ind w:left="720"/>
        <w:jc w:val="center"/>
        <w:rPr>
          <w:rFonts w:ascii="Times New Roman" w:hAnsi="Times New Roman" w:cs="Times New Roman"/>
          <w:sz w:val="24"/>
          <w:szCs w:val="24"/>
        </w:rPr>
      </w:pPr>
      <w:r w:rsidRPr="004B249D">
        <w:rPr>
          <w:rFonts w:ascii="Times New Roman" w:eastAsia="Bookman Old Style" w:hAnsi="Times New Roman" w:cs="Times New Roman"/>
          <w:noProof/>
          <w:color w:val="000000"/>
        </w:rPr>
        <w:drawing>
          <wp:inline distT="19050" distB="19050" distL="19050" distR="19050" wp14:anchorId="1A3A3F31" wp14:editId="4796FFF6">
            <wp:extent cx="5268468" cy="1210056"/>
            <wp:effectExtent l="0" t="0" r="0" b="0"/>
            <wp:docPr id="1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6"/>
                    <a:srcRect/>
                    <a:stretch>
                      <a:fillRect/>
                    </a:stretch>
                  </pic:blipFill>
                  <pic:spPr>
                    <a:xfrm>
                      <a:off x="0" y="0"/>
                      <a:ext cx="5268468" cy="1210056"/>
                    </a:xfrm>
                    <a:prstGeom prst="rect">
                      <a:avLst/>
                    </a:prstGeom>
                    <a:ln/>
                  </pic:spPr>
                </pic:pic>
              </a:graphicData>
            </a:graphic>
          </wp:inline>
        </w:drawing>
      </w:r>
      <w:r w:rsidRPr="004B249D">
        <w:rPr>
          <w:rFonts w:ascii="Times New Roman" w:eastAsia="Bookman Old Style" w:hAnsi="Times New Roman" w:cs="Times New Roman"/>
          <w:color w:val="000000"/>
        </w:rPr>
        <w:t>Fig: Gantt chart of a simple project</w:t>
      </w:r>
    </w:p>
    <w:p w14:paraId="023330ED" w14:textId="77777777" w:rsidR="004565C7" w:rsidRPr="00F25E7C" w:rsidRDefault="004565C7" w:rsidP="00136D9A">
      <w:pPr>
        <w:numPr>
          <w:ilvl w:val="1"/>
          <w:numId w:val="22"/>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A bar chart that visually represents a project schedule.</w:t>
      </w:r>
    </w:p>
    <w:p w14:paraId="00E8A482" w14:textId="77777777" w:rsidR="004565C7" w:rsidRPr="00F25E7C" w:rsidRDefault="004565C7" w:rsidP="00136D9A">
      <w:pPr>
        <w:numPr>
          <w:ilvl w:val="1"/>
          <w:numId w:val="22"/>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Useful for monitoring the status of a project and understanding task timelines and dependencies.</w:t>
      </w:r>
    </w:p>
    <w:p w14:paraId="77FBB4DF" w14:textId="77777777" w:rsidR="004565C7" w:rsidRPr="00F25E7C" w:rsidRDefault="004565C7" w:rsidP="00136D9A">
      <w:pPr>
        <w:numPr>
          <w:ilvl w:val="0"/>
          <w:numId w:val="22"/>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PERT Chart</w:t>
      </w:r>
      <w:r w:rsidRPr="00F25E7C">
        <w:rPr>
          <w:rFonts w:ascii="Times New Roman" w:hAnsi="Times New Roman" w:cs="Times New Roman"/>
          <w:sz w:val="24"/>
          <w:szCs w:val="24"/>
        </w:rPr>
        <w:t>:</w:t>
      </w:r>
    </w:p>
    <w:p w14:paraId="0E56D5EF" w14:textId="77777777" w:rsidR="004565C7" w:rsidRPr="00F25E7C" w:rsidRDefault="004565C7" w:rsidP="00136D9A">
      <w:pPr>
        <w:numPr>
          <w:ilvl w:val="1"/>
          <w:numId w:val="22"/>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A flowchart format that illustrates task dependencies and the critical path.</w:t>
      </w:r>
    </w:p>
    <w:p w14:paraId="3459D7AA" w14:textId="77777777" w:rsidR="004565C7" w:rsidRPr="00F25E7C" w:rsidRDefault="004565C7" w:rsidP="00136D9A">
      <w:pPr>
        <w:numPr>
          <w:ilvl w:val="1"/>
          <w:numId w:val="22"/>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Helps in analyzing and representing the tasks involved in completing a project.</w:t>
      </w:r>
    </w:p>
    <w:p w14:paraId="75B3642E" w14:textId="77777777" w:rsidR="004565C7" w:rsidRPr="00F25E7C" w:rsidRDefault="004565C7" w:rsidP="00F25E7C">
      <w:pPr>
        <w:pStyle w:val="NormalWeb"/>
        <w:jc w:val="both"/>
      </w:pPr>
      <w:r w:rsidRPr="00F25E7C">
        <w:rPr>
          <w:rStyle w:val="Strong"/>
        </w:rPr>
        <w:t>2.3 Gantt Chart</w:t>
      </w:r>
    </w:p>
    <w:p w14:paraId="7E17273A" w14:textId="77777777" w:rsidR="004565C7" w:rsidRPr="00F25E7C" w:rsidRDefault="004565C7" w:rsidP="00136D9A">
      <w:pPr>
        <w:numPr>
          <w:ilvl w:val="0"/>
          <w:numId w:val="23"/>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Developed by Henry Gantt in 1910, this bar chart displays project schedules, including start and finish dates for tasks.</w:t>
      </w:r>
    </w:p>
    <w:p w14:paraId="5948D946" w14:textId="77777777" w:rsidR="004565C7" w:rsidRPr="00F25E7C" w:rsidRDefault="004565C7" w:rsidP="00136D9A">
      <w:pPr>
        <w:numPr>
          <w:ilvl w:val="0"/>
          <w:numId w:val="23"/>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Shows dependencies between tasks and highlights the sequence of events.</w:t>
      </w:r>
    </w:p>
    <w:p w14:paraId="5AC44059" w14:textId="77777777" w:rsidR="004565C7" w:rsidRPr="00F25E7C" w:rsidRDefault="004565C7" w:rsidP="00F25E7C">
      <w:pPr>
        <w:pStyle w:val="NormalWeb"/>
        <w:jc w:val="both"/>
      </w:pPr>
      <w:r w:rsidRPr="00F25E7C">
        <w:rPr>
          <w:rStyle w:val="Strong"/>
        </w:rPr>
        <w:t>2.4 Types of Task Dependencies</w:t>
      </w:r>
    </w:p>
    <w:p w14:paraId="278C9292" w14:textId="6B27514C" w:rsidR="002E0119" w:rsidRPr="002E0119" w:rsidRDefault="00FD7CAE" w:rsidP="00136D9A">
      <w:pPr>
        <w:numPr>
          <w:ilvl w:val="0"/>
          <w:numId w:val="24"/>
        </w:numPr>
        <w:spacing w:before="100" w:beforeAutospacing="1" w:after="100" w:afterAutospacing="1" w:line="240" w:lineRule="auto"/>
        <w:jc w:val="both"/>
        <w:rPr>
          <w:rFonts w:ascii="Times New Roman" w:hAnsi="Times New Roman" w:cs="Times New Roman"/>
          <w:sz w:val="24"/>
          <w:szCs w:val="24"/>
        </w:rPr>
      </w:pPr>
      <w:r w:rsidRPr="004B249D">
        <w:rPr>
          <w:noProof/>
        </w:rPr>
        <w:lastRenderedPageBreak/>
        <w:drawing>
          <wp:anchor distT="19050" distB="19050" distL="19050" distR="19050" simplePos="0" relativeHeight="251666432" behindDoc="0" locked="0" layoutInCell="1" hidden="0" allowOverlap="1" wp14:anchorId="65D6F2F4" wp14:editId="10AF83C2">
            <wp:simplePos x="0" y="0"/>
            <wp:positionH relativeFrom="column">
              <wp:posOffset>2563495</wp:posOffset>
            </wp:positionH>
            <wp:positionV relativeFrom="paragraph">
              <wp:posOffset>481965</wp:posOffset>
            </wp:positionV>
            <wp:extent cx="1171575" cy="609600"/>
            <wp:effectExtent l="0" t="0" r="0" b="0"/>
            <wp:wrapSquare wrapText="left" distT="19050" distB="19050" distL="19050" distR="19050"/>
            <wp:docPr id="59588708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7"/>
                    <a:srcRect/>
                    <a:stretch>
                      <a:fillRect/>
                    </a:stretch>
                  </pic:blipFill>
                  <pic:spPr>
                    <a:xfrm>
                      <a:off x="0" y="0"/>
                      <a:ext cx="1171575" cy="609600"/>
                    </a:xfrm>
                    <a:prstGeom prst="rect">
                      <a:avLst/>
                    </a:prstGeom>
                    <a:ln/>
                  </pic:spPr>
                </pic:pic>
              </a:graphicData>
            </a:graphic>
          </wp:anchor>
        </w:drawing>
      </w:r>
      <w:r w:rsidR="004565C7" w:rsidRPr="00F25E7C">
        <w:rPr>
          <w:rStyle w:val="Strong"/>
          <w:rFonts w:ascii="Times New Roman" w:hAnsi="Times New Roman" w:cs="Times New Roman"/>
          <w:sz w:val="24"/>
          <w:szCs w:val="24"/>
        </w:rPr>
        <w:t>Finish-to-Start (FS)</w:t>
      </w:r>
      <w:r w:rsidR="004565C7" w:rsidRPr="00F25E7C">
        <w:rPr>
          <w:rFonts w:ascii="Times New Roman" w:hAnsi="Times New Roman" w:cs="Times New Roman"/>
          <w:sz w:val="24"/>
          <w:szCs w:val="24"/>
        </w:rPr>
        <w:t>: Task B cannot start until Task A is complete. For example, the user manual (B) can be printed only after it is written (A).</w:t>
      </w:r>
    </w:p>
    <w:p w14:paraId="5ED6C473" w14:textId="24DC6193" w:rsidR="002E0119" w:rsidRPr="002E0119" w:rsidRDefault="002E0119" w:rsidP="002E0119">
      <w:pPr>
        <w:tabs>
          <w:tab w:val="left" w:pos="4020"/>
        </w:tabs>
        <w:rPr>
          <w:rFonts w:ascii="Times New Roman" w:eastAsia="Bookman Old Style" w:hAnsi="Times New Roman" w:cs="Times New Roman"/>
          <w:color w:val="000000"/>
        </w:rPr>
      </w:pPr>
      <w:r>
        <w:rPr>
          <w:rFonts w:ascii="Times New Roman" w:hAnsi="Times New Roman" w:cs="Times New Roman"/>
          <w:sz w:val="24"/>
          <w:szCs w:val="24"/>
        </w:rPr>
        <w:tab/>
      </w:r>
      <w:r w:rsidRPr="002E0119">
        <w:rPr>
          <w:rFonts w:ascii="Times New Roman" w:eastAsia="Bookman Old Style" w:hAnsi="Times New Roman" w:cs="Times New Roman"/>
          <w:color w:val="000000"/>
        </w:rPr>
        <w:t>Finish to-</w:t>
      </w:r>
      <w:r w:rsidR="00FD7CAE" w:rsidRPr="002E0119">
        <w:rPr>
          <w:rFonts w:ascii="Times New Roman" w:eastAsia="Bookman Old Style" w:hAnsi="Times New Roman" w:cs="Times New Roman"/>
          <w:color w:val="000000"/>
        </w:rPr>
        <w:t>start (</w:t>
      </w:r>
      <w:r w:rsidRPr="002E0119">
        <w:rPr>
          <w:rFonts w:ascii="Times New Roman" w:eastAsia="Bookman Old Style" w:hAnsi="Times New Roman" w:cs="Times New Roman"/>
          <w:color w:val="000000"/>
        </w:rPr>
        <w:t xml:space="preserve">FS) </w:t>
      </w:r>
    </w:p>
    <w:p w14:paraId="3A1B9F2F" w14:textId="16050BEB" w:rsidR="00FD7CAE" w:rsidRPr="00FD7CAE" w:rsidRDefault="00FD7CAE" w:rsidP="00136D9A">
      <w:pPr>
        <w:numPr>
          <w:ilvl w:val="0"/>
          <w:numId w:val="24"/>
        </w:numPr>
        <w:spacing w:before="100" w:beforeAutospacing="1" w:after="100" w:afterAutospacing="1" w:line="240" w:lineRule="auto"/>
        <w:jc w:val="both"/>
        <w:rPr>
          <w:rStyle w:val="Strong"/>
          <w:rFonts w:ascii="Times New Roman" w:hAnsi="Times New Roman" w:cs="Times New Roman"/>
          <w:b w:val="0"/>
          <w:bCs w:val="0"/>
          <w:sz w:val="24"/>
          <w:szCs w:val="24"/>
        </w:rPr>
      </w:pPr>
      <w:r w:rsidRPr="004B249D">
        <w:rPr>
          <w:noProof/>
        </w:rPr>
        <w:drawing>
          <wp:anchor distT="19050" distB="19050" distL="19050" distR="19050" simplePos="0" relativeHeight="251672576" behindDoc="0" locked="0" layoutInCell="1" hidden="0" allowOverlap="1" wp14:anchorId="11CF8EA6" wp14:editId="520319B3">
            <wp:simplePos x="0" y="0"/>
            <wp:positionH relativeFrom="column">
              <wp:posOffset>2561590</wp:posOffset>
            </wp:positionH>
            <wp:positionV relativeFrom="paragraph">
              <wp:posOffset>759460</wp:posOffset>
            </wp:positionV>
            <wp:extent cx="848360" cy="600075"/>
            <wp:effectExtent l="0" t="0" r="0" b="0"/>
            <wp:wrapSquare wrapText="left" distT="19050" distB="19050" distL="19050" distR="19050"/>
            <wp:docPr id="173105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8"/>
                    <a:srcRect/>
                    <a:stretch>
                      <a:fillRect/>
                    </a:stretch>
                  </pic:blipFill>
                  <pic:spPr>
                    <a:xfrm>
                      <a:off x="0" y="0"/>
                      <a:ext cx="848360" cy="600075"/>
                    </a:xfrm>
                    <a:prstGeom prst="rect">
                      <a:avLst/>
                    </a:prstGeom>
                    <a:ln/>
                  </pic:spPr>
                </pic:pic>
              </a:graphicData>
            </a:graphic>
          </wp:anchor>
        </w:drawing>
      </w:r>
      <w:r w:rsidR="004565C7" w:rsidRPr="00F25E7C">
        <w:rPr>
          <w:rStyle w:val="Strong"/>
          <w:rFonts w:ascii="Times New Roman" w:hAnsi="Times New Roman" w:cs="Times New Roman"/>
          <w:sz w:val="24"/>
          <w:szCs w:val="24"/>
        </w:rPr>
        <w:t>Start-to-Start (SS)</w:t>
      </w:r>
      <w:r w:rsidR="004565C7" w:rsidRPr="00F25E7C">
        <w:rPr>
          <w:rFonts w:ascii="Times New Roman" w:hAnsi="Times New Roman" w:cs="Times New Roman"/>
          <w:sz w:val="24"/>
          <w:szCs w:val="24"/>
        </w:rPr>
        <w:t>: Task B cannot start until Task A begins, though they do not need to start simultaneously. For example, score commentary (B) begins when the match (A) starts.</w:t>
      </w:r>
    </w:p>
    <w:p w14:paraId="09579910" w14:textId="536B5703" w:rsidR="00FD7CAE" w:rsidRPr="00FD7CAE" w:rsidRDefault="00FD7CAE" w:rsidP="00FD7CAE">
      <w:pPr>
        <w:spacing w:before="100" w:beforeAutospacing="1" w:after="100" w:afterAutospacing="1" w:line="240" w:lineRule="auto"/>
        <w:ind w:left="720"/>
        <w:jc w:val="both"/>
        <w:rPr>
          <w:rStyle w:val="Strong"/>
          <w:rFonts w:ascii="Times New Roman" w:hAnsi="Times New Roman" w:cs="Times New Roman"/>
          <w:b w:val="0"/>
          <w:bCs w:val="0"/>
          <w:sz w:val="24"/>
          <w:szCs w:val="24"/>
        </w:rPr>
      </w:pPr>
    </w:p>
    <w:p w14:paraId="32647EA0" w14:textId="77777777" w:rsidR="00FD7CAE" w:rsidRDefault="00FD7CAE" w:rsidP="00FD7CAE">
      <w:pPr>
        <w:spacing w:before="100" w:beforeAutospacing="1" w:after="100" w:afterAutospacing="1" w:line="240" w:lineRule="auto"/>
        <w:ind w:left="720"/>
        <w:jc w:val="both"/>
        <w:rPr>
          <w:rFonts w:ascii="Times New Roman" w:eastAsia="Bookman Old Style" w:hAnsi="Times New Roman" w:cs="Times New Roman"/>
          <w:color w:val="000000"/>
        </w:rPr>
      </w:pPr>
      <w:r>
        <w:rPr>
          <w:rFonts w:ascii="Times New Roman" w:eastAsia="Bookman Old Style" w:hAnsi="Times New Roman" w:cs="Times New Roman"/>
          <w:color w:val="000000"/>
        </w:rPr>
        <w:t xml:space="preserve">                                                               </w:t>
      </w:r>
    </w:p>
    <w:p w14:paraId="26586278" w14:textId="618D760A" w:rsidR="00FD7CAE" w:rsidRPr="00FD7CAE" w:rsidRDefault="00FD7CAE" w:rsidP="00FD7CAE">
      <w:pPr>
        <w:spacing w:before="100" w:beforeAutospacing="1" w:after="100" w:afterAutospacing="1" w:line="240" w:lineRule="auto"/>
        <w:ind w:left="720"/>
        <w:jc w:val="both"/>
        <w:rPr>
          <w:rStyle w:val="Strong"/>
          <w:rFonts w:ascii="Times New Roman" w:hAnsi="Times New Roman" w:cs="Times New Roman"/>
          <w:b w:val="0"/>
          <w:bCs w:val="0"/>
          <w:sz w:val="24"/>
          <w:szCs w:val="24"/>
        </w:rPr>
      </w:pPr>
      <w:r>
        <w:rPr>
          <w:rFonts w:ascii="Times New Roman" w:eastAsia="Bookman Old Style" w:hAnsi="Times New Roman" w:cs="Times New Roman"/>
          <w:color w:val="000000"/>
        </w:rPr>
        <w:t xml:space="preserve">                                                           </w:t>
      </w:r>
      <w:r w:rsidRPr="00FD7CAE">
        <w:rPr>
          <w:rFonts w:ascii="Times New Roman" w:eastAsia="Bookman Old Style" w:hAnsi="Times New Roman" w:cs="Times New Roman"/>
          <w:color w:val="000000"/>
        </w:rPr>
        <w:t>Start-to start (SS</w:t>
      </w:r>
      <w:r>
        <w:rPr>
          <w:rFonts w:ascii="Times New Roman" w:eastAsia="Bookman Old Style" w:hAnsi="Times New Roman" w:cs="Times New Roman"/>
          <w:color w:val="000000"/>
        </w:rPr>
        <w:t>)</w:t>
      </w:r>
    </w:p>
    <w:p w14:paraId="04779151" w14:textId="005D839C" w:rsidR="00FD7CAE" w:rsidRDefault="00FD7CAE" w:rsidP="00136D9A">
      <w:pPr>
        <w:numPr>
          <w:ilvl w:val="0"/>
          <w:numId w:val="24"/>
        </w:numPr>
        <w:spacing w:before="100" w:beforeAutospacing="1" w:after="100" w:afterAutospacing="1" w:line="240" w:lineRule="auto"/>
        <w:jc w:val="both"/>
        <w:rPr>
          <w:rFonts w:ascii="Times New Roman" w:hAnsi="Times New Roman" w:cs="Times New Roman"/>
          <w:sz w:val="24"/>
          <w:szCs w:val="24"/>
        </w:rPr>
      </w:pPr>
      <w:r w:rsidRPr="004B249D">
        <w:rPr>
          <w:noProof/>
        </w:rPr>
        <w:drawing>
          <wp:anchor distT="19050" distB="19050" distL="19050" distR="19050" simplePos="0" relativeHeight="251674624" behindDoc="0" locked="0" layoutInCell="1" hidden="0" allowOverlap="1" wp14:anchorId="4B392493" wp14:editId="166F2A96">
            <wp:simplePos x="0" y="0"/>
            <wp:positionH relativeFrom="column">
              <wp:posOffset>2731135</wp:posOffset>
            </wp:positionH>
            <wp:positionV relativeFrom="paragraph">
              <wp:posOffset>421005</wp:posOffset>
            </wp:positionV>
            <wp:extent cx="819912" cy="600456"/>
            <wp:effectExtent l="0" t="0" r="0" b="0"/>
            <wp:wrapSquare wrapText="left" distT="19050" distB="19050" distL="19050" distR="19050"/>
            <wp:docPr id="192826004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9"/>
                    <a:srcRect/>
                    <a:stretch>
                      <a:fillRect/>
                    </a:stretch>
                  </pic:blipFill>
                  <pic:spPr>
                    <a:xfrm>
                      <a:off x="0" y="0"/>
                      <a:ext cx="819912" cy="600456"/>
                    </a:xfrm>
                    <a:prstGeom prst="rect">
                      <a:avLst/>
                    </a:prstGeom>
                    <a:ln/>
                  </pic:spPr>
                </pic:pic>
              </a:graphicData>
            </a:graphic>
          </wp:anchor>
        </w:drawing>
      </w:r>
      <w:r w:rsidR="004565C7" w:rsidRPr="00F25E7C">
        <w:rPr>
          <w:rStyle w:val="Strong"/>
          <w:rFonts w:ascii="Times New Roman" w:hAnsi="Times New Roman" w:cs="Times New Roman"/>
          <w:sz w:val="24"/>
          <w:szCs w:val="24"/>
        </w:rPr>
        <w:t>Finish-to-Finish (FF)</w:t>
      </w:r>
      <w:r w:rsidR="004565C7" w:rsidRPr="00F25E7C">
        <w:rPr>
          <w:rFonts w:ascii="Times New Roman" w:hAnsi="Times New Roman" w:cs="Times New Roman"/>
          <w:sz w:val="24"/>
          <w:szCs w:val="24"/>
        </w:rPr>
        <w:t>: Task B cannot be completed until Task A is completed. For example, the entire book (B) is finished when the last chapter (A) is done</w:t>
      </w:r>
      <w:r>
        <w:rPr>
          <w:rFonts w:ascii="Times New Roman" w:hAnsi="Times New Roman" w:cs="Times New Roman"/>
          <w:sz w:val="24"/>
          <w:szCs w:val="24"/>
        </w:rPr>
        <w:t>.</w:t>
      </w:r>
    </w:p>
    <w:p w14:paraId="659ADDD9" w14:textId="15F6D54F" w:rsidR="00FD7CAE" w:rsidRPr="002E0119" w:rsidRDefault="00FD7CAE" w:rsidP="00FD7CAE">
      <w:pPr>
        <w:pStyle w:val="ListParagraph"/>
        <w:widowControl w:val="0"/>
        <w:pBdr>
          <w:top w:val="nil"/>
          <w:left w:val="nil"/>
          <w:bottom w:val="nil"/>
          <w:right w:val="nil"/>
          <w:between w:val="nil"/>
        </w:pBdr>
        <w:spacing w:before="6" w:line="240" w:lineRule="auto"/>
        <w:rPr>
          <w:rFonts w:ascii="Times New Roman" w:eastAsia="Bookman Old Style" w:hAnsi="Times New Roman" w:cs="Times New Roman"/>
          <w:color w:val="000000"/>
        </w:rPr>
      </w:pPr>
    </w:p>
    <w:p w14:paraId="475464DD" w14:textId="77777777" w:rsidR="00FD7CAE" w:rsidRDefault="00FD7CAE" w:rsidP="00FD7CAE">
      <w:pPr>
        <w:pStyle w:val="ListParagraph"/>
        <w:widowControl w:val="0"/>
        <w:pBdr>
          <w:top w:val="nil"/>
          <w:left w:val="nil"/>
          <w:bottom w:val="nil"/>
          <w:right w:val="nil"/>
          <w:between w:val="nil"/>
        </w:pBdr>
        <w:spacing w:before="1912" w:line="233" w:lineRule="auto"/>
        <w:rPr>
          <w:rFonts w:ascii="Times New Roman" w:eastAsia="Bookman Old Style" w:hAnsi="Times New Roman" w:cs="Times New Roman"/>
          <w:color w:val="000000"/>
        </w:rPr>
      </w:pPr>
      <w:r>
        <w:rPr>
          <w:rFonts w:ascii="Times New Roman" w:eastAsia="Bookman Old Style" w:hAnsi="Times New Roman" w:cs="Times New Roman"/>
          <w:color w:val="000000"/>
        </w:rPr>
        <w:t xml:space="preserve">                                                                            </w:t>
      </w:r>
    </w:p>
    <w:p w14:paraId="4C9794A0" w14:textId="77777777" w:rsidR="00FD7CAE" w:rsidRDefault="00FD7CAE" w:rsidP="00FD7CAE">
      <w:pPr>
        <w:pStyle w:val="ListParagraph"/>
        <w:widowControl w:val="0"/>
        <w:pBdr>
          <w:top w:val="nil"/>
          <w:left w:val="nil"/>
          <w:bottom w:val="nil"/>
          <w:right w:val="nil"/>
          <w:between w:val="nil"/>
        </w:pBdr>
        <w:spacing w:before="1912" w:line="233" w:lineRule="auto"/>
        <w:rPr>
          <w:rFonts w:ascii="Times New Roman" w:eastAsia="Bookman Old Style" w:hAnsi="Times New Roman" w:cs="Times New Roman"/>
          <w:color w:val="000000"/>
        </w:rPr>
      </w:pPr>
      <w:r>
        <w:rPr>
          <w:rFonts w:ascii="Times New Roman" w:eastAsia="Bookman Old Style" w:hAnsi="Times New Roman" w:cs="Times New Roman"/>
          <w:color w:val="000000"/>
        </w:rPr>
        <w:t xml:space="preserve">                                                             </w:t>
      </w:r>
    </w:p>
    <w:p w14:paraId="5216D698" w14:textId="77777777" w:rsidR="00FD7CAE" w:rsidRDefault="00FD7CAE" w:rsidP="00FD7CAE">
      <w:pPr>
        <w:pStyle w:val="ListParagraph"/>
        <w:widowControl w:val="0"/>
        <w:pBdr>
          <w:top w:val="nil"/>
          <w:left w:val="nil"/>
          <w:bottom w:val="nil"/>
          <w:right w:val="nil"/>
          <w:between w:val="nil"/>
        </w:pBdr>
        <w:spacing w:before="1912" w:line="233" w:lineRule="auto"/>
        <w:rPr>
          <w:rFonts w:ascii="Times New Roman" w:eastAsia="Bookman Old Style" w:hAnsi="Times New Roman" w:cs="Times New Roman"/>
          <w:color w:val="000000"/>
        </w:rPr>
      </w:pPr>
      <w:r>
        <w:rPr>
          <w:rFonts w:ascii="Times New Roman" w:eastAsia="Bookman Old Style" w:hAnsi="Times New Roman" w:cs="Times New Roman"/>
          <w:color w:val="000000"/>
        </w:rPr>
        <w:t xml:space="preserve">                                       </w:t>
      </w:r>
    </w:p>
    <w:p w14:paraId="6148CDFC" w14:textId="0A072A18" w:rsidR="00FD7CAE" w:rsidRPr="00FD7CAE" w:rsidRDefault="00FD7CAE" w:rsidP="00FD7CAE">
      <w:pPr>
        <w:pStyle w:val="ListParagraph"/>
        <w:widowControl w:val="0"/>
        <w:pBdr>
          <w:top w:val="nil"/>
          <w:left w:val="nil"/>
          <w:bottom w:val="nil"/>
          <w:right w:val="nil"/>
          <w:between w:val="nil"/>
        </w:pBdr>
        <w:spacing w:before="1912" w:line="233" w:lineRule="auto"/>
        <w:rPr>
          <w:rStyle w:val="Strong"/>
          <w:rFonts w:ascii="Times New Roman" w:eastAsia="Bookman Old Style" w:hAnsi="Times New Roman" w:cs="Times New Roman"/>
          <w:b w:val="0"/>
          <w:bCs w:val="0"/>
          <w:color w:val="000000"/>
        </w:rPr>
      </w:pPr>
      <w:r>
        <w:rPr>
          <w:rFonts w:ascii="Times New Roman" w:eastAsia="Bookman Old Style" w:hAnsi="Times New Roman" w:cs="Times New Roman"/>
          <w:color w:val="000000"/>
        </w:rPr>
        <w:t xml:space="preserve">                                                              </w:t>
      </w:r>
      <w:r w:rsidRPr="002E0119">
        <w:rPr>
          <w:rFonts w:ascii="Times New Roman" w:eastAsia="Bookman Old Style" w:hAnsi="Times New Roman" w:cs="Times New Roman"/>
          <w:color w:val="000000"/>
        </w:rPr>
        <w:t>Finish to-</w:t>
      </w:r>
      <w:r w:rsidRPr="002E0119">
        <w:rPr>
          <w:rFonts w:ascii="Times New Roman" w:eastAsia="Bookman Old Style" w:hAnsi="Times New Roman" w:cs="Times New Roman"/>
          <w:color w:val="000000"/>
        </w:rPr>
        <w:t>finish (</w:t>
      </w:r>
      <w:r w:rsidRPr="002E0119">
        <w:rPr>
          <w:rFonts w:ascii="Times New Roman" w:eastAsia="Bookman Old Style" w:hAnsi="Times New Roman" w:cs="Times New Roman"/>
          <w:color w:val="000000"/>
        </w:rPr>
        <w:t xml:space="preserve">FF) </w:t>
      </w:r>
    </w:p>
    <w:p w14:paraId="087D75CB" w14:textId="77777777" w:rsidR="00FD7CAE" w:rsidRDefault="00FD7CAE" w:rsidP="00136D9A">
      <w:pPr>
        <w:numPr>
          <w:ilvl w:val="0"/>
          <w:numId w:val="24"/>
        </w:numPr>
        <w:spacing w:before="100" w:beforeAutospacing="1" w:after="100" w:afterAutospacing="1" w:line="240" w:lineRule="auto"/>
        <w:jc w:val="both"/>
        <w:rPr>
          <w:rFonts w:ascii="Times New Roman" w:hAnsi="Times New Roman" w:cs="Times New Roman"/>
          <w:sz w:val="24"/>
          <w:szCs w:val="24"/>
        </w:rPr>
      </w:pPr>
      <w:r w:rsidRPr="004B249D">
        <w:rPr>
          <w:noProof/>
        </w:rPr>
        <w:drawing>
          <wp:anchor distT="19050" distB="19050" distL="19050" distR="19050" simplePos="0" relativeHeight="251676672" behindDoc="0" locked="0" layoutInCell="1" hidden="0" allowOverlap="1" wp14:anchorId="0EF77BFB" wp14:editId="6162131A">
            <wp:simplePos x="0" y="0"/>
            <wp:positionH relativeFrom="column">
              <wp:posOffset>2753995</wp:posOffset>
            </wp:positionH>
            <wp:positionV relativeFrom="paragraph">
              <wp:posOffset>610235</wp:posOffset>
            </wp:positionV>
            <wp:extent cx="1153668" cy="618744"/>
            <wp:effectExtent l="0" t="0" r="0" b="0"/>
            <wp:wrapSquare wrapText="left" distT="19050" distB="19050" distL="19050" distR="19050"/>
            <wp:docPr id="185698036"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0"/>
                    <a:srcRect/>
                    <a:stretch>
                      <a:fillRect/>
                    </a:stretch>
                  </pic:blipFill>
                  <pic:spPr>
                    <a:xfrm>
                      <a:off x="0" y="0"/>
                      <a:ext cx="1153668" cy="618744"/>
                    </a:xfrm>
                    <a:prstGeom prst="rect">
                      <a:avLst/>
                    </a:prstGeom>
                    <a:ln/>
                  </pic:spPr>
                </pic:pic>
              </a:graphicData>
            </a:graphic>
          </wp:anchor>
        </w:drawing>
      </w:r>
      <w:r w:rsidR="004565C7" w:rsidRPr="00F25E7C">
        <w:rPr>
          <w:rStyle w:val="Strong"/>
          <w:rFonts w:ascii="Times New Roman" w:hAnsi="Times New Roman" w:cs="Times New Roman"/>
          <w:sz w:val="24"/>
          <w:szCs w:val="24"/>
        </w:rPr>
        <w:t>Start-to-Finish (SF)</w:t>
      </w:r>
      <w:r w:rsidR="004565C7" w:rsidRPr="00F25E7C">
        <w:rPr>
          <w:rFonts w:ascii="Times New Roman" w:hAnsi="Times New Roman" w:cs="Times New Roman"/>
          <w:sz w:val="24"/>
          <w:szCs w:val="24"/>
        </w:rPr>
        <w:t>: Task B cannot finish until Task A begins. For example, the previous shift (B) ends when a new shift (A) starts.</w:t>
      </w:r>
    </w:p>
    <w:p w14:paraId="6B6ED4F3" w14:textId="77777777" w:rsidR="00FD7CAE" w:rsidRPr="00FD7CAE" w:rsidRDefault="00FD7CAE" w:rsidP="00FD7CAE">
      <w:pPr>
        <w:spacing w:before="100" w:beforeAutospacing="1" w:after="100" w:afterAutospacing="1" w:line="240" w:lineRule="auto"/>
        <w:ind w:left="720"/>
        <w:jc w:val="both"/>
        <w:rPr>
          <w:rFonts w:ascii="Times New Roman" w:hAnsi="Times New Roman" w:cs="Times New Roman"/>
          <w:sz w:val="24"/>
          <w:szCs w:val="24"/>
        </w:rPr>
      </w:pPr>
    </w:p>
    <w:p w14:paraId="734B61D2" w14:textId="77777777" w:rsidR="00FD7CAE" w:rsidRDefault="00FD7CAE" w:rsidP="00FD7CAE">
      <w:pPr>
        <w:spacing w:before="100" w:beforeAutospacing="1" w:after="100" w:afterAutospacing="1" w:line="240" w:lineRule="auto"/>
        <w:jc w:val="both"/>
        <w:rPr>
          <w:rFonts w:ascii="Times New Roman" w:hAnsi="Times New Roman" w:cs="Times New Roman"/>
          <w:sz w:val="24"/>
          <w:szCs w:val="24"/>
        </w:rPr>
      </w:pPr>
    </w:p>
    <w:p w14:paraId="12828D58" w14:textId="3A758781" w:rsidR="00FD7CAE" w:rsidRPr="00FD7CAE" w:rsidRDefault="00FD7CAE" w:rsidP="00FD7CAE">
      <w:pPr>
        <w:spacing w:before="100" w:beforeAutospacing="1" w:after="100" w:afterAutospacing="1" w:line="240" w:lineRule="auto"/>
        <w:ind w:left="360"/>
        <w:jc w:val="both"/>
        <w:rPr>
          <w:rStyle w:val="Strong"/>
          <w:rFonts w:ascii="Times New Roman" w:hAnsi="Times New Roman" w:cs="Times New Roman"/>
          <w:b w:val="0"/>
          <w:bCs w:val="0"/>
          <w:sz w:val="24"/>
          <w:szCs w:val="24"/>
        </w:rPr>
      </w:pPr>
      <w:r>
        <w:rPr>
          <w:rFonts w:ascii="Times New Roman" w:eastAsia="Bookman Old Style" w:hAnsi="Times New Roman" w:cs="Times New Roman"/>
          <w:color w:val="000000"/>
        </w:rPr>
        <w:t xml:space="preserve">                                                                      </w:t>
      </w:r>
      <w:r w:rsidRPr="00FD7CAE">
        <w:rPr>
          <w:rFonts w:ascii="Times New Roman" w:eastAsia="Bookman Old Style" w:hAnsi="Times New Roman" w:cs="Times New Roman"/>
          <w:color w:val="000000"/>
        </w:rPr>
        <w:t>Start-to fi</w:t>
      </w:r>
      <w:r w:rsidRPr="00FD7CAE">
        <w:rPr>
          <w:rFonts w:ascii="Times New Roman" w:eastAsia="Bookman Old Style" w:hAnsi="Times New Roman" w:cs="Times New Roman"/>
          <w:color w:val="000000"/>
        </w:rPr>
        <w:t>nis</w:t>
      </w:r>
      <w:r w:rsidRPr="00FD7CAE">
        <w:rPr>
          <w:rFonts w:ascii="Times New Roman" w:eastAsia="Bookman Old Style" w:hAnsi="Times New Roman" w:cs="Times New Roman"/>
          <w:color w:val="000000"/>
        </w:rPr>
        <w:t>h (SF)</w:t>
      </w:r>
    </w:p>
    <w:p w14:paraId="5C6FA7CF" w14:textId="2D2228C3" w:rsidR="004565C7" w:rsidRPr="00F25E7C" w:rsidRDefault="004565C7" w:rsidP="00F25E7C">
      <w:pPr>
        <w:pStyle w:val="NormalWeb"/>
        <w:jc w:val="both"/>
      </w:pPr>
      <w:r w:rsidRPr="00F25E7C">
        <w:rPr>
          <w:rStyle w:val="Strong"/>
        </w:rPr>
        <w:t>2.5 Task Dependencies in MS Project</w:t>
      </w:r>
    </w:p>
    <w:p w14:paraId="42859461" w14:textId="77777777" w:rsidR="004565C7" w:rsidRDefault="004565C7" w:rsidP="00136D9A">
      <w:pPr>
        <w:numPr>
          <w:ilvl w:val="0"/>
          <w:numId w:val="25"/>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Utilize MS Project to manage and visualize task dependencies and relationships.</w:t>
      </w:r>
    </w:p>
    <w:p w14:paraId="66A9250F" w14:textId="0E1DCECF" w:rsidR="00FD7CAE" w:rsidRDefault="00FD7CAE" w:rsidP="00FD7CAE">
      <w:pPr>
        <w:spacing w:before="100" w:beforeAutospacing="1" w:after="100" w:afterAutospacing="1" w:line="240" w:lineRule="auto"/>
        <w:ind w:left="720"/>
        <w:jc w:val="center"/>
        <w:rPr>
          <w:rFonts w:ascii="Times New Roman" w:hAnsi="Times New Roman" w:cs="Times New Roman"/>
          <w:sz w:val="24"/>
          <w:szCs w:val="24"/>
        </w:rPr>
      </w:pPr>
      <w:r w:rsidRPr="004B249D">
        <w:rPr>
          <w:rFonts w:ascii="Times New Roman" w:eastAsia="Bookman Old Style" w:hAnsi="Times New Roman" w:cs="Times New Roman"/>
          <w:b/>
          <w:noProof/>
          <w:color w:val="000000"/>
        </w:rPr>
        <w:drawing>
          <wp:inline distT="19050" distB="19050" distL="19050" distR="19050" wp14:anchorId="28938C94" wp14:editId="3F84D824">
            <wp:extent cx="5666231" cy="1790700"/>
            <wp:effectExtent l="0" t="0" r="0" b="0"/>
            <wp:docPr id="1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5666231" cy="1790700"/>
                    </a:xfrm>
                    <a:prstGeom prst="rect">
                      <a:avLst/>
                    </a:prstGeom>
                    <a:ln/>
                  </pic:spPr>
                </pic:pic>
              </a:graphicData>
            </a:graphic>
          </wp:inline>
        </w:drawing>
      </w:r>
    </w:p>
    <w:p w14:paraId="11889479" w14:textId="41AF3069" w:rsidR="00FD7CAE" w:rsidRDefault="00FD7CAE" w:rsidP="00FD7CAE">
      <w:pPr>
        <w:spacing w:before="100" w:beforeAutospacing="1" w:after="100" w:afterAutospacing="1" w:line="240" w:lineRule="auto"/>
        <w:ind w:left="720"/>
        <w:jc w:val="center"/>
        <w:rPr>
          <w:rFonts w:ascii="Times New Roman" w:hAnsi="Times New Roman" w:cs="Times New Roman"/>
          <w:sz w:val="24"/>
          <w:szCs w:val="24"/>
        </w:rPr>
      </w:pPr>
      <w:r w:rsidRPr="004B249D">
        <w:rPr>
          <w:rFonts w:ascii="Times New Roman" w:eastAsia="Algerian" w:hAnsi="Times New Roman" w:cs="Times New Roman"/>
          <w:noProof/>
          <w:color w:val="000000"/>
          <w:sz w:val="24"/>
          <w:szCs w:val="24"/>
        </w:rPr>
        <w:lastRenderedPageBreak/>
        <w:drawing>
          <wp:inline distT="19050" distB="19050" distL="19050" distR="19050" wp14:anchorId="78E0FB7E" wp14:editId="746F6330">
            <wp:extent cx="5666231" cy="1790700"/>
            <wp:effectExtent l="0" t="0" r="0" b="0"/>
            <wp:docPr id="16" name="image42.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42.png" descr="A screenshot of a computer&#10;&#10;Description automatically generated"/>
                    <pic:cNvPicPr preferRelativeResize="0"/>
                  </pic:nvPicPr>
                  <pic:blipFill>
                    <a:blip r:embed="rId12"/>
                    <a:srcRect/>
                    <a:stretch>
                      <a:fillRect/>
                    </a:stretch>
                  </pic:blipFill>
                  <pic:spPr>
                    <a:xfrm>
                      <a:off x="0" y="0"/>
                      <a:ext cx="5666231" cy="1790700"/>
                    </a:xfrm>
                    <a:prstGeom prst="rect">
                      <a:avLst/>
                    </a:prstGeom>
                    <a:ln/>
                  </pic:spPr>
                </pic:pic>
              </a:graphicData>
            </a:graphic>
          </wp:inline>
        </w:drawing>
      </w:r>
    </w:p>
    <w:p w14:paraId="7389A1B3" w14:textId="78F55076" w:rsidR="00FD7CAE" w:rsidRDefault="00FD7CAE" w:rsidP="00FD7CAE">
      <w:pPr>
        <w:spacing w:before="100" w:beforeAutospacing="1" w:after="100" w:afterAutospacing="1" w:line="240" w:lineRule="auto"/>
        <w:ind w:left="720"/>
        <w:jc w:val="center"/>
        <w:rPr>
          <w:rFonts w:ascii="Times New Roman" w:hAnsi="Times New Roman" w:cs="Times New Roman"/>
          <w:sz w:val="24"/>
          <w:szCs w:val="24"/>
        </w:rPr>
      </w:pPr>
      <w:r w:rsidRPr="004B249D">
        <w:rPr>
          <w:rFonts w:ascii="Times New Roman" w:eastAsia="Algerian" w:hAnsi="Times New Roman" w:cs="Times New Roman"/>
          <w:noProof/>
          <w:color w:val="000000"/>
          <w:sz w:val="24"/>
          <w:szCs w:val="24"/>
        </w:rPr>
        <w:drawing>
          <wp:inline distT="19050" distB="19050" distL="19050" distR="19050" wp14:anchorId="761CA524" wp14:editId="248DB3A0">
            <wp:extent cx="5666231" cy="1790700"/>
            <wp:effectExtent l="0" t="0" r="0" b="0"/>
            <wp:docPr id="25" name="image44.png" descr="A screenshot of a 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25" name="image44.png" descr="A screenshot of a calendar&#10;&#10;Description automatically generated"/>
                    <pic:cNvPicPr preferRelativeResize="0"/>
                  </pic:nvPicPr>
                  <pic:blipFill>
                    <a:blip r:embed="rId13"/>
                    <a:srcRect/>
                    <a:stretch>
                      <a:fillRect/>
                    </a:stretch>
                  </pic:blipFill>
                  <pic:spPr>
                    <a:xfrm>
                      <a:off x="0" y="0"/>
                      <a:ext cx="5666231" cy="1790700"/>
                    </a:xfrm>
                    <a:prstGeom prst="rect">
                      <a:avLst/>
                    </a:prstGeom>
                    <a:ln/>
                  </pic:spPr>
                </pic:pic>
              </a:graphicData>
            </a:graphic>
          </wp:inline>
        </w:drawing>
      </w:r>
    </w:p>
    <w:p w14:paraId="66FDEA8E" w14:textId="7435D184" w:rsidR="00FD7CAE" w:rsidRPr="00F25E7C" w:rsidRDefault="00FD7CAE" w:rsidP="00FD7CAE">
      <w:pPr>
        <w:spacing w:before="100" w:beforeAutospacing="1" w:after="100" w:afterAutospacing="1" w:line="240" w:lineRule="auto"/>
        <w:ind w:left="720"/>
        <w:jc w:val="center"/>
        <w:rPr>
          <w:rFonts w:ascii="Times New Roman" w:hAnsi="Times New Roman" w:cs="Times New Roman"/>
          <w:sz w:val="24"/>
          <w:szCs w:val="24"/>
        </w:rPr>
      </w:pPr>
      <w:r w:rsidRPr="004B249D">
        <w:rPr>
          <w:rFonts w:ascii="Times New Roman" w:eastAsia="Algerian" w:hAnsi="Times New Roman" w:cs="Times New Roman"/>
          <w:noProof/>
          <w:color w:val="000000"/>
          <w:sz w:val="24"/>
          <w:szCs w:val="24"/>
        </w:rPr>
        <w:drawing>
          <wp:inline distT="19050" distB="19050" distL="19050" distR="19050" wp14:anchorId="4FB3A6C5" wp14:editId="52B7C625">
            <wp:extent cx="5666231" cy="1790700"/>
            <wp:effectExtent l="0" t="0" r="0" b="0"/>
            <wp:docPr id="22" name="image29.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2" name="image29.png" descr="A screenshot of a computer&#10;&#10;Description automatically generated"/>
                    <pic:cNvPicPr preferRelativeResize="0"/>
                  </pic:nvPicPr>
                  <pic:blipFill>
                    <a:blip r:embed="rId14"/>
                    <a:srcRect/>
                    <a:stretch>
                      <a:fillRect/>
                    </a:stretch>
                  </pic:blipFill>
                  <pic:spPr>
                    <a:xfrm>
                      <a:off x="0" y="0"/>
                      <a:ext cx="5666231" cy="1790700"/>
                    </a:xfrm>
                    <a:prstGeom prst="rect">
                      <a:avLst/>
                    </a:prstGeom>
                    <a:ln/>
                  </pic:spPr>
                </pic:pic>
              </a:graphicData>
            </a:graphic>
          </wp:inline>
        </w:drawing>
      </w:r>
    </w:p>
    <w:p w14:paraId="199A2176" w14:textId="77777777" w:rsidR="004565C7" w:rsidRPr="00F25E7C" w:rsidRDefault="004565C7" w:rsidP="00F25E7C">
      <w:pPr>
        <w:pStyle w:val="NormalWeb"/>
        <w:jc w:val="both"/>
      </w:pPr>
      <w:r w:rsidRPr="00F25E7C">
        <w:rPr>
          <w:rStyle w:val="Strong"/>
        </w:rPr>
        <w:t>2.6 Task Constraints</w:t>
      </w:r>
    </w:p>
    <w:p w14:paraId="490265A3" w14:textId="77777777" w:rsidR="004565C7" w:rsidRPr="00F25E7C" w:rsidRDefault="004565C7" w:rsidP="00136D9A">
      <w:pPr>
        <w:numPr>
          <w:ilvl w:val="0"/>
          <w:numId w:val="26"/>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Flexible Constraints</w:t>
      </w:r>
      <w:r w:rsidRPr="00F25E7C">
        <w:rPr>
          <w:rFonts w:ascii="Times New Roman" w:hAnsi="Times New Roman" w:cs="Times New Roman"/>
          <w:sz w:val="24"/>
          <w:szCs w:val="24"/>
        </w:rPr>
        <w:t>: No specific dates; allows tasks to start as early or as late as possible while meeting other constraints.</w:t>
      </w:r>
    </w:p>
    <w:p w14:paraId="7C01F9C6" w14:textId="77777777" w:rsidR="004565C7" w:rsidRPr="00F25E7C" w:rsidRDefault="004565C7" w:rsidP="00136D9A">
      <w:pPr>
        <w:numPr>
          <w:ilvl w:val="0"/>
          <w:numId w:val="26"/>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Semi-Flexible Constraints</w:t>
      </w:r>
      <w:r w:rsidRPr="00F25E7C">
        <w:rPr>
          <w:rFonts w:ascii="Times New Roman" w:hAnsi="Times New Roman" w:cs="Times New Roman"/>
          <w:sz w:val="24"/>
          <w:szCs w:val="24"/>
        </w:rPr>
        <w:t>: Requires associated dates for earliest or latest start/finish dates.</w:t>
      </w:r>
    </w:p>
    <w:p w14:paraId="72D81FC8" w14:textId="77777777" w:rsidR="004565C7" w:rsidRPr="00F25E7C" w:rsidRDefault="004565C7" w:rsidP="00136D9A">
      <w:pPr>
        <w:numPr>
          <w:ilvl w:val="0"/>
          <w:numId w:val="26"/>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Inflexible Constraints</w:t>
      </w:r>
      <w:r w:rsidRPr="00F25E7C">
        <w:rPr>
          <w:rFonts w:ascii="Times New Roman" w:hAnsi="Times New Roman" w:cs="Times New Roman"/>
          <w:sz w:val="24"/>
          <w:szCs w:val="24"/>
        </w:rPr>
        <w:t>: Requires fixed dates for start or finish, considering external factors like resource availability or deadlines.</w:t>
      </w:r>
    </w:p>
    <w:p w14:paraId="6848296D" w14:textId="77777777" w:rsidR="004565C7" w:rsidRPr="00F25E7C" w:rsidRDefault="004565C7" w:rsidP="00F25E7C">
      <w:pPr>
        <w:pStyle w:val="NormalWeb"/>
        <w:jc w:val="both"/>
      </w:pPr>
      <w:r w:rsidRPr="00F25E7C">
        <w:rPr>
          <w:rStyle w:val="Strong"/>
        </w:rPr>
        <w:t>2.7 Types of Constrai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68"/>
        <w:gridCol w:w="2405"/>
        <w:gridCol w:w="5327"/>
      </w:tblGrid>
      <w:tr w:rsidR="004565C7" w:rsidRPr="00F25E7C" w14:paraId="01A00CBE" w14:textId="77777777" w:rsidTr="00F25E7C">
        <w:trPr>
          <w:tblHeader/>
          <w:tblCellSpacing w:w="15" w:type="dxa"/>
        </w:trPr>
        <w:tc>
          <w:tcPr>
            <w:tcW w:w="0" w:type="auto"/>
            <w:vAlign w:val="center"/>
            <w:hideMark/>
          </w:tcPr>
          <w:p w14:paraId="336A187C" w14:textId="77777777" w:rsidR="004565C7" w:rsidRPr="00F25E7C" w:rsidRDefault="004565C7" w:rsidP="00F25E7C">
            <w:pPr>
              <w:jc w:val="both"/>
              <w:rPr>
                <w:rFonts w:ascii="Times New Roman" w:hAnsi="Times New Roman" w:cs="Times New Roman"/>
                <w:b/>
                <w:bCs/>
                <w:sz w:val="24"/>
                <w:szCs w:val="24"/>
              </w:rPr>
            </w:pPr>
            <w:r w:rsidRPr="00F25E7C">
              <w:rPr>
                <w:rFonts w:ascii="Times New Roman" w:hAnsi="Times New Roman" w:cs="Times New Roman"/>
                <w:b/>
                <w:bCs/>
                <w:sz w:val="24"/>
                <w:szCs w:val="24"/>
              </w:rPr>
              <w:t>Constraint Type</w:t>
            </w:r>
          </w:p>
        </w:tc>
        <w:tc>
          <w:tcPr>
            <w:tcW w:w="0" w:type="auto"/>
            <w:vAlign w:val="center"/>
            <w:hideMark/>
          </w:tcPr>
          <w:p w14:paraId="083A1761" w14:textId="77777777" w:rsidR="004565C7" w:rsidRPr="00F25E7C" w:rsidRDefault="004565C7" w:rsidP="00F25E7C">
            <w:pPr>
              <w:jc w:val="both"/>
              <w:rPr>
                <w:rFonts w:ascii="Times New Roman" w:hAnsi="Times New Roman" w:cs="Times New Roman"/>
                <w:b/>
                <w:bCs/>
                <w:sz w:val="24"/>
                <w:szCs w:val="24"/>
              </w:rPr>
            </w:pPr>
            <w:r w:rsidRPr="00F25E7C">
              <w:rPr>
                <w:rFonts w:ascii="Times New Roman" w:hAnsi="Times New Roman" w:cs="Times New Roman"/>
                <w:b/>
                <w:bCs/>
                <w:sz w:val="24"/>
                <w:szCs w:val="24"/>
              </w:rPr>
              <w:t>Constraint Name</w:t>
            </w:r>
          </w:p>
        </w:tc>
        <w:tc>
          <w:tcPr>
            <w:tcW w:w="0" w:type="auto"/>
            <w:vAlign w:val="center"/>
            <w:hideMark/>
          </w:tcPr>
          <w:p w14:paraId="379F9EE8" w14:textId="77777777" w:rsidR="004565C7" w:rsidRPr="00F25E7C" w:rsidRDefault="004565C7" w:rsidP="00F25E7C">
            <w:pPr>
              <w:jc w:val="both"/>
              <w:rPr>
                <w:rFonts w:ascii="Times New Roman" w:hAnsi="Times New Roman" w:cs="Times New Roman"/>
                <w:b/>
                <w:bCs/>
                <w:sz w:val="24"/>
                <w:szCs w:val="24"/>
              </w:rPr>
            </w:pPr>
            <w:r w:rsidRPr="00F25E7C">
              <w:rPr>
                <w:rFonts w:ascii="Times New Roman" w:hAnsi="Times New Roman" w:cs="Times New Roman"/>
                <w:b/>
                <w:bCs/>
                <w:sz w:val="24"/>
                <w:szCs w:val="24"/>
              </w:rPr>
              <w:t>Description</w:t>
            </w:r>
          </w:p>
        </w:tc>
      </w:tr>
      <w:tr w:rsidR="004565C7" w:rsidRPr="00F25E7C" w14:paraId="4CFB9099" w14:textId="77777777" w:rsidTr="00F25E7C">
        <w:trPr>
          <w:tblCellSpacing w:w="15" w:type="dxa"/>
        </w:trPr>
        <w:tc>
          <w:tcPr>
            <w:tcW w:w="0" w:type="auto"/>
            <w:vAlign w:val="center"/>
            <w:hideMark/>
          </w:tcPr>
          <w:p w14:paraId="74157C0F" w14:textId="77777777" w:rsidR="004565C7" w:rsidRPr="00F25E7C" w:rsidRDefault="004565C7" w:rsidP="00F25E7C">
            <w:pPr>
              <w:jc w:val="both"/>
              <w:rPr>
                <w:rFonts w:ascii="Times New Roman" w:hAnsi="Times New Roman" w:cs="Times New Roman"/>
                <w:sz w:val="24"/>
                <w:szCs w:val="24"/>
              </w:rPr>
            </w:pPr>
            <w:r w:rsidRPr="00F25E7C">
              <w:rPr>
                <w:rStyle w:val="Strong"/>
                <w:rFonts w:ascii="Times New Roman" w:hAnsi="Times New Roman" w:cs="Times New Roman"/>
                <w:sz w:val="24"/>
                <w:szCs w:val="24"/>
              </w:rPr>
              <w:t>Flexible</w:t>
            </w:r>
          </w:p>
        </w:tc>
        <w:tc>
          <w:tcPr>
            <w:tcW w:w="0" w:type="auto"/>
            <w:vAlign w:val="center"/>
            <w:hideMark/>
          </w:tcPr>
          <w:p w14:paraId="77453DA3"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As Late As Possible (ALAP)</w:t>
            </w:r>
          </w:p>
        </w:tc>
        <w:tc>
          <w:tcPr>
            <w:tcW w:w="0" w:type="auto"/>
            <w:vAlign w:val="center"/>
            <w:hideMark/>
          </w:tcPr>
          <w:p w14:paraId="365A9B10"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Schedules the task to end as late as possible without delaying subsequent tasks.</w:t>
            </w:r>
          </w:p>
        </w:tc>
      </w:tr>
      <w:tr w:rsidR="004565C7" w:rsidRPr="00F25E7C" w14:paraId="2CCED5A2" w14:textId="77777777" w:rsidTr="00F25E7C">
        <w:trPr>
          <w:tblCellSpacing w:w="15" w:type="dxa"/>
        </w:trPr>
        <w:tc>
          <w:tcPr>
            <w:tcW w:w="0" w:type="auto"/>
            <w:vAlign w:val="center"/>
            <w:hideMark/>
          </w:tcPr>
          <w:p w14:paraId="69E72AFA" w14:textId="77777777" w:rsidR="004565C7" w:rsidRPr="00F25E7C" w:rsidRDefault="004565C7" w:rsidP="00F25E7C">
            <w:pPr>
              <w:jc w:val="both"/>
              <w:rPr>
                <w:rFonts w:ascii="Times New Roman" w:hAnsi="Times New Roman" w:cs="Times New Roman"/>
                <w:sz w:val="24"/>
                <w:szCs w:val="24"/>
              </w:rPr>
            </w:pPr>
            <w:r w:rsidRPr="00F25E7C">
              <w:rPr>
                <w:rStyle w:val="Strong"/>
                <w:rFonts w:ascii="Times New Roman" w:hAnsi="Times New Roman" w:cs="Times New Roman"/>
                <w:sz w:val="24"/>
                <w:szCs w:val="24"/>
              </w:rPr>
              <w:t>Flexible</w:t>
            </w:r>
          </w:p>
        </w:tc>
        <w:tc>
          <w:tcPr>
            <w:tcW w:w="0" w:type="auto"/>
            <w:vAlign w:val="center"/>
            <w:hideMark/>
          </w:tcPr>
          <w:p w14:paraId="64689A26"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As Soon As Possible (ASAP)</w:t>
            </w:r>
          </w:p>
        </w:tc>
        <w:tc>
          <w:tcPr>
            <w:tcW w:w="0" w:type="auto"/>
            <w:vAlign w:val="center"/>
            <w:hideMark/>
          </w:tcPr>
          <w:p w14:paraId="1BEEA223"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Schedules the task to start as early as possible.</w:t>
            </w:r>
          </w:p>
        </w:tc>
      </w:tr>
      <w:tr w:rsidR="004565C7" w:rsidRPr="00F25E7C" w14:paraId="631ABA32" w14:textId="77777777" w:rsidTr="00F25E7C">
        <w:trPr>
          <w:tblCellSpacing w:w="15" w:type="dxa"/>
        </w:trPr>
        <w:tc>
          <w:tcPr>
            <w:tcW w:w="0" w:type="auto"/>
            <w:vAlign w:val="center"/>
            <w:hideMark/>
          </w:tcPr>
          <w:p w14:paraId="15E6752E" w14:textId="77777777" w:rsidR="004565C7" w:rsidRPr="00F25E7C" w:rsidRDefault="004565C7" w:rsidP="00F25E7C">
            <w:pPr>
              <w:jc w:val="both"/>
              <w:rPr>
                <w:rFonts w:ascii="Times New Roman" w:hAnsi="Times New Roman" w:cs="Times New Roman"/>
                <w:sz w:val="24"/>
                <w:szCs w:val="24"/>
              </w:rPr>
            </w:pPr>
            <w:r w:rsidRPr="00F25E7C">
              <w:rPr>
                <w:rStyle w:val="Strong"/>
                <w:rFonts w:ascii="Times New Roman" w:hAnsi="Times New Roman" w:cs="Times New Roman"/>
                <w:sz w:val="24"/>
                <w:szCs w:val="24"/>
              </w:rPr>
              <w:lastRenderedPageBreak/>
              <w:t>Semi-Flexible</w:t>
            </w:r>
          </w:p>
        </w:tc>
        <w:tc>
          <w:tcPr>
            <w:tcW w:w="0" w:type="auto"/>
            <w:vAlign w:val="center"/>
            <w:hideMark/>
          </w:tcPr>
          <w:p w14:paraId="452A2A92"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Start No Earlier Than (SNET)</w:t>
            </w:r>
          </w:p>
        </w:tc>
        <w:tc>
          <w:tcPr>
            <w:tcW w:w="0" w:type="auto"/>
            <w:vAlign w:val="center"/>
            <w:hideMark/>
          </w:tcPr>
          <w:p w14:paraId="7DAFFA1A"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Task starts on or after a specified date.</w:t>
            </w:r>
          </w:p>
        </w:tc>
      </w:tr>
      <w:tr w:rsidR="004565C7" w:rsidRPr="00F25E7C" w14:paraId="0570F1F9" w14:textId="77777777" w:rsidTr="00F25E7C">
        <w:trPr>
          <w:tblCellSpacing w:w="15" w:type="dxa"/>
        </w:trPr>
        <w:tc>
          <w:tcPr>
            <w:tcW w:w="0" w:type="auto"/>
            <w:vAlign w:val="center"/>
            <w:hideMark/>
          </w:tcPr>
          <w:p w14:paraId="1365E8A8" w14:textId="77777777" w:rsidR="004565C7" w:rsidRPr="00F25E7C" w:rsidRDefault="004565C7" w:rsidP="00F25E7C">
            <w:pPr>
              <w:jc w:val="both"/>
              <w:rPr>
                <w:rFonts w:ascii="Times New Roman" w:hAnsi="Times New Roman" w:cs="Times New Roman"/>
                <w:sz w:val="24"/>
                <w:szCs w:val="24"/>
              </w:rPr>
            </w:pPr>
            <w:r w:rsidRPr="00F25E7C">
              <w:rPr>
                <w:rStyle w:val="Strong"/>
                <w:rFonts w:ascii="Times New Roman" w:hAnsi="Times New Roman" w:cs="Times New Roman"/>
                <w:sz w:val="24"/>
                <w:szCs w:val="24"/>
              </w:rPr>
              <w:t>Semi-Flexible</w:t>
            </w:r>
          </w:p>
        </w:tc>
        <w:tc>
          <w:tcPr>
            <w:tcW w:w="0" w:type="auto"/>
            <w:vAlign w:val="center"/>
            <w:hideMark/>
          </w:tcPr>
          <w:p w14:paraId="479B3C5D"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Finish No Earlier Than (FNET)</w:t>
            </w:r>
          </w:p>
        </w:tc>
        <w:tc>
          <w:tcPr>
            <w:tcW w:w="0" w:type="auto"/>
            <w:vAlign w:val="center"/>
            <w:hideMark/>
          </w:tcPr>
          <w:p w14:paraId="296792A1"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Task finishes on or after a specified date.</w:t>
            </w:r>
          </w:p>
        </w:tc>
      </w:tr>
      <w:tr w:rsidR="004565C7" w:rsidRPr="00F25E7C" w14:paraId="46E885DF" w14:textId="77777777" w:rsidTr="00F25E7C">
        <w:trPr>
          <w:tblCellSpacing w:w="15" w:type="dxa"/>
        </w:trPr>
        <w:tc>
          <w:tcPr>
            <w:tcW w:w="0" w:type="auto"/>
            <w:vAlign w:val="center"/>
            <w:hideMark/>
          </w:tcPr>
          <w:p w14:paraId="58FF9BDF" w14:textId="77777777" w:rsidR="004565C7" w:rsidRPr="00F25E7C" w:rsidRDefault="004565C7" w:rsidP="00F25E7C">
            <w:pPr>
              <w:jc w:val="both"/>
              <w:rPr>
                <w:rFonts w:ascii="Times New Roman" w:hAnsi="Times New Roman" w:cs="Times New Roman"/>
                <w:sz w:val="24"/>
                <w:szCs w:val="24"/>
              </w:rPr>
            </w:pPr>
            <w:r w:rsidRPr="00F25E7C">
              <w:rPr>
                <w:rStyle w:val="Strong"/>
                <w:rFonts w:ascii="Times New Roman" w:hAnsi="Times New Roman" w:cs="Times New Roman"/>
                <w:sz w:val="24"/>
                <w:szCs w:val="24"/>
              </w:rPr>
              <w:t>Semi-Flexible</w:t>
            </w:r>
          </w:p>
        </w:tc>
        <w:tc>
          <w:tcPr>
            <w:tcW w:w="0" w:type="auto"/>
            <w:vAlign w:val="center"/>
            <w:hideMark/>
          </w:tcPr>
          <w:p w14:paraId="610B9F9D"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Start No Later Than (SNLT)</w:t>
            </w:r>
          </w:p>
        </w:tc>
        <w:tc>
          <w:tcPr>
            <w:tcW w:w="0" w:type="auto"/>
            <w:vAlign w:val="center"/>
            <w:hideMark/>
          </w:tcPr>
          <w:p w14:paraId="15F72F91"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Task starts on or before a specified date.</w:t>
            </w:r>
          </w:p>
        </w:tc>
      </w:tr>
      <w:tr w:rsidR="004565C7" w:rsidRPr="00F25E7C" w14:paraId="121170DD" w14:textId="77777777" w:rsidTr="00F25E7C">
        <w:trPr>
          <w:tblCellSpacing w:w="15" w:type="dxa"/>
        </w:trPr>
        <w:tc>
          <w:tcPr>
            <w:tcW w:w="0" w:type="auto"/>
            <w:vAlign w:val="center"/>
            <w:hideMark/>
          </w:tcPr>
          <w:p w14:paraId="61649EB1" w14:textId="77777777" w:rsidR="004565C7" w:rsidRPr="00F25E7C" w:rsidRDefault="004565C7" w:rsidP="00F25E7C">
            <w:pPr>
              <w:jc w:val="both"/>
              <w:rPr>
                <w:rFonts w:ascii="Times New Roman" w:hAnsi="Times New Roman" w:cs="Times New Roman"/>
                <w:sz w:val="24"/>
                <w:szCs w:val="24"/>
              </w:rPr>
            </w:pPr>
            <w:r w:rsidRPr="00F25E7C">
              <w:rPr>
                <w:rStyle w:val="Strong"/>
                <w:rFonts w:ascii="Times New Roman" w:hAnsi="Times New Roman" w:cs="Times New Roman"/>
                <w:sz w:val="24"/>
                <w:szCs w:val="24"/>
              </w:rPr>
              <w:t>Semi-Flexible</w:t>
            </w:r>
          </w:p>
        </w:tc>
        <w:tc>
          <w:tcPr>
            <w:tcW w:w="0" w:type="auto"/>
            <w:vAlign w:val="center"/>
            <w:hideMark/>
          </w:tcPr>
          <w:p w14:paraId="6C28CE9B"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Finish No Later Than (FNLT)</w:t>
            </w:r>
          </w:p>
        </w:tc>
        <w:tc>
          <w:tcPr>
            <w:tcW w:w="0" w:type="auto"/>
            <w:vAlign w:val="center"/>
            <w:hideMark/>
          </w:tcPr>
          <w:p w14:paraId="748AF622"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Task finishes on or before a specified date.</w:t>
            </w:r>
          </w:p>
        </w:tc>
      </w:tr>
      <w:tr w:rsidR="004565C7" w:rsidRPr="00F25E7C" w14:paraId="5B959AC9" w14:textId="77777777" w:rsidTr="00F25E7C">
        <w:trPr>
          <w:tblCellSpacing w:w="15" w:type="dxa"/>
        </w:trPr>
        <w:tc>
          <w:tcPr>
            <w:tcW w:w="0" w:type="auto"/>
            <w:vAlign w:val="center"/>
            <w:hideMark/>
          </w:tcPr>
          <w:p w14:paraId="42238129" w14:textId="77777777" w:rsidR="004565C7" w:rsidRPr="00F25E7C" w:rsidRDefault="004565C7" w:rsidP="00F25E7C">
            <w:pPr>
              <w:jc w:val="both"/>
              <w:rPr>
                <w:rFonts w:ascii="Times New Roman" w:hAnsi="Times New Roman" w:cs="Times New Roman"/>
                <w:sz w:val="24"/>
                <w:szCs w:val="24"/>
              </w:rPr>
            </w:pPr>
            <w:r w:rsidRPr="00F25E7C">
              <w:rPr>
                <w:rStyle w:val="Strong"/>
                <w:rFonts w:ascii="Times New Roman" w:hAnsi="Times New Roman" w:cs="Times New Roman"/>
                <w:sz w:val="24"/>
                <w:szCs w:val="24"/>
              </w:rPr>
              <w:t>Inflexible</w:t>
            </w:r>
          </w:p>
        </w:tc>
        <w:tc>
          <w:tcPr>
            <w:tcW w:w="0" w:type="auto"/>
            <w:vAlign w:val="center"/>
            <w:hideMark/>
          </w:tcPr>
          <w:p w14:paraId="671EE88B"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Must Finish On (MFO)</w:t>
            </w:r>
          </w:p>
        </w:tc>
        <w:tc>
          <w:tcPr>
            <w:tcW w:w="0" w:type="auto"/>
            <w:vAlign w:val="center"/>
            <w:hideMark/>
          </w:tcPr>
          <w:p w14:paraId="27CC16DB"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Task must finish on a specified date.</w:t>
            </w:r>
          </w:p>
        </w:tc>
      </w:tr>
      <w:tr w:rsidR="004565C7" w:rsidRPr="00F25E7C" w14:paraId="7FE79803" w14:textId="77777777" w:rsidTr="00F25E7C">
        <w:trPr>
          <w:tblCellSpacing w:w="15" w:type="dxa"/>
        </w:trPr>
        <w:tc>
          <w:tcPr>
            <w:tcW w:w="0" w:type="auto"/>
            <w:vAlign w:val="center"/>
            <w:hideMark/>
          </w:tcPr>
          <w:p w14:paraId="155FF8F3" w14:textId="77777777" w:rsidR="004565C7" w:rsidRPr="00F25E7C" w:rsidRDefault="004565C7" w:rsidP="00F25E7C">
            <w:pPr>
              <w:jc w:val="both"/>
              <w:rPr>
                <w:rFonts w:ascii="Times New Roman" w:hAnsi="Times New Roman" w:cs="Times New Roman"/>
                <w:sz w:val="24"/>
                <w:szCs w:val="24"/>
              </w:rPr>
            </w:pPr>
            <w:r w:rsidRPr="00F25E7C">
              <w:rPr>
                <w:rStyle w:val="Strong"/>
                <w:rFonts w:ascii="Times New Roman" w:hAnsi="Times New Roman" w:cs="Times New Roman"/>
                <w:sz w:val="24"/>
                <w:szCs w:val="24"/>
              </w:rPr>
              <w:t>Inflexible</w:t>
            </w:r>
          </w:p>
        </w:tc>
        <w:tc>
          <w:tcPr>
            <w:tcW w:w="0" w:type="auto"/>
            <w:vAlign w:val="center"/>
            <w:hideMark/>
          </w:tcPr>
          <w:p w14:paraId="1DDE3348"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Must Start On (MSO)</w:t>
            </w:r>
          </w:p>
        </w:tc>
        <w:tc>
          <w:tcPr>
            <w:tcW w:w="0" w:type="auto"/>
            <w:vAlign w:val="center"/>
            <w:hideMark/>
          </w:tcPr>
          <w:p w14:paraId="7062230D" w14:textId="77777777" w:rsidR="004565C7" w:rsidRPr="00F25E7C" w:rsidRDefault="004565C7" w:rsidP="00F25E7C">
            <w:pPr>
              <w:jc w:val="both"/>
              <w:rPr>
                <w:rFonts w:ascii="Times New Roman" w:hAnsi="Times New Roman" w:cs="Times New Roman"/>
                <w:sz w:val="24"/>
                <w:szCs w:val="24"/>
              </w:rPr>
            </w:pPr>
            <w:r w:rsidRPr="00F25E7C">
              <w:rPr>
                <w:rFonts w:ascii="Times New Roman" w:hAnsi="Times New Roman" w:cs="Times New Roman"/>
                <w:sz w:val="24"/>
                <w:szCs w:val="24"/>
              </w:rPr>
              <w:t>Task must start on a specified date.</w:t>
            </w:r>
          </w:p>
        </w:tc>
      </w:tr>
    </w:tbl>
    <w:p w14:paraId="72BFB9AD" w14:textId="77777777" w:rsidR="004565C7" w:rsidRPr="00F25E7C" w:rsidRDefault="004565C7" w:rsidP="00F25E7C">
      <w:pPr>
        <w:pStyle w:val="NormalWeb"/>
        <w:jc w:val="both"/>
      </w:pPr>
      <w:r w:rsidRPr="00F25E7C">
        <w:rPr>
          <w:rStyle w:val="Strong"/>
        </w:rPr>
        <w:t>2.8 Project Scheduling Terminology</w:t>
      </w:r>
    </w:p>
    <w:p w14:paraId="4043152A" w14:textId="77777777" w:rsidR="004565C7" w:rsidRPr="00F25E7C" w:rsidRDefault="004565C7" w:rsidP="00136D9A">
      <w:pPr>
        <w:numPr>
          <w:ilvl w:val="0"/>
          <w:numId w:val="27"/>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Minimum Time (MT)</w:t>
      </w:r>
      <w:r w:rsidRPr="00F25E7C">
        <w:rPr>
          <w:rFonts w:ascii="Times New Roman" w:hAnsi="Times New Roman" w:cs="Times New Roman"/>
          <w:sz w:val="24"/>
          <w:szCs w:val="24"/>
        </w:rPr>
        <w:t>: The maximum time required across all paths from start to finish.</w:t>
      </w:r>
    </w:p>
    <w:p w14:paraId="688FB4B6" w14:textId="77777777" w:rsidR="004565C7" w:rsidRPr="00F25E7C" w:rsidRDefault="004565C7" w:rsidP="00136D9A">
      <w:pPr>
        <w:numPr>
          <w:ilvl w:val="0"/>
          <w:numId w:val="27"/>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Earliest Start (ES)</w:t>
      </w:r>
      <w:r w:rsidRPr="00F25E7C">
        <w:rPr>
          <w:rFonts w:ascii="Times New Roman" w:hAnsi="Times New Roman" w:cs="Times New Roman"/>
          <w:sz w:val="24"/>
          <w:szCs w:val="24"/>
        </w:rPr>
        <w:t>: The earliest time a task can start based on preceding tasks.</w:t>
      </w:r>
    </w:p>
    <w:p w14:paraId="6C149CC1" w14:textId="77777777" w:rsidR="004565C7" w:rsidRPr="00F25E7C" w:rsidRDefault="004565C7" w:rsidP="00136D9A">
      <w:pPr>
        <w:numPr>
          <w:ilvl w:val="0"/>
          <w:numId w:val="27"/>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Latest Start (LS)</w:t>
      </w:r>
      <w:r w:rsidRPr="00F25E7C">
        <w:rPr>
          <w:rFonts w:ascii="Times New Roman" w:hAnsi="Times New Roman" w:cs="Times New Roman"/>
          <w:sz w:val="24"/>
          <w:szCs w:val="24"/>
        </w:rPr>
        <w:t>: Latest time a task can start without delaying the project.</w:t>
      </w:r>
    </w:p>
    <w:p w14:paraId="6DCE94DE" w14:textId="77777777" w:rsidR="004565C7" w:rsidRPr="00F25E7C" w:rsidRDefault="004565C7" w:rsidP="00136D9A">
      <w:pPr>
        <w:numPr>
          <w:ilvl w:val="0"/>
          <w:numId w:val="27"/>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Earliest Finish (EF)</w:t>
      </w:r>
      <w:r w:rsidRPr="00F25E7C">
        <w:rPr>
          <w:rFonts w:ascii="Times New Roman" w:hAnsi="Times New Roman" w:cs="Times New Roman"/>
          <w:sz w:val="24"/>
          <w:szCs w:val="24"/>
        </w:rPr>
        <w:t>: Earliest start time plus the task duration.</w:t>
      </w:r>
    </w:p>
    <w:p w14:paraId="2931F320" w14:textId="77777777" w:rsidR="004565C7" w:rsidRPr="00F25E7C" w:rsidRDefault="004565C7" w:rsidP="00136D9A">
      <w:pPr>
        <w:numPr>
          <w:ilvl w:val="0"/>
          <w:numId w:val="27"/>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Latest Finish (LF)</w:t>
      </w:r>
      <w:r w:rsidRPr="00F25E7C">
        <w:rPr>
          <w:rFonts w:ascii="Times New Roman" w:hAnsi="Times New Roman" w:cs="Times New Roman"/>
          <w:sz w:val="24"/>
          <w:szCs w:val="24"/>
        </w:rPr>
        <w:t>: Latest start time plus the task duration.</w:t>
      </w:r>
    </w:p>
    <w:p w14:paraId="7C48CA71" w14:textId="77777777" w:rsidR="004565C7" w:rsidRPr="00F25E7C" w:rsidRDefault="004565C7" w:rsidP="00136D9A">
      <w:pPr>
        <w:numPr>
          <w:ilvl w:val="0"/>
          <w:numId w:val="27"/>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Slack Time (ST)</w:t>
      </w:r>
      <w:r w:rsidRPr="00F25E7C">
        <w:rPr>
          <w:rFonts w:ascii="Times New Roman" w:hAnsi="Times New Roman" w:cs="Times New Roman"/>
          <w:sz w:val="24"/>
          <w:szCs w:val="24"/>
        </w:rPr>
        <w:t>: The time a task can be delayed without affecting the project end date.</w:t>
      </w:r>
    </w:p>
    <w:p w14:paraId="0F8B5D9F" w14:textId="77777777" w:rsidR="004565C7" w:rsidRDefault="004565C7" w:rsidP="00F25E7C">
      <w:pPr>
        <w:pStyle w:val="NormalWeb"/>
        <w:jc w:val="both"/>
      </w:pPr>
      <w:r w:rsidRPr="00F25E7C">
        <w:rPr>
          <w:rStyle w:val="Strong"/>
        </w:rPr>
        <w:t>2.9 Deadline Date for a Task</w:t>
      </w:r>
      <w:r w:rsidRPr="00F25E7C">
        <w:t xml:space="preserve"> Set deadlines to monitor task completion without enforcing inflexible constraints. MS Project will update the schedule and indicate if a task is overdue.</w:t>
      </w:r>
    </w:p>
    <w:p w14:paraId="0EABF39A" w14:textId="3D170B1F" w:rsidR="00FD7CAE" w:rsidRPr="00F25E7C" w:rsidRDefault="00FD7CAE" w:rsidP="00FD7CAE">
      <w:pPr>
        <w:pStyle w:val="NormalWeb"/>
        <w:jc w:val="center"/>
      </w:pPr>
      <w:r w:rsidRPr="004B249D">
        <w:rPr>
          <w:rFonts w:eastAsia="Algerian"/>
          <w:noProof/>
          <w:color w:val="000000"/>
        </w:rPr>
        <w:drawing>
          <wp:inline distT="19050" distB="19050" distL="19050" distR="19050" wp14:anchorId="3812685F" wp14:editId="2F14CCFF">
            <wp:extent cx="5000244" cy="1095756"/>
            <wp:effectExtent l="0" t="0" r="0" b="0"/>
            <wp:docPr id="30" name="image36.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30" name="image36.png" descr="A screenshot of a computer&#10;&#10;Description automatically generated"/>
                    <pic:cNvPicPr preferRelativeResize="0"/>
                  </pic:nvPicPr>
                  <pic:blipFill>
                    <a:blip r:embed="rId15"/>
                    <a:srcRect/>
                    <a:stretch>
                      <a:fillRect/>
                    </a:stretch>
                  </pic:blipFill>
                  <pic:spPr>
                    <a:xfrm>
                      <a:off x="0" y="0"/>
                      <a:ext cx="5000244" cy="1095756"/>
                    </a:xfrm>
                    <a:prstGeom prst="rect">
                      <a:avLst/>
                    </a:prstGeom>
                    <a:ln/>
                  </pic:spPr>
                </pic:pic>
              </a:graphicData>
            </a:graphic>
          </wp:inline>
        </w:drawing>
      </w:r>
    </w:p>
    <w:p w14:paraId="709346F2" w14:textId="77777777" w:rsidR="004565C7" w:rsidRDefault="004565C7" w:rsidP="00F25E7C">
      <w:pPr>
        <w:pStyle w:val="NormalWeb"/>
        <w:jc w:val="both"/>
      </w:pPr>
      <w:r w:rsidRPr="00F25E7C">
        <w:rPr>
          <w:rStyle w:val="Strong"/>
        </w:rPr>
        <w:t>2.10 Milestone for a Task</w:t>
      </w:r>
      <w:r w:rsidRPr="00F25E7C">
        <w:t xml:space="preserve"> Milestones are tasks with zero duration that represent significant events or achievements in the project, such as completing a project phase or meeting a critical deadline.</w:t>
      </w:r>
    </w:p>
    <w:p w14:paraId="33AB753F" w14:textId="6003DF43" w:rsidR="00FD7CAE" w:rsidRPr="00F25E7C" w:rsidRDefault="00FD7CAE" w:rsidP="00FD7CAE">
      <w:pPr>
        <w:pStyle w:val="NormalWeb"/>
        <w:jc w:val="center"/>
      </w:pPr>
      <w:r w:rsidRPr="004B249D">
        <w:rPr>
          <w:rFonts w:eastAsia="Bookman Old Style"/>
          <w:noProof/>
          <w:color w:val="000000"/>
        </w:rPr>
        <w:drawing>
          <wp:inline distT="19050" distB="19050" distL="19050" distR="19050" wp14:anchorId="0F990467" wp14:editId="58265759">
            <wp:extent cx="5029200" cy="1275588"/>
            <wp:effectExtent l="0" t="0" r="0" b="0"/>
            <wp:docPr id="26" name="image18.png" descr="A screenshot of a 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26" name="image18.png" descr="A screenshot of a calendar&#10;&#10;Description automatically generated"/>
                    <pic:cNvPicPr preferRelativeResize="0"/>
                  </pic:nvPicPr>
                  <pic:blipFill>
                    <a:blip r:embed="rId16"/>
                    <a:srcRect/>
                    <a:stretch>
                      <a:fillRect/>
                    </a:stretch>
                  </pic:blipFill>
                  <pic:spPr>
                    <a:xfrm>
                      <a:off x="0" y="0"/>
                      <a:ext cx="5029200" cy="1275588"/>
                    </a:xfrm>
                    <a:prstGeom prst="rect">
                      <a:avLst/>
                    </a:prstGeom>
                    <a:ln/>
                  </pic:spPr>
                </pic:pic>
              </a:graphicData>
            </a:graphic>
          </wp:inline>
        </w:drawing>
      </w:r>
    </w:p>
    <w:p w14:paraId="5D1595DE" w14:textId="77777777" w:rsidR="004565C7" w:rsidRPr="00F25E7C" w:rsidRDefault="004565C7" w:rsidP="00F25E7C">
      <w:pPr>
        <w:pStyle w:val="NormalWeb"/>
        <w:jc w:val="both"/>
      </w:pPr>
      <w:r w:rsidRPr="00F25E7C">
        <w:rPr>
          <w:rStyle w:val="Strong"/>
        </w:rPr>
        <w:t>2.11 PERT Chart</w:t>
      </w:r>
    </w:p>
    <w:p w14:paraId="20234B7A" w14:textId="77777777" w:rsidR="004565C7" w:rsidRPr="00F25E7C" w:rsidRDefault="004565C7" w:rsidP="00136D9A">
      <w:pPr>
        <w:numPr>
          <w:ilvl w:val="0"/>
          <w:numId w:val="28"/>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PERT Activity</w:t>
      </w:r>
      <w:r w:rsidRPr="00F25E7C">
        <w:rPr>
          <w:rFonts w:ascii="Times New Roman" w:hAnsi="Times New Roman" w:cs="Times New Roman"/>
          <w:sz w:val="24"/>
          <w:szCs w:val="24"/>
        </w:rPr>
        <w:t>: A task that consumes time and resources.</w:t>
      </w:r>
    </w:p>
    <w:p w14:paraId="05135B65" w14:textId="77777777" w:rsidR="004565C7" w:rsidRPr="00F25E7C" w:rsidRDefault="004565C7" w:rsidP="00136D9A">
      <w:pPr>
        <w:numPr>
          <w:ilvl w:val="0"/>
          <w:numId w:val="28"/>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Optimistic Time (O)</w:t>
      </w:r>
      <w:r w:rsidRPr="00F25E7C">
        <w:rPr>
          <w:rFonts w:ascii="Times New Roman" w:hAnsi="Times New Roman" w:cs="Times New Roman"/>
          <w:sz w:val="24"/>
          <w:szCs w:val="24"/>
        </w:rPr>
        <w:t>: Best-case time scenario for a task.</w:t>
      </w:r>
    </w:p>
    <w:p w14:paraId="52A5DD86" w14:textId="77777777" w:rsidR="004565C7" w:rsidRPr="00F25E7C" w:rsidRDefault="004565C7" w:rsidP="00136D9A">
      <w:pPr>
        <w:numPr>
          <w:ilvl w:val="0"/>
          <w:numId w:val="28"/>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Pessimistic Time (P)</w:t>
      </w:r>
      <w:r w:rsidRPr="00F25E7C">
        <w:rPr>
          <w:rFonts w:ascii="Times New Roman" w:hAnsi="Times New Roman" w:cs="Times New Roman"/>
          <w:sz w:val="24"/>
          <w:szCs w:val="24"/>
        </w:rPr>
        <w:t>: Worst-case time scenario for a task.</w:t>
      </w:r>
    </w:p>
    <w:p w14:paraId="4030417C" w14:textId="77777777" w:rsidR="004565C7" w:rsidRPr="00F25E7C" w:rsidRDefault="004565C7" w:rsidP="00136D9A">
      <w:pPr>
        <w:numPr>
          <w:ilvl w:val="0"/>
          <w:numId w:val="28"/>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lastRenderedPageBreak/>
        <w:t>Most Likely Time (M)</w:t>
      </w:r>
      <w:r w:rsidRPr="00F25E7C">
        <w:rPr>
          <w:rFonts w:ascii="Times New Roman" w:hAnsi="Times New Roman" w:cs="Times New Roman"/>
          <w:sz w:val="24"/>
          <w:szCs w:val="24"/>
        </w:rPr>
        <w:t>: Most probable time for a task.</w:t>
      </w:r>
    </w:p>
    <w:p w14:paraId="164D09CA" w14:textId="77777777" w:rsidR="004565C7" w:rsidRPr="00F25E7C" w:rsidRDefault="004565C7" w:rsidP="00136D9A">
      <w:pPr>
        <w:numPr>
          <w:ilvl w:val="0"/>
          <w:numId w:val="28"/>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Expected Time (E)</w:t>
      </w:r>
      <w:r w:rsidRPr="00F25E7C">
        <w:rPr>
          <w:rFonts w:ascii="Times New Roman" w:hAnsi="Times New Roman" w:cs="Times New Roman"/>
          <w:sz w:val="24"/>
          <w:szCs w:val="24"/>
        </w:rPr>
        <w:t xml:space="preserve">: Weighted average time calculated as </w:t>
      </w:r>
      <w:r w:rsidRPr="00F25E7C">
        <w:rPr>
          <w:rStyle w:val="katex-mathml"/>
          <w:rFonts w:ascii="Times New Roman" w:hAnsi="Times New Roman" w:cs="Times New Roman"/>
          <w:sz w:val="24"/>
          <w:szCs w:val="24"/>
        </w:rPr>
        <w:t>E=O+4M+P6E = \frac{O + 4M + P}{6}</w:t>
      </w:r>
      <w:r w:rsidRPr="00F25E7C">
        <w:rPr>
          <w:rStyle w:val="mord"/>
          <w:rFonts w:ascii="Times New Roman" w:hAnsi="Times New Roman" w:cs="Times New Roman"/>
          <w:sz w:val="24"/>
          <w:szCs w:val="24"/>
        </w:rPr>
        <w:t>E</w:t>
      </w:r>
      <w:r w:rsidRPr="00F25E7C">
        <w:rPr>
          <w:rStyle w:val="mrel"/>
          <w:rFonts w:ascii="Times New Roman" w:hAnsi="Times New Roman" w:cs="Times New Roman"/>
          <w:sz w:val="24"/>
          <w:szCs w:val="24"/>
        </w:rPr>
        <w:t>=</w:t>
      </w:r>
      <w:r w:rsidRPr="00F25E7C">
        <w:rPr>
          <w:rStyle w:val="mord"/>
          <w:rFonts w:ascii="Times New Roman" w:hAnsi="Times New Roman" w:cs="Times New Roman"/>
          <w:sz w:val="24"/>
          <w:szCs w:val="24"/>
        </w:rPr>
        <w:t>6O</w:t>
      </w:r>
      <w:r w:rsidRPr="00F25E7C">
        <w:rPr>
          <w:rStyle w:val="mbin"/>
          <w:rFonts w:ascii="Times New Roman" w:hAnsi="Times New Roman" w:cs="Times New Roman"/>
          <w:sz w:val="24"/>
          <w:szCs w:val="24"/>
        </w:rPr>
        <w:t>+</w:t>
      </w:r>
      <w:r w:rsidRPr="00F25E7C">
        <w:rPr>
          <w:rStyle w:val="mord"/>
          <w:rFonts w:ascii="Times New Roman" w:hAnsi="Times New Roman" w:cs="Times New Roman"/>
          <w:sz w:val="24"/>
          <w:szCs w:val="24"/>
        </w:rPr>
        <w:t>4M</w:t>
      </w:r>
      <w:r w:rsidRPr="00F25E7C">
        <w:rPr>
          <w:rStyle w:val="mbin"/>
          <w:rFonts w:ascii="Times New Roman" w:hAnsi="Times New Roman" w:cs="Times New Roman"/>
          <w:sz w:val="24"/>
          <w:szCs w:val="24"/>
        </w:rPr>
        <w:t>+</w:t>
      </w:r>
      <w:r w:rsidRPr="00F25E7C">
        <w:rPr>
          <w:rStyle w:val="mord"/>
          <w:rFonts w:ascii="Times New Roman" w:hAnsi="Times New Roman" w:cs="Times New Roman"/>
          <w:sz w:val="24"/>
          <w:szCs w:val="24"/>
        </w:rPr>
        <w:t>P</w:t>
      </w:r>
      <w:r w:rsidRPr="00F25E7C">
        <w:rPr>
          <w:rStyle w:val="vlist-s"/>
          <w:rFonts w:ascii="Times New Roman" w:hAnsi="Times New Roman" w:cs="Times New Roman"/>
          <w:sz w:val="24"/>
          <w:szCs w:val="24"/>
        </w:rPr>
        <w:t>​</w:t>
      </w:r>
      <w:r w:rsidRPr="00F25E7C">
        <w:rPr>
          <w:rFonts w:ascii="Times New Roman" w:hAnsi="Times New Roman" w:cs="Times New Roman"/>
          <w:sz w:val="24"/>
          <w:szCs w:val="24"/>
        </w:rPr>
        <w:t>.</w:t>
      </w:r>
    </w:p>
    <w:p w14:paraId="247D58C3" w14:textId="77777777" w:rsidR="004565C7" w:rsidRPr="00F25E7C" w:rsidRDefault="004565C7" w:rsidP="00136D9A">
      <w:pPr>
        <w:numPr>
          <w:ilvl w:val="0"/>
          <w:numId w:val="28"/>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Slack Time</w:t>
      </w:r>
      <w:r w:rsidRPr="00F25E7C">
        <w:rPr>
          <w:rFonts w:ascii="Times New Roman" w:hAnsi="Times New Roman" w:cs="Times New Roman"/>
          <w:sz w:val="24"/>
          <w:szCs w:val="24"/>
        </w:rPr>
        <w:t>: Time a task can be delayed without affecting the project.</w:t>
      </w:r>
    </w:p>
    <w:p w14:paraId="77C2E42A" w14:textId="77777777" w:rsidR="004565C7" w:rsidRPr="00F25E7C" w:rsidRDefault="004565C7" w:rsidP="00136D9A">
      <w:pPr>
        <w:numPr>
          <w:ilvl w:val="0"/>
          <w:numId w:val="28"/>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Critical Path</w:t>
      </w:r>
      <w:r w:rsidRPr="00F25E7C">
        <w:rPr>
          <w:rFonts w:ascii="Times New Roman" w:hAnsi="Times New Roman" w:cs="Times New Roman"/>
          <w:sz w:val="24"/>
          <w:szCs w:val="24"/>
        </w:rPr>
        <w:t>: The longest path through the project, determining the minimum project duration.</w:t>
      </w:r>
    </w:p>
    <w:p w14:paraId="0AB8095C" w14:textId="77777777" w:rsidR="004565C7" w:rsidRPr="00F25E7C" w:rsidRDefault="004565C7" w:rsidP="00F25E7C">
      <w:pPr>
        <w:pStyle w:val="Heading4"/>
        <w:jc w:val="both"/>
        <w:rPr>
          <w:rFonts w:ascii="Times New Roman" w:hAnsi="Times New Roman" w:cs="Times New Roman"/>
        </w:rPr>
      </w:pPr>
      <w:r w:rsidRPr="00F25E7C">
        <w:rPr>
          <w:rFonts w:ascii="Times New Roman" w:hAnsi="Times New Roman" w:cs="Times New Roman"/>
        </w:rPr>
        <w:t>3. CASE Tools</w:t>
      </w:r>
    </w:p>
    <w:p w14:paraId="514BC9B0" w14:textId="77777777" w:rsidR="004565C7" w:rsidRPr="00F25E7C" w:rsidRDefault="004565C7" w:rsidP="00136D9A">
      <w:pPr>
        <w:numPr>
          <w:ilvl w:val="0"/>
          <w:numId w:val="29"/>
        </w:numPr>
        <w:spacing w:before="100" w:beforeAutospacing="1" w:after="100" w:afterAutospacing="1" w:line="240" w:lineRule="auto"/>
        <w:jc w:val="both"/>
        <w:rPr>
          <w:rFonts w:ascii="Times New Roman" w:hAnsi="Times New Roman" w:cs="Times New Roman"/>
          <w:sz w:val="24"/>
          <w:szCs w:val="24"/>
        </w:rPr>
      </w:pPr>
      <w:r w:rsidRPr="00F25E7C">
        <w:rPr>
          <w:rStyle w:val="Strong"/>
          <w:rFonts w:ascii="Times New Roman" w:hAnsi="Times New Roman" w:cs="Times New Roman"/>
          <w:sz w:val="24"/>
          <w:szCs w:val="24"/>
        </w:rPr>
        <w:t>Microsoft Project 2007</w:t>
      </w:r>
      <w:r w:rsidRPr="00F25E7C">
        <w:rPr>
          <w:rFonts w:ascii="Times New Roman" w:hAnsi="Times New Roman" w:cs="Times New Roman"/>
          <w:sz w:val="24"/>
          <w:szCs w:val="24"/>
        </w:rPr>
        <w:t>: Used for project planning, scheduling, and management.</w:t>
      </w:r>
    </w:p>
    <w:p w14:paraId="638558C6" w14:textId="77777777" w:rsidR="004565C7" w:rsidRPr="00F25E7C" w:rsidRDefault="004565C7" w:rsidP="00F25E7C">
      <w:pPr>
        <w:pStyle w:val="Heading4"/>
        <w:jc w:val="both"/>
        <w:rPr>
          <w:rFonts w:ascii="Times New Roman" w:hAnsi="Times New Roman" w:cs="Times New Roman"/>
        </w:rPr>
      </w:pPr>
      <w:r w:rsidRPr="00F25E7C">
        <w:rPr>
          <w:rFonts w:ascii="Times New Roman" w:hAnsi="Times New Roman" w:cs="Times New Roman"/>
        </w:rPr>
        <w:t>4. Exercises</w:t>
      </w:r>
    </w:p>
    <w:p w14:paraId="0DAB9D18" w14:textId="77777777" w:rsidR="004565C7" w:rsidRPr="00F25E7C" w:rsidRDefault="004565C7" w:rsidP="00136D9A">
      <w:pPr>
        <w:numPr>
          <w:ilvl w:val="0"/>
          <w:numId w:val="3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Use MS Project 2007 to create a project plan.</w:t>
      </w:r>
    </w:p>
    <w:p w14:paraId="0BB64A2F" w14:textId="77777777" w:rsidR="004565C7" w:rsidRPr="00F25E7C" w:rsidRDefault="004565C7" w:rsidP="00136D9A">
      <w:pPr>
        <w:numPr>
          <w:ilvl w:val="0"/>
          <w:numId w:val="3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Include:</w:t>
      </w:r>
    </w:p>
    <w:p w14:paraId="6B48A3D8" w14:textId="77777777" w:rsidR="004565C7" w:rsidRPr="00F25E7C" w:rsidRDefault="004565C7" w:rsidP="00136D9A">
      <w:pPr>
        <w:numPr>
          <w:ilvl w:val="1"/>
          <w:numId w:val="3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Start and end dates for tasks.</w:t>
      </w:r>
    </w:p>
    <w:p w14:paraId="5CC28D34" w14:textId="77777777" w:rsidR="004565C7" w:rsidRPr="00F25E7C" w:rsidRDefault="004565C7" w:rsidP="00136D9A">
      <w:pPr>
        <w:numPr>
          <w:ilvl w:val="1"/>
          <w:numId w:val="3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A comprehensive task list with dependencies.</w:t>
      </w:r>
    </w:p>
    <w:p w14:paraId="2EAFE7EC" w14:textId="77777777" w:rsidR="004565C7" w:rsidRPr="00F25E7C" w:rsidRDefault="004565C7" w:rsidP="00136D9A">
      <w:pPr>
        <w:numPr>
          <w:ilvl w:val="1"/>
          <w:numId w:val="3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Subtasks and their links.</w:t>
      </w:r>
    </w:p>
    <w:p w14:paraId="2D610F05" w14:textId="77777777" w:rsidR="004565C7" w:rsidRPr="00F25E7C" w:rsidRDefault="004565C7" w:rsidP="00136D9A">
      <w:pPr>
        <w:numPr>
          <w:ilvl w:val="1"/>
          <w:numId w:val="3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Time estimates for each task.</w:t>
      </w:r>
    </w:p>
    <w:p w14:paraId="7F89F4D3" w14:textId="77777777" w:rsidR="004565C7" w:rsidRPr="00F25E7C" w:rsidRDefault="004565C7" w:rsidP="00136D9A">
      <w:pPr>
        <w:numPr>
          <w:ilvl w:val="1"/>
          <w:numId w:val="3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Resource assignments.</w:t>
      </w:r>
    </w:p>
    <w:p w14:paraId="6A8243D4" w14:textId="77777777" w:rsidR="004565C7" w:rsidRPr="00F25E7C" w:rsidRDefault="004565C7" w:rsidP="00136D9A">
      <w:pPr>
        <w:numPr>
          <w:ilvl w:val="1"/>
          <w:numId w:val="30"/>
        </w:numPr>
        <w:spacing w:before="100" w:beforeAutospacing="1" w:after="100" w:afterAutospacing="1" w:line="240" w:lineRule="auto"/>
        <w:jc w:val="both"/>
        <w:rPr>
          <w:rFonts w:ascii="Times New Roman" w:hAnsi="Times New Roman" w:cs="Times New Roman"/>
          <w:sz w:val="24"/>
          <w:szCs w:val="24"/>
        </w:rPr>
      </w:pPr>
      <w:r w:rsidRPr="00F25E7C">
        <w:rPr>
          <w:rFonts w:ascii="Times New Roman" w:hAnsi="Times New Roman" w:cs="Times New Roman"/>
          <w:sz w:val="24"/>
          <w:szCs w:val="24"/>
        </w:rPr>
        <w:t>Detailed task information.</w:t>
      </w:r>
    </w:p>
    <w:p w14:paraId="2270FB8D" w14:textId="77777777" w:rsidR="004565C7" w:rsidRPr="00F25E7C" w:rsidRDefault="004565C7" w:rsidP="00F25E7C">
      <w:pPr>
        <w:pStyle w:val="Heading4"/>
        <w:jc w:val="both"/>
        <w:rPr>
          <w:rFonts w:ascii="Times New Roman" w:hAnsi="Times New Roman" w:cs="Times New Roman"/>
        </w:rPr>
      </w:pPr>
      <w:r w:rsidRPr="00F25E7C">
        <w:rPr>
          <w:rFonts w:ascii="Times New Roman" w:hAnsi="Times New Roman" w:cs="Times New Roman"/>
        </w:rPr>
        <w:t>5. Deliverables</w:t>
      </w:r>
    </w:p>
    <w:p w14:paraId="636F1A66" w14:textId="77777777" w:rsidR="004565C7" w:rsidRPr="00F25E7C" w:rsidRDefault="004565C7" w:rsidP="00F25E7C">
      <w:pPr>
        <w:pStyle w:val="NormalWeb"/>
        <w:jc w:val="both"/>
      </w:pPr>
      <w:r w:rsidRPr="00F25E7C">
        <w:t>Submit the project plan and time schedule created in MS Project 2007, including all tasks, dependencies, constraints, and resources.</w:t>
      </w:r>
    </w:p>
    <w:p w14:paraId="404AA435" w14:textId="77777777" w:rsidR="004565C7" w:rsidRDefault="004565C7">
      <w:pPr>
        <w:widowControl w:val="0"/>
        <w:pBdr>
          <w:top w:val="nil"/>
          <w:left w:val="nil"/>
          <w:bottom w:val="nil"/>
          <w:right w:val="nil"/>
          <w:between w:val="nil"/>
        </w:pBdr>
        <w:spacing w:before="5171" w:line="240" w:lineRule="auto"/>
        <w:ind w:left="366"/>
        <w:rPr>
          <w:rFonts w:ascii="Times New Roman" w:eastAsia="Algerian" w:hAnsi="Times New Roman" w:cs="Times New Roman"/>
          <w:color w:val="000000"/>
          <w:sz w:val="24"/>
          <w:szCs w:val="24"/>
        </w:rPr>
      </w:pPr>
    </w:p>
    <w:p w14:paraId="440CB723" w14:textId="77777777" w:rsidR="00FD7CAE" w:rsidRDefault="00FD7CAE">
      <w:pPr>
        <w:widowControl w:val="0"/>
        <w:pBdr>
          <w:top w:val="nil"/>
          <w:left w:val="nil"/>
          <w:bottom w:val="nil"/>
          <w:right w:val="nil"/>
          <w:between w:val="nil"/>
        </w:pBdr>
        <w:spacing w:before="5171" w:line="240" w:lineRule="auto"/>
        <w:ind w:left="366"/>
        <w:rPr>
          <w:rFonts w:ascii="Times New Roman" w:eastAsia="Algerian" w:hAnsi="Times New Roman" w:cs="Times New Roman"/>
          <w:color w:val="000000"/>
          <w:sz w:val="24"/>
          <w:szCs w:val="24"/>
        </w:rPr>
      </w:pPr>
    </w:p>
    <w:p w14:paraId="76A12DE7" w14:textId="62F0C97A" w:rsidR="00466282" w:rsidRPr="00FD7CAE" w:rsidRDefault="00466282" w:rsidP="00FD7CAE">
      <w:pPr>
        <w:widowControl w:val="0"/>
        <w:pBdr>
          <w:top w:val="nil"/>
          <w:left w:val="nil"/>
          <w:bottom w:val="nil"/>
          <w:right w:val="nil"/>
          <w:between w:val="nil"/>
        </w:pBdr>
        <w:spacing w:before="4" w:line="216" w:lineRule="auto"/>
        <w:ind w:left="373" w:right="639"/>
        <w:jc w:val="center"/>
        <w:rPr>
          <w:rFonts w:ascii="Times New Roman" w:eastAsia="Bookman Old Style" w:hAnsi="Times New Roman" w:cs="Times New Roman"/>
          <w:color w:val="000000"/>
        </w:rPr>
      </w:pPr>
    </w:p>
    <w:p w14:paraId="433BAEEA" w14:textId="77777777" w:rsidR="003140FD" w:rsidRPr="003140FD" w:rsidRDefault="003140FD" w:rsidP="003140FD">
      <w:pPr>
        <w:pStyle w:val="Heading3"/>
        <w:jc w:val="center"/>
        <w:rPr>
          <w:rFonts w:ascii="Times New Roman" w:hAnsi="Times New Roman" w:cs="Times New Roman"/>
        </w:rPr>
      </w:pPr>
      <w:r w:rsidRPr="003140FD">
        <w:rPr>
          <w:rFonts w:ascii="Times New Roman" w:hAnsi="Times New Roman" w:cs="Times New Roman"/>
        </w:rPr>
        <w:t>3. Software Requirement Specification (SRS)</w:t>
      </w:r>
    </w:p>
    <w:p w14:paraId="63B213A8"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Objectives</w:t>
      </w:r>
    </w:p>
    <w:p w14:paraId="41A90D44" w14:textId="77777777" w:rsidR="003140FD" w:rsidRPr="003140FD" w:rsidRDefault="003140FD" w:rsidP="00136D9A">
      <w:pPr>
        <w:numPr>
          <w:ilvl w:val="0"/>
          <w:numId w:val="31"/>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Develop a comprehensive understanding of Software Requirement Specification (SRS).</w:t>
      </w:r>
    </w:p>
    <w:p w14:paraId="0D6EBF80" w14:textId="77777777" w:rsidR="003140FD" w:rsidRPr="003140FD" w:rsidRDefault="003140FD" w:rsidP="00136D9A">
      <w:pPr>
        <w:numPr>
          <w:ilvl w:val="0"/>
          <w:numId w:val="31"/>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Learn how to effectively write requirements and specifications for software systems.</w:t>
      </w:r>
    </w:p>
    <w:p w14:paraId="6CB54426"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1. Outline</w:t>
      </w:r>
    </w:p>
    <w:p w14:paraId="01045DEB" w14:textId="77777777" w:rsidR="003140FD" w:rsidRPr="003140FD" w:rsidRDefault="003140FD" w:rsidP="00136D9A">
      <w:pPr>
        <w:numPr>
          <w:ilvl w:val="0"/>
          <w:numId w:val="32"/>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Overview of the requirements engineering process.</w:t>
      </w:r>
    </w:p>
    <w:p w14:paraId="1F93BA71" w14:textId="77777777" w:rsidR="003140FD" w:rsidRPr="003140FD" w:rsidRDefault="003140FD" w:rsidP="00136D9A">
      <w:pPr>
        <w:numPr>
          <w:ilvl w:val="0"/>
          <w:numId w:val="32"/>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Techniques for writing effective requirements and specifications.</w:t>
      </w:r>
    </w:p>
    <w:p w14:paraId="01645221" w14:textId="77777777" w:rsidR="003140FD" w:rsidRPr="003140FD" w:rsidRDefault="003140FD" w:rsidP="00136D9A">
      <w:pPr>
        <w:numPr>
          <w:ilvl w:val="0"/>
          <w:numId w:val="32"/>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Creating a Software Requirement Specification (SRS) document.</w:t>
      </w:r>
    </w:p>
    <w:p w14:paraId="00AF6923"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2. Background</w:t>
      </w:r>
    </w:p>
    <w:p w14:paraId="646114D4" w14:textId="77777777" w:rsidR="003140FD" w:rsidRPr="003140FD" w:rsidRDefault="003140FD" w:rsidP="003140FD">
      <w:pPr>
        <w:pStyle w:val="NormalWeb"/>
        <w:jc w:val="both"/>
      </w:pPr>
      <w:r w:rsidRPr="003140FD">
        <w:t>A requirement is a statement that defines a behavior or attribute a system must have to be acceptable to stakeholders. The Software Requirement Specification (SRS) document details what a computer system must accomplish from the user's perspective. It includes:</w:t>
      </w:r>
    </w:p>
    <w:p w14:paraId="7B69040B" w14:textId="77777777" w:rsidR="003140FD" w:rsidRPr="003140FD" w:rsidRDefault="003140FD" w:rsidP="00136D9A">
      <w:pPr>
        <w:numPr>
          <w:ilvl w:val="0"/>
          <w:numId w:val="33"/>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System Behavior</w:t>
      </w:r>
      <w:r w:rsidRPr="003140FD">
        <w:rPr>
          <w:rFonts w:ascii="Times New Roman" w:hAnsi="Times New Roman" w:cs="Times New Roman"/>
          <w:sz w:val="24"/>
          <w:szCs w:val="24"/>
        </w:rPr>
        <w:t>: Input data, required processing, output data, operational scenarios, and interfaces.</w:t>
      </w:r>
    </w:p>
    <w:p w14:paraId="06CD0CF1" w14:textId="77777777" w:rsidR="003140FD" w:rsidRPr="003140FD" w:rsidRDefault="003140FD" w:rsidP="00136D9A">
      <w:pPr>
        <w:numPr>
          <w:ilvl w:val="0"/>
          <w:numId w:val="33"/>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System Attributes</w:t>
      </w:r>
      <w:r w:rsidRPr="003140FD">
        <w:rPr>
          <w:rFonts w:ascii="Times New Roman" w:hAnsi="Times New Roman" w:cs="Times New Roman"/>
          <w:sz w:val="24"/>
          <w:szCs w:val="24"/>
        </w:rPr>
        <w:t>: Performance, security, maintainability, reliability, availability, safety requirements, and design constraints.</w:t>
      </w:r>
    </w:p>
    <w:p w14:paraId="03761F3E" w14:textId="77777777" w:rsidR="003140FD" w:rsidRPr="003140FD" w:rsidRDefault="003140FD" w:rsidP="003140FD">
      <w:pPr>
        <w:pStyle w:val="NormalWeb"/>
        <w:jc w:val="both"/>
      </w:pPr>
      <w:r w:rsidRPr="003140FD">
        <w:rPr>
          <w:rStyle w:val="Strong"/>
        </w:rPr>
        <w:t>2.1 Requirements Engineering Process</w:t>
      </w:r>
      <w:r w:rsidRPr="003140FD">
        <w:t xml:space="preserve"> The process of requirements engineering involves four key phases:</w:t>
      </w:r>
    </w:p>
    <w:p w14:paraId="65994F02" w14:textId="77777777" w:rsidR="003140FD" w:rsidRPr="003140FD" w:rsidRDefault="003140FD" w:rsidP="00136D9A">
      <w:pPr>
        <w:numPr>
          <w:ilvl w:val="0"/>
          <w:numId w:val="34"/>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Requirements Elicitation</w:t>
      </w:r>
      <w:r w:rsidRPr="003140FD">
        <w:rPr>
          <w:rFonts w:ascii="Times New Roman" w:hAnsi="Times New Roman" w:cs="Times New Roman"/>
          <w:sz w:val="24"/>
          <w:szCs w:val="24"/>
        </w:rPr>
        <w:t>: Gathering detailed requirements from stakeholders.</w:t>
      </w:r>
    </w:p>
    <w:p w14:paraId="4578F67D" w14:textId="77777777" w:rsidR="003140FD" w:rsidRPr="003140FD" w:rsidRDefault="003140FD" w:rsidP="00136D9A">
      <w:pPr>
        <w:numPr>
          <w:ilvl w:val="0"/>
          <w:numId w:val="34"/>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Requirements Analysis</w:t>
      </w:r>
      <w:r w:rsidRPr="003140FD">
        <w:rPr>
          <w:rFonts w:ascii="Times New Roman" w:hAnsi="Times New Roman" w:cs="Times New Roman"/>
          <w:sz w:val="24"/>
          <w:szCs w:val="24"/>
        </w:rPr>
        <w:t>: Evaluating the requirements for consistency, feasibility, and quality.</w:t>
      </w:r>
    </w:p>
    <w:p w14:paraId="4C94EF6D" w14:textId="77777777" w:rsidR="003140FD" w:rsidRPr="003140FD" w:rsidRDefault="003140FD" w:rsidP="00136D9A">
      <w:pPr>
        <w:numPr>
          <w:ilvl w:val="0"/>
          <w:numId w:val="34"/>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Requirements Validation</w:t>
      </w:r>
      <w:r w:rsidRPr="003140FD">
        <w:rPr>
          <w:rFonts w:ascii="Times New Roman" w:hAnsi="Times New Roman" w:cs="Times New Roman"/>
          <w:sz w:val="24"/>
          <w:szCs w:val="24"/>
        </w:rPr>
        <w:t>: Ensuring the requirements accurately represent what the customer needs.</w:t>
      </w:r>
    </w:p>
    <w:p w14:paraId="08B21685" w14:textId="30B1FF8F" w:rsidR="003140FD" w:rsidRPr="003140FD" w:rsidRDefault="003140FD" w:rsidP="00136D9A">
      <w:pPr>
        <w:numPr>
          <w:ilvl w:val="0"/>
          <w:numId w:val="34"/>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Requirements Management</w:t>
      </w:r>
      <w:r w:rsidRPr="003140FD">
        <w:rPr>
          <w:rFonts w:ascii="Times New Roman" w:hAnsi="Times New Roman" w:cs="Times New Roman"/>
          <w:sz w:val="24"/>
          <w:szCs w:val="24"/>
        </w:rPr>
        <w:t xml:space="preserve">: Handling changes in requirements during </w:t>
      </w:r>
      <w:r w:rsidRPr="003140FD">
        <w:rPr>
          <w:rFonts w:ascii="Times New Roman" w:hAnsi="Times New Roman" w:cs="Times New Roman"/>
          <w:sz w:val="24"/>
          <w:szCs w:val="24"/>
        </w:rPr>
        <w:t>development and</w:t>
      </w:r>
      <w:r w:rsidRPr="003140FD">
        <w:rPr>
          <w:rFonts w:ascii="Times New Roman" w:hAnsi="Times New Roman" w:cs="Times New Roman"/>
          <w:sz w:val="24"/>
          <w:szCs w:val="24"/>
        </w:rPr>
        <w:t xml:space="preserve"> identifying any missing or additional requirements.</w:t>
      </w:r>
    </w:p>
    <w:p w14:paraId="74130EB5" w14:textId="77777777" w:rsidR="003140FD" w:rsidRDefault="003140FD" w:rsidP="003140FD">
      <w:pPr>
        <w:pStyle w:val="NormalWeb"/>
        <w:jc w:val="both"/>
      </w:pPr>
      <w:r w:rsidRPr="003140FD">
        <w:rPr>
          <w:rStyle w:val="Strong"/>
        </w:rPr>
        <w:t>2.2 Writing Requirements</w:t>
      </w:r>
      <w:r w:rsidRPr="003140FD">
        <w:t xml:space="preserve"> </w:t>
      </w:r>
    </w:p>
    <w:p w14:paraId="3316B1B3" w14:textId="37A5F0C9" w:rsidR="003140FD" w:rsidRPr="003140FD" w:rsidRDefault="003140FD" w:rsidP="003140FD">
      <w:pPr>
        <w:pStyle w:val="NormalWeb"/>
        <w:jc w:val="both"/>
      </w:pPr>
      <w:r w:rsidRPr="003140FD">
        <w:t>Requirements should be:</w:t>
      </w:r>
    </w:p>
    <w:p w14:paraId="08AC0183" w14:textId="77777777" w:rsidR="003140FD" w:rsidRPr="003140FD" w:rsidRDefault="003140FD" w:rsidP="00136D9A">
      <w:pPr>
        <w:numPr>
          <w:ilvl w:val="0"/>
          <w:numId w:val="3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Correct</w:t>
      </w:r>
      <w:r w:rsidRPr="003140FD">
        <w:rPr>
          <w:rFonts w:ascii="Times New Roman" w:hAnsi="Times New Roman" w:cs="Times New Roman"/>
          <w:sz w:val="24"/>
          <w:szCs w:val="24"/>
        </w:rPr>
        <w:t>: Reflect what is necessary for the system.</w:t>
      </w:r>
    </w:p>
    <w:p w14:paraId="49C2BE21" w14:textId="77777777" w:rsidR="003140FD" w:rsidRPr="003140FD" w:rsidRDefault="003140FD" w:rsidP="00136D9A">
      <w:pPr>
        <w:numPr>
          <w:ilvl w:val="0"/>
          <w:numId w:val="3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Unambiguous</w:t>
      </w:r>
      <w:r w:rsidRPr="003140FD">
        <w:rPr>
          <w:rFonts w:ascii="Times New Roman" w:hAnsi="Times New Roman" w:cs="Times New Roman"/>
          <w:sz w:val="24"/>
          <w:szCs w:val="24"/>
        </w:rPr>
        <w:t>: Clearly defined with only one interpretation.</w:t>
      </w:r>
    </w:p>
    <w:p w14:paraId="4F04D307" w14:textId="77777777" w:rsidR="003140FD" w:rsidRPr="003140FD" w:rsidRDefault="003140FD" w:rsidP="00136D9A">
      <w:pPr>
        <w:numPr>
          <w:ilvl w:val="0"/>
          <w:numId w:val="3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Complete</w:t>
      </w:r>
      <w:r w:rsidRPr="003140FD">
        <w:rPr>
          <w:rFonts w:ascii="Times New Roman" w:hAnsi="Times New Roman" w:cs="Times New Roman"/>
          <w:sz w:val="24"/>
          <w:szCs w:val="24"/>
        </w:rPr>
        <w:t>: All necessary functionalities and constraints are included.</w:t>
      </w:r>
    </w:p>
    <w:p w14:paraId="0720819F" w14:textId="77777777" w:rsidR="003140FD" w:rsidRPr="003140FD" w:rsidRDefault="003140FD" w:rsidP="00136D9A">
      <w:pPr>
        <w:numPr>
          <w:ilvl w:val="0"/>
          <w:numId w:val="3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Consistent</w:t>
      </w:r>
      <w:r w:rsidRPr="003140FD">
        <w:rPr>
          <w:rFonts w:ascii="Times New Roman" w:hAnsi="Times New Roman" w:cs="Times New Roman"/>
          <w:sz w:val="24"/>
          <w:szCs w:val="24"/>
        </w:rPr>
        <w:t>: No conflicts within the requirements.</w:t>
      </w:r>
    </w:p>
    <w:p w14:paraId="05196E95" w14:textId="77777777" w:rsidR="003140FD" w:rsidRPr="003140FD" w:rsidRDefault="003140FD" w:rsidP="00136D9A">
      <w:pPr>
        <w:numPr>
          <w:ilvl w:val="0"/>
          <w:numId w:val="3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Testable</w:t>
      </w:r>
      <w:r w:rsidRPr="003140FD">
        <w:rPr>
          <w:rFonts w:ascii="Times New Roman" w:hAnsi="Times New Roman" w:cs="Times New Roman"/>
          <w:sz w:val="24"/>
          <w:szCs w:val="24"/>
        </w:rPr>
        <w:t>: There should be a clear method to verify the requirements.</w:t>
      </w:r>
    </w:p>
    <w:p w14:paraId="102FB1D8" w14:textId="77777777" w:rsidR="003140FD" w:rsidRDefault="003140FD" w:rsidP="003140FD">
      <w:pPr>
        <w:pStyle w:val="NormalWeb"/>
        <w:jc w:val="both"/>
      </w:pPr>
      <w:r w:rsidRPr="003140FD">
        <w:rPr>
          <w:rStyle w:val="Strong"/>
        </w:rPr>
        <w:t>2.3 Writing Specifications</w:t>
      </w:r>
      <w:r w:rsidRPr="003140FD">
        <w:t xml:space="preserve"> </w:t>
      </w:r>
    </w:p>
    <w:p w14:paraId="3BB3F7FC" w14:textId="1A281EBB" w:rsidR="003140FD" w:rsidRPr="003140FD" w:rsidRDefault="003140FD" w:rsidP="003140FD">
      <w:pPr>
        <w:pStyle w:val="NormalWeb"/>
        <w:jc w:val="both"/>
      </w:pPr>
      <w:r w:rsidRPr="003140FD">
        <w:t>Specifications describe the operations and attributes of the system. They can be presented as documents, databases, prototypes, diagrams, or a combination. Specifications differ from requirements in that they are:</w:t>
      </w:r>
    </w:p>
    <w:p w14:paraId="023D5EAF" w14:textId="77777777" w:rsidR="003140FD" w:rsidRPr="003140FD" w:rsidRDefault="003140FD" w:rsidP="00136D9A">
      <w:pPr>
        <w:numPr>
          <w:ilvl w:val="0"/>
          <w:numId w:val="36"/>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lastRenderedPageBreak/>
        <w:t>Complete</w:t>
      </w:r>
      <w:r w:rsidRPr="003140FD">
        <w:rPr>
          <w:rFonts w:ascii="Times New Roman" w:hAnsi="Times New Roman" w:cs="Times New Roman"/>
          <w:sz w:val="24"/>
          <w:szCs w:val="24"/>
        </w:rPr>
        <w:t>: They provide a thorough description of the system as it will be built.</w:t>
      </w:r>
    </w:p>
    <w:p w14:paraId="076614C7" w14:textId="77777777" w:rsidR="003140FD" w:rsidRPr="003140FD" w:rsidRDefault="003140FD" w:rsidP="00136D9A">
      <w:pPr>
        <w:numPr>
          <w:ilvl w:val="0"/>
          <w:numId w:val="36"/>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Conflict-Free</w:t>
      </w:r>
      <w:r w:rsidRPr="003140FD">
        <w:rPr>
          <w:rFonts w:ascii="Times New Roman" w:hAnsi="Times New Roman" w:cs="Times New Roman"/>
          <w:sz w:val="24"/>
          <w:szCs w:val="24"/>
        </w:rPr>
        <w:t>: They resolve any conflicting requirements.</w:t>
      </w:r>
    </w:p>
    <w:p w14:paraId="27E9FC6C" w14:textId="77777777" w:rsidR="003140FD" w:rsidRDefault="003140FD" w:rsidP="003140FD">
      <w:pPr>
        <w:pStyle w:val="NormalWeb"/>
        <w:jc w:val="both"/>
      </w:pPr>
      <w:r w:rsidRPr="003140FD">
        <w:rPr>
          <w:rStyle w:val="Strong"/>
        </w:rPr>
        <w:t>2.4 Software Requirement Specification (SRS) Characteristics</w:t>
      </w:r>
      <w:r w:rsidRPr="003140FD">
        <w:t xml:space="preserve"> </w:t>
      </w:r>
    </w:p>
    <w:p w14:paraId="7237C86B" w14:textId="10C67101" w:rsidR="003140FD" w:rsidRPr="003140FD" w:rsidRDefault="003140FD" w:rsidP="003140FD">
      <w:pPr>
        <w:pStyle w:val="NormalWeb"/>
        <w:jc w:val="both"/>
      </w:pPr>
      <w:r w:rsidRPr="003140FD">
        <w:t>While there is no perfect SRS, it should be:</w:t>
      </w:r>
    </w:p>
    <w:p w14:paraId="6110B58F"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Correct</w:t>
      </w:r>
      <w:r w:rsidRPr="003140FD">
        <w:rPr>
          <w:rFonts w:ascii="Times New Roman" w:hAnsi="Times New Roman" w:cs="Times New Roman"/>
          <w:sz w:val="24"/>
          <w:szCs w:val="24"/>
        </w:rPr>
        <w:t>: Each requirement should accurately represent something required by the system.</w:t>
      </w:r>
    </w:p>
    <w:p w14:paraId="591213E0"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Unambiguous</w:t>
      </w:r>
      <w:r w:rsidRPr="003140FD">
        <w:rPr>
          <w:rFonts w:ascii="Times New Roman" w:hAnsi="Times New Roman" w:cs="Times New Roman"/>
          <w:sz w:val="24"/>
          <w:szCs w:val="24"/>
        </w:rPr>
        <w:t>: Each requirement must have a single, clear interpretation.</w:t>
      </w:r>
    </w:p>
    <w:p w14:paraId="25916BEB"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Complete</w:t>
      </w:r>
      <w:r w:rsidRPr="003140FD">
        <w:rPr>
          <w:rFonts w:ascii="Times New Roman" w:hAnsi="Times New Roman" w:cs="Times New Roman"/>
          <w:sz w:val="24"/>
          <w:szCs w:val="24"/>
        </w:rPr>
        <w:t>: The SRS should encompass everything the system needs to do.</w:t>
      </w:r>
    </w:p>
    <w:p w14:paraId="56E5CD4B"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Verifiable</w:t>
      </w:r>
      <w:r w:rsidRPr="003140FD">
        <w:rPr>
          <w:rFonts w:ascii="Times New Roman" w:hAnsi="Times New Roman" w:cs="Times New Roman"/>
          <w:sz w:val="24"/>
          <w:szCs w:val="24"/>
        </w:rPr>
        <w:t>: There should be a way to check that the final system meets the requirements.</w:t>
      </w:r>
    </w:p>
    <w:p w14:paraId="4901958E"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Consistent</w:t>
      </w:r>
      <w:r w:rsidRPr="003140FD">
        <w:rPr>
          <w:rFonts w:ascii="Times New Roman" w:hAnsi="Times New Roman" w:cs="Times New Roman"/>
          <w:sz w:val="24"/>
          <w:szCs w:val="24"/>
        </w:rPr>
        <w:t>: The document should be free from contradictions.</w:t>
      </w:r>
    </w:p>
    <w:p w14:paraId="5CD34439"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Understandable</w:t>
      </w:r>
      <w:r w:rsidRPr="003140FD">
        <w:rPr>
          <w:rFonts w:ascii="Times New Roman" w:hAnsi="Times New Roman" w:cs="Times New Roman"/>
          <w:sz w:val="24"/>
          <w:szCs w:val="24"/>
        </w:rPr>
        <w:t>: Written in a way that stakeholders can easily comprehend.</w:t>
      </w:r>
    </w:p>
    <w:p w14:paraId="2FED1E2B"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Modifiable</w:t>
      </w:r>
      <w:r w:rsidRPr="003140FD">
        <w:rPr>
          <w:rFonts w:ascii="Times New Roman" w:hAnsi="Times New Roman" w:cs="Times New Roman"/>
          <w:sz w:val="24"/>
          <w:szCs w:val="24"/>
        </w:rPr>
        <w:t>: Changes should be easy to implement, complete, and consistent.</w:t>
      </w:r>
    </w:p>
    <w:p w14:paraId="36AB1AD5"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Design Independent</w:t>
      </w:r>
      <w:r w:rsidRPr="003140FD">
        <w:rPr>
          <w:rFonts w:ascii="Times New Roman" w:hAnsi="Times New Roman" w:cs="Times New Roman"/>
          <w:sz w:val="24"/>
          <w:szCs w:val="24"/>
        </w:rPr>
        <w:t>: It should not specify design or algorithm details.</w:t>
      </w:r>
    </w:p>
    <w:p w14:paraId="5D313498"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Concise</w:t>
      </w:r>
      <w:r w:rsidRPr="003140FD">
        <w:rPr>
          <w:rFonts w:ascii="Times New Roman" w:hAnsi="Times New Roman" w:cs="Times New Roman"/>
          <w:sz w:val="24"/>
          <w:szCs w:val="24"/>
        </w:rPr>
        <w:t>: The SRS should be as brief as possible while still being comprehensive.</w:t>
      </w:r>
    </w:p>
    <w:p w14:paraId="43BB958B" w14:textId="6725F032"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Organized</w:t>
      </w:r>
      <w:r w:rsidRPr="003140FD">
        <w:rPr>
          <w:rFonts w:ascii="Times New Roman" w:hAnsi="Times New Roman" w:cs="Times New Roman"/>
          <w:sz w:val="24"/>
          <w:szCs w:val="24"/>
        </w:rPr>
        <w:t xml:space="preserve">: Requirements should be easy to </w:t>
      </w:r>
      <w:r w:rsidRPr="003140FD">
        <w:rPr>
          <w:rFonts w:ascii="Times New Roman" w:hAnsi="Times New Roman" w:cs="Times New Roman"/>
          <w:sz w:val="24"/>
          <w:szCs w:val="24"/>
        </w:rPr>
        <w:t>locate,</w:t>
      </w:r>
      <w:r w:rsidRPr="003140FD">
        <w:rPr>
          <w:rFonts w:ascii="Times New Roman" w:hAnsi="Times New Roman" w:cs="Times New Roman"/>
          <w:sz w:val="24"/>
          <w:szCs w:val="24"/>
        </w:rPr>
        <w:t xml:space="preserve"> and related requirements grouped together.</w:t>
      </w:r>
    </w:p>
    <w:p w14:paraId="0E64C5AC" w14:textId="77777777" w:rsidR="003140FD" w:rsidRPr="003140FD" w:rsidRDefault="003140FD" w:rsidP="00136D9A">
      <w:pPr>
        <w:numPr>
          <w:ilvl w:val="0"/>
          <w:numId w:val="37"/>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Traceable</w:t>
      </w:r>
      <w:r w:rsidRPr="003140FD">
        <w:rPr>
          <w:rFonts w:ascii="Times New Roman" w:hAnsi="Times New Roman" w:cs="Times New Roman"/>
          <w:sz w:val="24"/>
          <w:szCs w:val="24"/>
        </w:rPr>
        <w:t>: Each requirement should be easy to reference later.</w:t>
      </w:r>
    </w:p>
    <w:p w14:paraId="4B001899"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3. CASE Tools</w:t>
      </w:r>
    </w:p>
    <w:p w14:paraId="5DBC7980" w14:textId="77777777" w:rsidR="003140FD" w:rsidRPr="003140FD" w:rsidRDefault="003140FD" w:rsidP="00136D9A">
      <w:pPr>
        <w:numPr>
          <w:ilvl w:val="0"/>
          <w:numId w:val="38"/>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RequisitePro</w:t>
      </w:r>
      <w:r w:rsidRPr="003140FD">
        <w:rPr>
          <w:rFonts w:ascii="Times New Roman" w:hAnsi="Times New Roman" w:cs="Times New Roman"/>
          <w:sz w:val="24"/>
          <w:szCs w:val="24"/>
        </w:rPr>
        <w:t>: A CASE tool that combines the features of a database with Microsoft Word. It integrates with other Rational Suite products for managing requirements effectively.</w:t>
      </w:r>
    </w:p>
    <w:p w14:paraId="228E0E20"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4. Exercises</w:t>
      </w:r>
    </w:p>
    <w:p w14:paraId="3EC0A74F" w14:textId="77777777" w:rsidR="003140FD" w:rsidRPr="003140FD" w:rsidRDefault="003140FD" w:rsidP="003140FD">
      <w:pPr>
        <w:pStyle w:val="NormalWeb"/>
        <w:jc w:val="both"/>
      </w:pPr>
      <w:r w:rsidRPr="003140FD">
        <w:t>Perform the following tasks using RequisitePro:</w:t>
      </w:r>
    </w:p>
    <w:p w14:paraId="7FDF58B0" w14:textId="77777777" w:rsidR="003140FD" w:rsidRPr="003140FD" w:rsidRDefault="003140FD" w:rsidP="00136D9A">
      <w:pPr>
        <w:numPr>
          <w:ilvl w:val="0"/>
          <w:numId w:val="39"/>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Create a new project.</w:t>
      </w:r>
    </w:p>
    <w:p w14:paraId="365A53B8" w14:textId="77777777" w:rsidR="003140FD" w:rsidRPr="003140FD" w:rsidRDefault="003140FD" w:rsidP="00136D9A">
      <w:pPr>
        <w:numPr>
          <w:ilvl w:val="0"/>
          <w:numId w:val="39"/>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Set up a new package.</w:t>
      </w:r>
    </w:p>
    <w:p w14:paraId="424A9661" w14:textId="77777777" w:rsidR="003140FD" w:rsidRPr="003140FD" w:rsidRDefault="003140FD" w:rsidP="00136D9A">
      <w:pPr>
        <w:numPr>
          <w:ilvl w:val="0"/>
          <w:numId w:val="39"/>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Add and define requirements within RequisitePro.</w:t>
      </w:r>
    </w:p>
    <w:p w14:paraId="4277ED97" w14:textId="77777777" w:rsidR="003140FD" w:rsidRPr="003140FD" w:rsidRDefault="003140FD" w:rsidP="00136D9A">
      <w:pPr>
        <w:numPr>
          <w:ilvl w:val="0"/>
          <w:numId w:val="39"/>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Generate a requirement document.</w:t>
      </w:r>
    </w:p>
    <w:p w14:paraId="0DE29858" w14:textId="77777777" w:rsidR="003140FD" w:rsidRPr="003140FD" w:rsidRDefault="003140FD" w:rsidP="00136D9A">
      <w:pPr>
        <w:numPr>
          <w:ilvl w:val="0"/>
          <w:numId w:val="39"/>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Create a new view for managing requirements.</w:t>
      </w:r>
    </w:p>
    <w:p w14:paraId="48FB1D51"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5. Deliverables</w:t>
      </w:r>
    </w:p>
    <w:p w14:paraId="64A092DA" w14:textId="77777777" w:rsidR="003140FD" w:rsidRPr="003140FD" w:rsidRDefault="003140FD" w:rsidP="00136D9A">
      <w:pPr>
        <w:numPr>
          <w:ilvl w:val="0"/>
          <w:numId w:val="40"/>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Submit the completed assignments demonstrating proficiency with RequisitePro.</w:t>
      </w:r>
    </w:p>
    <w:p w14:paraId="7F2E9AA5" w14:textId="77777777" w:rsidR="003140FD" w:rsidRPr="003140FD" w:rsidRDefault="003140FD" w:rsidP="00136D9A">
      <w:pPr>
        <w:numPr>
          <w:ilvl w:val="0"/>
          <w:numId w:val="40"/>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Ensure you have executed all tasks as outlined.</w:t>
      </w:r>
    </w:p>
    <w:p w14:paraId="39EFA9E6" w14:textId="77777777" w:rsidR="003140FD" w:rsidRPr="003140FD" w:rsidRDefault="003140FD" w:rsidP="00136D9A">
      <w:pPr>
        <w:numPr>
          <w:ilvl w:val="0"/>
          <w:numId w:val="40"/>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Include the requirements documentation created during the requirements phase of your term project.</w:t>
      </w:r>
    </w:p>
    <w:p w14:paraId="0CD5D90D" w14:textId="77777777" w:rsidR="003140FD" w:rsidRPr="003140FD" w:rsidRDefault="003140FD" w:rsidP="003140FD">
      <w:pPr>
        <w:widowControl w:val="0"/>
        <w:pBdr>
          <w:top w:val="nil"/>
          <w:left w:val="nil"/>
          <w:bottom w:val="nil"/>
          <w:right w:val="nil"/>
          <w:between w:val="nil"/>
        </w:pBdr>
        <w:spacing w:line="240" w:lineRule="auto"/>
        <w:ind w:right="673"/>
        <w:jc w:val="both"/>
        <w:rPr>
          <w:rFonts w:ascii="Times New Roman" w:eastAsia="Times New Roman" w:hAnsi="Times New Roman" w:cs="Times New Roman"/>
          <w:color w:val="000000"/>
          <w:sz w:val="24"/>
          <w:szCs w:val="24"/>
          <w:highlight w:val="lightGray"/>
        </w:rPr>
      </w:pPr>
    </w:p>
    <w:p w14:paraId="0C750CC2" w14:textId="77777777" w:rsidR="003140FD" w:rsidRDefault="003140FD" w:rsidP="003140FD">
      <w:pPr>
        <w:pStyle w:val="Heading3"/>
        <w:jc w:val="center"/>
        <w:rPr>
          <w:rFonts w:ascii="Times New Roman" w:hAnsi="Times New Roman" w:cs="Times New Roman"/>
        </w:rPr>
      </w:pPr>
    </w:p>
    <w:p w14:paraId="53165709" w14:textId="77777777" w:rsidR="003140FD" w:rsidRDefault="003140FD" w:rsidP="003140FD">
      <w:pPr>
        <w:pStyle w:val="Heading3"/>
        <w:jc w:val="center"/>
        <w:rPr>
          <w:rFonts w:ascii="Times New Roman" w:hAnsi="Times New Roman" w:cs="Times New Roman"/>
        </w:rPr>
      </w:pPr>
    </w:p>
    <w:p w14:paraId="0EEE109A" w14:textId="017726C0" w:rsidR="003140FD" w:rsidRPr="003140FD" w:rsidRDefault="003140FD" w:rsidP="003140FD">
      <w:pPr>
        <w:pStyle w:val="Heading3"/>
        <w:jc w:val="center"/>
        <w:rPr>
          <w:rFonts w:ascii="Times New Roman" w:hAnsi="Times New Roman" w:cs="Times New Roman"/>
        </w:rPr>
      </w:pPr>
      <w:r w:rsidRPr="003140FD">
        <w:rPr>
          <w:rFonts w:ascii="Times New Roman" w:hAnsi="Times New Roman" w:cs="Times New Roman"/>
        </w:rPr>
        <w:t>4. Software Design: Introduction to UML &amp; Use Case Diagram</w:t>
      </w:r>
    </w:p>
    <w:p w14:paraId="5DFFACD9"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Objectives</w:t>
      </w:r>
    </w:p>
    <w:p w14:paraId="3496F6EC" w14:textId="77777777" w:rsidR="003140FD" w:rsidRPr="003140FD" w:rsidRDefault="003140FD" w:rsidP="00136D9A">
      <w:pPr>
        <w:numPr>
          <w:ilvl w:val="0"/>
          <w:numId w:val="41"/>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Understand the benefits of UML (Unified Modeling Language).</w:t>
      </w:r>
    </w:p>
    <w:p w14:paraId="1E8B7967" w14:textId="77777777" w:rsidR="003140FD" w:rsidRPr="003140FD" w:rsidRDefault="003140FD" w:rsidP="00136D9A">
      <w:pPr>
        <w:numPr>
          <w:ilvl w:val="0"/>
          <w:numId w:val="41"/>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Learn to create use case diagrams by identifying actors and use cases.</w:t>
      </w:r>
    </w:p>
    <w:p w14:paraId="67BD2AB3" w14:textId="77777777" w:rsidR="003140FD" w:rsidRPr="003140FD" w:rsidRDefault="003140FD" w:rsidP="00136D9A">
      <w:pPr>
        <w:numPr>
          <w:ilvl w:val="0"/>
          <w:numId w:val="41"/>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Practice designing use case diagrams using NetBeans.</w:t>
      </w:r>
    </w:p>
    <w:p w14:paraId="5F1BFD67"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1. Outline</w:t>
      </w:r>
    </w:p>
    <w:p w14:paraId="4FD5333B" w14:textId="77777777" w:rsidR="003140FD" w:rsidRPr="003140FD" w:rsidRDefault="003140FD" w:rsidP="00136D9A">
      <w:pPr>
        <w:numPr>
          <w:ilvl w:val="0"/>
          <w:numId w:val="42"/>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Overview of software design.</w:t>
      </w:r>
    </w:p>
    <w:p w14:paraId="411B3DF8" w14:textId="77777777" w:rsidR="003140FD" w:rsidRPr="003140FD" w:rsidRDefault="003140FD" w:rsidP="00136D9A">
      <w:pPr>
        <w:numPr>
          <w:ilvl w:val="0"/>
          <w:numId w:val="42"/>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Introduction to UML.</w:t>
      </w:r>
    </w:p>
    <w:p w14:paraId="4D251D46" w14:textId="77777777" w:rsidR="003140FD" w:rsidRPr="003140FD" w:rsidRDefault="003140FD" w:rsidP="00136D9A">
      <w:pPr>
        <w:numPr>
          <w:ilvl w:val="0"/>
          <w:numId w:val="42"/>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Using UML for software design.</w:t>
      </w:r>
    </w:p>
    <w:p w14:paraId="23E0D987" w14:textId="77777777" w:rsidR="003140FD" w:rsidRPr="003140FD" w:rsidRDefault="003140FD" w:rsidP="00136D9A">
      <w:pPr>
        <w:numPr>
          <w:ilvl w:val="0"/>
          <w:numId w:val="42"/>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Creating and understanding use case diagrams.</w:t>
      </w:r>
    </w:p>
    <w:p w14:paraId="0405D462"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2. Background</w:t>
      </w:r>
    </w:p>
    <w:p w14:paraId="6EB159E3" w14:textId="77777777" w:rsidR="003140FD" w:rsidRPr="003140FD" w:rsidRDefault="003140FD" w:rsidP="003140FD">
      <w:pPr>
        <w:pStyle w:val="NormalWeb"/>
        <w:jc w:val="both"/>
      </w:pPr>
      <w:r w:rsidRPr="003140FD">
        <w:t>Software design involves problem-solving and planning to create a solution that meets specified requirements. Once the purpose and specifications of the software are defined, developers or designers create a plan for the solution.</w:t>
      </w:r>
    </w:p>
    <w:p w14:paraId="24D252B3" w14:textId="77777777" w:rsidR="003140FD" w:rsidRPr="003140FD" w:rsidRDefault="003140FD" w:rsidP="003140FD">
      <w:pPr>
        <w:pStyle w:val="NormalWeb"/>
        <w:jc w:val="both"/>
      </w:pPr>
      <w:r w:rsidRPr="003140FD">
        <w:rPr>
          <w:rStyle w:val="Strong"/>
        </w:rPr>
        <w:t>2.1 What is UML?</w:t>
      </w:r>
      <w:r w:rsidRPr="003140FD">
        <w:t xml:space="preserve"> Unified Modeling Language (UML) is the standard language for visualizing, specifying, constructing, and documenting the artifacts of a software-intensive system. UML can be applied throughout the software development life cycle and across various implementation technologies.</w:t>
      </w:r>
    </w:p>
    <w:p w14:paraId="33BB72F9" w14:textId="77777777" w:rsidR="003140FD" w:rsidRPr="003140FD" w:rsidRDefault="003140FD" w:rsidP="003140FD">
      <w:pPr>
        <w:pStyle w:val="NormalWeb"/>
        <w:jc w:val="both"/>
      </w:pPr>
      <w:r w:rsidRPr="003140FD">
        <w:rPr>
          <w:rStyle w:val="Strong"/>
        </w:rPr>
        <w:t>2.2 Using UML: Use Case Diagram</w:t>
      </w:r>
      <w:r w:rsidRPr="003140FD">
        <w:t xml:space="preserve"> A use case diagram is a visual representation of user interactions with a system and outlines the specifications of each use case. It illustrates the different types of users (actors) and their interactions with the system.</w:t>
      </w:r>
    </w:p>
    <w:p w14:paraId="39367B0C" w14:textId="77777777" w:rsidR="003140FD" w:rsidRPr="003140FD" w:rsidRDefault="003140FD" w:rsidP="003140FD">
      <w:pPr>
        <w:pStyle w:val="NormalWeb"/>
        <w:jc w:val="both"/>
      </w:pPr>
      <w:r w:rsidRPr="003140FD">
        <w:rPr>
          <w:rStyle w:val="Strong"/>
        </w:rPr>
        <w:t>2.3 Actors</w:t>
      </w:r>
    </w:p>
    <w:p w14:paraId="7A1B44DC" w14:textId="77777777" w:rsidR="003140FD" w:rsidRPr="003140FD" w:rsidRDefault="003140FD" w:rsidP="00136D9A">
      <w:pPr>
        <w:numPr>
          <w:ilvl w:val="0"/>
          <w:numId w:val="43"/>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Definition</w:t>
      </w:r>
      <w:r w:rsidRPr="003140FD">
        <w:rPr>
          <w:rFonts w:ascii="Times New Roman" w:hAnsi="Times New Roman" w:cs="Times New Roman"/>
          <w:sz w:val="24"/>
          <w:szCs w:val="24"/>
        </w:rPr>
        <w:t>: Actors are entities that interact with the system but are not part of the system itself.</w:t>
      </w:r>
    </w:p>
    <w:p w14:paraId="032DB365" w14:textId="77777777" w:rsidR="003140FD" w:rsidRPr="003140FD" w:rsidRDefault="003140FD" w:rsidP="00136D9A">
      <w:pPr>
        <w:numPr>
          <w:ilvl w:val="0"/>
          <w:numId w:val="43"/>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Types of Interactions</w:t>
      </w:r>
      <w:r w:rsidRPr="003140FD">
        <w:rPr>
          <w:rFonts w:ascii="Times New Roman" w:hAnsi="Times New Roman" w:cs="Times New Roman"/>
          <w:sz w:val="24"/>
          <w:szCs w:val="24"/>
        </w:rPr>
        <w:t>: Actors can:</w:t>
      </w:r>
    </w:p>
    <w:p w14:paraId="0B47ECC1" w14:textId="77777777" w:rsidR="003140FD" w:rsidRPr="003140FD" w:rsidRDefault="003140FD" w:rsidP="00136D9A">
      <w:pPr>
        <w:numPr>
          <w:ilvl w:val="1"/>
          <w:numId w:val="43"/>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Input information into the system.</w:t>
      </w:r>
    </w:p>
    <w:p w14:paraId="61527165" w14:textId="77777777" w:rsidR="003140FD" w:rsidRPr="003140FD" w:rsidRDefault="003140FD" w:rsidP="00136D9A">
      <w:pPr>
        <w:numPr>
          <w:ilvl w:val="1"/>
          <w:numId w:val="43"/>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Receive information from the system.</w:t>
      </w:r>
    </w:p>
    <w:p w14:paraId="32D512E3" w14:textId="77777777" w:rsidR="003140FD" w:rsidRPr="003140FD" w:rsidRDefault="003140FD" w:rsidP="00136D9A">
      <w:pPr>
        <w:numPr>
          <w:ilvl w:val="1"/>
          <w:numId w:val="43"/>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Both input and receive information.</w:t>
      </w:r>
    </w:p>
    <w:p w14:paraId="33426BE7" w14:textId="77777777" w:rsidR="003140FD" w:rsidRPr="003140FD" w:rsidRDefault="003140FD" w:rsidP="00136D9A">
      <w:pPr>
        <w:numPr>
          <w:ilvl w:val="0"/>
          <w:numId w:val="43"/>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Representation</w:t>
      </w:r>
      <w:r w:rsidRPr="003140FD">
        <w:rPr>
          <w:rFonts w:ascii="Times New Roman" w:hAnsi="Times New Roman" w:cs="Times New Roman"/>
          <w:sz w:val="24"/>
          <w:szCs w:val="24"/>
        </w:rPr>
        <w:t>: Actors are depicted as stick figures in UML diagrams.</w:t>
      </w:r>
    </w:p>
    <w:p w14:paraId="163243CE" w14:textId="77777777" w:rsidR="003140FD" w:rsidRPr="003140FD" w:rsidRDefault="003140FD" w:rsidP="003140FD">
      <w:pPr>
        <w:pStyle w:val="NormalWeb"/>
        <w:jc w:val="both"/>
      </w:pPr>
      <w:r w:rsidRPr="003140FD">
        <w:rPr>
          <w:rStyle w:val="Strong"/>
        </w:rPr>
        <w:t>2.4 Use Case</w:t>
      </w:r>
    </w:p>
    <w:p w14:paraId="215FE2DF" w14:textId="77777777" w:rsidR="003140FD" w:rsidRPr="003140FD" w:rsidRDefault="003140FD" w:rsidP="00136D9A">
      <w:pPr>
        <w:numPr>
          <w:ilvl w:val="0"/>
          <w:numId w:val="44"/>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Definition</w:t>
      </w:r>
      <w:r w:rsidRPr="003140FD">
        <w:rPr>
          <w:rFonts w:ascii="Times New Roman" w:hAnsi="Times New Roman" w:cs="Times New Roman"/>
          <w:sz w:val="24"/>
          <w:szCs w:val="24"/>
        </w:rPr>
        <w:t>: A use case represents a sequence of actions performed by a system to achieve a specific goal. It typically represents a major piece of functionality that is complete from start to finish.</w:t>
      </w:r>
    </w:p>
    <w:p w14:paraId="768F3EDA" w14:textId="77777777" w:rsidR="003140FD" w:rsidRPr="003140FD" w:rsidRDefault="003140FD" w:rsidP="003140FD">
      <w:pPr>
        <w:pStyle w:val="NormalWeb"/>
        <w:jc w:val="both"/>
      </w:pPr>
      <w:r w:rsidRPr="003140FD">
        <w:rPr>
          <w:rStyle w:val="Strong"/>
        </w:rPr>
        <w:t>2.5 Use Case Relationships</w:t>
      </w:r>
    </w:p>
    <w:p w14:paraId="706B3A16" w14:textId="77777777" w:rsidR="003140FD" w:rsidRPr="003140FD" w:rsidRDefault="003140FD" w:rsidP="00136D9A">
      <w:pPr>
        <w:numPr>
          <w:ilvl w:val="0"/>
          <w:numId w:val="4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lastRenderedPageBreak/>
        <w:t>Actor to Use Case</w:t>
      </w:r>
      <w:r w:rsidRPr="003140FD">
        <w:rPr>
          <w:rFonts w:ascii="Times New Roman" w:hAnsi="Times New Roman" w:cs="Times New Roman"/>
          <w:sz w:val="24"/>
          <w:szCs w:val="24"/>
        </w:rPr>
        <w:t>:</w:t>
      </w:r>
    </w:p>
    <w:p w14:paraId="5CA058CC" w14:textId="77777777" w:rsidR="003140FD" w:rsidRPr="003140FD" w:rsidRDefault="003140FD" w:rsidP="00136D9A">
      <w:pPr>
        <w:numPr>
          <w:ilvl w:val="1"/>
          <w:numId w:val="4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Association/Communication</w:t>
      </w:r>
      <w:r w:rsidRPr="003140FD">
        <w:rPr>
          <w:rFonts w:ascii="Times New Roman" w:hAnsi="Times New Roman" w:cs="Times New Roman"/>
          <w:sz w:val="24"/>
          <w:szCs w:val="24"/>
        </w:rPr>
        <w:t>: Lines connecting actors to use cases show interaction. Arrows indicate the direction of communication.</w:t>
      </w:r>
    </w:p>
    <w:p w14:paraId="0E7B7F3A" w14:textId="77777777" w:rsidR="003140FD" w:rsidRPr="003140FD" w:rsidRDefault="003140FD" w:rsidP="00136D9A">
      <w:pPr>
        <w:numPr>
          <w:ilvl w:val="0"/>
          <w:numId w:val="4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Use Case to Use Case</w:t>
      </w:r>
      <w:r w:rsidRPr="003140FD">
        <w:rPr>
          <w:rFonts w:ascii="Times New Roman" w:hAnsi="Times New Roman" w:cs="Times New Roman"/>
          <w:sz w:val="24"/>
          <w:szCs w:val="24"/>
        </w:rPr>
        <w:t>:</w:t>
      </w:r>
    </w:p>
    <w:p w14:paraId="32CC83E0" w14:textId="77777777" w:rsidR="003140FD" w:rsidRPr="003140FD" w:rsidRDefault="003140FD" w:rsidP="00136D9A">
      <w:pPr>
        <w:numPr>
          <w:ilvl w:val="1"/>
          <w:numId w:val="4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Generalization</w:t>
      </w:r>
      <w:r w:rsidRPr="003140FD">
        <w:rPr>
          <w:rFonts w:ascii="Times New Roman" w:hAnsi="Times New Roman" w:cs="Times New Roman"/>
          <w:sz w:val="24"/>
          <w:szCs w:val="24"/>
        </w:rPr>
        <w:t>: Indicates shared functionality between use cases.</w:t>
      </w:r>
    </w:p>
    <w:p w14:paraId="6AEBFDDE" w14:textId="77777777" w:rsidR="003140FD" w:rsidRPr="003140FD" w:rsidRDefault="003140FD" w:rsidP="00136D9A">
      <w:pPr>
        <w:numPr>
          <w:ilvl w:val="1"/>
          <w:numId w:val="4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Include</w:t>
      </w:r>
      <w:r w:rsidRPr="003140FD">
        <w:rPr>
          <w:rFonts w:ascii="Times New Roman" w:hAnsi="Times New Roman" w:cs="Times New Roman"/>
          <w:sz w:val="24"/>
          <w:szCs w:val="24"/>
        </w:rPr>
        <w:t>: Represents a required use case that must be performed as part of another use case.</w:t>
      </w:r>
    </w:p>
    <w:p w14:paraId="7A771126" w14:textId="77777777" w:rsidR="003140FD" w:rsidRPr="003140FD" w:rsidRDefault="003140FD" w:rsidP="00136D9A">
      <w:pPr>
        <w:numPr>
          <w:ilvl w:val="1"/>
          <w:numId w:val="4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Extend</w:t>
      </w:r>
      <w:r w:rsidRPr="003140FD">
        <w:rPr>
          <w:rFonts w:ascii="Times New Roman" w:hAnsi="Times New Roman" w:cs="Times New Roman"/>
          <w:sz w:val="24"/>
          <w:szCs w:val="24"/>
        </w:rPr>
        <w:t>: Represents optional behavior that occurs under specific conditions.</w:t>
      </w:r>
    </w:p>
    <w:p w14:paraId="44D9E766" w14:textId="77777777" w:rsidR="003140FD" w:rsidRPr="003140FD" w:rsidRDefault="003140FD" w:rsidP="00136D9A">
      <w:pPr>
        <w:numPr>
          <w:ilvl w:val="1"/>
          <w:numId w:val="45"/>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Dependency</w:t>
      </w:r>
      <w:r w:rsidRPr="003140FD">
        <w:rPr>
          <w:rFonts w:ascii="Times New Roman" w:hAnsi="Times New Roman" w:cs="Times New Roman"/>
          <w:sz w:val="24"/>
          <w:szCs w:val="24"/>
        </w:rPr>
        <w:t>: Indicates that one use case must be completed before another can start.</w:t>
      </w:r>
    </w:p>
    <w:p w14:paraId="768F12FC"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3. CASE Tools</w:t>
      </w:r>
    </w:p>
    <w:p w14:paraId="69D85311" w14:textId="77777777" w:rsidR="003140FD" w:rsidRPr="003140FD" w:rsidRDefault="003140FD" w:rsidP="00136D9A">
      <w:pPr>
        <w:numPr>
          <w:ilvl w:val="0"/>
          <w:numId w:val="46"/>
        </w:numPr>
        <w:spacing w:before="100" w:beforeAutospacing="1" w:after="100" w:afterAutospacing="1" w:line="240" w:lineRule="auto"/>
        <w:jc w:val="both"/>
        <w:rPr>
          <w:rFonts w:ascii="Times New Roman" w:hAnsi="Times New Roman" w:cs="Times New Roman"/>
          <w:sz w:val="24"/>
          <w:szCs w:val="24"/>
        </w:rPr>
      </w:pPr>
      <w:r w:rsidRPr="003140FD">
        <w:rPr>
          <w:rStyle w:val="Strong"/>
          <w:rFonts w:ascii="Times New Roman" w:hAnsi="Times New Roman" w:cs="Times New Roman"/>
          <w:sz w:val="24"/>
          <w:szCs w:val="24"/>
        </w:rPr>
        <w:t>NetBeans</w:t>
      </w:r>
      <w:r w:rsidRPr="003140FD">
        <w:rPr>
          <w:rFonts w:ascii="Times New Roman" w:hAnsi="Times New Roman" w:cs="Times New Roman"/>
          <w:sz w:val="24"/>
          <w:szCs w:val="24"/>
        </w:rPr>
        <w:t>: A comprehensive tool for visual modeling in software development, useful for creating robust, efficient solutions in various environments. NetBeans supports both business process modeling and application logic modeling.</w:t>
      </w:r>
    </w:p>
    <w:p w14:paraId="2AF7A764"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4. Exercises</w:t>
      </w:r>
    </w:p>
    <w:p w14:paraId="79DD7699" w14:textId="77777777" w:rsidR="003140FD" w:rsidRPr="003140FD" w:rsidRDefault="003140FD" w:rsidP="003140FD">
      <w:pPr>
        <w:pStyle w:val="NormalWeb"/>
        <w:jc w:val="both"/>
      </w:pPr>
      <w:r w:rsidRPr="003140FD">
        <w:t>Read the following problem statement and complete the tasks:</w:t>
      </w:r>
    </w:p>
    <w:p w14:paraId="401BD287" w14:textId="77777777" w:rsidR="003140FD" w:rsidRPr="003140FD" w:rsidRDefault="003140FD" w:rsidP="003140FD">
      <w:pPr>
        <w:pStyle w:val="NormalWeb"/>
        <w:jc w:val="both"/>
      </w:pPr>
      <w:r w:rsidRPr="003140FD">
        <w:rPr>
          <w:rStyle w:val="Strong"/>
        </w:rPr>
        <w:t>Problem Statement:</w:t>
      </w:r>
      <w:r w:rsidRPr="003140FD">
        <w:t xml:space="preserve"> An automated teller machine (ATM) allows customers to withdraw cash at any time from any location without involving a banking clerk. Customers must insert their ATM card and authenticate themselves by entering their Personal Identification Number (PIN). If the PIN is incorrect, no facilities are available. Authenticated customers can change their PIN, deposit cash into their account, and transfer funds to other accounts.</w:t>
      </w:r>
    </w:p>
    <w:p w14:paraId="06686421" w14:textId="77777777" w:rsidR="003140FD" w:rsidRPr="003140FD" w:rsidRDefault="003140FD" w:rsidP="003140FD">
      <w:pPr>
        <w:pStyle w:val="NormalWeb"/>
        <w:jc w:val="both"/>
      </w:pPr>
      <w:r w:rsidRPr="003140FD">
        <w:rPr>
          <w:rStyle w:val="Strong"/>
        </w:rPr>
        <w:t>Tasks:</w:t>
      </w:r>
    </w:p>
    <w:p w14:paraId="6DD60CB8" w14:textId="77777777" w:rsidR="003140FD" w:rsidRPr="003140FD" w:rsidRDefault="003140FD" w:rsidP="00136D9A">
      <w:pPr>
        <w:numPr>
          <w:ilvl w:val="0"/>
          <w:numId w:val="47"/>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 xml:space="preserve">Identify the </w:t>
      </w:r>
      <w:r w:rsidRPr="003140FD">
        <w:rPr>
          <w:rStyle w:val="Strong"/>
          <w:rFonts w:ascii="Times New Roman" w:hAnsi="Times New Roman" w:cs="Times New Roman"/>
          <w:sz w:val="24"/>
          <w:szCs w:val="24"/>
        </w:rPr>
        <w:t>actors</w:t>
      </w:r>
      <w:r w:rsidRPr="003140FD">
        <w:rPr>
          <w:rFonts w:ascii="Times New Roman" w:hAnsi="Times New Roman" w:cs="Times New Roman"/>
          <w:sz w:val="24"/>
          <w:szCs w:val="24"/>
        </w:rPr>
        <w:t xml:space="preserve"> in the system.</w:t>
      </w:r>
    </w:p>
    <w:p w14:paraId="47B2DAAA" w14:textId="77777777" w:rsidR="003140FD" w:rsidRPr="003140FD" w:rsidRDefault="003140FD" w:rsidP="00136D9A">
      <w:pPr>
        <w:numPr>
          <w:ilvl w:val="0"/>
          <w:numId w:val="47"/>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 xml:space="preserve">List the </w:t>
      </w:r>
      <w:r w:rsidRPr="003140FD">
        <w:rPr>
          <w:rStyle w:val="Strong"/>
          <w:rFonts w:ascii="Times New Roman" w:hAnsi="Times New Roman" w:cs="Times New Roman"/>
          <w:sz w:val="24"/>
          <w:szCs w:val="24"/>
        </w:rPr>
        <w:t>use cases</w:t>
      </w:r>
      <w:r w:rsidRPr="003140FD">
        <w:rPr>
          <w:rFonts w:ascii="Times New Roman" w:hAnsi="Times New Roman" w:cs="Times New Roman"/>
          <w:sz w:val="24"/>
          <w:szCs w:val="24"/>
        </w:rPr>
        <w:t xml:space="preserve"> for each actor.</w:t>
      </w:r>
    </w:p>
    <w:p w14:paraId="337B9449" w14:textId="77777777" w:rsidR="003140FD" w:rsidRPr="003140FD" w:rsidRDefault="003140FD" w:rsidP="00136D9A">
      <w:pPr>
        <w:numPr>
          <w:ilvl w:val="0"/>
          <w:numId w:val="47"/>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 xml:space="preserve">Determine any </w:t>
      </w:r>
      <w:r w:rsidRPr="003140FD">
        <w:rPr>
          <w:rStyle w:val="Strong"/>
          <w:rFonts w:ascii="Times New Roman" w:hAnsi="Times New Roman" w:cs="Times New Roman"/>
          <w:sz w:val="24"/>
          <w:szCs w:val="24"/>
        </w:rPr>
        <w:t>extended use cases</w:t>
      </w:r>
      <w:r w:rsidRPr="003140FD">
        <w:rPr>
          <w:rFonts w:ascii="Times New Roman" w:hAnsi="Times New Roman" w:cs="Times New Roman"/>
          <w:sz w:val="24"/>
          <w:szCs w:val="24"/>
        </w:rPr>
        <w:t xml:space="preserve"> (if applicable).</w:t>
      </w:r>
    </w:p>
    <w:p w14:paraId="26F476E8" w14:textId="77777777" w:rsidR="003140FD" w:rsidRPr="003140FD" w:rsidRDefault="003140FD" w:rsidP="00136D9A">
      <w:pPr>
        <w:numPr>
          <w:ilvl w:val="0"/>
          <w:numId w:val="47"/>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 xml:space="preserve">Draw the main </w:t>
      </w:r>
      <w:r w:rsidRPr="003140FD">
        <w:rPr>
          <w:rStyle w:val="Strong"/>
          <w:rFonts w:ascii="Times New Roman" w:hAnsi="Times New Roman" w:cs="Times New Roman"/>
          <w:sz w:val="24"/>
          <w:szCs w:val="24"/>
        </w:rPr>
        <w:t>use case diagram</w:t>
      </w:r>
      <w:r w:rsidRPr="003140FD">
        <w:rPr>
          <w:rFonts w:ascii="Times New Roman" w:hAnsi="Times New Roman" w:cs="Times New Roman"/>
          <w:sz w:val="24"/>
          <w:szCs w:val="24"/>
        </w:rPr>
        <w:t xml:space="preserve"> based on the identified actors and use cases.</w:t>
      </w:r>
    </w:p>
    <w:p w14:paraId="32137E86" w14:textId="30E998B9" w:rsidR="003140FD" w:rsidRPr="003140FD" w:rsidRDefault="003140FD" w:rsidP="00136D9A">
      <w:pPr>
        <w:spacing w:before="100" w:beforeAutospacing="1" w:after="100" w:afterAutospacing="1" w:line="240" w:lineRule="auto"/>
        <w:ind w:left="720"/>
        <w:jc w:val="center"/>
        <w:rPr>
          <w:rFonts w:ascii="Times New Roman" w:hAnsi="Times New Roman" w:cs="Times New Roman"/>
          <w:sz w:val="24"/>
          <w:szCs w:val="24"/>
        </w:rPr>
      </w:pPr>
      <w:r w:rsidRPr="003140FD">
        <w:rPr>
          <w:rFonts w:ascii="Times New Roman" w:eastAsia="Algerian" w:hAnsi="Times New Roman" w:cs="Times New Roman"/>
          <w:noProof/>
          <w:color w:val="000000"/>
          <w:sz w:val="24"/>
          <w:szCs w:val="24"/>
        </w:rPr>
        <w:lastRenderedPageBreak/>
        <w:drawing>
          <wp:inline distT="19050" distB="19050" distL="19050" distR="19050" wp14:anchorId="0C94B3F9" wp14:editId="46D0B9D1">
            <wp:extent cx="4389120" cy="3506470"/>
            <wp:effectExtent l="76200" t="76200" r="125730" b="132080"/>
            <wp:docPr id="2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7"/>
                    <a:srcRect/>
                    <a:stretch>
                      <a:fillRect/>
                    </a:stretch>
                  </pic:blipFill>
                  <pic:spPr>
                    <a:xfrm>
                      <a:off x="0" y="0"/>
                      <a:ext cx="4389358" cy="3506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827994" w14:textId="77777777" w:rsidR="003140FD" w:rsidRPr="003140FD" w:rsidRDefault="003140FD" w:rsidP="003140FD">
      <w:pPr>
        <w:pStyle w:val="Heading4"/>
        <w:jc w:val="both"/>
        <w:rPr>
          <w:rFonts w:ascii="Times New Roman" w:hAnsi="Times New Roman" w:cs="Times New Roman"/>
        </w:rPr>
      </w:pPr>
      <w:r w:rsidRPr="003140FD">
        <w:rPr>
          <w:rFonts w:ascii="Times New Roman" w:hAnsi="Times New Roman" w:cs="Times New Roman"/>
        </w:rPr>
        <w:t>5. Deliverables</w:t>
      </w:r>
    </w:p>
    <w:p w14:paraId="277EC755" w14:textId="77777777" w:rsidR="003140FD" w:rsidRPr="003140FD" w:rsidRDefault="003140FD" w:rsidP="00136D9A">
      <w:pPr>
        <w:numPr>
          <w:ilvl w:val="0"/>
          <w:numId w:val="48"/>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Submit the completed use case diagrams as per the assignment.</w:t>
      </w:r>
    </w:p>
    <w:p w14:paraId="45B1D3EE" w14:textId="77777777" w:rsidR="003140FD" w:rsidRPr="003140FD" w:rsidRDefault="003140FD" w:rsidP="00136D9A">
      <w:pPr>
        <w:numPr>
          <w:ilvl w:val="0"/>
          <w:numId w:val="48"/>
        </w:numPr>
        <w:spacing w:before="100" w:beforeAutospacing="1" w:after="100" w:afterAutospacing="1" w:line="240" w:lineRule="auto"/>
        <w:jc w:val="both"/>
        <w:rPr>
          <w:rFonts w:ascii="Times New Roman" w:hAnsi="Times New Roman" w:cs="Times New Roman"/>
          <w:sz w:val="24"/>
          <w:szCs w:val="24"/>
        </w:rPr>
      </w:pPr>
      <w:r w:rsidRPr="003140FD">
        <w:rPr>
          <w:rFonts w:ascii="Times New Roman" w:hAnsi="Times New Roman" w:cs="Times New Roman"/>
          <w:sz w:val="24"/>
          <w:szCs w:val="24"/>
        </w:rPr>
        <w:t>Utilize NetBeans 6.9.1 to create use case diagrams for your term project.</w:t>
      </w:r>
    </w:p>
    <w:p w14:paraId="3507E58E" w14:textId="4CE16BA5" w:rsidR="00466282" w:rsidRPr="004B249D" w:rsidRDefault="00466282">
      <w:pPr>
        <w:widowControl w:val="0"/>
        <w:pBdr>
          <w:top w:val="nil"/>
          <w:left w:val="nil"/>
          <w:bottom w:val="nil"/>
          <w:right w:val="nil"/>
          <w:between w:val="nil"/>
        </w:pBdr>
        <w:spacing w:line="240" w:lineRule="auto"/>
        <w:ind w:left="392"/>
        <w:rPr>
          <w:rFonts w:ascii="Times New Roman" w:eastAsia="Algerian" w:hAnsi="Times New Roman" w:cs="Times New Roman"/>
          <w:color w:val="000000"/>
          <w:sz w:val="24"/>
          <w:szCs w:val="24"/>
        </w:rPr>
      </w:pPr>
    </w:p>
    <w:p w14:paraId="2C76739C"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7FB8DCAC"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21EC87C5"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3CD9C207"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450A091B"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473A2F10"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24E1A88D"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62F34721"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5A6C9FBD"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66B359E5"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71659E8E"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7A2E1771"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039B9CF3"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6127689A"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48D8DB3F"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70D4B5E3"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2161E3B3" w14:textId="77777777" w:rsidR="003140FD" w:rsidRDefault="003140FD">
      <w:pPr>
        <w:widowControl w:val="0"/>
        <w:pBdr>
          <w:top w:val="nil"/>
          <w:left w:val="nil"/>
          <w:bottom w:val="nil"/>
          <w:right w:val="nil"/>
          <w:between w:val="nil"/>
        </w:pBdr>
        <w:spacing w:line="240" w:lineRule="auto"/>
        <w:ind w:right="814"/>
        <w:jc w:val="right"/>
        <w:rPr>
          <w:rFonts w:ascii="Times New Roman" w:eastAsia="Bookman Old Style" w:hAnsi="Times New Roman" w:cs="Times New Roman"/>
          <w:b/>
          <w:color w:val="000000"/>
        </w:rPr>
      </w:pPr>
    </w:p>
    <w:p w14:paraId="14C86EB4" w14:textId="77777777" w:rsidR="00136D9A" w:rsidRDefault="00136D9A">
      <w:pPr>
        <w:widowControl w:val="0"/>
        <w:pBdr>
          <w:top w:val="nil"/>
          <w:left w:val="nil"/>
          <w:bottom w:val="nil"/>
          <w:right w:val="nil"/>
          <w:between w:val="nil"/>
        </w:pBdr>
        <w:spacing w:line="240" w:lineRule="auto"/>
        <w:ind w:right="814"/>
        <w:jc w:val="right"/>
        <w:rPr>
          <w:rFonts w:ascii="Times New Roman" w:eastAsia="Times New Roman" w:hAnsi="Times New Roman" w:cs="Times New Roman"/>
          <w:color w:val="000000"/>
          <w:sz w:val="240"/>
          <w:szCs w:val="240"/>
          <w:highlight w:val="lightGray"/>
        </w:rPr>
      </w:pPr>
    </w:p>
    <w:p w14:paraId="665AB903" w14:textId="77777777" w:rsidR="00136D9A" w:rsidRPr="00136D9A" w:rsidRDefault="00136D9A" w:rsidP="00136D9A">
      <w:pPr>
        <w:pStyle w:val="Heading3"/>
        <w:jc w:val="center"/>
        <w:rPr>
          <w:rFonts w:ascii="Times New Roman" w:hAnsi="Times New Roman" w:cs="Times New Roman"/>
        </w:rPr>
      </w:pPr>
      <w:r w:rsidRPr="00136D9A">
        <w:rPr>
          <w:rFonts w:ascii="Times New Roman" w:hAnsi="Times New Roman" w:cs="Times New Roman"/>
        </w:rPr>
        <w:lastRenderedPageBreak/>
        <w:t>5. Software Design: Class Diagram</w:t>
      </w:r>
    </w:p>
    <w:p w14:paraId="41789470"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Objectives</w:t>
      </w:r>
    </w:p>
    <w:p w14:paraId="49E35930" w14:textId="77777777" w:rsidR="00136D9A" w:rsidRPr="00136D9A" w:rsidRDefault="00136D9A" w:rsidP="00136D9A">
      <w:pPr>
        <w:numPr>
          <w:ilvl w:val="0"/>
          <w:numId w:val="49"/>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Understand object-oriented software design principles.</w:t>
      </w:r>
    </w:p>
    <w:p w14:paraId="31E171BC" w14:textId="77777777" w:rsidR="00136D9A" w:rsidRPr="00136D9A" w:rsidRDefault="00136D9A" w:rsidP="00136D9A">
      <w:pPr>
        <w:numPr>
          <w:ilvl w:val="0"/>
          <w:numId w:val="49"/>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Get introduced to class diagrams.</w:t>
      </w:r>
    </w:p>
    <w:p w14:paraId="30D51755" w14:textId="77777777" w:rsidR="00136D9A" w:rsidRPr="00136D9A" w:rsidRDefault="00136D9A" w:rsidP="00136D9A">
      <w:pPr>
        <w:numPr>
          <w:ilvl w:val="0"/>
          <w:numId w:val="49"/>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Learn how to identify and model relationships between classes to create UML class diagrams.</w:t>
      </w:r>
    </w:p>
    <w:p w14:paraId="79ECF024"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1. Outline</w:t>
      </w:r>
    </w:p>
    <w:p w14:paraId="11C5943C" w14:textId="77777777" w:rsidR="00136D9A" w:rsidRPr="00136D9A" w:rsidRDefault="00136D9A" w:rsidP="00136D9A">
      <w:pPr>
        <w:numPr>
          <w:ilvl w:val="0"/>
          <w:numId w:val="5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Software design concepts and principles.</w:t>
      </w:r>
    </w:p>
    <w:p w14:paraId="63D47EB6" w14:textId="77777777" w:rsidR="00136D9A" w:rsidRPr="00136D9A" w:rsidRDefault="00136D9A" w:rsidP="00136D9A">
      <w:pPr>
        <w:numPr>
          <w:ilvl w:val="0"/>
          <w:numId w:val="5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Software architecture.</w:t>
      </w:r>
    </w:p>
    <w:p w14:paraId="6A0DFFCE" w14:textId="77777777" w:rsidR="00136D9A" w:rsidRPr="00136D9A" w:rsidRDefault="00136D9A" w:rsidP="00136D9A">
      <w:pPr>
        <w:numPr>
          <w:ilvl w:val="0"/>
          <w:numId w:val="5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Defining attributes, operations, and class relationships.</w:t>
      </w:r>
    </w:p>
    <w:p w14:paraId="361B6D0F" w14:textId="77777777" w:rsidR="00136D9A" w:rsidRPr="00136D9A" w:rsidRDefault="00136D9A" w:rsidP="00136D9A">
      <w:pPr>
        <w:numPr>
          <w:ilvl w:val="0"/>
          <w:numId w:val="5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Creating UML class diagrams.</w:t>
      </w:r>
    </w:p>
    <w:p w14:paraId="5533AF84" w14:textId="77777777" w:rsidR="00136D9A" w:rsidRPr="00136D9A" w:rsidRDefault="00136D9A" w:rsidP="00136D9A">
      <w:pPr>
        <w:numPr>
          <w:ilvl w:val="0"/>
          <w:numId w:val="5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Documenting software design.</w:t>
      </w:r>
    </w:p>
    <w:p w14:paraId="3AE13757"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2. Background</w:t>
      </w:r>
    </w:p>
    <w:p w14:paraId="6D14DD05" w14:textId="77777777" w:rsidR="00136D9A" w:rsidRPr="00136D9A" w:rsidRDefault="00136D9A" w:rsidP="00136D9A">
      <w:pPr>
        <w:pStyle w:val="NormalWeb"/>
        <w:jc w:val="both"/>
      </w:pPr>
      <w:r w:rsidRPr="00136D9A">
        <w:t>A class diagram in UML is a type of static structure diagram that represents the structure of a system by showing its classes, attributes, operations (methods), and the relationships between the classes. It provides a static view of the system’s architecture.</w:t>
      </w:r>
    </w:p>
    <w:p w14:paraId="546FEF8B" w14:textId="77777777" w:rsidR="00136D9A" w:rsidRPr="00136D9A" w:rsidRDefault="00136D9A" w:rsidP="00136D9A">
      <w:pPr>
        <w:pStyle w:val="NormalWeb"/>
        <w:jc w:val="both"/>
      </w:pPr>
      <w:r w:rsidRPr="00136D9A">
        <w:rPr>
          <w:rStyle w:val="Strong"/>
        </w:rPr>
        <w:t>2.1 Design Concepts</w:t>
      </w:r>
      <w:r w:rsidRPr="00136D9A">
        <w:t xml:space="preserve"> In UML class diagrams:</w:t>
      </w:r>
    </w:p>
    <w:p w14:paraId="65458288" w14:textId="77777777" w:rsidR="00136D9A" w:rsidRPr="00136D9A" w:rsidRDefault="00136D9A" w:rsidP="00136D9A">
      <w:pPr>
        <w:numPr>
          <w:ilvl w:val="0"/>
          <w:numId w:val="51"/>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Classes</w:t>
      </w:r>
      <w:r w:rsidRPr="00136D9A">
        <w:rPr>
          <w:rFonts w:ascii="Times New Roman" w:hAnsi="Times New Roman" w:cs="Times New Roman"/>
          <w:sz w:val="24"/>
          <w:szCs w:val="24"/>
        </w:rPr>
        <w:t xml:space="preserve"> are represented by boxes divided into three sections:</w:t>
      </w:r>
    </w:p>
    <w:p w14:paraId="36AD8FD9" w14:textId="77777777" w:rsidR="00136D9A" w:rsidRPr="00136D9A" w:rsidRDefault="00136D9A" w:rsidP="00136D9A">
      <w:pPr>
        <w:numPr>
          <w:ilvl w:val="1"/>
          <w:numId w:val="51"/>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Upper Section</w:t>
      </w:r>
      <w:r w:rsidRPr="00136D9A">
        <w:rPr>
          <w:rFonts w:ascii="Times New Roman" w:hAnsi="Times New Roman" w:cs="Times New Roman"/>
          <w:sz w:val="24"/>
          <w:szCs w:val="24"/>
        </w:rPr>
        <w:t>: Contains the class name.</w:t>
      </w:r>
    </w:p>
    <w:p w14:paraId="3B7435A6" w14:textId="77777777" w:rsidR="00136D9A" w:rsidRPr="00136D9A" w:rsidRDefault="00136D9A" w:rsidP="00136D9A">
      <w:pPr>
        <w:numPr>
          <w:ilvl w:val="1"/>
          <w:numId w:val="51"/>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Middle Section</w:t>
      </w:r>
      <w:r w:rsidRPr="00136D9A">
        <w:rPr>
          <w:rFonts w:ascii="Times New Roman" w:hAnsi="Times New Roman" w:cs="Times New Roman"/>
          <w:sz w:val="24"/>
          <w:szCs w:val="24"/>
        </w:rPr>
        <w:t>: Lists the attributes of the class.</w:t>
      </w:r>
    </w:p>
    <w:p w14:paraId="743AF585" w14:textId="77777777" w:rsidR="00136D9A" w:rsidRPr="00136D9A" w:rsidRDefault="00136D9A" w:rsidP="00136D9A">
      <w:pPr>
        <w:numPr>
          <w:ilvl w:val="1"/>
          <w:numId w:val="51"/>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Lower Section</w:t>
      </w:r>
      <w:r w:rsidRPr="00136D9A">
        <w:rPr>
          <w:rFonts w:ascii="Times New Roman" w:hAnsi="Times New Roman" w:cs="Times New Roman"/>
          <w:sz w:val="24"/>
          <w:szCs w:val="24"/>
        </w:rPr>
        <w:t>: Details the methods or operations of the class.</w:t>
      </w:r>
    </w:p>
    <w:p w14:paraId="6EF9BCB1" w14:textId="77777777" w:rsidR="00B460B9" w:rsidRDefault="00136D9A" w:rsidP="00136D9A">
      <w:pPr>
        <w:pStyle w:val="NormalWeb"/>
        <w:jc w:val="both"/>
      </w:pPr>
      <w:r w:rsidRPr="00136D9A">
        <w:rPr>
          <w:rStyle w:val="Strong"/>
        </w:rPr>
        <w:t>2.2 Visibility</w:t>
      </w:r>
      <w:r w:rsidRPr="00136D9A">
        <w:t xml:space="preserve"> </w:t>
      </w:r>
    </w:p>
    <w:p w14:paraId="14E9F5D1" w14:textId="33C38608" w:rsidR="00136D9A" w:rsidRPr="00136D9A" w:rsidRDefault="00136D9A" w:rsidP="00136D9A">
      <w:pPr>
        <w:pStyle w:val="NormalWeb"/>
        <w:jc w:val="both"/>
      </w:pPr>
      <w:r w:rsidRPr="00136D9A">
        <w:t>Class members (attributes and methods) are specified with visibility notations:</w:t>
      </w:r>
    </w:p>
    <w:p w14:paraId="6E880833" w14:textId="77777777" w:rsidR="00136D9A" w:rsidRPr="00136D9A" w:rsidRDefault="00136D9A" w:rsidP="00136D9A">
      <w:pPr>
        <w:numPr>
          <w:ilvl w:val="0"/>
          <w:numId w:val="52"/>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 (Public)</w:t>
      </w:r>
      <w:r w:rsidRPr="00136D9A">
        <w:rPr>
          <w:rFonts w:ascii="Times New Roman" w:hAnsi="Times New Roman" w:cs="Times New Roman"/>
          <w:sz w:val="24"/>
          <w:szCs w:val="24"/>
        </w:rPr>
        <w:t>: Accessible from any other class.</w:t>
      </w:r>
    </w:p>
    <w:p w14:paraId="73AF6BFC" w14:textId="77777777" w:rsidR="00136D9A" w:rsidRPr="00136D9A" w:rsidRDefault="00136D9A" w:rsidP="00136D9A">
      <w:pPr>
        <w:numPr>
          <w:ilvl w:val="0"/>
          <w:numId w:val="52"/>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 (Private)</w:t>
      </w:r>
      <w:r w:rsidRPr="00136D9A">
        <w:rPr>
          <w:rFonts w:ascii="Times New Roman" w:hAnsi="Times New Roman" w:cs="Times New Roman"/>
          <w:sz w:val="24"/>
          <w:szCs w:val="24"/>
        </w:rPr>
        <w:t>: Accessible only within the class.</w:t>
      </w:r>
    </w:p>
    <w:p w14:paraId="2BCE8C46" w14:textId="77777777" w:rsidR="00136D9A" w:rsidRPr="00136D9A" w:rsidRDefault="00136D9A" w:rsidP="00136D9A">
      <w:pPr>
        <w:numPr>
          <w:ilvl w:val="0"/>
          <w:numId w:val="52"/>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 (Protected)</w:t>
      </w:r>
      <w:r w:rsidRPr="00136D9A">
        <w:rPr>
          <w:rFonts w:ascii="Times New Roman" w:hAnsi="Times New Roman" w:cs="Times New Roman"/>
          <w:sz w:val="24"/>
          <w:szCs w:val="24"/>
        </w:rPr>
        <w:t>: Accessible within the class and its subclasses.</w:t>
      </w:r>
    </w:p>
    <w:p w14:paraId="2DE8184C" w14:textId="77777777" w:rsidR="00136D9A" w:rsidRPr="00136D9A" w:rsidRDefault="00136D9A" w:rsidP="00136D9A">
      <w:pPr>
        <w:numPr>
          <w:ilvl w:val="0"/>
          <w:numId w:val="52"/>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 (Derived)</w:t>
      </w:r>
      <w:r w:rsidRPr="00136D9A">
        <w:rPr>
          <w:rFonts w:ascii="Times New Roman" w:hAnsi="Times New Roman" w:cs="Times New Roman"/>
          <w:sz w:val="24"/>
          <w:szCs w:val="24"/>
        </w:rPr>
        <w:t>: Calculated from other attributes, not stored.</w:t>
      </w:r>
    </w:p>
    <w:p w14:paraId="3BF8DE4C" w14:textId="77777777" w:rsidR="00136D9A" w:rsidRPr="00136D9A" w:rsidRDefault="00136D9A" w:rsidP="00136D9A">
      <w:pPr>
        <w:numPr>
          <w:ilvl w:val="0"/>
          <w:numId w:val="52"/>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_" (Static)</w:t>
      </w:r>
      <w:r w:rsidRPr="00136D9A">
        <w:rPr>
          <w:rFonts w:ascii="Times New Roman" w:hAnsi="Times New Roman" w:cs="Times New Roman"/>
          <w:sz w:val="24"/>
          <w:szCs w:val="24"/>
        </w:rPr>
        <w:t>: Belongs to the class rather than instances.</w:t>
      </w:r>
    </w:p>
    <w:p w14:paraId="7B7E34FB" w14:textId="77777777" w:rsidR="00B460B9" w:rsidRDefault="00136D9A" w:rsidP="00136D9A">
      <w:pPr>
        <w:pStyle w:val="NormalWeb"/>
        <w:jc w:val="both"/>
      </w:pPr>
      <w:r w:rsidRPr="00136D9A">
        <w:rPr>
          <w:rStyle w:val="Strong"/>
        </w:rPr>
        <w:t>2.3 Relationships</w:t>
      </w:r>
      <w:r w:rsidRPr="00136D9A">
        <w:t xml:space="preserve"> </w:t>
      </w:r>
    </w:p>
    <w:p w14:paraId="5574D669" w14:textId="3FB41B0A" w:rsidR="00136D9A" w:rsidRPr="00136D9A" w:rsidRDefault="00136D9A" w:rsidP="00136D9A">
      <w:pPr>
        <w:pStyle w:val="NormalWeb"/>
        <w:jc w:val="both"/>
      </w:pPr>
      <w:r w:rsidRPr="00136D9A">
        <w:t>UML shows various relationships between classes:</w:t>
      </w:r>
    </w:p>
    <w:p w14:paraId="7E525AF3" w14:textId="77777777" w:rsidR="00136D9A" w:rsidRPr="00136D9A" w:rsidRDefault="00136D9A" w:rsidP="00136D9A">
      <w:pPr>
        <w:numPr>
          <w:ilvl w:val="0"/>
          <w:numId w:val="5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Association</w:t>
      </w:r>
      <w:r w:rsidRPr="00136D9A">
        <w:rPr>
          <w:rFonts w:ascii="Times New Roman" w:hAnsi="Times New Roman" w:cs="Times New Roman"/>
          <w:sz w:val="24"/>
          <w:szCs w:val="24"/>
        </w:rPr>
        <w:t>: Represents a bidirectional or unidirectional connection between classes.</w:t>
      </w:r>
    </w:p>
    <w:p w14:paraId="38781031" w14:textId="77777777" w:rsidR="00136D9A" w:rsidRPr="00136D9A" w:rsidRDefault="00136D9A" w:rsidP="00136D9A">
      <w:pPr>
        <w:numPr>
          <w:ilvl w:val="0"/>
          <w:numId w:val="5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Aggregation</w:t>
      </w:r>
      <w:r w:rsidRPr="00136D9A">
        <w:rPr>
          <w:rFonts w:ascii="Times New Roman" w:hAnsi="Times New Roman" w:cs="Times New Roman"/>
          <w:sz w:val="24"/>
          <w:szCs w:val="24"/>
        </w:rPr>
        <w:t>: A special type of association indicating a whole-part relationship.</w:t>
      </w:r>
    </w:p>
    <w:p w14:paraId="711201A3" w14:textId="77777777" w:rsidR="00136D9A" w:rsidRPr="00136D9A" w:rsidRDefault="00136D9A" w:rsidP="00136D9A">
      <w:pPr>
        <w:numPr>
          <w:ilvl w:val="0"/>
          <w:numId w:val="5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Composition</w:t>
      </w:r>
      <w:r w:rsidRPr="00136D9A">
        <w:rPr>
          <w:rFonts w:ascii="Times New Roman" w:hAnsi="Times New Roman" w:cs="Times New Roman"/>
          <w:sz w:val="24"/>
          <w:szCs w:val="24"/>
        </w:rPr>
        <w:t>: A strong form of aggregation where the part cannot exist without the whole.</w:t>
      </w:r>
    </w:p>
    <w:p w14:paraId="5AD5C240" w14:textId="77777777" w:rsidR="00136D9A" w:rsidRPr="00136D9A" w:rsidRDefault="00136D9A" w:rsidP="00136D9A">
      <w:pPr>
        <w:numPr>
          <w:ilvl w:val="0"/>
          <w:numId w:val="5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Generalization</w:t>
      </w:r>
      <w:r w:rsidRPr="00136D9A">
        <w:rPr>
          <w:rFonts w:ascii="Times New Roman" w:hAnsi="Times New Roman" w:cs="Times New Roman"/>
          <w:sz w:val="24"/>
          <w:szCs w:val="24"/>
        </w:rPr>
        <w:t>: Represents inheritance, where a subclass inherits from a superclass.</w:t>
      </w:r>
    </w:p>
    <w:p w14:paraId="5589EACA" w14:textId="77777777" w:rsidR="00136D9A" w:rsidRDefault="00136D9A" w:rsidP="00136D9A">
      <w:pPr>
        <w:numPr>
          <w:ilvl w:val="0"/>
          <w:numId w:val="5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Dependency</w:t>
      </w:r>
      <w:r w:rsidRPr="00136D9A">
        <w:rPr>
          <w:rFonts w:ascii="Times New Roman" w:hAnsi="Times New Roman" w:cs="Times New Roman"/>
          <w:sz w:val="24"/>
          <w:szCs w:val="24"/>
        </w:rPr>
        <w:t>: Indicates that one class depends on another for some function.</w:t>
      </w:r>
    </w:p>
    <w:p w14:paraId="195872B1" w14:textId="31D370DE" w:rsidR="00D33529" w:rsidRPr="00136D9A" w:rsidRDefault="00D33529" w:rsidP="00D33529">
      <w:pPr>
        <w:spacing w:before="100" w:beforeAutospacing="1" w:after="100" w:afterAutospacing="1" w:line="240" w:lineRule="auto"/>
        <w:ind w:left="720"/>
        <w:jc w:val="both"/>
        <w:rPr>
          <w:rFonts w:ascii="Times New Roman" w:hAnsi="Times New Roman" w:cs="Times New Roman"/>
          <w:sz w:val="24"/>
          <w:szCs w:val="24"/>
        </w:rPr>
      </w:pPr>
      <w:r>
        <w:rPr>
          <w:noProof/>
        </w:rPr>
        <w:lastRenderedPageBreak/>
        <w:drawing>
          <wp:inline distT="0" distB="0" distL="0" distR="0" wp14:anchorId="5DD304E1" wp14:editId="46B4A27A">
            <wp:extent cx="5016492" cy="3842385"/>
            <wp:effectExtent l="0" t="0" r="0" b="5715"/>
            <wp:docPr id="1836476288" name="Picture 1" descr="UML Relations: Assocation, Aggregation, Composition, Dependency, Inheritance and Implementai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ML Relations: Assocation, Aggregation, Composition, Dependency, Inheritance and Implementait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23476" cy="3847734"/>
                    </a:xfrm>
                    <a:prstGeom prst="rect">
                      <a:avLst/>
                    </a:prstGeom>
                    <a:noFill/>
                    <a:ln>
                      <a:noFill/>
                    </a:ln>
                  </pic:spPr>
                </pic:pic>
              </a:graphicData>
            </a:graphic>
          </wp:inline>
        </w:drawing>
      </w:r>
    </w:p>
    <w:p w14:paraId="37652E75" w14:textId="77777777" w:rsidR="00B460B9" w:rsidRDefault="00136D9A" w:rsidP="00136D9A">
      <w:pPr>
        <w:pStyle w:val="NormalWeb"/>
        <w:jc w:val="both"/>
      </w:pPr>
      <w:r w:rsidRPr="00136D9A">
        <w:rPr>
          <w:rStyle w:val="Strong"/>
        </w:rPr>
        <w:t>2.4 Multiplicity</w:t>
      </w:r>
      <w:r w:rsidRPr="00136D9A">
        <w:t xml:space="preserve"> </w:t>
      </w:r>
    </w:p>
    <w:p w14:paraId="2701238C" w14:textId="6534D891" w:rsidR="00136D9A" w:rsidRPr="00136D9A" w:rsidRDefault="00136D9A" w:rsidP="00136D9A">
      <w:pPr>
        <w:pStyle w:val="NormalWeb"/>
        <w:jc w:val="both"/>
      </w:pPr>
      <w:r w:rsidRPr="00136D9A">
        <w:t>Multiplicity defines how many instances of a class are associated with another class:</w:t>
      </w:r>
    </w:p>
    <w:p w14:paraId="71BD755E" w14:textId="77777777" w:rsidR="00136D9A" w:rsidRPr="00136D9A" w:rsidRDefault="00136D9A" w:rsidP="00136D9A">
      <w:pPr>
        <w:numPr>
          <w:ilvl w:val="0"/>
          <w:numId w:val="54"/>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0..1</w:t>
      </w:r>
      <w:r w:rsidRPr="00136D9A">
        <w:rPr>
          <w:rFonts w:ascii="Times New Roman" w:hAnsi="Times New Roman" w:cs="Times New Roman"/>
          <w:sz w:val="24"/>
          <w:szCs w:val="24"/>
        </w:rPr>
        <w:t>: Zero or one instance (optional).</w:t>
      </w:r>
    </w:p>
    <w:p w14:paraId="0C4C8A3E" w14:textId="77777777" w:rsidR="00136D9A" w:rsidRPr="00136D9A" w:rsidRDefault="00136D9A" w:rsidP="00136D9A">
      <w:pPr>
        <w:numPr>
          <w:ilvl w:val="0"/>
          <w:numId w:val="54"/>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1</w:t>
      </w:r>
      <w:r w:rsidRPr="00136D9A">
        <w:rPr>
          <w:rFonts w:ascii="Times New Roman" w:hAnsi="Times New Roman" w:cs="Times New Roman"/>
          <w:sz w:val="24"/>
          <w:szCs w:val="24"/>
        </w:rPr>
        <w:t>: Exactly one instance.</w:t>
      </w:r>
    </w:p>
    <w:p w14:paraId="6F601FFF" w14:textId="77777777" w:rsidR="00136D9A" w:rsidRPr="00136D9A" w:rsidRDefault="00136D9A" w:rsidP="00136D9A">
      <w:pPr>
        <w:numPr>
          <w:ilvl w:val="0"/>
          <w:numId w:val="54"/>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0..</w:t>
      </w:r>
      <w:r w:rsidRPr="00136D9A">
        <w:rPr>
          <w:rFonts w:ascii="Times New Roman" w:hAnsi="Times New Roman" w:cs="Times New Roman"/>
          <w:sz w:val="24"/>
          <w:szCs w:val="24"/>
        </w:rPr>
        <w:t xml:space="preserve">* or </w:t>
      </w:r>
      <w:r w:rsidRPr="00136D9A">
        <w:rPr>
          <w:rStyle w:val="Strong"/>
          <w:rFonts w:ascii="Times New Roman" w:hAnsi="Times New Roman" w:cs="Times New Roman"/>
          <w:sz w:val="24"/>
          <w:szCs w:val="24"/>
        </w:rPr>
        <w:t>*</w:t>
      </w:r>
      <w:r w:rsidRPr="00136D9A">
        <w:rPr>
          <w:rFonts w:ascii="Times New Roman" w:hAnsi="Times New Roman" w:cs="Times New Roman"/>
          <w:sz w:val="24"/>
          <w:szCs w:val="24"/>
        </w:rPr>
        <w:t>: Zero or more instances.</w:t>
      </w:r>
    </w:p>
    <w:p w14:paraId="55B871AC" w14:textId="77777777" w:rsidR="00136D9A" w:rsidRPr="00136D9A" w:rsidRDefault="00136D9A" w:rsidP="00136D9A">
      <w:pPr>
        <w:numPr>
          <w:ilvl w:val="0"/>
          <w:numId w:val="54"/>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1..</w:t>
      </w:r>
      <w:r w:rsidRPr="00136D9A">
        <w:rPr>
          <w:rFonts w:ascii="Times New Roman" w:hAnsi="Times New Roman" w:cs="Times New Roman"/>
          <w:sz w:val="24"/>
          <w:szCs w:val="24"/>
        </w:rPr>
        <w:t>*: One or more instances.</w:t>
      </w:r>
    </w:p>
    <w:p w14:paraId="1FEDAD07"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3. CASE Tools</w:t>
      </w:r>
    </w:p>
    <w:p w14:paraId="7C139B57" w14:textId="77777777" w:rsidR="00136D9A" w:rsidRPr="00136D9A" w:rsidRDefault="00136D9A" w:rsidP="00136D9A">
      <w:pPr>
        <w:numPr>
          <w:ilvl w:val="0"/>
          <w:numId w:val="55"/>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NetBeans 6.9.1</w:t>
      </w:r>
      <w:r w:rsidRPr="00136D9A">
        <w:rPr>
          <w:rFonts w:ascii="Times New Roman" w:hAnsi="Times New Roman" w:cs="Times New Roman"/>
          <w:sz w:val="24"/>
          <w:szCs w:val="24"/>
        </w:rPr>
        <w:t>: Provides tools for creating and managing class diagrams effectively.</w:t>
      </w:r>
    </w:p>
    <w:p w14:paraId="173B427B"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4. Example</w:t>
      </w:r>
    </w:p>
    <w:p w14:paraId="5772357C" w14:textId="77777777" w:rsidR="00136D9A" w:rsidRPr="00136D9A" w:rsidRDefault="00136D9A" w:rsidP="00136D9A">
      <w:pPr>
        <w:pStyle w:val="NormalWeb"/>
        <w:jc w:val="both"/>
      </w:pPr>
      <w:r w:rsidRPr="00136D9A">
        <w:t>Refer to the class diagram example for an Online Shopping System to see how classes, attributes, methods, and relationships are represented.</w:t>
      </w:r>
    </w:p>
    <w:p w14:paraId="537AB6DA"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5. Deliverables</w:t>
      </w:r>
    </w:p>
    <w:p w14:paraId="25C5BD1C" w14:textId="77777777" w:rsidR="00136D9A" w:rsidRPr="00136D9A" w:rsidRDefault="00136D9A" w:rsidP="00136D9A">
      <w:pPr>
        <w:numPr>
          <w:ilvl w:val="0"/>
          <w:numId w:val="56"/>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Submit completed class diagrams for the assignment.</w:t>
      </w:r>
    </w:p>
    <w:p w14:paraId="2DF4B4F0" w14:textId="77777777" w:rsidR="00136D9A" w:rsidRPr="00136D9A" w:rsidRDefault="00136D9A" w:rsidP="00136D9A">
      <w:pPr>
        <w:numPr>
          <w:ilvl w:val="0"/>
          <w:numId w:val="56"/>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Apply the concepts learned to specify class attributes, methods, and relationships in your term project.</w:t>
      </w:r>
    </w:p>
    <w:p w14:paraId="1FCE25E5" w14:textId="7DC8BFB1" w:rsidR="00136D9A" w:rsidRDefault="00136D9A" w:rsidP="00136D9A">
      <w:pPr>
        <w:jc w:val="both"/>
        <w:rPr>
          <w:rFonts w:ascii="Times New Roman" w:hAnsi="Times New Roman" w:cs="Times New Roman"/>
          <w:sz w:val="24"/>
          <w:szCs w:val="24"/>
        </w:rPr>
      </w:pPr>
    </w:p>
    <w:p w14:paraId="50203EAD" w14:textId="77777777" w:rsidR="00B460B9" w:rsidRDefault="00B460B9" w:rsidP="00136D9A">
      <w:pPr>
        <w:jc w:val="both"/>
        <w:rPr>
          <w:rFonts w:ascii="Times New Roman" w:hAnsi="Times New Roman" w:cs="Times New Roman"/>
          <w:sz w:val="24"/>
          <w:szCs w:val="24"/>
        </w:rPr>
      </w:pPr>
    </w:p>
    <w:p w14:paraId="352D514A" w14:textId="77777777" w:rsidR="00B460B9" w:rsidRDefault="00B460B9" w:rsidP="00136D9A">
      <w:pPr>
        <w:jc w:val="both"/>
        <w:rPr>
          <w:rFonts w:ascii="Times New Roman" w:hAnsi="Times New Roman" w:cs="Times New Roman"/>
          <w:sz w:val="24"/>
          <w:szCs w:val="24"/>
        </w:rPr>
      </w:pPr>
    </w:p>
    <w:p w14:paraId="21C5E515" w14:textId="77777777" w:rsidR="00B460B9" w:rsidRDefault="00B460B9" w:rsidP="00136D9A">
      <w:pPr>
        <w:jc w:val="both"/>
        <w:rPr>
          <w:rFonts w:ascii="Times New Roman" w:hAnsi="Times New Roman" w:cs="Times New Roman"/>
          <w:sz w:val="24"/>
          <w:szCs w:val="24"/>
        </w:rPr>
      </w:pPr>
    </w:p>
    <w:p w14:paraId="46DBB88E" w14:textId="77777777" w:rsidR="00B460B9" w:rsidRDefault="00B460B9" w:rsidP="00136D9A">
      <w:pPr>
        <w:jc w:val="both"/>
        <w:rPr>
          <w:rFonts w:ascii="Times New Roman" w:hAnsi="Times New Roman" w:cs="Times New Roman"/>
          <w:sz w:val="24"/>
          <w:szCs w:val="24"/>
        </w:rPr>
      </w:pPr>
    </w:p>
    <w:p w14:paraId="26C7D329" w14:textId="77777777" w:rsidR="00B460B9" w:rsidRDefault="00B460B9" w:rsidP="00136D9A">
      <w:pPr>
        <w:jc w:val="both"/>
        <w:rPr>
          <w:rFonts w:ascii="Times New Roman" w:hAnsi="Times New Roman" w:cs="Times New Roman"/>
          <w:sz w:val="24"/>
          <w:szCs w:val="24"/>
        </w:rPr>
      </w:pPr>
    </w:p>
    <w:p w14:paraId="2974AEB6" w14:textId="77777777" w:rsidR="00B460B9" w:rsidRDefault="00B460B9" w:rsidP="00136D9A">
      <w:pPr>
        <w:jc w:val="both"/>
        <w:rPr>
          <w:rFonts w:ascii="Times New Roman" w:hAnsi="Times New Roman" w:cs="Times New Roman"/>
          <w:sz w:val="24"/>
          <w:szCs w:val="24"/>
        </w:rPr>
      </w:pPr>
    </w:p>
    <w:p w14:paraId="6F23F8AD" w14:textId="77777777" w:rsidR="00B460B9" w:rsidRDefault="00B460B9" w:rsidP="00136D9A">
      <w:pPr>
        <w:jc w:val="both"/>
        <w:rPr>
          <w:rFonts w:ascii="Times New Roman" w:hAnsi="Times New Roman" w:cs="Times New Roman"/>
          <w:sz w:val="24"/>
          <w:szCs w:val="24"/>
        </w:rPr>
      </w:pPr>
    </w:p>
    <w:p w14:paraId="1591B9AF" w14:textId="77777777" w:rsidR="00B460B9" w:rsidRDefault="00B460B9" w:rsidP="00136D9A">
      <w:pPr>
        <w:jc w:val="both"/>
        <w:rPr>
          <w:rFonts w:ascii="Times New Roman" w:hAnsi="Times New Roman" w:cs="Times New Roman"/>
          <w:sz w:val="24"/>
          <w:szCs w:val="24"/>
        </w:rPr>
      </w:pPr>
    </w:p>
    <w:p w14:paraId="4CCD2DF8" w14:textId="77777777" w:rsidR="00B460B9" w:rsidRDefault="00B460B9" w:rsidP="00136D9A">
      <w:pPr>
        <w:jc w:val="both"/>
        <w:rPr>
          <w:rFonts w:ascii="Times New Roman" w:hAnsi="Times New Roman" w:cs="Times New Roman"/>
          <w:sz w:val="24"/>
          <w:szCs w:val="24"/>
        </w:rPr>
      </w:pPr>
    </w:p>
    <w:p w14:paraId="451BD79B" w14:textId="77777777" w:rsidR="00B460B9" w:rsidRDefault="00B460B9" w:rsidP="00136D9A">
      <w:pPr>
        <w:jc w:val="both"/>
        <w:rPr>
          <w:rFonts w:ascii="Times New Roman" w:hAnsi="Times New Roman" w:cs="Times New Roman"/>
          <w:sz w:val="24"/>
          <w:szCs w:val="24"/>
        </w:rPr>
      </w:pPr>
    </w:p>
    <w:p w14:paraId="0B9A1808" w14:textId="77777777" w:rsidR="00B460B9" w:rsidRDefault="00B460B9" w:rsidP="00136D9A">
      <w:pPr>
        <w:jc w:val="both"/>
        <w:rPr>
          <w:rFonts w:ascii="Times New Roman" w:hAnsi="Times New Roman" w:cs="Times New Roman"/>
          <w:sz w:val="24"/>
          <w:szCs w:val="24"/>
        </w:rPr>
      </w:pPr>
    </w:p>
    <w:p w14:paraId="489914E9" w14:textId="77777777" w:rsidR="00B460B9" w:rsidRDefault="00B460B9" w:rsidP="00136D9A">
      <w:pPr>
        <w:jc w:val="both"/>
        <w:rPr>
          <w:rFonts w:ascii="Times New Roman" w:hAnsi="Times New Roman" w:cs="Times New Roman"/>
          <w:sz w:val="24"/>
          <w:szCs w:val="24"/>
        </w:rPr>
      </w:pPr>
    </w:p>
    <w:p w14:paraId="00FF6050" w14:textId="77777777" w:rsidR="00B460B9" w:rsidRDefault="00B460B9" w:rsidP="00136D9A">
      <w:pPr>
        <w:jc w:val="both"/>
        <w:rPr>
          <w:rFonts w:ascii="Times New Roman" w:hAnsi="Times New Roman" w:cs="Times New Roman"/>
          <w:sz w:val="24"/>
          <w:szCs w:val="24"/>
        </w:rPr>
      </w:pPr>
    </w:p>
    <w:p w14:paraId="0D4BAA73" w14:textId="77777777" w:rsidR="00B460B9" w:rsidRDefault="00B460B9" w:rsidP="00136D9A">
      <w:pPr>
        <w:jc w:val="both"/>
        <w:rPr>
          <w:rFonts w:ascii="Times New Roman" w:hAnsi="Times New Roman" w:cs="Times New Roman"/>
          <w:sz w:val="24"/>
          <w:szCs w:val="24"/>
        </w:rPr>
      </w:pPr>
    </w:p>
    <w:p w14:paraId="0BBF20BE" w14:textId="77777777" w:rsidR="00B460B9" w:rsidRDefault="00B460B9" w:rsidP="00136D9A">
      <w:pPr>
        <w:jc w:val="both"/>
        <w:rPr>
          <w:rFonts w:ascii="Times New Roman" w:hAnsi="Times New Roman" w:cs="Times New Roman"/>
          <w:sz w:val="24"/>
          <w:szCs w:val="24"/>
        </w:rPr>
      </w:pPr>
    </w:p>
    <w:p w14:paraId="49EB350F" w14:textId="77777777" w:rsidR="00B460B9" w:rsidRDefault="00B460B9" w:rsidP="00136D9A">
      <w:pPr>
        <w:jc w:val="both"/>
        <w:rPr>
          <w:rFonts w:ascii="Times New Roman" w:hAnsi="Times New Roman" w:cs="Times New Roman"/>
          <w:sz w:val="24"/>
          <w:szCs w:val="24"/>
        </w:rPr>
      </w:pPr>
    </w:p>
    <w:p w14:paraId="688D7540" w14:textId="77777777" w:rsidR="00B460B9" w:rsidRDefault="00B460B9" w:rsidP="00136D9A">
      <w:pPr>
        <w:jc w:val="both"/>
        <w:rPr>
          <w:rFonts w:ascii="Times New Roman" w:hAnsi="Times New Roman" w:cs="Times New Roman"/>
          <w:sz w:val="24"/>
          <w:szCs w:val="24"/>
        </w:rPr>
      </w:pPr>
    </w:p>
    <w:p w14:paraId="1BCAA75D" w14:textId="77777777" w:rsidR="00B460B9" w:rsidRDefault="00B460B9" w:rsidP="00136D9A">
      <w:pPr>
        <w:jc w:val="both"/>
        <w:rPr>
          <w:rFonts w:ascii="Times New Roman" w:hAnsi="Times New Roman" w:cs="Times New Roman"/>
          <w:sz w:val="24"/>
          <w:szCs w:val="24"/>
        </w:rPr>
      </w:pPr>
    </w:p>
    <w:p w14:paraId="6F9D9AAD" w14:textId="77777777" w:rsidR="00B460B9" w:rsidRDefault="00B460B9" w:rsidP="00136D9A">
      <w:pPr>
        <w:jc w:val="both"/>
        <w:rPr>
          <w:rFonts w:ascii="Times New Roman" w:hAnsi="Times New Roman" w:cs="Times New Roman"/>
          <w:sz w:val="24"/>
          <w:szCs w:val="24"/>
        </w:rPr>
      </w:pPr>
    </w:p>
    <w:p w14:paraId="1E221D7A" w14:textId="77777777" w:rsidR="00B460B9" w:rsidRDefault="00B460B9" w:rsidP="00136D9A">
      <w:pPr>
        <w:jc w:val="both"/>
        <w:rPr>
          <w:rFonts w:ascii="Times New Roman" w:hAnsi="Times New Roman" w:cs="Times New Roman"/>
          <w:sz w:val="24"/>
          <w:szCs w:val="24"/>
        </w:rPr>
      </w:pPr>
    </w:p>
    <w:p w14:paraId="0AB7EE16" w14:textId="77777777" w:rsidR="00B460B9" w:rsidRDefault="00B460B9" w:rsidP="00136D9A">
      <w:pPr>
        <w:jc w:val="both"/>
        <w:rPr>
          <w:rFonts w:ascii="Times New Roman" w:hAnsi="Times New Roman" w:cs="Times New Roman"/>
          <w:sz w:val="24"/>
          <w:szCs w:val="24"/>
        </w:rPr>
      </w:pPr>
    </w:p>
    <w:p w14:paraId="1683B2CB" w14:textId="77777777" w:rsidR="00B460B9" w:rsidRDefault="00B460B9" w:rsidP="00136D9A">
      <w:pPr>
        <w:jc w:val="both"/>
        <w:rPr>
          <w:rFonts w:ascii="Times New Roman" w:hAnsi="Times New Roman" w:cs="Times New Roman"/>
          <w:sz w:val="24"/>
          <w:szCs w:val="24"/>
        </w:rPr>
      </w:pPr>
    </w:p>
    <w:p w14:paraId="1A774FDA" w14:textId="77777777" w:rsidR="00B460B9" w:rsidRPr="00136D9A" w:rsidRDefault="00B460B9" w:rsidP="00136D9A">
      <w:pPr>
        <w:jc w:val="both"/>
        <w:rPr>
          <w:rFonts w:ascii="Times New Roman" w:hAnsi="Times New Roman" w:cs="Times New Roman"/>
          <w:sz w:val="24"/>
          <w:szCs w:val="24"/>
        </w:rPr>
      </w:pPr>
    </w:p>
    <w:p w14:paraId="42907957" w14:textId="77777777" w:rsidR="00136D9A" w:rsidRPr="00B460B9" w:rsidRDefault="00136D9A" w:rsidP="00B460B9">
      <w:pPr>
        <w:pStyle w:val="Heading3"/>
        <w:jc w:val="center"/>
        <w:rPr>
          <w:rFonts w:ascii="Times New Roman" w:hAnsi="Times New Roman" w:cs="Times New Roman"/>
        </w:rPr>
      </w:pPr>
      <w:r w:rsidRPr="00B460B9">
        <w:rPr>
          <w:rFonts w:ascii="Times New Roman" w:hAnsi="Times New Roman" w:cs="Times New Roman"/>
        </w:rPr>
        <w:t>6. Software Design: Interaction Diagrams</w:t>
      </w:r>
    </w:p>
    <w:p w14:paraId="3B8BCC75"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Objectives</w:t>
      </w:r>
    </w:p>
    <w:p w14:paraId="7D2F73C6" w14:textId="77777777" w:rsidR="00136D9A" w:rsidRPr="00136D9A" w:rsidRDefault="00136D9A" w:rsidP="00136D9A">
      <w:pPr>
        <w:numPr>
          <w:ilvl w:val="0"/>
          <w:numId w:val="57"/>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Gain a deeper understanding of interaction diagrams.</w:t>
      </w:r>
    </w:p>
    <w:p w14:paraId="207979E1" w14:textId="77777777" w:rsidR="00136D9A" w:rsidRPr="00136D9A" w:rsidRDefault="00136D9A" w:rsidP="00136D9A">
      <w:pPr>
        <w:numPr>
          <w:ilvl w:val="0"/>
          <w:numId w:val="57"/>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Get familiar with sequence and collaboration diagrams.</w:t>
      </w:r>
    </w:p>
    <w:p w14:paraId="6F456575" w14:textId="77777777" w:rsidR="00136D9A" w:rsidRPr="00136D9A" w:rsidRDefault="00136D9A" w:rsidP="00136D9A">
      <w:pPr>
        <w:numPr>
          <w:ilvl w:val="0"/>
          <w:numId w:val="57"/>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Practice creating interaction diagrams using NetBeans.</w:t>
      </w:r>
    </w:p>
    <w:p w14:paraId="54522699"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1. Outline</w:t>
      </w:r>
    </w:p>
    <w:p w14:paraId="6E9FA767" w14:textId="77777777" w:rsidR="00136D9A" w:rsidRPr="00136D9A" w:rsidRDefault="00136D9A" w:rsidP="00136D9A">
      <w:pPr>
        <w:numPr>
          <w:ilvl w:val="0"/>
          <w:numId w:val="58"/>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Interaction diagrams: Sequence diagrams and collaboration diagrams.</w:t>
      </w:r>
    </w:p>
    <w:p w14:paraId="7DE602DD"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2. Background</w:t>
      </w:r>
    </w:p>
    <w:p w14:paraId="7C08E094" w14:textId="77777777" w:rsidR="00136D9A" w:rsidRPr="00136D9A" w:rsidRDefault="00136D9A" w:rsidP="00136D9A">
      <w:pPr>
        <w:pStyle w:val="NormalWeb"/>
        <w:jc w:val="both"/>
      </w:pPr>
      <w:r w:rsidRPr="00136D9A">
        <w:t>Interaction diagrams model how groups of objects collaborate to perform a behavior. They typically illustrate the behavior of a single use case but do not capture the entire system's behavior, focusing on typical scenarios.</w:t>
      </w:r>
    </w:p>
    <w:p w14:paraId="7B9C7730" w14:textId="77777777" w:rsidR="00136D9A" w:rsidRPr="00136D9A" w:rsidRDefault="00136D9A" w:rsidP="00136D9A">
      <w:pPr>
        <w:pStyle w:val="NormalWeb"/>
        <w:jc w:val="both"/>
      </w:pPr>
      <w:r w:rsidRPr="00136D9A">
        <w:rPr>
          <w:rStyle w:val="Strong"/>
        </w:rPr>
        <w:t>2.1 Analyzing System Behavior</w:t>
      </w:r>
      <w:r w:rsidRPr="00136D9A">
        <w:t xml:space="preserve"> UML provides two types of interaction diagrams to model system dynamics:</w:t>
      </w:r>
    </w:p>
    <w:p w14:paraId="3C955C28" w14:textId="77777777" w:rsidR="00136D9A" w:rsidRPr="00136D9A" w:rsidRDefault="00136D9A" w:rsidP="00136D9A">
      <w:pPr>
        <w:numPr>
          <w:ilvl w:val="0"/>
          <w:numId w:val="59"/>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Sequence Diagrams</w:t>
      </w:r>
      <w:r w:rsidRPr="00136D9A">
        <w:rPr>
          <w:rFonts w:ascii="Times New Roman" w:hAnsi="Times New Roman" w:cs="Times New Roman"/>
          <w:sz w:val="24"/>
          <w:szCs w:val="24"/>
        </w:rPr>
        <w:t>: Show the sequence of message passing between objects over time.</w:t>
      </w:r>
    </w:p>
    <w:p w14:paraId="48FD3DC7" w14:textId="77777777" w:rsidR="00136D9A" w:rsidRPr="00136D9A" w:rsidRDefault="00136D9A" w:rsidP="00136D9A">
      <w:pPr>
        <w:numPr>
          <w:ilvl w:val="0"/>
          <w:numId w:val="59"/>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Collaboration Diagrams</w:t>
      </w:r>
      <w:r w:rsidRPr="00136D9A">
        <w:rPr>
          <w:rFonts w:ascii="Times New Roman" w:hAnsi="Times New Roman" w:cs="Times New Roman"/>
          <w:sz w:val="24"/>
          <w:szCs w:val="24"/>
        </w:rPr>
        <w:t>: Depict the interactions between objects without a time axis.</w:t>
      </w:r>
    </w:p>
    <w:p w14:paraId="3637CD91" w14:textId="77777777" w:rsidR="00136D9A" w:rsidRPr="00136D9A" w:rsidRDefault="00136D9A" w:rsidP="00136D9A">
      <w:pPr>
        <w:pStyle w:val="NormalWeb"/>
        <w:jc w:val="both"/>
      </w:pPr>
      <w:r w:rsidRPr="00136D9A">
        <w:rPr>
          <w:rStyle w:val="Strong"/>
        </w:rPr>
        <w:t>2.2 Sequence Diagrams</w:t>
      </w:r>
    </w:p>
    <w:p w14:paraId="15D5F817" w14:textId="77777777" w:rsidR="00136D9A" w:rsidRPr="00136D9A" w:rsidRDefault="00136D9A" w:rsidP="00136D9A">
      <w:pPr>
        <w:numPr>
          <w:ilvl w:val="0"/>
          <w:numId w:val="60"/>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Purpose</w:t>
      </w:r>
      <w:r w:rsidRPr="00136D9A">
        <w:rPr>
          <w:rFonts w:ascii="Times New Roman" w:hAnsi="Times New Roman" w:cs="Times New Roman"/>
          <w:sz w:val="24"/>
          <w:szCs w:val="24"/>
        </w:rPr>
        <w:t>: Illustrate scenarios by showing the sequence of message exchanges.</w:t>
      </w:r>
    </w:p>
    <w:p w14:paraId="4C9B379D" w14:textId="77777777" w:rsidR="00136D9A" w:rsidRPr="00136D9A" w:rsidRDefault="00136D9A" w:rsidP="00136D9A">
      <w:pPr>
        <w:numPr>
          <w:ilvl w:val="0"/>
          <w:numId w:val="60"/>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Features</w:t>
      </w:r>
      <w:r w:rsidRPr="00136D9A">
        <w:rPr>
          <w:rFonts w:ascii="Times New Roman" w:hAnsi="Times New Roman" w:cs="Times New Roman"/>
          <w:sz w:val="24"/>
          <w:szCs w:val="24"/>
        </w:rPr>
        <w:t>: Indicate object creation and destruction, and whether messages are synchronous or asynchronous.</w:t>
      </w:r>
    </w:p>
    <w:p w14:paraId="79B150C8" w14:textId="77777777" w:rsidR="00136D9A" w:rsidRPr="00136D9A" w:rsidRDefault="00136D9A" w:rsidP="00136D9A">
      <w:pPr>
        <w:numPr>
          <w:ilvl w:val="0"/>
          <w:numId w:val="60"/>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Creation</w:t>
      </w:r>
      <w:r w:rsidRPr="00136D9A">
        <w:rPr>
          <w:rFonts w:ascii="Times New Roman" w:hAnsi="Times New Roman" w:cs="Times New Roman"/>
          <w:sz w:val="24"/>
          <w:szCs w:val="24"/>
        </w:rPr>
        <w:t>:</w:t>
      </w:r>
    </w:p>
    <w:p w14:paraId="22750530" w14:textId="77777777" w:rsidR="00136D9A" w:rsidRPr="00136D9A" w:rsidRDefault="00136D9A" w:rsidP="00136D9A">
      <w:pPr>
        <w:numPr>
          <w:ilvl w:val="1"/>
          <w:numId w:val="6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lastRenderedPageBreak/>
        <w:t>Define the scenario to model.</w:t>
      </w:r>
    </w:p>
    <w:p w14:paraId="7E54D814" w14:textId="77777777" w:rsidR="00136D9A" w:rsidRPr="00136D9A" w:rsidRDefault="00136D9A" w:rsidP="00136D9A">
      <w:pPr>
        <w:numPr>
          <w:ilvl w:val="1"/>
          <w:numId w:val="6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Identify classes and objects involved.</w:t>
      </w:r>
    </w:p>
    <w:p w14:paraId="17F268B6" w14:textId="77777777" w:rsidR="00136D9A" w:rsidRPr="00136D9A" w:rsidRDefault="00136D9A" w:rsidP="00136D9A">
      <w:pPr>
        <w:numPr>
          <w:ilvl w:val="1"/>
          <w:numId w:val="6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Arrange objects horizontally with lifelines (dotted vertical lines).</w:t>
      </w:r>
    </w:p>
    <w:p w14:paraId="49A7C1E4" w14:textId="77777777" w:rsidR="00136D9A" w:rsidRPr="00136D9A" w:rsidRDefault="00136D9A" w:rsidP="00136D9A">
      <w:pPr>
        <w:numPr>
          <w:ilvl w:val="1"/>
          <w:numId w:val="6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Messages are represented by horizontal arrows between lifelines.</w:t>
      </w:r>
    </w:p>
    <w:p w14:paraId="43C63560" w14:textId="77777777" w:rsidR="00136D9A" w:rsidRPr="00136D9A" w:rsidRDefault="00136D9A" w:rsidP="00136D9A">
      <w:pPr>
        <w:numPr>
          <w:ilvl w:val="1"/>
          <w:numId w:val="6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Use activation lines (narrow rectangles) to show active periods.</w:t>
      </w:r>
    </w:p>
    <w:p w14:paraId="25FA6CC8" w14:textId="77777777" w:rsidR="00136D9A" w:rsidRPr="00136D9A" w:rsidRDefault="00136D9A" w:rsidP="00136D9A">
      <w:pPr>
        <w:pStyle w:val="NormalWeb"/>
        <w:jc w:val="both"/>
      </w:pPr>
      <w:r w:rsidRPr="00136D9A">
        <w:rPr>
          <w:rStyle w:val="Strong"/>
        </w:rPr>
        <w:t>2.3 Collaboration Diagrams</w:t>
      </w:r>
    </w:p>
    <w:p w14:paraId="132C0462" w14:textId="77777777" w:rsidR="00136D9A" w:rsidRPr="00136D9A" w:rsidRDefault="00136D9A" w:rsidP="00136D9A">
      <w:pPr>
        <w:numPr>
          <w:ilvl w:val="0"/>
          <w:numId w:val="61"/>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Purpose</w:t>
      </w:r>
      <w:r w:rsidRPr="00136D9A">
        <w:rPr>
          <w:rFonts w:ascii="Times New Roman" w:hAnsi="Times New Roman" w:cs="Times New Roman"/>
          <w:sz w:val="24"/>
          <w:szCs w:val="24"/>
        </w:rPr>
        <w:t>: Show interactions between objects with numbered message arrows indicating sequence.</w:t>
      </w:r>
    </w:p>
    <w:p w14:paraId="1AB0E145" w14:textId="77777777" w:rsidR="00136D9A" w:rsidRPr="00136D9A" w:rsidRDefault="00136D9A" w:rsidP="00136D9A">
      <w:pPr>
        <w:numPr>
          <w:ilvl w:val="0"/>
          <w:numId w:val="61"/>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Characteristics</w:t>
      </w:r>
      <w:r w:rsidRPr="00136D9A">
        <w:rPr>
          <w:rFonts w:ascii="Times New Roman" w:hAnsi="Times New Roman" w:cs="Times New Roman"/>
          <w:sz w:val="24"/>
          <w:szCs w:val="24"/>
        </w:rPr>
        <w:t>: Simpler than sequence diagrams and useful for understanding object communication.</w:t>
      </w:r>
    </w:p>
    <w:p w14:paraId="0EBEDA5A" w14:textId="77777777" w:rsidR="00136D9A" w:rsidRPr="00136D9A" w:rsidRDefault="00136D9A" w:rsidP="00136D9A">
      <w:pPr>
        <w:pStyle w:val="NormalWeb"/>
        <w:jc w:val="both"/>
      </w:pPr>
      <w:r w:rsidRPr="00136D9A">
        <w:rPr>
          <w:rStyle w:val="Strong"/>
        </w:rPr>
        <w:t>2.4 Notes</w:t>
      </w:r>
    </w:p>
    <w:p w14:paraId="4ACB70B5" w14:textId="77777777" w:rsidR="00136D9A" w:rsidRPr="00136D9A" w:rsidRDefault="00136D9A" w:rsidP="00136D9A">
      <w:pPr>
        <w:numPr>
          <w:ilvl w:val="0"/>
          <w:numId w:val="62"/>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Keep diagrams simple.</w:t>
      </w:r>
    </w:p>
    <w:p w14:paraId="79AFAA90" w14:textId="77777777" w:rsidR="00136D9A" w:rsidRPr="00136D9A" w:rsidRDefault="00136D9A" w:rsidP="00136D9A">
      <w:pPr>
        <w:numPr>
          <w:ilvl w:val="0"/>
          <w:numId w:val="62"/>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For complex "if...then...else" scenarios, draw separate diagrams for each branch and document them accordingly.</w:t>
      </w:r>
    </w:p>
    <w:p w14:paraId="632F5C35"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3. CASE Tools</w:t>
      </w:r>
    </w:p>
    <w:p w14:paraId="2AF14DDF" w14:textId="77777777" w:rsidR="00136D9A" w:rsidRPr="00136D9A" w:rsidRDefault="00136D9A" w:rsidP="00136D9A">
      <w:pPr>
        <w:numPr>
          <w:ilvl w:val="0"/>
          <w:numId w:val="6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NetBeans 6.9.1</w:t>
      </w:r>
      <w:r w:rsidRPr="00136D9A">
        <w:rPr>
          <w:rFonts w:ascii="Times New Roman" w:hAnsi="Times New Roman" w:cs="Times New Roman"/>
          <w:sz w:val="24"/>
          <w:szCs w:val="24"/>
        </w:rPr>
        <w:t>: Supports the creation of sequence and collaboration diagrams.</w:t>
      </w:r>
    </w:p>
    <w:p w14:paraId="06453E14"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4. Exercises</w:t>
      </w:r>
    </w:p>
    <w:p w14:paraId="296B457B" w14:textId="77777777" w:rsidR="00136D9A" w:rsidRPr="00136D9A" w:rsidRDefault="00136D9A" w:rsidP="00136D9A">
      <w:pPr>
        <w:pStyle w:val="NormalWeb"/>
        <w:jc w:val="both"/>
      </w:pPr>
      <w:r w:rsidRPr="00136D9A">
        <w:t>Create a sequence diagram for the process of admitting a patient to a hospital.</w:t>
      </w:r>
    </w:p>
    <w:p w14:paraId="13554CB7"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5. Deliverables</w:t>
      </w:r>
    </w:p>
    <w:p w14:paraId="4A6CB177" w14:textId="77777777" w:rsidR="00136D9A" w:rsidRPr="00136D9A" w:rsidRDefault="00136D9A" w:rsidP="00136D9A">
      <w:pPr>
        <w:numPr>
          <w:ilvl w:val="0"/>
          <w:numId w:val="64"/>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Submit completed interaction diagrams for the assignment.</w:t>
      </w:r>
    </w:p>
    <w:p w14:paraId="46E109C8" w14:textId="77777777" w:rsidR="00136D9A" w:rsidRPr="00136D9A" w:rsidRDefault="00136D9A" w:rsidP="00136D9A">
      <w:pPr>
        <w:numPr>
          <w:ilvl w:val="0"/>
          <w:numId w:val="64"/>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Use these techniques to create sequence and collaboration diagrams for your term project.</w:t>
      </w:r>
    </w:p>
    <w:p w14:paraId="4241188B" w14:textId="3A124B44" w:rsidR="00136D9A" w:rsidRPr="00136D9A" w:rsidRDefault="00136D9A" w:rsidP="00136D9A">
      <w:pPr>
        <w:jc w:val="both"/>
        <w:rPr>
          <w:rFonts w:ascii="Times New Roman" w:hAnsi="Times New Roman" w:cs="Times New Roman"/>
          <w:sz w:val="24"/>
          <w:szCs w:val="24"/>
        </w:rPr>
      </w:pPr>
    </w:p>
    <w:p w14:paraId="6E3F1994" w14:textId="77777777" w:rsidR="00B460B9" w:rsidRDefault="00B460B9" w:rsidP="00136D9A">
      <w:pPr>
        <w:pStyle w:val="Heading3"/>
        <w:jc w:val="both"/>
        <w:rPr>
          <w:rFonts w:ascii="Times New Roman" w:hAnsi="Times New Roman" w:cs="Times New Roman"/>
          <w:sz w:val="24"/>
          <w:szCs w:val="24"/>
        </w:rPr>
      </w:pPr>
    </w:p>
    <w:p w14:paraId="781A9EB4" w14:textId="77777777" w:rsidR="00B460B9" w:rsidRDefault="00B460B9" w:rsidP="00136D9A">
      <w:pPr>
        <w:pStyle w:val="Heading3"/>
        <w:jc w:val="both"/>
        <w:rPr>
          <w:rFonts w:ascii="Times New Roman" w:hAnsi="Times New Roman" w:cs="Times New Roman"/>
          <w:sz w:val="24"/>
          <w:szCs w:val="24"/>
        </w:rPr>
      </w:pPr>
    </w:p>
    <w:p w14:paraId="3DD4B469" w14:textId="77777777" w:rsidR="00B460B9" w:rsidRDefault="00B460B9" w:rsidP="00136D9A">
      <w:pPr>
        <w:pStyle w:val="Heading3"/>
        <w:jc w:val="both"/>
        <w:rPr>
          <w:rFonts w:ascii="Times New Roman" w:hAnsi="Times New Roman" w:cs="Times New Roman"/>
          <w:sz w:val="24"/>
          <w:szCs w:val="24"/>
        </w:rPr>
      </w:pPr>
    </w:p>
    <w:p w14:paraId="13AC2951" w14:textId="77777777" w:rsidR="00B460B9" w:rsidRDefault="00B460B9" w:rsidP="00136D9A">
      <w:pPr>
        <w:pStyle w:val="Heading3"/>
        <w:jc w:val="both"/>
        <w:rPr>
          <w:rFonts w:ascii="Times New Roman" w:hAnsi="Times New Roman" w:cs="Times New Roman"/>
          <w:sz w:val="24"/>
          <w:szCs w:val="24"/>
        </w:rPr>
      </w:pPr>
    </w:p>
    <w:p w14:paraId="47C62EF1" w14:textId="77777777" w:rsidR="00B460B9" w:rsidRDefault="00B460B9" w:rsidP="00136D9A">
      <w:pPr>
        <w:pStyle w:val="Heading3"/>
        <w:jc w:val="both"/>
        <w:rPr>
          <w:rFonts w:ascii="Times New Roman" w:hAnsi="Times New Roman" w:cs="Times New Roman"/>
          <w:sz w:val="24"/>
          <w:szCs w:val="24"/>
        </w:rPr>
      </w:pPr>
    </w:p>
    <w:p w14:paraId="3D1147A6" w14:textId="77777777" w:rsidR="00B460B9" w:rsidRDefault="00B460B9" w:rsidP="00136D9A">
      <w:pPr>
        <w:pStyle w:val="Heading3"/>
        <w:jc w:val="both"/>
        <w:rPr>
          <w:rFonts w:ascii="Times New Roman" w:hAnsi="Times New Roman" w:cs="Times New Roman"/>
          <w:sz w:val="24"/>
          <w:szCs w:val="24"/>
        </w:rPr>
      </w:pPr>
    </w:p>
    <w:p w14:paraId="3BA42D8A" w14:textId="77777777" w:rsidR="00B460B9" w:rsidRDefault="00B460B9" w:rsidP="00136D9A">
      <w:pPr>
        <w:pStyle w:val="Heading3"/>
        <w:jc w:val="both"/>
        <w:rPr>
          <w:rFonts w:ascii="Times New Roman" w:hAnsi="Times New Roman" w:cs="Times New Roman"/>
          <w:sz w:val="24"/>
          <w:szCs w:val="24"/>
        </w:rPr>
      </w:pPr>
    </w:p>
    <w:p w14:paraId="0D119C0E" w14:textId="77777777" w:rsidR="00B460B9" w:rsidRDefault="00B460B9" w:rsidP="00136D9A">
      <w:pPr>
        <w:pStyle w:val="Heading3"/>
        <w:jc w:val="both"/>
        <w:rPr>
          <w:rFonts w:ascii="Times New Roman" w:hAnsi="Times New Roman" w:cs="Times New Roman"/>
          <w:sz w:val="24"/>
          <w:szCs w:val="24"/>
        </w:rPr>
      </w:pPr>
    </w:p>
    <w:p w14:paraId="4870E1FE" w14:textId="77777777" w:rsidR="00B460B9" w:rsidRDefault="00B460B9" w:rsidP="00136D9A">
      <w:pPr>
        <w:pStyle w:val="Heading3"/>
        <w:jc w:val="both"/>
        <w:rPr>
          <w:rFonts w:ascii="Times New Roman" w:hAnsi="Times New Roman" w:cs="Times New Roman"/>
          <w:sz w:val="24"/>
          <w:szCs w:val="24"/>
        </w:rPr>
      </w:pPr>
    </w:p>
    <w:p w14:paraId="22E14000" w14:textId="77777777" w:rsidR="00B460B9" w:rsidRDefault="00B460B9" w:rsidP="00136D9A">
      <w:pPr>
        <w:pStyle w:val="Heading3"/>
        <w:jc w:val="both"/>
        <w:rPr>
          <w:rFonts w:ascii="Times New Roman" w:hAnsi="Times New Roman" w:cs="Times New Roman"/>
          <w:sz w:val="24"/>
          <w:szCs w:val="24"/>
        </w:rPr>
      </w:pPr>
    </w:p>
    <w:p w14:paraId="428B886C" w14:textId="77777777" w:rsidR="00B460B9" w:rsidRDefault="00B460B9" w:rsidP="00136D9A">
      <w:pPr>
        <w:pStyle w:val="Heading3"/>
        <w:jc w:val="both"/>
        <w:rPr>
          <w:rFonts w:ascii="Times New Roman" w:hAnsi="Times New Roman" w:cs="Times New Roman"/>
          <w:sz w:val="24"/>
          <w:szCs w:val="24"/>
        </w:rPr>
      </w:pPr>
    </w:p>
    <w:p w14:paraId="7C7AD381" w14:textId="77777777" w:rsidR="00B460B9" w:rsidRDefault="00B460B9" w:rsidP="00136D9A">
      <w:pPr>
        <w:pStyle w:val="Heading3"/>
        <w:jc w:val="both"/>
        <w:rPr>
          <w:rFonts w:ascii="Times New Roman" w:hAnsi="Times New Roman" w:cs="Times New Roman"/>
          <w:sz w:val="24"/>
          <w:szCs w:val="24"/>
        </w:rPr>
      </w:pPr>
    </w:p>
    <w:p w14:paraId="1AC25CFE" w14:textId="77777777" w:rsidR="00B460B9" w:rsidRDefault="00B460B9" w:rsidP="00136D9A">
      <w:pPr>
        <w:pStyle w:val="Heading3"/>
        <w:jc w:val="both"/>
        <w:rPr>
          <w:rFonts w:ascii="Times New Roman" w:hAnsi="Times New Roman" w:cs="Times New Roman"/>
          <w:sz w:val="24"/>
          <w:szCs w:val="24"/>
        </w:rPr>
      </w:pPr>
    </w:p>
    <w:p w14:paraId="2C882E1A" w14:textId="77777777" w:rsidR="00B460B9" w:rsidRDefault="00B460B9" w:rsidP="00136D9A">
      <w:pPr>
        <w:pStyle w:val="Heading3"/>
        <w:jc w:val="both"/>
        <w:rPr>
          <w:rFonts w:ascii="Times New Roman" w:hAnsi="Times New Roman" w:cs="Times New Roman"/>
          <w:sz w:val="24"/>
          <w:szCs w:val="24"/>
        </w:rPr>
      </w:pPr>
    </w:p>
    <w:p w14:paraId="62D54622" w14:textId="0B8FF48A" w:rsidR="00B460B9" w:rsidRDefault="00B460B9" w:rsidP="00B460B9">
      <w:pPr>
        <w:pStyle w:val="Heading3"/>
        <w:tabs>
          <w:tab w:val="left" w:pos="2712"/>
        </w:tabs>
        <w:jc w:val="both"/>
        <w:rPr>
          <w:rFonts w:ascii="Times New Roman" w:hAnsi="Times New Roman" w:cs="Times New Roman"/>
          <w:sz w:val="24"/>
          <w:szCs w:val="24"/>
        </w:rPr>
      </w:pPr>
      <w:r>
        <w:rPr>
          <w:rFonts w:ascii="Times New Roman" w:hAnsi="Times New Roman" w:cs="Times New Roman"/>
          <w:sz w:val="24"/>
          <w:szCs w:val="24"/>
        </w:rPr>
        <w:tab/>
      </w:r>
    </w:p>
    <w:p w14:paraId="4F8A9DBA" w14:textId="77777777" w:rsidR="00B460B9" w:rsidRPr="00B460B9" w:rsidRDefault="00B460B9" w:rsidP="00B460B9"/>
    <w:p w14:paraId="1CCB6597" w14:textId="77777777" w:rsidR="00B460B9" w:rsidRDefault="00B460B9" w:rsidP="00136D9A">
      <w:pPr>
        <w:pStyle w:val="Heading3"/>
        <w:jc w:val="both"/>
        <w:rPr>
          <w:rFonts w:ascii="Times New Roman" w:hAnsi="Times New Roman" w:cs="Times New Roman"/>
          <w:sz w:val="24"/>
          <w:szCs w:val="24"/>
        </w:rPr>
      </w:pPr>
    </w:p>
    <w:p w14:paraId="57FD64C7" w14:textId="77777777" w:rsidR="00B460B9" w:rsidRDefault="00B460B9" w:rsidP="00B460B9"/>
    <w:p w14:paraId="1834983C" w14:textId="77777777" w:rsidR="00B460B9" w:rsidRPr="00B460B9" w:rsidRDefault="00B460B9" w:rsidP="00B460B9"/>
    <w:p w14:paraId="565772FF" w14:textId="51A407C8" w:rsidR="00136D9A" w:rsidRPr="00B460B9" w:rsidRDefault="00136D9A" w:rsidP="00B460B9">
      <w:pPr>
        <w:pStyle w:val="Heading3"/>
        <w:jc w:val="center"/>
        <w:rPr>
          <w:rFonts w:ascii="Times New Roman" w:hAnsi="Times New Roman" w:cs="Times New Roman"/>
        </w:rPr>
      </w:pPr>
      <w:r w:rsidRPr="00B460B9">
        <w:rPr>
          <w:rFonts w:ascii="Times New Roman" w:hAnsi="Times New Roman" w:cs="Times New Roman"/>
        </w:rPr>
        <w:t>7. Software Design: Activity Diagrams</w:t>
      </w:r>
    </w:p>
    <w:p w14:paraId="73E38D0E"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Objectives</w:t>
      </w:r>
    </w:p>
    <w:p w14:paraId="7BA74BEB" w14:textId="77777777" w:rsidR="00136D9A" w:rsidRPr="00136D9A" w:rsidRDefault="00136D9A" w:rsidP="00136D9A">
      <w:pPr>
        <w:numPr>
          <w:ilvl w:val="0"/>
          <w:numId w:val="65"/>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Gain a deeper understanding of UML activity diagrams.</w:t>
      </w:r>
    </w:p>
    <w:p w14:paraId="5C185DB2" w14:textId="77777777" w:rsidR="00136D9A" w:rsidRPr="00136D9A" w:rsidRDefault="00136D9A" w:rsidP="00136D9A">
      <w:pPr>
        <w:numPr>
          <w:ilvl w:val="0"/>
          <w:numId w:val="65"/>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Practice designing flow of events and activity diagrams using NetBeans.</w:t>
      </w:r>
    </w:p>
    <w:p w14:paraId="2DCF6216"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1. Outline</w:t>
      </w:r>
    </w:p>
    <w:p w14:paraId="07F2B977" w14:textId="77777777" w:rsidR="00136D9A" w:rsidRPr="00136D9A" w:rsidRDefault="00136D9A" w:rsidP="00136D9A">
      <w:pPr>
        <w:numPr>
          <w:ilvl w:val="0"/>
          <w:numId w:val="66"/>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Overview of activity diagrams.</w:t>
      </w:r>
    </w:p>
    <w:p w14:paraId="05C1CB0C" w14:textId="77777777" w:rsidR="00136D9A" w:rsidRPr="00136D9A" w:rsidRDefault="00136D9A" w:rsidP="00136D9A">
      <w:pPr>
        <w:numPr>
          <w:ilvl w:val="0"/>
          <w:numId w:val="66"/>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Examples and exercises.</w:t>
      </w:r>
    </w:p>
    <w:p w14:paraId="76974367"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lastRenderedPageBreak/>
        <w:t>2. Activity Diagrams</w:t>
      </w:r>
    </w:p>
    <w:p w14:paraId="2401C187" w14:textId="77777777" w:rsidR="00136D9A" w:rsidRPr="00136D9A" w:rsidRDefault="00136D9A" w:rsidP="00136D9A">
      <w:pPr>
        <w:pStyle w:val="NormalWeb"/>
        <w:jc w:val="both"/>
      </w:pPr>
      <w:r w:rsidRPr="00136D9A">
        <w:t>Activity diagrams are flow charts that represent the workflow of a system. They illustrate the flow of control from one activity to another and show parallel activities and alternate paths.</w:t>
      </w:r>
    </w:p>
    <w:p w14:paraId="726A1C4D" w14:textId="77777777" w:rsidR="00136D9A" w:rsidRPr="00136D9A" w:rsidRDefault="00136D9A" w:rsidP="00136D9A">
      <w:pPr>
        <w:pStyle w:val="NormalWeb"/>
        <w:jc w:val="both"/>
      </w:pPr>
      <w:r w:rsidRPr="00136D9A">
        <w:rPr>
          <w:rStyle w:val="Strong"/>
        </w:rPr>
        <w:t>2.1 Activity Diagram Notation</w:t>
      </w:r>
    </w:p>
    <w:p w14:paraId="6BCCA204" w14:textId="77777777" w:rsidR="00136D9A" w:rsidRPr="00136D9A" w:rsidRDefault="00136D9A" w:rsidP="00136D9A">
      <w:pPr>
        <w:numPr>
          <w:ilvl w:val="0"/>
          <w:numId w:val="67"/>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Activities</w:t>
      </w:r>
      <w:r w:rsidRPr="00136D9A">
        <w:rPr>
          <w:rFonts w:ascii="Times New Roman" w:hAnsi="Times New Roman" w:cs="Times New Roman"/>
          <w:sz w:val="24"/>
          <w:szCs w:val="24"/>
        </w:rPr>
        <w:t>: Represent actions or behaviors in the workflow.</w:t>
      </w:r>
    </w:p>
    <w:p w14:paraId="247070F6" w14:textId="77777777" w:rsidR="00136D9A" w:rsidRPr="00136D9A" w:rsidRDefault="00136D9A" w:rsidP="00136D9A">
      <w:pPr>
        <w:numPr>
          <w:ilvl w:val="0"/>
          <w:numId w:val="67"/>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Transitions</w:t>
      </w:r>
      <w:r w:rsidRPr="00136D9A">
        <w:rPr>
          <w:rFonts w:ascii="Times New Roman" w:hAnsi="Times New Roman" w:cs="Times New Roman"/>
          <w:sz w:val="24"/>
          <w:szCs w:val="24"/>
        </w:rPr>
        <w:t>: Show the flow of control from one activity to another.</w:t>
      </w:r>
    </w:p>
    <w:p w14:paraId="08AA4A70" w14:textId="77777777" w:rsidR="00136D9A" w:rsidRPr="00136D9A" w:rsidRDefault="00136D9A" w:rsidP="00136D9A">
      <w:pPr>
        <w:numPr>
          <w:ilvl w:val="0"/>
          <w:numId w:val="67"/>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Decision Points</w:t>
      </w:r>
      <w:r w:rsidRPr="00136D9A">
        <w:rPr>
          <w:rFonts w:ascii="Times New Roman" w:hAnsi="Times New Roman" w:cs="Times New Roman"/>
          <w:sz w:val="24"/>
          <w:szCs w:val="24"/>
        </w:rPr>
        <w:t>: Indicate branching based on conditions.</w:t>
      </w:r>
    </w:p>
    <w:p w14:paraId="07F65F97" w14:textId="77777777" w:rsidR="00136D9A" w:rsidRPr="00136D9A" w:rsidRDefault="00136D9A" w:rsidP="00136D9A">
      <w:pPr>
        <w:numPr>
          <w:ilvl w:val="0"/>
          <w:numId w:val="67"/>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Synchronization</w:t>
      </w:r>
      <w:r w:rsidRPr="00136D9A">
        <w:rPr>
          <w:rFonts w:ascii="Times New Roman" w:hAnsi="Times New Roman" w:cs="Times New Roman"/>
          <w:sz w:val="24"/>
          <w:szCs w:val="24"/>
        </w:rPr>
        <w:t>: Illustrates concurrent activities and points where activities converge.</w:t>
      </w:r>
    </w:p>
    <w:p w14:paraId="11BDE07A"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3. CASE Tools</w:t>
      </w:r>
    </w:p>
    <w:p w14:paraId="3C5959C6" w14:textId="77777777" w:rsidR="00136D9A" w:rsidRPr="00136D9A" w:rsidRDefault="00136D9A" w:rsidP="00136D9A">
      <w:pPr>
        <w:numPr>
          <w:ilvl w:val="0"/>
          <w:numId w:val="68"/>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NetBeans 6.9.1</w:t>
      </w:r>
      <w:r w:rsidRPr="00136D9A">
        <w:rPr>
          <w:rFonts w:ascii="Times New Roman" w:hAnsi="Times New Roman" w:cs="Times New Roman"/>
          <w:sz w:val="24"/>
          <w:szCs w:val="24"/>
        </w:rPr>
        <w:t>: Provides tools for creating and managing activity diagrams.</w:t>
      </w:r>
    </w:p>
    <w:p w14:paraId="4AD5D646"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4. Exercises</w:t>
      </w:r>
    </w:p>
    <w:p w14:paraId="088A1100" w14:textId="77777777" w:rsidR="00136D9A" w:rsidRPr="00136D9A" w:rsidRDefault="00136D9A" w:rsidP="00136D9A">
      <w:pPr>
        <w:pStyle w:val="NormalWeb"/>
        <w:jc w:val="both"/>
      </w:pPr>
      <w:r w:rsidRPr="00136D9A">
        <w:t>Design an activity diagram for a Library Management System to issue a book.</w:t>
      </w:r>
    </w:p>
    <w:p w14:paraId="33BAF11C"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5. Deliverables</w:t>
      </w:r>
    </w:p>
    <w:p w14:paraId="25C09D49" w14:textId="77777777" w:rsidR="00136D9A" w:rsidRPr="00136D9A" w:rsidRDefault="00136D9A" w:rsidP="00136D9A">
      <w:pPr>
        <w:numPr>
          <w:ilvl w:val="0"/>
          <w:numId w:val="69"/>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Submit the completed activity diagrams for the assignment.</w:t>
      </w:r>
    </w:p>
    <w:p w14:paraId="695EB263" w14:textId="77777777" w:rsidR="00136D9A" w:rsidRPr="00136D9A" w:rsidRDefault="00136D9A" w:rsidP="00136D9A">
      <w:pPr>
        <w:numPr>
          <w:ilvl w:val="0"/>
          <w:numId w:val="69"/>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Apply these techniques to create flow of events and activity diagrams for your term project.</w:t>
      </w:r>
    </w:p>
    <w:p w14:paraId="70EE7AFF" w14:textId="6187294B" w:rsidR="00136D9A" w:rsidRPr="00136D9A" w:rsidRDefault="00136D9A" w:rsidP="00136D9A">
      <w:pPr>
        <w:jc w:val="both"/>
        <w:rPr>
          <w:rFonts w:ascii="Times New Roman" w:hAnsi="Times New Roman" w:cs="Times New Roman"/>
          <w:sz w:val="24"/>
          <w:szCs w:val="24"/>
        </w:rPr>
      </w:pPr>
    </w:p>
    <w:p w14:paraId="362D6902" w14:textId="77777777" w:rsidR="00B460B9" w:rsidRDefault="00B460B9" w:rsidP="00136D9A">
      <w:pPr>
        <w:pStyle w:val="Heading3"/>
        <w:jc w:val="both"/>
        <w:rPr>
          <w:rFonts w:ascii="Times New Roman" w:hAnsi="Times New Roman" w:cs="Times New Roman"/>
          <w:sz w:val="24"/>
          <w:szCs w:val="24"/>
        </w:rPr>
      </w:pPr>
    </w:p>
    <w:p w14:paraId="49FEC83E" w14:textId="77777777" w:rsidR="00B460B9" w:rsidRDefault="00B460B9" w:rsidP="00B460B9"/>
    <w:p w14:paraId="288C824D" w14:textId="77777777" w:rsidR="00B460B9" w:rsidRDefault="00B460B9" w:rsidP="00B460B9"/>
    <w:p w14:paraId="1EBEAC00" w14:textId="77777777" w:rsidR="00B460B9" w:rsidRDefault="00B460B9" w:rsidP="00B460B9"/>
    <w:p w14:paraId="100A5575" w14:textId="77777777" w:rsidR="00B460B9" w:rsidRDefault="00B460B9" w:rsidP="00B460B9"/>
    <w:p w14:paraId="18517DE4" w14:textId="77777777" w:rsidR="00B460B9" w:rsidRPr="00B460B9" w:rsidRDefault="00B460B9" w:rsidP="00B460B9"/>
    <w:p w14:paraId="07F16C38" w14:textId="792C5E5F" w:rsidR="00136D9A" w:rsidRPr="00B460B9" w:rsidRDefault="00136D9A" w:rsidP="00B460B9">
      <w:pPr>
        <w:pStyle w:val="Heading3"/>
        <w:jc w:val="center"/>
        <w:rPr>
          <w:rFonts w:ascii="Times New Roman" w:hAnsi="Times New Roman" w:cs="Times New Roman"/>
        </w:rPr>
      </w:pPr>
      <w:r w:rsidRPr="00B460B9">
        <w:rPr>
          <w:rFonts w:ascii="Times New Roman" w:hAnsi="Times New Roman" w:cs="Times New Roman"/>
        </w:rPr>
        <w:t>8. Software Design: State Transition Diagrams</w:t>
      </w:r>
    </w:p>
    <w:p w14:paraId="53D16341"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Objectives</w:t>
      </w:r>
    </w:p>
    <w:p w14:paraId="22D99652" w14:textId="77777777" w:rsidR="00136D9A" w:rsidRPr="00136D9A" w:rsidRDefault="00136D9A" w:rsidP="00136D9A">
      <w:pPr>
        <w:numPr>
          <w:ilvl w:val="0"/>
          <w:numId w:val="7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Understand UML state transition diagrams.</w:t>
      </w:r>
    </w:p>
    <w:p w14:paraId="10689C3D" w14:textId="77777777" w:rsidR="00136D9A" w:rsidRPr="00136D9A" w:rsidRDefault="00136D9A" w:rsidP="00136D9A">
      <w:pPr>
        <w:numPr>
          <w:ilvl w:val="0"/>
          <w:numId w:val="70"/>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Practice using NetBeans to create state transition diagrams.</w:t>
      </w:r>
    </w:p>
    <w:p w14:paraId="183E7879"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1. Outline</w:t>
      </w:r>
    </w:p>
    <w:p w14:paraId="2FA08928" w14:textId="77777777" w:rsidR="00136D9A" w:rsidRPr="00136D9A" w:rsidRDefault="00136D9A" w:rsidP="00136D9A">
      <w:pPr>
        <w:numPr>
          <w:ilvl w:val="0"/>
          <w:numId w:val="71"/>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UML state diagrams.</w:t>
      </w:r>
    </w:p>
    <w:p w14:paraId="3CBA9D25" w14:textId="77777777" w:rsidR="00136D9A" w:rsidRPr="00136D9A" w:rsidRDefault="00136D9A" w:rsidP="00136D9A">
      <w:pPr>
        <w:numPr>
          <w:ilvl w:val="0"/>
          <w:numId w:val="71"/>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Notation and details of state diagrams.</w:t>
      </w:r>
    </w:p>
    <w:p w14:paraId="5E2B7792" w14:textId="77777777" w:rsidR="00136D9A" w:rsidRPr="00136D9A" w:rsidRDefault="00136D9A" w:rsidP="00136D9A">
      <w:pPr>
        <w:numPr>
          <w:ilvl w:val="0"/>
          <w:numId w:val="71"/>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Examples and exercises.</w:t>
      </w:r>
    </w:p>
    <w:p w14:paraId="449701CB"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lastRenderedPageBreak/>
        <w:t>2. Background</w:t>
      </w:r>
    </w:p>
    <w:p w14:paraId="702C95D8" w14:textId="77777777" w:rsidR="00136D9A" w:rsidRPr="00136D9A" w:rsidRDefault="00136D9A" w:rsidP="00136D9A">
      <w:pPr>
        <w:pStyle w:val="NormalWeb"/>
        <w:jc w:val="both"/>
      </w:pPr>
      <w:r w:rsidRPr="00136D9A">
        <w:t>State transition diagrams model the behavior of objects with complex states. They show how an object’s state changes in response to events.</w:t>
      </w:r>
    </w:p>
    <w:p w14:paraId="797D7C25" w14:textId="77777777" w:rsidR="00136D9A" w:rsidRPr="00136D9A" w:rsidRDefault="00136D9A" w:rsidP="00136D9A">
      <w:pPr>
        <w:pStyle w:val="NormalWeb"/>
        <w:jc w:val="both"/>
      </w:pPr>
      <w:r w:rsidRPr="00136D9A">
        <w:rPr>
          <w:rStyle w:val="Strong"/>
        </w:rPr>
        <w:t>2.1 UML State Diagrams</w:t>
      </w:r>
    </w:p>
    <w:p w14:paraId="5E10A13C" w14:textId="77777777" w:rsidR="00136D9A" w:rsidRPr="00136D9A" w:rsidRDefault="00136D9A" w:rsidP="00136D9A">
      <w:pPr>
        <w:numPr>
          <w:ilvl w:val="0"/>
          <w:numId w:val="72"/>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Purpose</w:t>
      </w:r>
      <w:r w:rsidRPr="00136D9A">
        <w:rPr>
          <w:rFonts w:ascii="Times New Roman" w:hAnsi="Times New Roman" w:cs="Times New Roman"/>
          <w:sz w:val="24"/>
          <w:szCs w:val="24"/>
        </w:rPr>
        <w:t>: Analyze how specific objects change states with messages.</w:t>
      </w:r>
    </w:p>
    <w:p w14:paraId="3F065623" w14:textId="77777777" w:rsidR="00136D9A" w:rsidRPr="00136D9A" w:rsidRDefault="00136D9A" w:rsidP="00136D9A">
      <w:pPr>
        <w:numPr>
          <w:ilvl w:val="0"/>
          <w:numId w:val="72"/>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States</w:t>
      </w:r>
      <w:r w:rsidRPr="00136D9A">
        <w:rPr>
          <w:rFonts w:ascii="Times New Roman" w:hAnsi="Times New Roman" w:cs="Times New Roman"/>
          <w:sz w:val="24"/>
          <w:szCs w:val="24"/>
        </w:rPr>
        <w:t>: Represent values describing the object at a given time.</w:t>
      </w:r>
    </w:p>
    <w:p w14:paraId="7123404C" w14:textId="77777777" w:rsidR="00136D9A" w:rsidRPr="00136D9A" w:rsidRDefault="00136D9A" w:rsidP="00136D9A">
      <w:pPr>
        <w:numPr>
          <w:ilvl w:val="0"/>
          <w:numId w:val="72"/>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Events</w:t>
      </w:r>
      <w:r w:rsidRPr="00136D9A">
        <w:rPr>
          <w:rFonts w:ascii="Times New Roman" w:hAnsi="Times New Roman" w:cs="Times New Roman"/>
          <w:sz w:val="24"/>
          <w:szCs w:val="24"/>
        </w:rPr>
        <w:t>: Trigger changes in state.</w:t>
      </w:r>
    </w:p>
    <w:p w14:paraId="70669DAA" w14:textId="77777777" w:rsidR="00136D9A" w:rsidRPr="00136D9A" w:rsidRDefault="00136D9A" w:rsidP="00136D9A">
      <w:pPr>
        <w:pStyle w:val="NormalWeb"/>
        <w:jc w:val="both"/>
      </w:pPr>
      <w:r w:rsidRPr="00136D9A">
        <w:rPr>
          <w:rStyle w:val="Strong"/>
        </w:rPr>
        <w:t>2.2 Creating State Transition Diagrams</w:t>
      </w:r>
    </w:p>
    <w:p w14:paraId="2BBB7EEA" w14:textId="77777777" w:rsidR="00136D9A" w:rsidRPr="00136D9A" w:rsidRDefault="00136D9A" w:rsidP="00136D9A">
      <w:pPr>
        <w:numPr>
          <w:ilvl w:val="0"/>
          <w:numId w:val="7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States</w:t>
      </w:r>
      <w:r w:rsidRPr="00136D9A">
        <w:rPr>
          <w:rFonts w:ascii="Times New Roman" w:hAnsi="Times New Roman" w:cs="Times New Roman"/>
          <w:sz w:val="24"/>
          <w:szCs w:val="24"/>
        </w:rPr>
        <w:t>: Represented by rounded rectangles with state names and associated values.</w:t>
      </w:r>
    </w:p>
    <w:p w14:paraId="5300B019" w14:textId="77777777" w:rsidR="00136D9A" w:rsidRPr="00136D9A" w:rsidRDefault="00136D9A" w:rsidP="00136D9A">
      <w:pPr>
        <w:numPr>
          <w:ilvl w:val="0"/>
          <w:numId w:val="7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Events</w:t>
      </w:r>
      <w:r w:rsidRPr="00136D9A">
        <w:rPr>
          <w:rFonts w:ascii="Times New Roman" w:hAnsi="Times New Roman" w:cs="Times New Roman"/>
          <w:sz w:val="24"/>
          <w:szCs w:val="24"/>
        </w:rPr>
        <w:t>: Shown by arrows indicating transitions.</w:t>
      </w:r>
    </w:p>
    <w:p w14:paraId="5C7087CC" w14:textId="77777777" w:rsidR="00136D9A" w:rsidRPr="00136D9A" w:rsidRDefault="00136D9A" w:rsidP="00136D9A">
      <w:pPr>
        <w:numPr>
          <w:ilvl w:val="0"/>
          <w:numId w:val="7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State Variables and Operations</w:t>
      </w:r>
      <w:r w:rsidRPr="00136D9A">
        <w:rPr>
          <w:rFonts w:ascii="Times New Roman" w:hAnsi="Times New Roman" w:cs="Times New Roman"/>
          <w:sz w:val="24"/>
          <w:szCs w:val="24"/>
        </w:rPr>
        <w:t>: Include entry, do, and exit actions.</w:t>
      </w:r>
    </w:p>
    <w:p w14:paraId="64167958" w14:textId="77777777" w:rsidR="00136D9A" w:rsidRPr="00136D9A" w:rsidRDefault="00136D9A" w:rsidP="00136D9A">
      <w:pPr>
        <w:numPr>
          <w:ilvl w:val="0"/>
          <w:numId w:val="73"/>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Special States</w:t>
      </w:r>
      <w:r w:rsidRPr="00136D9A">
        <w:rPr>
          <w:rFonts w:ascii="Times New Roman" w:hAnsi="Times New Roman" w:cs="Times New Roman"/>
          <w:sz w:val="24"/>
          <w:szCs w:val="24"/>
        </w:rPr>
        <w:t>: Start (solid black circle) and end states (bull’s eye).</w:t>
      </w:r>
    </w:p>
    <w:p w14:paraId="4D3A15CF" w14:textId="77777777" w:rsidR="00136D9A" w:rsidRPr="00136D9A" w:rsidRDefault="00136D9A" w:rsidP="00136D9A">
      <w:pPr>
        <w:pStyle w:val="NormalWeb"/>
        <w:jc w:val="both"/>
      </w:pPr>
      <w:r w:rsidRPr="00136D9A">
        <w:rPr>
          <w:rStyle w:val="Strong"/>
        </w:rPr>
        <w:t>2.3 State Transition Details</w:t>
      </w:r>
    </w:p>
    <w:p w14:paraId="4863952B" w14:textId="77777777" w:rsidR="00136D9A" w:rsidRPr="00136D9A" w:rsidRDefault="00136D9A" w:rsidP="00136D9A">
      <w:pPr>
        <w:numPr>
          <w:ilvl w:val="0"/>
          <w:numId w:val="74"/>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Actions</w:t>
      </w:r>
      <w:r w:rsidRPr="00136D9A">
        <w:rPr>
          <w:rFonts w:ascii="Times New Roman" w:hAnsi="Times New Roman" w:cs="Times New Roman"/>
          <w:sz w:val="24"/>
          <w:szCs w:val="24"/>
        </w:rPr>
        <w:t>: Behaviors that occur during transitions.</w:t>
      </w:r>
    </w:p>
    <w:p w14:paraId="2F5E6CD6" w14:textId="77777777" w:rsidR="00136D9A" w:rsidRPr="00136D9A" w:rsidRDefault="00136D9A" w:rsidP="00136D9A">
      <w:pPr>
        <w:numPr>
          <w:ilvl w:val="0"/>
          <w:numId w:val="74"/>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Events</w:t>
      </w:r>
      <w:r w:rsidRPr="00136D9A">
        <w:rPr>
          <w:rFonts w:ascii="Times New Roman" w:hAnsi="Times New Roman" w:cs="Times New Roman"/>
          <w:sz w:val="24"/>
          <w:szCs w:val="24"/>
        </w:rPr>
        <w:t>: Messages sent between objects.</w:t>
      </w:r>
    </w:p>
    <w:p w14:paraId="54821BE4" w14:textId="77777777" w:rsidR="00136D9A" w:rsidRPr="00136D9A" w:rsidRDefault="00136D9A" w:rsidP="00136D9A">
      <w:pPr>
        <w:numPr>
          <w:ilvl w:val="0"/>
          <w:numId w:val="74"/>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Guard Conditions</w:t>
      </w:r>
      <w:r w:rsidRPr="00136D9A">
        <w:rPr>
          <w:rFonts w:ascii="Times New Roman" w:hAnsi="Times New Roman" w:cs="Times New Roman"/>
          <w:sz w:val="24"/>
          <w:szCs w:val="24"/>
        </w:rPr>
        <w:t>: Boolean expressions that enable transitions.</w:t>
      </w:r>
    </w:p>
    <w:p w14:paraId="1E74E4FA"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3. CASE Tools</w:t>
      </w:r>
    </w:p>
    <w:p w14:paraId="05811AEC" w14:textId="77777777" w:rsidR="00136D9A" w:rsidRPr="00136D9A" w:rsidRDefault="00136D9A" w:rsidP="00136D9A">
      <w:pPr>
        <w:numPr>
          <w:ilvl w:val="0"/>
          <w:numId w:val="75"/>
        </w:numPr>
        <w:spacing w:before="100" w:beforeAutospacing="1" w:after="100" w:afterAutospacing="1" w:line="240" w:lineRule="auto"/>
        <w:jc w:val="both"/>
        <w:rPr>
          <w:rFonts w:ascii="Times New Roman" w:hAnsi="Times New Roman" w:cs="Times New Roman"/>
          <w:sz w:val="24"/>
          <w:szCs w:val="24"/>
        </w:rPr>
      </w:pPr>
      <w:r w:rsidRPr="00136D9A">
        <w:rPr>
          <w:rStyle w:val="Strong"/>
          <w:rFonts w:ascii="Times New Roman" w:hAnsi="Times New Roman" w:cs="Times New Roman"/>
          <w:sz w:val="24"/>
          <w:szCs w:val="24"/>
        </w:rPr>
        <w:t>NetBeans 6.9.1</w:t>
      </w:r>
      <w:r w:rsidRPr="00136D9A">
        <w:rPr>
          <w:rFonts w:ascii="Times New Roman" w:hAnsi="Times New Roman" w:cs="Times New Roman"/>
          <w:sz w:val="24"/>
          <w:szCs w:val="24"/>
        </w:rPr>
        <w:t>: Supports creation and management of state transition diagrams.</w:t>
      </w:r>
    </w:p>
    <w:p w14:paraId="44F289E1"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4. Example</w:t>
      </w:r>
    </w:p>
    <w:p w14:paraId="27A054C8" w14:textId="77777777" w:rsidR="00136D9A" w:rsidRPr="00136D9A" w:rsidRDefault="00136D9A" w:rsidP="00136D9A">
      <w:pPr>
        <w:pStyle w:val="NormalWeb"/>
        <w:jc w:val="both"/>
      </w:pPr>
      <w:r w:rsidRPr="00136D9A">
        <w:t>Refer to the provided example for a state transition diagram.</w:t>
      </w:r>
    </w:p>
    <w:p w14:paraId="4CE1408A" w14:textId="77777777" w:rsidR="00136D9A" w:rsidRPr="00136D9A" w:rsidRDefault="00136D9A" w:rsidP="00136D9A">
      <w:pPr>
        <w:pStyle w:val="Heading4"/>
        <w:jc w:val="both"/>
        <w:rPr>
          <w:rFonts w:ascii="Times New Roman" w:hAnsi="Times New Roman" w:cs="Times New Roman"/>
        </w:rPr>
      </w:pPr>
      <w:r w:rsidRPr="00136D9A">
        <w:rPr>
          <w:rFonts w:ascii="Times New Roman" w:hAnsi="Times New Roman" w:cs="Times New Roman"/>
        </w:rPr>
        <w:t>5. Deliverables</w:t>
      </w:r>
    </w:p>
    <w:p w14:paraId="7875DDB3" w14:textId="77777777" w:rsidR="00136D9A" w:rsidRPr="00136D9A" w:rsidRDefault="00136D9A" w:rsidP="00136D9A">
      <w:pPr>
        <w:numPr>
          <w:ilvl w:val="0"/>
          <w:numId w:val="76"/>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Submit completed state transition diagrams for the assignment.</w:t>
      </w:r>
    </w:p>
    <w:p w14:paraId="5CC7079F" w14:textId="77777777" w:rsidR="00136D9A" w:rsidRPr="00136D9A" w:rsidRDefault="00136D9A" w:rsidP="00136D9A">
      <w:pPr>
        <w:numPr>
          <w:ilvl w:val="0"/>
          <w:numId w:val="76"/>
        </w:numPr>
        <w:spacing w:before="100" w:beforeAutospacing="1" w:after="100" w:afterAutospacing="1" w:line="240" w:lineRule="auto"/>
        <w:jc w:val="both"/>
        <w:rPr>
          <w:rFonts w:ascii="Times New Roman" w:hAnsi="Times New Roman" w:cs="Times New Roman"/>
          <w:sz w:val="24"/>
          <w:szCs w:val="24"/>
        </w:rPr>
      </w:pPr>
      <w:r w:rsidRPr="00136D9A">
        <w:rPr>
          <w:rFonts w:ascii="Times New Roman" w:hAnsi="Times New Roman" w:cs="Times New Roman"/>
          <w:sz w:val="24"/>
          <w:szCs w:val="24"/>
        </w:rPr>
        <w:t>Use these techniques to create state transition diagrams for your term project.</w:t>
      </w:r>
    </w:p>
    <w:p w14:paraId="3EDD312F" w14:textId="77777777" w:rsidR="00D33529" w:rsidRDefault="00D33529">
      <w:pPr>
        <w:widowControl w:val="0"/>
        <w:pBdr>
          <w:top w:val="nil"/>
          <w:left w:val="nil"/>
          <w:bottom w:val="nil"/>
          <w:right w:val="nil"/>
          <w:between w:val="nil"/>
        </w:pBdr>
        <w:spacing w:line="240" w:lineRule="auto"/>
        <w:ind w:right="831"/>
        <w:jc w:val="right"/>
        <w:rPr>
          <w:rFonts w:ascii="Times New Roman" w:eastAsia="Times New Roman" w:hAnsi="Times New Roman" w:cs="Times New Roman"/>
          <w:color w:val="000000"/>
          <w:sz w:val="240"/>
          <w:szCs w:val="240"/>
          <w:highlight w:val="lightGray"/>
        </w:rPr>
      </w:pPr>
    </w:p>
    <w:p w14:paraId="3CB8C0F6" w14:textId="77777777" w:rsidR="00401A0E" w:rsidRDefault="00401A0E" w:rsidP="00401A0E">
      <w:pPr>
        <w:pStyle w:val="Heading3"/>
        <w:jc w:val="both"/>
        <w:rPr>
          <w:rFonts w:ascii="Times New Roman" w:hAnsi="Times New Roman" w:cs="Times New Roman"/>
          <w:sz w:val="24"/>
          <w:szCs w:val="24"/>
        </w:rPr>
      </w:pPr>
    </w:p>
    <w:p w14:paraId="40B99624" w14:textId="2540A9A4" w:rsidR="00401A0E" w:rsidRPr="00401A0E" w:rsidRDefault="00401A0E" w:rsidP="00401A0E">
      <w:pPr>
        <w:pStyle w:val="Heading3"/>
        <w:jc w:val="center"/>
        <w:rPr>
          <w:rFonts w:ascii="Times New Roman" w:hAnsi="Times New Roman" w:cs="Times New Roman"/>
        </w:rPr>
      </w:pPr>
      <w:r w:rsidRPr="00401A0E">
        <w:rPr>
          <w:rFonts w:ascii="Times New Roman" w:hAnsi="Times New Roman" w:cs="Times New Roman"/>
        </w:rPr>
        <w:t xml:space="preserve">9. </w:t>
      </w:r>
      <w:r w:rsidRPr="00401A0E">
        <w:rPr>
          <w:rFonts w:ascii="Times New Roman" w:hAnsi="Times New Roman" w:cs="Times New Roman"/>
        </w:rPr>
        <w:t>System Modeling and Testing Lab Manual</w:t>
      </w:r>
    </w:p>
    <w:p w14:paraId="2AC1CD1A" w14:textId="77777777" w:rsidR="00401A0E" w:rsidRPr="00401A0E" w:rsidRDefault="00401A0E" w:rsidP="00401A0E">
      <w:pPr>
        <w:pStyle w:val="Heading4"/>
        <w:jc w:val="both"/>
        <w:rPr>
          <w:rFonts w:ascii="Times New Roman" w:hAnsi="Times New Roman" w:cs="Times New Roman"/>
        </w:rPr>
      </w:pPr>
      <w:r w:rsidRPr="00401A0E">
        <w:rPr>
          <w:rFonts w:ascii="Times New Roman" w:hAnsi="Times New Roman" w:cs="Times New Roman"/>
        </w:rPr>
        <w:t>1. System Modeling</w:t>
      </w:r>
    </w:p>
    <w:p w14:paraId="67E6391B" w14:textId="77777777" w:rsidR="00401A0E" w:rsidRPr="00401A0E" w:rsidRDefault="00401A0E" w:rsidP="00401A0E">
      <w:pPr>
        <w:pStyle w:val="NormalWeb"/>
        <w:jc w:val="both"/>
      </w:pPr>
      <w:r w:rsidRPr="00401A0E">
        <w:rPr>
          <w:rStyle w:val="Strong"/>
        </w:rPr>
        <w:t>Objective:</w:t>
      </w:r>
    </w:p>
    <w:p w14:paraId="0629B8C6" w14:textId="77777777" w:rsidR="00401A0E" w:rsidRPr="00401A0E" w:rsidRDefault="00401A0E" w:rsidP="00401A0E">
      <w:pPr>
        <w:numPr>
          <w:ilvl w:val="0"/>
          <w:numId w:val="77"/>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Gain a deeper understanding of system modeling, focusing on data and functional models.</w:t>
      </w:r>
    </w:p>
    <w:p w14:paraId="09A22FFE" w14:textId="77777777" w:rsidR="00401A0E" w:rsidRPr="00401A0E" w:rsidRDefault="00401A0E" w:rsidP="00401A0E">
      <w:pPr>
        <w:numPr>
          <w:ilvl w:val="0"/>
          <w:numId w:val="77"/>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Practice drawing Entity-Relationship Diagrams (ERDs) and Data Flow Diagrams (DFDs) using MS Word.</w:t>
      </w:r>
    </w:p>
    <w:p w14:paraId="2E17CF42" w14:textId="77777777" w:rsidR="00401A0E" w:rsidRPr="00401A0E" w:rsidRDefault="00401A0E" w:rsidP="00401A0E">
      <w:pPr>
        <w:pStyle w:val="NormalWeb"/>
        <w:jc w:val="both"/>
      </w:pPr>
      <w:r w:rsidRPr="00401A0E">
        <w:rPr>
          <w:rStyle w:val="Strong"/>
        </w:rPr>
        <w:t>Outline:</w:t>
      </w:r>
    </w:p>
    <w:p w14:paraId="6276E25A" w14:textId="77777777" w:rsidR="00401A0E" w:rsidRPr="00401A0E" w:rsidRDefault="00401A0E" w:rsidP="00401A0E">
      <w:pPr>
        <w:numPr>
          <w:ilvl w:val="0"/>
          <w:numId w:val="78"/>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System analysis model elements:</w:t>
      </w:r>
    </w:p>
    <w:p w14:paraId="05D68C90" w14:textId="77777777" w:rsidR="00401A0E" w:rsidRPr="00401A0E" w:rsidRDefault="00401A0E" w:rsidP="00401A0E">
      <w:pPr>
        <w:numPr>
          <w:ilvl w:val="1"/>
          <w:numId w:val="78"/>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Data model: Entity-Relationship Diagram (ERD)</w:t>
      </w:r>
    </w:p>
    <w:p w14:paraId="12DB1914" w14:textId="77777777" w:rsidR="00401A0E" w:rsidRPr="00401A0E" w:rsidRDefault="00401A0E" w:rsidP="00401A0E">
      <w:pPr>
        <w:numPr>
          <w:ilvl w:val="1"/>
          <w:numId w:val="78"/>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Functional model: Data Flow Diagram (DFD)</w:t>
      </w:r>
    </w:p>
    <w:p w14:paraId="7A5DC08C" w14:textId="77777777" w:rsidR="00401A0E" w:rsidRPr="00401A0E" w:rsidRDefault="00401A0E" w:rsidP="00401A0E">
      <w:pPr>
        <w:pStyle w:val="NormalWeb"/>
        <w:jc w:val="both"/>
      </w:pPr>
      <w:r w:rsidRPr="00401A0E">
        <w:rPr>
          <w:rStyle w:val="Strong"/>
        </w:rPr>
        <w:t>Background:</w:t>
      </w:r>
      <w:r w:rsidRPr="00401A0E">
        <w:t xml:space="preserve"> Modeling is the process of creating abstractions of reality to simplify complex systems. These abstractions focus on relevant details, ignoring irrelevant ones.</w:t>
      </w:r>
    </w:p>
    <w:p w14:paraId="79B0A21B" w14:textId="77777777" w:rsidR="00401A0E" w:rsidRPr="00401A0E" w:rsidRDefault="00401A0E" w:rsidP="00401A0E">
      <w:pPr>
        <w:pStyle w:val="NormalWeb"/>
        <w:jc w:val="both"/>
      </w:pPr>
      <w:r w:rsidRPr="00401A0E">
        <w:rPr>
          <w:rStyle w:val="Strong"/>
        </w:rPr>
        <w:t>1.1 Why Model Software?</w:t>
      </w:r>
      <w:r w:rsidRPr="00401A0E">
        <w:t xml:space="preserve"> With the increasing size of software systems, simpler representations are necessary. Modeling helps manage complexity by providing understandable representations of intricate systems.</w:t>
      </w:r>
    </w:p>
    <w:p w14:paraId="0847F1B4" w14:textId="77777777" w:rsidR="00401A0E" w:rsidRPr="00401A0E" w:rsidRDefault="00401A0E" w:rsidP="00401A0E">
      <w:pPr>
        <w:pStyle w:val="NormalWeb"/>
        <w:jc w:val="both"/>
      </w:pPr>
      <w:r w:rsidRPr="00401A0E">
        <w:rPr>
          <w:rStyle w:val="Strong"/>
        </w:rPr>
        <w:t>1.2 Analysis Model Objectives:</w:t>
      </w:r>
    </w:p>
    <w:p w14:paraId="4B103EA9" w14:textId="77777777" w:rsidR="00401A0E" w:rsidRPr="00401A0E" w:rsidRDefault="00401A0E" w:rsidP="00401A0E">
      <w:pPr>
        <w:numPr>
          <w:ilvl w:val="0"/>
          <w:numId w:val="79"/>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Describe customer requirements.</w:t>
      </w:r>
    </w:p>
    <w:p w14:paraId="4940C30B" w14:textId="77777777" w:rsidR="00401A0E" w:rsidRPr="00401A0E" w:rsidRDefault="00401A0E" w:rsidP="00401A0E">
      <w:pPr>
        <w:numPr>
          <w:ilvl w:val="0"/>
          <w:numId w:val="79"/>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Provide a basis for software design.</w:t>
      </w:r>
    </w:p>
    <w:p w14:paraId="54875B2E" w14:textId="77777777" w:rsidR="00401A0E" w:rsidRPr="00401A0E" w:rsidRDefault="00401A0E" w:rsidP="00401A0E">
      <w:pPr>
        <w:numPr>
          <w:ilvl w:val="0"/>
          <w:numId w:val="79"/>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Define requirements that can be validated post-development.</w:t>
      </w:r>
    </w:p>
    <w:p w14:paraId="67C1D9E9" w14:textId="77777777" w:rsidR="00401A0E" w:rsidRPr="00401A0E" w:rsidRDefault="00401A0E" w:rsidP="00401A0E">
      <w:pPr>
        <w:pStyle w:val="NormalWeb"/>
        <w:jc w:val="both"/>
      </w:pPr>
      <w:r w:rsidRPr="00401A0E">
        <w:rPr>
          <w:rStyle w:val="Strong"/>
        </w:rPr>
        <w:t>1.3 Elements of the Analysis Model:</w:t>
      </w:r>
    </w:p>
    <w:p w14:paraId="12D1B68F" w14:textId="77777777" w:rsidR="00401A0E" w:rsidRPr="00401A0E" w:rsidRDefault="00401A0E" w:rsidP="00401A0E">
      <w:pPr>
        <w:numPr>
          <w:ilvl w:val="0"/>
          <w:numId w:val="80"/>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Entity-Relationship Diagram (ERD): Represents objects and their relationships in the data model.</w:t>
      </w:r>
    </w:p>
    <w:p w14:paraId="1255498B" w14:textId="77777777" w:rsidR="00401A0E" w:rsidRPr="00401A0E" w:rsidRDefault="00401A0E" w:rsidP="00401A0E">
      <w:pPr>
        <w:numPr>
          <w:ilvl w:val="0"/>
          <w:numId w:val="80"/>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Data Flow Diagram (DFD): Represents the functional model, focusing on data flow rather than program logic.</w:t>
      </w:r>
    </w:p>
    <w:p w14:paraId="6CF318CF" w14:textId="77777777" w:rsidR="00401A0E" w:rsidRPr="00401A0E" w:rsidRDefault="00401A0E" w:rsidP="00401A0E">
      <w:pPr>
        <w:numPr>
          <w:ilvl w:val="0"/>
          <w:numId w:val="80"/>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State Transition Diagram: Describes the system's behavior.</w:t>
      </w:r>
    </w:p>
    <w:p w14:paraId="450BA9B2" w14:textId="77777777" w:rsidR="00401A0E" w:rsidRPr="00401A0E" w:rsidRDefault="00401A0E" w:rsidP="00401A0E">
      <w:pPr>
        <w:pStyle w:val="NormalWeb"/>
        <w:jc w:val="both"/>
      </w:pPr>
      <w:r w:rsidRPr="00401A0E">
        <w:rPr>
          <w:rStyle w:val="Strong"/>
        </w:rPr>
        <w:t>1.3.1 Entity-Relationship Diagram (ERD):</w:t>
      </w:r>
      <w:r w:rsidRPr="00401A0E">
        <w:t xml:space="preserve"> An ERD visually represents data objects and their relationships.</w:t>
      </w:r>
    </w:p>
    <w:p w14:paraId="6B79EC1A" w14:textId="77777777" w:rsidR="00401A0E" w:rsidRPr="00401A0E" w:rsidRDefault="00401A0E" w:rsidP="00401A0E">
      <w:pPr>
        <w:pStyle w:val="NormalWeb"/>
        <w:jc w:val="both"/>
      </w:pPr>
      <w:r w:rsidRPr="00401A0E">
        <w:rPr>
          <w:rStyle w:val="Strong"/>
        </w:rPr>
        <w:t>ERD Notation:</w:t>
      </w:r>
    </w:p>
    <w:p w14:paraId="3F638480" w14:textId="77777777" w:rsidR="00401A0E" w:rsidRPr="00401A0E" w:rsidRDefault="00401A0E" w:rsidP="00401A0E">
      <w:pPr>
        <w:numPr>
          <w:ilvl w:val="0"/>
          <w:numId w:val="81"/>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Entity</w:t>
      </w:r>
      <w:r w:rsidRPr="00401A0E">
        <w:rPr>
          <w:rFonts w:ascii="Times New Roman" w:hAnsi="Times New Roman" w:cs="Times New Roman"/>
          <w:sz w:val="24"/>
          <w:szCs w:val="24"/>
        </w:rPr>
        <w:t>: An object or concept with data stored about it.</w:t>
      </w:r>
    </w:p>
    <w:p w14:paraId="67DF016F" w14:textId="77777777" w:rsidR="00401A0E" w:rsidRPr="00401A0E" w:rsidRDefault="00401A0E" w:rsidP="00401A0E">
      <w:pPr>
        <w:numPr>
          <w:ilvl w:val="0"/>
          <w:numId w:val="81"/>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Relationship</w:t>
      </w:r>
      <w:r w:rsidRPr="00401A0E">
        <w:rPr>
          <w:rFonts w:ascii="Times New Roman" w:hAnsi="Times New Roman" w:cs="Times New Roman"/>
          <w:sz w:val="24"/>
          <w:szCs w:val="24"/>
        </w:rPr>
        <w:t>: Connections between entities showing how they interact.</w:t>
      </w:r>
    </w:p>
    <w:p w14:paraId="7146DE7B" w14:textId="77777777" w:rsidR="00401A0E" w:rsidRPr="00401A0E" w:rsidRDefault="00401A0E" w:rsidP="00401A0E">
      <w:pPr>
        <w:pStyle w:val="NormalWeb"/>
        <w:jc w:val="both"/>
      </w:pPr>
      <w:r w:rsidRPr="00401A0E">
        <w:rPr>
          <w:rStyle w:val="Strong"/>
        </w:rPr>
        <w:t>Creating an ERD:</w:t>
      </w:r>
    </w:p>
    <w:p w14:paraId="46D208BF" w14:textId="77777777" w:rsidR="00401A0E" w:rsidRPr="00401A0E" w:rsidRDefault="00401A0E" w:rsidP="00401A0E">
      <w:pPr>
        <w:numPr>
          <w:ilvl w:val="0"/>
          <w:numId w:val="82"/>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Identify objects (nouns) and operations (verbs) from the system's written scope.</w:t>
      </w:r>
    </w:p>
    <w:p w14:paraId="02A66F2B" w14:textId="77777777" w:rsidR="00401A0E" w:rsidRPr="00401A0E" w:rsidRDefault="00401A0E" w:rsidP="00401A0E">
      <w:pPr>
        <w:numPr>
          <w:ilvl w:val="0"/>
          <w:numId w:val="82"/>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Define relationships to indicate the connections between objects.</w:t>
      </w:r>
    </w:p>
    <w:p w14:paraId="460367B0" w14:textId="77777777" w:rsidR="00401A0E" w:rsidRPr="00401A0E" w:rsidRDefault="00401A0E" w:rsidP="00401A0E">
      <w:pPr>
        <w:pStyle w:val="NormalWeb"/>
        <w:jc w:val="both"/>
      </w:pPr>
      <w:r w:rsidRPr="00401A0E">
        <w:rPr>
          <w:rStyle w:val="Strong"/>
        </w:rPr>
        <w:lastRenderedPageBreak/>
        <w:t>1.3.2 Data Flow Diagram (DFD):</w:t>
      </w:r>
      <w:r w:rsidRPr="00401A0E">
        <w:t xml:space="preserve"> A DFD represents the functional model, showing how data moves through the system.</w:t>
      </w:r>
    </w:p>
    <w:p w14:paraId="0BADA515" w14:textId="77777777" w:rsidR="00401A0E" w:rsidRPr="00401A0E" w:rsidRDefault="00401A0E" w:rsidP="00401A0E">
      <w:pPr>
        <w:pStyle w:val="NormalWeb"/>
        <w:jc w:val="both"/>
      </w:pPr>
      <w:r w:rsidRPr="00401A0E">
        <w:rPr>
          <w:rStyle w:val="Strong"/>
        </w:rPr>
        <w:t>DFD Notation:</w:t>
      </w:r>
    </w:p>
    <w:p w14:paraId="1FA2CE74" w14:textId="77777777" w:rsidR="00401A0E" w:rsidRPr="00401A0E" w:rsidRDefault="00401A0E" w:rsidP="00401A0E">
      <w:pPr>
        <w:numPr>
          <w:ilvl w:val="0"/>
          <w:numId w:val="8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External Entity</w:t>
      </w:r>
      <w:r w:rsidRPr="00401A0E">
        <w:rPr>
          <w:rFonts w:ascii="Times New Roman" w:hAnsi="Times New Roman" w:cs="Times New Roman"/>
          <w:sz w:val="24"/>
          <w:szCs w:val="24"/>
        </w:rPr>
        <w:t>: Sources or destinations of data.</w:t>
      </w:r>
    </w:p>
    <w:p w14:paraId="43D6F7FB" w14:textId="77777777" w:rsidR="00401A0E" w:rsidRPr="00401A0E" w:rsidRDefault="00401A0E" w:rsidP="00401A0E">
      <w:pPr>
        <w:numPr>
          <w:ilvl w:val="0"/>
          <w:numId w:val="8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Process</w:t>
      </w:r>
      <w:r w:rsidRPr="00401A0E">
        <w:rPr>
          <w:rFonts w:ascii="Times New Roman" w:hAnsi="Times New Roman" w:cs="Times New Roman"/>
          <w:sz w:val="24"/>
          <w:szCs w:val="24"/>
        </w:rPr>
        <w:t>: Functions or operations that transform data.</w:t>
      </w:r>
    </w:p>
    <w:p w14:paraId="28F428BC" w14:textId="77777777" w:rsidR="00401A0E" w:rsidRPr="00401A0E" w:rsidRDefault="00401A0E" w:rsidP="00401A0E">
      <w:pPr>
        <w:numPr>
          <w:ilvl w:val="0"/>
          <w:numId w:val="8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Data Flow</w:t>
      </w:r>
      <w:r w:rsidRPr="00401A0E">
        <w:rPr>
          <w:rFonts w:ascii="Times New Roman" w:hAnsi="Times New Roman" w:cs="Times New Roman"/>
          <w:sz w:val="24"/>
          <w:szCs w:val="24"/>
        </w:rPr>
        <w:t>: Movement of data between processes and data stores.</w:t>
      </w:r>
    </w:p>
    <w:p w14:paraId="39CB71E3" w14:textId="77777777" w:rsidR="00401A0E" w:rsidRPr="00401A0E" w:rsidRDefault="00401A0E" w:rsidP="00401A0E">
      <w:pPr>
        <w:numPr>
          <w:ilvl w:val="0"/>
          <w:numId w:val="8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Data Store</w:t>
      </w:r>
      <w:r w:rsidRPr="00401A0E">
        <w:rPr>
          <w:rFonts w:ascii="Times New Roman" w:hAnsi="Times New Roman" w:cs="Times New Roman"/>
          <w:sz w:val="24"/>
          <w:szCs w:val="24"/>
        </w:rPr>
        <w:t>: Repositories where data is stored.</w:t>
      </w:r>
    </w:p>
    <w:p w14:paraId="4CDCF724" w14:textId="77777777" w:rsidR="00401A0E" w:rsidRPr="00401A0E" w:rsidRDefault="00401A0E" w:rsidP="00401A0E">
      <w:pPr>
        <w:pStyle w:val="NormalWeb"/>
        <w:jc w:val="both"/>
      </w:pPr>
      <w:r w:rsidRPr="00401A0E">
        <w:rPr>
          <w:rStyle w:val="Strong"/>
        </w:rPr>
        <w:t>Creating a DFD:</w:t>
      </w:r>
    </w:p>
    <w:p w14:paraId="54020C93" w14:textId="77777777" w:rsidR="00401A0E" w:rsidRPr="00401A0E" w:rsidRDefault="00401A0E" w:rsidP="00401A0E">
      <w:pPr>
        <w:numPr>
          <w:ilvl w:val="0"/>
          <w:numId w:val="84"/>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Review the ERD to identify data objects and operations.</w:t>
      </w:r>
    </w:p>
    <w:p w14:paraId="6DA93DD7" w14:textId="77777777" w:rsidR="00401A0E" w:rsidRPr="00401A0E" w:rsidRDefault="00401A0E" w:rsidP="00401A0E">
      <w:pPr>
        <w:numPr>
          <w:ilvl w:val="0"/>
          <w:numId w:val="84"/>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Determine external entities and create a level 0 DFD (Context Diagram) showing a single process.</w:t>
      </w:r>
    </w:p>
    <w:p w14:paraId="10B6442A" w14:textId="77777777" w:rsidR="00401A0E" w:rsidRPr="00401A0E" w:rsidRDefault="00401A0E" w:rsidP="00401A0E">
      <w:pPr>
        <w:numPr>
          <w:ilvl w:val="0"/>
          <w:numId w:val="84"/>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Develop a level 1 DFD to detail processes, maintaining data flow continuity.</w:t>
      </w:r>
    </w:p>
    <w:p w14:paraId="3B61B7D4" w14:textId="77777777" w:rsidR="00401A0E" w:rsidRPr="00401A0E" w:rsidRDefault="00401A0E" w:rsidP="00401A0E">
      <w:pPr>
        <w:pStyle w:val="NormalWeb"/>
        <w:jc w:val="both"/>
      </w:pPr>
      <w:r w:rsidRPr="00401A0E">
        <w:rPr>
          <w:rStyle w:val="Strong"/>
        </w:rPr>
        <w:t>Data Flow Diagram Guidelines:</w:t>
      </w:r>
    </w:p>
    <w:p w14:paraId="2ED61F2D" w14:textId="77777777" w:rsidR="00401A0E" w:rsidRPr="00401A0E" w:rsidRDefault="00401A0E" w:rsidP="00401A0E">
      <w:pPr>
        <w:numPr>
          <w:ilvl w:val="0"/>
          <w:numId w:val="85"/>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Label all icons with meaningful names.</w:t>
      </w:r>
    </w:p>
    <w:p w14:paraId="6776CF0C" w14:textId="77777777" w:rsidR="00401A0E" w:rsidRPr="00401A0E" w:rsidRDefault="00401A0E" w:rsidP="00401A0E">
      <w:pPr>
        <w:numPr>
          <w:ilvl w:val="0"/>
          <w:numId w:val="85"/>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Show external entities at level 0.</w:t>
      </w:r>
    </w:p>
    <w:p w14:paraId="53F1E70F" w14:textId="77777777" w:rsidR="00401A0E" w:rsidRPr="00401A0E" w:rsidRDefault="00401A0E" w:rsidP="00401A0E">
      <w:pPr>
        <w:numPr>
          <w:ilvl w:val="0"/>
          <w:numId w:val="85"/>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Label data flow arrows.</w:t>
      </w:r>
    </w:p>
    <w:p w14:paraId="023A1347" w14:textId="77777777" w:rsidR="00401A0E" w:rsidRPr="00401A0E" w:rsidRDefault="00401A0E" w:rsidP="00401A0E">
      <w:pPr>
        <w:numPr>
          <w:ilvl w:val="0"/>
          <w:numId w:val="85"/>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Avoid procedural logic representation.</w:t>
      </w:r>
    </w:p>
    <w:p w14:paraId="090242B1" w14:textId="77777777" w:rsidR="00401A0E" w:rsidRPr="00401A0E" w:rsidRDefault="00401A0E" w:rsidP="00401A0E">
      <w:pPr>
        <w:numPr>
          <w:ilvl w:val="0"/>
          <w:numId w:val="85"/>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Refine each bubble to perform a single function.</w:t>
      </w:r>
    </w:p>
    <w:p w14:paraId="36C5471C" w14:textId="77777777" w:rsidR="00401A0E" w:rsidRPr="00401A0E" w:rsidRDefault="00401A0E" w:rsidP="00401A0E">
      <w:pPr>
        <w:pStyle w:val="NormalWeb"/>
        <w:jc w:val="both"/>
      </w:pPr>
      <w:r w:rsidRPr="00401A0E">
        <w:rPr>
          <w:rStyle w:val="Strong"/>
        </w:rPr>
        <w:t>CASE Tools:</w:t>
      </w:r>
    </w:p>
    <w:p w14:paraId="4945E098" w14:textId="77777777" w:rsidR="00401A0E" w:rsidRPr="00401A0E" w:rsidRDefault="00401A0E" w:rsidP="00401A0E">
      <w:pPr>
        <w:numPr>
          <w:ilvl w:val="0"/>
          <w:numId w:val="86"/>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Use MS Word 2007 to create ERDs and DFDs if no specialized CASE tools are available.</w:t>
      </w:r>
    </w:p>
    <w:p w14:paraId="18C5F333" w14:textId="77777777" w:rsidR="00401A0E" w:rsidRPr="00401A0E" w:rsidRDefault="00401A0E" w:rsidP="00401A0E">
      <w:pPr>
        <w:pStyle w:val="NormalWeb"/>
        <w:jc w:val="both"/>
      </w:pPr>
      <w:r w:rsidRPr="00401A0E">
        <w:rPr>
          <w:rStyle w:val="Strong"/>
        </w:rPr>
        <w:t>Exercises:</w:t>
      </w:r>
    </w:p>
    <w:p w14:paraId="7D0FA60B" w14:textId="77777777" w:rsidR="00401A0E" w:rsidRPr="00401A0E" w:rsidRDefault="00401A0E" w:rsidP="00401A0E">
      <w:pPr>
        <w:numPr>
          <w:ilvl w:val="0"/>
          <w:numId w:val="87"/>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Create an ERD for an airline reservation system.</w:t>
      </w:r>
    </w:p>
    <w:p w14:paraId="5C61EEE1" w14:textId="77777777" w:rsidR="00401A0E" w:rsidRPr="00401A0E" w:rsidRDefault="00401A0E" w:rsidP="00401A0E">
      <w:pPr>
        <w:numPr>
          <w:ilvl w:val="0"/>
          <w:numId w:val="87"/>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Create a DFD for the following:</w:t>
      </w:r>
    </w:p>
    <w:p w14:paraId="34160362" w14:textId="77777777" w:rsidR="00401A0E" w:rsidRPr="00401A0E" w:rsidRDefault="00401A0E" w:rsidP="00401A0E">
      <w:pPr>
        <w:numPr>
          <w:ilvl w:val="1"/>
          <w:numId w:val="87"/>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Student Registration System.</w:t>
      </w:r>
    </w:p>
    <w:p w14:paraId="4B8C91AE" w14:textId="77777777" w:rsidR="00401A0E" w:rsidRPr="00401A0E" w:rsidRDefault="00401A0E" w:rsidP="00401A0E">
      <w:pPr>
        <w:numPr>
          <w:ilvl w:val="1"/>
          <w:numId w:val="87"/>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a + b) * (c + a * d)</w:t>
      </w:r>
    </w:p>
    <w:p w14:paraId="6ABD9A33" w14:textId="77777777" w:rsidR="00401A0E" w:rsidRPr="00401A0E" w:rsidRDefault="00401A0E" w:rsidP="00401A0E">
      <w:pPr>
        <w:pStyle w:val="NormalWeb"/>
        <w:jc w:val="both"/>
      </w:pPr>
      <w:r w:rsidRPr="00401A0E">
        <w:rPr>
          <w:rStyle w:val="Strong"/>
        </w:rPr>
        <w:t>Deliverables:</w:t>
      </w:r>
    </w:p>
    <w:p w14:paraId="06D17624" w14:textId="77777777" w:rsidR="00401A0E" w:rsidRPr="00401A0E" w:rsidRDefault="00401A0E" w:rsidP="00401A0E">
      <w:pPr>
        <w:numPr>
          <w:ilvl w:val="0"/>
          <w:numId w:val="88"/>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Submit ERD and DFD solutions for the exercises.</w:t>
      </w:r>
    </w:p>
    <w:p w14:paraId="2CADEDDD" w14:textId="77777777" w:rsidR="00401A0E" w:rsidRPr="00401A0E" w:rsidRDefault="00401A0E" w:rsidP="00401A0E">
      <w:pPr>
        <w:numPr>
          <w:ilvl w:val="0"/>
          <w:numId w:val="88"/>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Create ERD and DFD for your term project if applicable.</w:t>
      </w:r>
    </w:p>
    <w:p w14:paraId="278B0643" w14:textId="79CE36B7" w:rsidR="00401A0E" w:rsidRDefault="00401A0E" w:rsidP="00401A0E">
      <w:pPr>
        <w:jc w:val="both"/>
        <w:rPr>
          <w:rFonts w:ascii="Times New Roman" w:hAnsi="Times New Roman" w:cs="Times New Roman"/>
          <w:sz w:val="24"/>
          <w:szCs w:val="24"/>
        </w:rPr>
      </w:pPr>
    </w:p>
    <w:p w14:paraId="19D4C489" w14:textId="77777777" w:rsidR="00401A0E" w:rsidRDefault="00401A0E" w:rsidP="00401A0E">
      <w:pPr>
        <w:jc w:val="both"/>
        <w:rPr>
          <w:rFonts w:ascii="Times New Roman" w:hAnsi="Times New Roman" w:cs="Times New Roman"/>
          <w:sz w:val="24"/>
          <w:szCs w:val="24"/>
        </w:rPr>
      </w:pPr>
    </w:p>
    <w:p w14:paraId="7E6A4D05" w14:textId="77777777" w:rsidR="00401A0E" w:rsidRDefault="00401A0E" w:rsidP="00401A0E">
      <w:pPr>
        <w:jc w:val="both"/>
        <w:rPr>
          <w:rFonts w:ascii="Times New Roman" w:hAnsi="Times New Roman" w:cs="Times New Roman"/>
          <w:sz w:val="24"/>
          <w:szCs w:val="24"/>
        </w:rPr>
      </w:pPr>
    </w:p>
    <w:p w14:paraId="28464D4A" w14:textId="77777777" w:rsidR="00401A0E" w:rsidRDefault="00401A0E" w:rsidP="00401A0E">
      <w:pPr>
        <w:jc w:val="both"/>
        <w:rPr>
          <w:rFonts w:ascii="Times New Roman" w:hAnsi="Times New Roman" w:cs="Times New Roman"/>
          <w:sz w:val="24"/>
          <w:szCs w:val="24"/>
        </w:rPr>
      </w:pPr>
    </w:p>
    <w:p w14:paraId="781EE00B" w14:textId="77777777" w:rsidR="00401A0E" w:rsidRDefault="00401A0E" w:rsidP="00401A0E">
      <w:pPr>
        <w:jc w:val="both"/>
        <w:rPr>
          <w:rFonts w:ascii="Times New Roman" w:hAnsi="Times New Roman" w:cs="Times New Roman"/>
          <w:sz w:val="24"/>
          <w:szCs w:val="24"/>
        </w:rPr>
      </w:pPr>
    </w:p>
    <w:p w14:paraId="544D2ADE" w14:textId="77777777" w:rsidR="00401A0E" w:rsidRDefault="00401A0E" w:rsidP="00401A0E">
      <w:pPr>
        <w:jc w:val="both"/>
        <w:rPr>
          <w:rFonts w:ascii="Times New Roman" w:hAnsi="Times New Roman" w:cs="Times New Roman"/>
          <w:sz w:val="24"/>
          <w:szCs w:val="24"/>
        </w:rPr>
      </w:pPr>
    </w:p>
    <w:p w14:paraId="528A85F8" w14:textId="77777777" w:rsidR="00401A0E" w:rsidRDefault="00401A0E" w:rsidP="00401A0E">
      <w:pPr>
        <w:jc w:val="both"/>
        <w:rPr>
          <w:rFonts w:ascii="Times New Roman" w:hAnsi="Times New Roman" w:cs="Times New Roman"/>
          <w:sz w:val="24"/>
          <w:szCs w:val="24"/>
        </w:rPr>
      </w:pPr>
    </w:p>
    <w:p w14:paraId="37370132" w14:textId="77777777" w:rsidR="00401A0E" w:rsidRPr="00401A0E" w:rsidRDefault="00401A0E" w:rsidP="00401A0E">
      <w:pPr>
        <w:jc w:val="both"/>
        <w:rPr>
          <w:rFonts w:ascii="Times New Roman" w:hAnsi="Times New Roman" w:cs="Times New Roman"/>
          <w:sz w:val="24"/>
          <w:szCs w:val="24"/>
        </w:rPr>
      </w:pPr>
    </w:p>
    <w:p w14:paraId="1B7BFD0D" w14:textId="3FACE50D" w:rsidR="00401A0E" w:rsidRPr="00401A0E" w:rsidRDefault="00401A0E" w:rsidP="00401A0E">
      <w:pPr>
        <w:pStyle w:val="Heading4"/>
        <w:numPr>
          <w:ilvl w:val="0"/>
          <w:numId w:val="9"/>
        </w:numPr>
        <w:jc w:val="center"/>
        <w:rPr>
          <w:rFonts w:ascii="Times New Roman" w:hAnsi="Times New Roman" w:cs="Times New Roman"/>
          <w:sz w:val="28"/>
          <w:szCs w:val="28"/>
        </w:rPr>
      </w:pPr>
      <w:r w:rsidRPr="00401A0E">
        <w:rPr>
          <w:rFonts w:ascii="Times New Roman" w:hAnsi="Times New Roman" w:cs="Times New Roman"/>
          <w:sz w:val="28"/>
          <w:szCs w:val="28"/>
        </w:rPr>
        <w:lastRenderedPageBreak/>
        <w:t>Software Testing</w:t>
      </w:r>
    </w:p>
    <w:p w14:paraId="7EA7A4D9" w14:textId="77777777" w:rsidR="00401A0E" w:rsidRPr="00401A0E" w:rsidRDefault="00401A0E" w:rsidP="00401A0E">
      <w:pPr>
        <w:pStyle w:val="NormalWeb"/>
        <w:jc w:val="both"/>
      </w:pPr>
      <w:r w:rsidRPr="00401A0E">
        <w:rPr>
          <w:rStyle w:val="Strong"/>
        </w:rPr>
        <w:t>Objectives:</w:t>
      </w:r>
    </w:p>
    <w:p w14:paraId="006C23D4" w14:textId="77777777" w:rsidR="00401A0E" w:rsidRPr="00401A0E" w:rsidRDefault="00401A0E" w:rsidP="00401A0E">
      <w:pPr>
        <w:numPr>
          <w:ilvl w:val="0"/>
          <w:numId w:val="89"/>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Understand software testing and its documentation.</w:t>
      </w:r>
    </w:p>
    <w:p w14:paraId="4FA72D65" w14:textId="77777777" w:rsidR="00401A0E" w:rsidRPr="00401A0E" w:rsidRDefault="00401A0E" w:rsidP="00401A0E">
      <w:pPr>
        <w:numPr>
          <w:ilvl w:val="0"/>
          <w:numId w:val="89"/>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Familiarize with JUnit for unit testing.</w:t>
      </w:r>
    </w:p>
    <w:p w14:paraId="5B854A11" w14:textId="77777777" w:rsidR="00401A0E" w:rsidRPr="00401A0E" w:rsidRDefault="00401A0E" w:rsidP="00401A0E">
      <w:pPr>
        <w:pStyle w:val="NormalWeb"/>
        <w:jc w:val="both"/>
      </w:pPr>
      <w:r w:rsidRPr="00401A0E">
        <w:rPr>
          <w:rStyle w:val="Strong"/>
        </w:rPr>
        <w:t>Outline:</w:t>
      </w:r>
    </w:p>
    <w:p w14:paraId="23775355" w14:textId="77777777" w:rsidR="00401A0E" w:rsidRPr="00401A0E" w:rsidRDefault="00401A0E" w:rsidP="00401A0E">
      <w:pPr>
        <w:numPr>
          <w:ilvl w:val="0"/>
          <w:numId w:val="90"/>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Overview of software testing.</w:t>
      </w:r>
    </w:p>
    <w:p w14:paraId="33C49F99" w14:textId="77777777" w:rsidR="00401A0E" w:rsidRPr="00401A0E" w:rsidRDefault="00401A0E" w:rsidP="00401A0E">
      <w:pPr>
        <w:numPr>
          <w:ilvl w:val="0"/>
          <w:numId w:val="90"/>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Unit testing.</w:t>
      </w:r>
    </w:p>
    <w:p w14:paraId="192B8182" w14:textId="77777777" w:rsidR="00401A0E" w:rsidRPr="00401A0E" w:rsidRDefault="00401A0E" w:rsidP="00401A0E">
      <w:pPr>
        <w:numPr>
          <w:ilvl w:val="0"/>
          <w:numId w:val="90"/>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JUnit tutorial.</w:t>
      </w:r>
    </w:p>
    <w:p w14:paraId="3514124C" w14:textId="77777777" w:rsidR="00401A0E" w:rsidRPr="00401A0E" w:rsidRDefault="00401A0E" w:rsidP="00401A0E">
      <w:pPr>
        <w:numPr>
          <w:ilvl w:val="0"/>
          <w:numId w:val="90"/>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Software test specification.</w:t>
      </w:r>
    </w:p>
    <w:p w14:paraId="5E0EBEAE" w14:textId="77777777" w:rsidR="00401A0E" w:rsidRPr="00401A0E" w:rsidRDefault="00401A0E" w:rsidP="00401A0E">
      <w:pPr>
        <w:pStyle w:val="NormalWeb"/>
        <w:jc w:val="both"/>
      </w:pPr>
      <w:r w:rsidRPr="00401A0E">
        <w:rPr>
          <w:rStyle w:val="Strong"/>
        </w:rPr>
        <w:t>Background:</w:t>
      </w:r>
      <w:r w:rsidRPr="00401A0E">
        <w:t xml:space="preserve"> Testing aims to execute a program to find errors. A good test case identifies undiscovered errors, while a successful test reveals new errors.</w:t>
      </w:r>
    </w:p>
    <w:p w14:paraId="76B60794" w14:textId="77777777" w:rsidR="00401A0E" w:rsidRPr="00401A0E" w:rsidRDefault="00401A0E" w:rsidP="00401A0E">
      <w:pPr>
        <w:pStyle w:val="NormalWeb"/>
        <w:jc w:val="both"/>
      </w:pPr>
      <w:r w:rsidRPr="00401A0E">
        <w:rPr>
          <w:rStyle w:val="Strong"/>
        </w:rPr>
        <w:t>2.1 Basic Definitions:</w:t>
      </w:r>
    </w:p>
    <w:p w14:paraId="404DA7F6" w14:textId="77777777" w:rsidR="00401A0E" w:rsidRPr="00401A0E" w:rsidRDefault="00401A0E" w:rsidP="00401A0E">
      <w:pPr>
        <w:numPr>
          <w:ilvl w:val="0"/>
          <w:numId w:val="91"/>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Failure</w:t>
      </w:r>
      <w:r w:rsidRPr="00401A0E">
        <w:rPr>
          <w:rFonts w:ascii="Times New Roman" w:hAnsi="Times New Roman" w:cs="Times New Roman"/>
          <w:sz w:val="24"/>
          <w:szCs w:val="24"/>
        </w:rPr>
        <w:t>: Unacceptable behavior exhibited by a system.</w:t>
      </w:r>
    </w:p>
    <w:p w14:paraId="7E31511E" w14:textId="77777777" w:rsidR="00401A0E" w:rsidRPr="00401A0E" w:rsidRDefault="00401A0E" w:rsidP="00401A0E">
      <w:pPr>
        <w:numPr>
          <w:ilvl w:val="0"/>
          <w:numId w:val="91"/>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Defect</w:t>
      </w:r>
      <w:r w:rsidRPr="00401A0E">
        <w:rPr>
          <w:rFonts w:ascii="Times New Roman" w:hAnsi="Times New Roman" w:cs="Times New Roman"/>
          <w:sz w:val="24"/>
          <w:szCs w:val="24"/>
        </w:rPr>
        <w:t>: Flaw in the system that contributes to failures.</w:t>
      </w:r>
    </w:p>
    <w:p w14:paraId="4501FA69" w14:textId="77777777" w:rsidR="00401A0E" w:rsidRPr="00401A0E" w:rsidRDefault="00401A0E" w:rsidP="00401A0E">
      <w:pPr>
        <w:numPr>
          <w:ilvl w:val="0"/>
          <w:numId w:val="91"/>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Error</w:t>
      </w:r>
      <w:r w:rsidRPr="00401A0E">
        <w:rPr>
          <w:rFonts w:ascii="Times New Roman" w:hAnsi="Times New Roman" w:cs="Times New Roman"/>
          <w:sz w:val="24"/>
          <w:szCs w:val="24"/>
        </w:rPr>
        <w:t>: Developer's mistake leading to defects.</w:t>
      </w:r>
    </w:p>
    <w:p w14:paraId="77F07A90" w14:textId="77777777" w:rsidR="00401A0E" w:rsidRPr="00401A0E" w:rsidRDefault="00401A0E" w:rsidP="00401A0E">
      <w:pPr>
        <w:pStyle w:val="NormalWeb"/>
        <w:jc w:val="both"/>
      </w:pPr>
      <w:r w:rsidRPr="00401A0E">
        <w:rPr>
          <w:rStyle w:val="Strong"/>
        </w:rPr>
        <w:t>2.2 Good Test Attributes:</w:t>
      </w:r>
    </w:p>
    <w:p w14:paraId="5F9AE025" w14:textId="77777777" w:rsidR="00401A0E" w:rsidRPr="00401A0E" w:rsidRDefault="00401A0E" w:rsidP="00401A0E">
      <w:pPr>
        <w:numPr>
          <w:ilvl w:val="0"/>
          <w:numId w:val="92"/>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High probability of finding errors.</w:t>
      </w:r>
    </w:p>
    <w:p w14:paraId="5395D2C4" w14:textId="77777777" w:rsidR="00401A0E" w:rsidRPr="00401A0E" w:rsidRDefault="00401A0E" w:rsidP="00401A0E">
      <w:pPr>
        <w:numPr>
          <w:ilvl w:val="0"/>
          <w:numId w:val="92"/>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Avoid redundancy.</w:t>
      </w:r>
    </w:p>
    <w:p w14:paraId="35C3958D" w14:textId="77777777" w:rsidR="00401A0E" w:rsidRPr="00401A0E" w:rsidRDefault="00401A0E" w:rsidP="00401A0E">
      <w:pPr>
        <w:numPr>
          <w:ilvl w:val="0"/>
          <w:numId w:val="92"/>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Maintain appropriate complexity.</w:t>
      </w:r>
    </w:p>
    <w:p w14:paraId="2B4D0EBA" w14:textId="77777777" w:rsidR="00401A0E" w:rsidRPr="00401A0E" w:rsidRDefault="00401A0E" w:rsidP="00401A0E">
      <w:pPr>
        <w:pStyle w:val="NormalWeb"/>
        <w:jc w:val="both"/>
      </w:pPr>
      <w:r w:rsidRPr="00401A0E">
        <w:rPr>
          <w:rStyle w:val="Strong"/>
        </w:rPr>
        <w:t>2.3 Unit Testing:</w:t>
      </w:r>
      <w:r w:rsidRPr="00401A0E">
        <w:t xml:space="preserve"> Focuses on testing individual units (e.g., methods or functions) of a system.</w:t>
      </w:r>
    </w:p>
    <w:p w14:paraId="463ABA81" w14:textId="77777777" w:rsidR="00401A0E" w:rsidRPr="00401A0E" w:rsidRDefault="00401A0E" w:rsidP="00401A0E">
      <w:pPr>
        <w:pStyle w:val="NormalWeb"/>
        <w:jc w:val="both"/>
      </w:pPr>
      <w:r w:rsidRPr="00401A0E">
        <w:rPr>
          <w:rStyle w:val="Strong"/>
        </w:rPr>
        <w:t>JUnit:</w:t>
      </w:r>
      <w:r w:rsidRPr="00401A0E">
        <w:t xml:space="preserve"> JUnit is an open-source tool for unit testing in Java. It integrates with Java IDEs and simplifies testing by providing a framework for creating test cases.</w:t>
      </w:r>
    </w:p>
    <w:p w14:paraId="5611C4E6" w14:textId="77777777" w:rsidR="00401A0E" w:rsidRPr="00401A0E" w:rsidRDefault="00401A0E" w:rsidP="00401A0E">
      <w:pPr>
        <w:pStyle w:val="NormalWeb"/>
        <w:jc w:val="both"/>
      </w:pPr>
      <w:r w:rsidRPr="00401A0E">
        <w:rPr>
          <w:rStyle w:val="Strong"/>
        </w:rPr>
        <w:t>JUnit Terminology:</w:t>
      </w:r>
    </w:p>
    <w:p w14:paraId="02BB83D3" w14:textId="77777777" w:rsidR="00401A0E" w:rsidRPr="00401A0E" w:rsidRDefault="00401A0E" w:rsidP="00401A0E">
      <w:pPr>
        <w:numPr>
          <w:ilvl w:val="0"/>
          <w:numId w:val="9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Unit Test</w:t>
      </w:r>
      <w:r w:rsidRPr="00401A0E">
        <w:rPr>
          <w:rFonts w:ascii="Times New Roman" w:hAnsi="Times New Roman" w:cs="Times New Roman"/>
          <w:sz w:val="24"/>
          <w:szCs w:val="24"/>
        </w:rPr>
        <w:t>: Tests a single class.</w:t>
      </w:r>
    </w:p>
    <w:p w14:paraId="6EBCE814" w14:textId="77777777" w:rsidR="00401A0E" w:rsidRPr="00401A0E" w:rsidRDefault="00401A0E" w:rsidP="00401A0E">
      <w:pPr>
        <w:numPr>
          <w:ilvl w:val="0"/>
          <w:numId w:val="9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Test Case</w:t>
      </w:r>
      <w:r w:rsidRPr="00401A0E">
        <w:rPr>
          <w:rFonts w:ascii="Times New Roman" w:hAnsi="Times New Roman" w:cs="Times New Roman"/>
          <w:sz w:val="24"/>
          <w:szCs w:val="24"/>
        </w:rPr>
        <w:t>: Tests a method with specific inputs.</w:t>
      </w:r>
    </w:p>
    <w:p w14:paraId="60202A79" w14:textId="77777777" w:rsidR="00401A0E" w:rsidRPr="00401A0E" w:rsidRDefault="00401A0E" w:rsidP="00401A0E">
      <w:pPr>
        <w:numPr>
          <w:ilvl w:val="0"/>
          <w:numId w:val="9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Test Suite</w:t>
      </w:r>
      <w:r w:rsidRPr="00401A0E">
        <w:rPr>
          <w:rFonts w:ascii="Times New Roman" w:hAnsi="Times New Roman" w:cs="Times New Roman"/>
          <w:sz w:val="24"/>
          <w:szCs w:val="24"/>
        </w:rPr>
        <w:t>: Collection of test cases.</w:t>
      </w:r>
    </w:p>
    <w:p w14:paraId="4D0A4164" w14:textId="77777777" w:rsidR="00401A0E" w:rsidRPr="00401A0E" w:rsidRDefault="00401A0E" w:rsidP="00401A0E">
      <w:pPr>
        <w:numPr>
          <w:ilvl w:val="0"/>
          <w:numId w:val="9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Test Runner</w:t>
      </w:r>
      <w:r w:rsidRPr="00401A0E">
        <w:rPr>
          <w:rFonts w:ascii="Times New Roman" w:hAnsi="Times New Roman" w:cs="Times New Roman"/>
          <w:sz w:val="24"/>
          <w:szCs w:val="24"/>
        </w:rPr>
        <w:t>: Runs tests and reports results.</w:t>
      </w:r>
    </w:p>
    <w:p w14:paraId="1D7B8693" w14:textId="77777777" w:rsidR="00401A0E" w:rsidRPr="00401A0E" w:rsidRDefault="00401A0E" w:rsidP="00401A0E">
      <w:pPr>
        <w:numPr>
          <w:ilvl w:val="0"/>
          <w:numId w:val="93"/>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Test Fixture</w:t>
      </w:r>
      <w:r w:rsidRPr="00401A0E">
        <w:rPr>
          <w:rFonts w:ascii="Times New Roman" w:hAnsi="Times New Roman" w:cs="Times New Roman"/>
          <w:sz w:val="24"/>
          <w:szCs w:val="24"/>
        </w:rPr>
        <w:t>: Sets up necessary data for tests.</w:t>
      </w:r>
    </w:p>
    <w:p w14:paraId="26E688CD" w14:textId="77777777" w:rsidR="00401A0E" w:rsidRPr="00401A0E" w:rsidRDefault="00401A0E" w:rsidP="00401A0E">
      <w:pPr>
        <w:pStyle w:val="NormalWeb"/>
        <w:jc w:val="both"/>
      </w:pPr>
      <w:r w:rsidRPr="00401A0E">
        <w:rPr>
          <w:rStyle w:val="Strong"/>
        </w:rPr>
        <w:t>JUnit Basics:</w:t>
      </w:r>
    </w:p>
    <w:p w14:paraId="751ADA50" w14:textId="77777777" w:rsidR="00401A0E" w:rsidRPr="00401A0E" w:rsidRDefault="00401A0E" w:rsidP="00401A0E">
      <w:pPr>
        <w:numPr>
          <w:ilvl w:val="0"/>
          <w:numId w:val="94"/>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 xml:space="preserve">Define a subclass of </w:t>
      </w:r>
      <w:r w:rsidRPr="00401A0E">
        <w:rPr>
          <w:rStyle w:val="HTMLCode"/>
          <w:rFonts w:ascii="Times New Roman" w:eastAsia="Arial" w:hAnsi="Times New Roman" w:cs="Times New Roman"/>
          <w:sz w:val="24"/>
          <w:szCs w:val="24"/>
        </w:rPr>
        <w:t>TestCase</w:t>
      </w:r>
      <w:r w:rsidRPr="00401A0E">
        <w:rPr>
          <w:rFonts w:ascii="Times New Roman" w:hAnsi="Times New Roman" w:cs="Times New Roman"/>
          <w:sz w:val="24"/>
          <w:szCs w:val="24"/>
        </w:rPr>
        <w:t>.</w:t>
      </w:r>
    </w:p>
    <w:p w14:paraId="223637F5" w14:textId="77777777" w:rsidR="00401A0E" w:rsidRPr="00401A0E" w:rsidRDefault="00401A0E" w:rsidP="00401A0E">
      <w:pPr>
        <w:numPr>
          <w:ilvl w:val="0"/>
          <w:numId w:val="94"/>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 xml:space="preserve">Override </w:t>
      </w:r>
      <w:r w:rsidRPr="00401A0E">
        <w:rPr>
          <w:rStyle w:val="HTMLCode"/>
          <w:rFonts w:ascii="Times New Roman" w:eastAsia="Arial" w:hAnsi="Times New Roman" w:cs="Times New Roman"/>
          <w:sz w:val="24"/>
          <w:szCs w:val="24"/>
        </w:rPr>
        <w:t>setUp()</w:t>
      </w:r>
      <w:r w:rsidRPr="00401A0E">
        <w:rPr>
          <w:rFonts w:ascii="Times New Roman" w:hAnsi="Times New Roman" w:cs="Times New Roman"/>
          <w:sz w:val="24"/>
          <w:szCs w:val="24"/>
        </w:rPr>
        <w:t xml:space="preserve"> and </w:t>
      </w:r>
      <w:r w:rsidRPr="00401A0E">
        <w:rPr>
          <w:rStyle w:val="HTMLCode"/>
          <w:rFonts w:ascii="Times New Roman" w:eastAsia="Arial" w:hAnsi="Times New Roman" w:cs="Times New Roman"/>
          <w:sz w:val="24"/>
          <w:szCs w:val="24"/>
        </w:rPr>
        <w:t>tearDown()</w:t>
      </w:r>
      <w:r w:rsidRPr="00401A0E">
        <w:rPr>
          <w:rFonts w:ascii="Times New Roman" w:hAnsi="Times New Roman" w:cs="Times New Roman"/>
          <w:sz w:val="24"/>
          <w:szCs w:val="24"/>
        </w:rPr>
        <w:t xml:space="preserve"> methods.</w:t>
      </w:r>
    </w:p>
    <w:p w14:paraId="150D8673" w14:textId="77777777" w:rsidR="00401A0E" w:rsidRPr="00401A0E" w:rsidRDefault="00401A0E" w:rsidP="00401A0E">
      <w:pPr>
        <w:numPr>
          <w:ilvl w:val="0"/>
          <w:numId w:val="94"/>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 xml:space="preserve">Define </w:t>
      </w:r>
      <w:r w:rsidRPr="00401A0E">
        <w:rPr>
          <w:rStyle w:val="HTMLCode"/>
          <w:rFonts w:ascii="Times New Roman" w:eastAsia="Arial" w:hAnsi="Times New Roman" w:cs="Times New Roman"/>
          <w:sz w:val="24"/>
          <w:szCs w:val="24"/>
        </w:rPr>
        <w:t>public testXXX()</w:t>
      </w:r>
      <w:r w:rsidRPr="00401A0E">
        <w:rPr>
          <w:rFonts w:ascii="Times New Roman" w:hAnsi="Times New Roman" w:cs="Times New Roman"/>
          <w:sz w:val="24"/>
          <w:szCs w:val="24"/>
        </w:rPr>
        <w:t xml:space="preserve"> methods to exercise the object under test and assert expected results.</w:t>
      </w:r>
    </w:p>
    <w:p w14:paraId="42EBB874" w14:textId="77777777" w:rsidR="00401A0E" w:rsidRPr="00401A0E" w:rsidRDefault="00401A0E" w:rsidP="00401A0E">
      <w:pPr>
        <w:numPr>
          <w:ilvl w:val="0"/>
          <w:numId w:val="94"/>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 xml:space="preserve">Optionally define a </w:t>
      </w:r>
      <w:r w:rsidRPr="00401A0E">
        <w:rPr>
          <w:rStyle w:val="HTMLCode"/>
          <w:rFonts w:ascii="Times New Roman" w:eastAsia="Arial" w:hAnsi="Times New Roman" w:cs="Times New Roman"/>
          <w:sz w:val="24"/>
          <w:szCs w:val="24"/>
        </w:rPr>
        <w:t>static suite()</w:t>
      </w:r>
      <w:r w:rsidRPr="00401A0E">
        <w:rPr>
          <w:rFonts w:ascii="Times New Roman" w:hAnsi="Times New Roman" w:cs="Times New Roman"/>
          <w:sz w:val="24"/>
          <w:szCs w:val="24"/>
        </w:rPr>
        <w:t xml:space="preserve"> method to create a </w:t>
      </w:r>
      <w:r w:rsidRPr="00401A0E">
        <w:rPr>
          <w:rStyle w:val="HTMLCode"/>
          <w:rFonts w:ascii="Times New Roman" w:eastAsia="Arial" w:hAnsi="Times New Roman" w:cs="Times New Roman"/>
          <w:sz w:val="24"/>
          <w:szCs w:val="24"/>
        </w:rPr>
        <w:t>TestSuite</w:t>
      </w:r>
      <w:r w:rsidRPr="00401A0E">
        <w:rPr>
          <w:rFonts w:ascii="Times New Roman" w:hAnsi="Times New Roman" w:cs="Times New Roman"/>
          <w:sz w:val="24"/>
          <w:szCs w:val="24"/>
        </w:rPr>
        <w:t>.</w:t>
      </w:r>
    </w:p>
    <w:p w14:paraId="68100956" w14:textId="77777777" w:rsidR="00401A0E" w:rsidRPr="00401A0E" w:rsidRDefault="00401A0E" w:rsidP="00401A0E">
      <w:pPr>
        <w:numPr>
          <w:ilvl w:val="0"/>
          <w:numId w:val="94"/>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 xml:space="preserve">Optionally define </w:t>
      </w:r>
      <w:r w:rsidRPr="00401A0E">
        <w:rPr>
          <w:rStyle w:val="HTMLCode"/>
          <w:rFonts w:ascii="Times New Roman" w:eastAsia="Arial" w:hAnsi="Times New Roman" w:cs="Times New Roman"/>
          <w:sz w:val="24"/>
          <w:szCs w:val="24"/>
        </w:rPr>
        <w:t>main()</w:t>
      </w:r>
      <w:r w:rsidRPr="00401A0E">
        <w:rPr>
          <w:rFonts w:ascii="Times New Roman" w:hAnsi="Times New Roman" w:cs="Times New Roman"/>
          <w:sz w:val="24"/>
          <w:szCs w:val="24"/>
        </w:rPr>
        <w:t xml:space="preserve"> to run the test case in batch mode.</w:t>
      </w:r>
    </w:p>
    <w:p w14:paraId="4A432838" w14:textId="77777777" w:rsidR="00401A0E" w:rsidRPr="00401A0E" w:rsidRDefault="00401A0E" w:rsidP="00401A0E">
      <w:pPr>
        <w:pStyle w:val="NormalWeb"/>
        <w:jc w:val="both"/>
      </w:pPr>
      <w:r w:rsidRPr="00401A0E">
        <w:rPr>
          <w:rStyle w:val="Strong"/>
        </w:rPr>
        <w:t>In-Class Demo:</w:t>
      </w:r>
      <w:r w:rsidRPr="00401A0E">
        <w:t xml:space="preserve"> Refer to Lab 13 slides for a tutorial on JUnit with examples.</w:t>
      </w:r>
    </w:p>
    <w:p w14:paraId="0D6ACF7A" w14:textId="77777777" w:rsidR="00401A0E" w:rsidRPr="00401A0E" w:rsidRDefault="00401A0E" w:rsidP="00401A0E">
      <w:pPr>
        <w:pStyle w:val="NormalWeb"/>
        <w:jc w:val="both"/>
      </w:pPr>
      <w:r w:rsidRPr="00401A0E">
        <w:rPr>
          <w:rStyle w:val="Strong"/>
        </w:rPr>
        <w:lastRenderedPageBreak/>
        <w:t>Exercises:</w:t>
      </w:r>
    </w:p>
    <w:p w14:paraId="55A63AB5" w14:textId="77777777" w:rsidR="00401A0E" w:rsidRPr="00401A0E" w:rsidRDefault="00401A0E" w:rsidP="00401A0E">
      <w:pPr>
        <w:numPr>
          <w:ilvl w:val="0"/>
          <w:numId w:val="95"/>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Write a JUnit test class for testing the following method:</w:t>
      </w:r>
    </w:p>
    <w:p w14:paraId="29CBABAA" w14:textId="0A5A3E37" w:rsidR="00401A0E" w:rsidRPr="00401A0E" w:rsidRDefault="00401A0E" w:rsidP="00401A0E">
      <w:pPr>
        <w:pStyle w:val="HTMLPreformatted"/>
        <w:ind w:left="720"/>
        <w:jc w:val="both"/>
        <w:rPr>
          <w:rFonts w:ascii="Times New Roman" w:hAnsi="Times New Roman" w:cs="Times New Roman"/>
          <w:sz w:val="24"/>
          <w:szCs w:val="24"/>
        </w:rPr>
      </w:pPr>
    </w:p>
    <w:p w14:paraId="058555D4" w14:textId="77777777" w:rsidR="00401A0E" w:rsidRPr="00401A0E" w:rsidRDefault="00401A0E" w:rsidP="00401A0E">
      <w:pPr>
        <w:pStyle w:val="HTMLPreformatted"/>
        <w:ind w:left="720"/>
        <w:jc w:val="both"/>
        <w:rPr>
          <w:rStyle w:val="HTMLCode"/>
          <w:rFonts w:ascii="Times New Roman" w:hAnsi="Times New Roman" w:cs="Times New Roman"/>
          <w:sz w:val="24"/>
          <w:szCs w:val="24"/>
        </w:rPr>
      </w:pPr>
      <w:r w:rsidRPr="00401A0E">
        <w:rPr>
          <w:rStyle w:val="hljs-keyword"/>
          <w:rFonts w:ascii="Times New Roman" w:hAnsi="Times New Roman" w:cs="Times New Roman"/>
          <w:sz w:val="24"/>
          <w:szCs w:val="24"/>
        </w:rPr>
        <w:t>public</w:t>
      </w:r>
      <w:r w:rsidRPr="00401A0E">
        <w:rPr>
          <w:rStyle w:val="HTMLCode"/>
          <w:rFonts w:ascii="Times New Roman" w:hAnsi="Times New Roman" w:cs="Times New Roman"/>
          <w:sz w:val="24"/>
          <w:szCs w:val="24"/>
        </w:rPr>
        <w:t xml:space="preserve"> </w:t>
      </w:r>
      <w:r w:rsidRPr="00401A0E">
        <w:rPr>
          <w:rStyle w:val="hljs-keyword"/>
          <w:rFonts w:ascii="Times New Roman" w:hAnsi="Times New Roman" w:cs="Times New Roman"/>
          <w:sz w:val="24"/>
          <w:szCs w:val="24"/>
        </w:rPr>
        <w:t>class</w:t>
      </w:r>
      <w:r w:rsidRPr="00401A0E">
        <w:rPr>
          <w:rStyle w:val="HTMLCode"/>
          <w:rFonts w:ascii="Times New Roman" w:hAnsi="Times New Roman" w:cs="Times New Roman"/>
          <w:sz w:val="24"/>
          <w:szCs w:val="24"/>
        </w:rPr>
        <w:t xml:space="preserve"> </w:t>
      </w:r>
      <w:r w:rsidRPr="00401A0E">
        <w:rPr>
          <w:rStyle w:val="hljs-title"/>
          <w:rFonts w:ascii="Times New Roman" w:hAnsi="Times New Roman" w:cs="Times New Roman"/>
          <w:sz w:val="24"/>
          <w:szCs w:val="24"/>
        </w:rPr>
        <w:t>Exercise</w:t>
      </w:r>
      <w:r w:rsidRPr="00401A0E">
        <w:rPr>
          <w:rStyle w:val="HTMLCode"/>
          <w:rFonts w:ascii="Times New Roman" w:hAnsi="Times New Roman" w:cs="Times New Roman"/>
          <w:sz w:val="24"/>
          <w:szCs w:val="24"/>
        </w:rPr>
        <w:t xml:space="preserve"> {</w:t>
      </w:r>
    </w:p>
    <w:p w14:paraId="673A5AEA" w14:textId="77777777" w:rsidR="00401A0E" w:rsidRPr="00401A0E" w:rsidRDefault="00401A0E" w:rsidP="00401A0E">
      <w:pPr>
        <w:pStyle w:val="HTMLPreformatted"/>
        <w:ind w:left="720"/>
        <w:jc w:val="both"/>
        <w:rPr>
          <w:rStyle w:val="HTMLCode"/>
          <w:rFonts w:ascii="Times New Roman" w:hAnsi="Times New Roman" w:cs="Times New Roman"/>
          <w:sz w:val="24"/>
          <w:szCs w:val="24"/>
        </w:rPr>
      </w:pPr>
      <w:r w:rsidRPr="00401A0E">
        <w:rPr>
          <w:rStyle w:val="HTMLCode"/>
          <w:rFonts w:ascii="Times New Roman" w:hAnsi="Times New Roman" w:cs="Times New Roman"/>
          <w:sz w:val="24"/>
          <w:szCs w:val="24"/>
        </w:rPr>
        <w:t xml:space="preserve">    </w:t>
      </w:r>
      <w:r w:rsidRPr="00401A0E">
        <w:rPr>
          <w:rStyle w:val="hljs-comment"/>
          <w:rFonts w:ascii="Times New Roman" w:hAnsi="Times New Roman" w:cs="Times New Roman"/>
          <w:sz w:val="24"/>
          <w:szCs w:val="24"/>
        </w:rPr>
        <w:t>/** Return the minimum of x and y. */</w:t>
      </w:r>
    </w:p>
    <w:p w14:paraId="44BEA5FD" w14:textId="77777777" w:rsidR="00401A0E" w:rsidRPr="00401A0E" w:rsidRDefault="00401A0E" w:rsidP="00401A0E">
      <w:pPr>
        <w:pStyle w:val="HTMLPreformatted"/>
        <w:ind w:left="720"/>
        <w:jc w:val="both"/>
        <w:rPr>
          <w:rStyle w:val="HTMLCode"/>
          <w:rFonts w:ascii="Times New Roman" w:hAnsi="Times New Roman" w:cs="Times New Roman"/>
          <w:sz w:val="24"/>
          <w:szCs w:val="24"/>
        </w:rPr>
      </w:pPr>
      <w:r w:rsidRPr="00401A0E">
        <w:rPr>
          <w:rStyle w:val="HTMLCode"/>
          <w:rFonts w:ascii="Times New Roman" w:hAnsi="Times New Roman" w:cs="Times New Roman"/>
          <w:sz w:val="24"/>
          <w:szCs w:val="24"/>
        </w:rPr>
        <w:t xml:space="preserve">    </w:t>
      </w:r>
      <w:r w:rsidRPr="00401A0E">
        <w:rPr>
          <w:rStyle w:val="hljs-keyword"/>
          <w:rFonts w:ascii="Times New Roman" w:hAnsi="Times New Roman" w:cs="Times New Roman"/>
          <w:sz w:val="24"/>
          <w:szCs w:val="24"/>
        </w:rPr>
        <w:t>public</w:t>
      </w:r>
      <w:r w:rsidRPr="00401A0E">
        <w:rPr>
          <w:rStyle w:val="HTMLCode"/>
          <w:rFonts w:ascii="Times New Roman" w:hAnsi="Times New Roman" w:cs="Times New Roman"/>
          <w:sz w:val="24"/>
          <w:szCs w:val="24"/>
        </w:rPr>
        <w:t xml:space="preserve"> </w:t>
      </w:r>
      <w:r w:rsidRPr="00401A0E">
        <w:rPr>
          <w:rStyle w:val="hljs-keyword"/>
          <w:rFonts w:ascii="Times New Roman" w:hAnsi="Times New Roman" w:cs="Times New Roman"/>
          <w:sz w:val="24"/>
          <w:szCs w:val="24"/>
        </w:rPr>
        <w:t>static</w:t>
      </w:r>
      <w:r w:rsidRPr="00401A0E">
        <w:rPr>
          <w:rStyle w:val="HTMLCode"/>
          <w:rFonts w:ascii="Times New Roman" w:hAnsi="Times New Roman" w:cs="Times New Roman"/>
          <w:sz w:val="24"/>
          <w:szCs w:val="24"/>
        </w:rPr>
        <w:t xml:space="preserve"> </w:t>
      </w:r>
      <w:r w:rsidRPr="00401A0E">
        <w:rPr>
          <w:rStyle w:val="hljs-type"/>
          <w:rFonts w:ascii="Times New Roman" w:hAnsi="Times New Roman" w:cs="Times New Roman"/>
          <w:sz w:val="24"/>
          <w:szCs w:val="24"/>
        </w:rPr>
        <w:t>int</w:t>
      </w:r>
      <w:r w:rsidRPr="00401A0E">
        <w:rPr>
          <w:rStyle w:val="HTMLCode"/>
          <w:rFonts w:ascii="Times New Roman" w:hAnsi="Times New Roman" w:cs="Times New Roman"/>
          <w:sz w:val="24"/>
          <w:szCs w:val="24"/>
        </w:rPr>
        <w:t xml:space="preserve"> </w:t>
      </w:r>
      <w:r w:rsidRPr="00401A0E">
        <w:rPr>
          <w:rStyle w:val="hljs-title"/>
          <w:rFonts w:ascii="Times New Roman" w:hAnsi="Times New Roman" w:cs="Times New Roman"/>
          <w:sz w:val="24"/>
          <w:szCs w:val="24"/>
        </w:rPr>
        <w:t>min</w:t>
      </w:r>
      <w:r w:rsidRPr="00401A0E">
        <w:rPr>
          <w:rStyle w:val="hljs-params"/>
          <w:rFonts w:ascii="Times New Roman" w:hAnsi="Times New Roman" w:cs="Times New Roman"/>
          <w:sz w:val="24"/>
          <w:szCs w:val="24"/>
        </w:rPr>
        <w:t>(</w:t>
      </w:r>
      <w:r w:rsidRPr="00401A0E">
        <w:rPr>
          <w:rStyle w:val="hljs-type"/>
          <w:rFonts w:ascii="Times New Roman" w:hAnsi="Times New Roman" w:cs="Times New Roman"/>
          <w:sz w:val="24"/>
          <w:szCs w:val="24"/>
        </w:rPr>
        <w:t>int</w:t>
      </w:r>
      <w:r w:rsidRPr="00401A0E">
        <w:rPr>
          <w:rStyle w:val="hljs-params"/>
          <w:rFonts w:ascii="Times New Roman" w:hAnsi="Times New Roman" w:cs="Times New Roman"/>
          <w:sz w:val="24"/>
          <w:szCs w:val="24"/>
        </w:rPr>
        <w:t xml:space="preserve"> x, </w:t>
      </w:r>
      <w:r w:rsidRPr="00401A0E">
        <w:rPr>
          <w:rStyle w:val="hljs-type"/>
          <w:rFonts w:ascii="Times New Roman" w:hAnsi="Times New Roman" w:cs="Times New Roman"/>
          <w:sz w:val="24"/>
          <w:szCs w:val="24"/>
        </w:rPr>
        <w:t>int</w:t>
      </w:r>
      <w:r w:rsidRPr="00401A0E">
        <w:rPr>
          <w:rStyle w:val="hljs-params"/>
          <w:rFonts w:ascii="Times New Roman" w:hAnsi="Times New Roman" w:cs="Times New Roman"/>
          <w:sz w:val="24"/>
          <w:szCs w:val="24"/>
        </w:rPr>
        <w:t xml:space="preserve"> y)</w:t>
      </w:r>
      <w:r w:rsidRPr="00401A0E">
        <w:rPr>
          <w:rStyle w:val="HTMLCode"/>
          <w:rFonts w:ascii="Times New Roman" w:hAnsi="Times New Roman" w:cs="Times New Roman"/>
          <w:sz w:val="24"/>
          <w:szCs w:val="24"/>
        </w:rPr>
        <w:t xml:space="preserve"> { ... }</w:t>
      </w:r>
    </w:p>
    <w:p w14:paraId="60F2B2B9" w14:textId="77777777" w:rsidR="00401A0E" w:rsidRPr="00401A0E" w:rsidRDefault="00401A0E" w:rsidP="00401A0E">
      <w:pPr>
        <w:pStyle w:val="HTMLPreformatted"/>
        <w:ind w:left="720"/>
        <w:jc w:val="both"/>
        <w:rPr>
          <w:rStyle w:val="HTMLCode"/>
          <w:rFonts w:ascii="Times New Roman" w:hAnsi="Times New Roman" w:cs="Times New Roman"/>
          <w:sz w:val="24"/>
          <w:szCs w:val="24"/>
        </w:rPr>
      </w:pPr>
      <w:r w:rsidRPr="00401A0E">
        <w:rPr>
          <w:rStyle w:val="HTMLCode"/>
          <w:rFonts w:ascii="Times New Roman" w:hAnsi="Times New Roman" w:cs="Times New Roman"/>
          <w:sz w:val="24"/>
          <w:szCs w:val="24"/>
        </w:rPr>
        <w:t>}</w:t>
      </w:r>
    </w:p>
    <w:p w14:paraId="59BF5EEA" w14:textId="77777777" w:rsidR="00401A0E" w:rsidRPr="00401A0E" w:rsidRDefault="00401A0E" w:rsidP="00401A0E">
      <w:pPr>
        <w:pStyle w:val="NormalWeb"/>
        <w:jc w:val="both"/>
      </w:pPr>
      <w:r w:rsidRPr="00401A0E">
        <w:rPr>
          <w:rStyle w:val="Strong"/>
        </w:rPr>
        <w:t>Deliverables:</w:t>
      </w:r>
    </w:p>
    <w:p w14:paraId="1DA90C94" w14:textId="77777777" w:rsidR="00401A0E" w:rsidRPr="00401A0E" w:rsidRDefault="00401A0E" w:rsidP="00401A0E">
      <w:pPr>
        <w:numPr>
          <w:ilvl w:val="0"/>
          <w:numId w:val="96"/>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Submit JUnit test class solutions.</w:t>
      </w:r>
    </w:p>
    <w:p w14:paraId="79544DDF" w14:textId="77777777" w:rsidR="00401A0E" w:rsidRPr="00401A0E" w:rsidRDefault="00401A0E" w:rsidP="00401A0E">
      <w:pPr>
        <w:numPr>
          <w:ilvl w:val="0"/>
          <w:numId w:val="96"/>
        </w:numPr>
        <w:spacing w:before="100" w:beforeAutospacing="1" w:after="100" w:afterAutospacing="1" w:line="240" w:lineRule="auto"/>
        <w:jc w:val="both"/>
        <w:rPr>
          <w:rFonts w:ascii="Times New Roman" w:hAnsi="Times New Roman" w:cs="Times New Roman"/>
          <w:sz w:val="24"/>
          <w:szCs w:val="24"/>
        </w:rPr>
      </w:pPr>
      <w:r w:rsidRPr="00401A0E">
        <w:rPr>
          <w:rFonts w:ascii="Times New Roman" w:hAnsi="Times New Roman" w:cs="Times New Roman"/>
          <w:sz w:val="24"/>
          <w:szCs w:val="24"/>
        </w:rPr>
        <w:t>Utilize JUnit for testing if building a Java project.</w:t>
      </w:r>
    </w:p>
    <w:p w14:paraId="323C687C" w14:textId="431174FC" w:rsidR="00401A0E" w:rsidRDefault="00401A0E" w:rsidP="00401A0E">
      <w:pPr>
        <w:jc w:val="both"/>
        <w:rPr>
          <w:rFonts w:ascii="Times New Roman" w:hAnsi="Times New Roman" w:cs="Times New Roman"/>
          <w:sz w:val="24"/>
          <w:szCs w:val="24"/>
        </w:rPr>
      </w:pPr>
    </w:p>
    <w:p w14:paraId="15F41259" w14:textId="77777777" w:rsidR="00401A0E" w:rsidRDefault="00401A0E" w:rsidP="00401A0E">
      <w:pPr>
        <w:jc w:val="both"/>
        <w:rPr>
          <w:rFonts w:ascii="Times New Roman" w:hAnsi="Times New Roman" w:cs="Times New Roman"/>
          <w:sz w:val="24"/>
          <w:szCs w:val="24"/>
        </w:rPr>
      </w:pPr>
    </w:p>
    <w:p w14:paraId="2F0B250B" w14:textId="77777777" w:rsidR="00401A0E" w:rsidRDefault="00401A0E" w:rsidP="00401A0E">
      <w:pPr>
        <w:jc w:val="both"/>
        <w:rPr>
          <w:rFonts w:ascii="Times New Roman" w:hAnsi="Times New Roman" w:cs="Times New Roman"/>
          <w:sz w:val="24"/>
          <w:szCs w:val="24"/>
        </w:rPr>
      </w:pPr>
    </w:p>
    <w:p w14:paraId="57B2FD93" w14:textId="77777777" w:rsidR="00401A0E" w:rsidRDefault="00401A0E" w:rsidP="00401A0E">
      <w:pPr>
        <w:jc w:val="both"/>
        <w:rPr>
          <w:rFonts w:ascii="Times New Roman" w:hAnsi="Times New Roman" w:cs="Times New Roman"/>
          <w:sz w:val="24"/>
          <w:szCs w:val="24"/>
        </w:rPr>
      </w:pPr>
    </w:p>
    <w:p w14:paraId="6784FDAD" w14:textId="77777777" w:rsidR="00401A0E" w:rsidRDefault="00401A0E" w:rsidP="00401A0E">
      <w:pPr>
        <w:jc w:val="both"/>
        <w:rPr>
          <w:rFonts w:ascii="Times New Roman" w:hAnsi="Times New Roman" w:cs="Times New Roman"/>
          <w:sz w:val="24"/>
          <w:szCs w:val="24"/>
        </w:rPr>
      </w:pPr>
    </w:p>
    <w:p w14:paraId="760ADF9F" w14:textId="77777777" w:rsidR="00401A0E" w:rsidRDefault="00401A0E" w:rsidP="00401A0E">
      <w:pPr>
        <w:jc w:val="both"/>
        <w:rPr>
          <w:rFonts w:ascii="Times New Roman" w:hAnsi="Times New Roman" w:cs="Times New Roman"/>
          <w:sz w:val="24"/>
          <w:szCs w:val="24"/>
        </w:rPr>
      </w:pPr>
    </w:p>
    <w:p w14:paraId="00D7C41C" w14:textId="77777777" w:rsidR="00401A0E" w:rsidRDefault="00401A0E" w:rsidP="00401A0E">
      <w:pPr>
        <w:jc w:val="both"/>
        <w:rPr>
          <w:rFonts w:ascii="Times New Roman" w:hAnsi="Times New Roman" w:cs="Times New Roman"/>
          <w:sz w:val="24"/>
          <w:szCs w:val="24"/>
        </w:rPr>
      </w:pPr>
    </w:p>
    <w:p w14:paraId="20DD0414" w14:textId="77777777" w:rsidR="00401A0E" w:rsidRDefault="00401A0E" w:rsidP="00401A0E">
      <w:pPr>
        <w:jc w:val="both"/>
        <w:rPr>
          <w:rFonts w:ascii="Times New Roman" w:hAnsi="Times New Roman" w:cs="Times New Roman"/>
          <w:sz w:val="24"/>
          <w:szCs w:val="24"/>
        </w:rPr>
      </w:pPr>
    </w:p>
    <w:p w14:paraId="3C6B7A2D" w14:textId="77777777" w:rsidR="00401A0E" w:rsidRDefault="00401A0E" w:rsidP="00401A0E">
      <w:pPr>
        <w:jc w:val="both"/>
        <w:rPr>
          <w:rFonts w:ascii="Times New Roman" w:hAnsi="Times New Roman" w:cs="Times New Roman"/>
          <w:sz w:val="24"/>
          <w:szCs w:val="24"/>
        </w:rPr>
      </w:pPr>
    </w:p>
    <w:p w14:paraId="27205D2A" w14:textId="77777777" w:rsidR="00401A0E" w:rsidRDefault="00401A0E" w:rsidP="00401A0E">
      <w:pPr>
        <w:jc w:val="both"/>
        <w:rPr>
          <w:rFonts w:ascii="Times New Roman" w:hAnsi="Times New Roman" w:cs="Times New Roman"/>
          <w:sz w:val="24"/>
          <w:szCs w:val="24"/>
        </w:rPr>
      </w:pPr>
    </w:p>
    <w:p w14:paraId="48671FD3" w14:textId="77777777" w:rsidR="00401A0E" w:rsidRDefault="00401A0E" w:rsidP="00401A0E">
      <w:pPr>
        <w:jc w:val="both"/>
        <w:rPr>
          <w:rFonts w:ascii="Times New Roman" w:hAnsi="Times New Roman" w:cs="Times New Roman"/>
          <w:sz w:val="24"/>
          <w:szCs w:val="24"/>
        </w:rPr>
      </w:pPr>
    </w:p>
    <w:p w14:paraId="32A66347" w14:textId="77777777" w:rsidR="00401A0E" w:rsidRDefault="00401A0E" w:rsidP="00401A0E">
      <w:pPr>
        <w:jc w:val="both"/>
        <w:rPr>
          <w:rFonts w:ascii="Times New Roman" w:hAnsi="Times New Roman" w:cs="Times New Roman"/>
          <w:sz w:val="24"/>
          <w:szCs w:val="24"/>
        </w:rPr>
      </w:pPr>
    </w:p>
    <w:p w14:paraId="6888D5ED" w14:textId="77777777" w:rsidR="00401A0E" w:rsidRDefault="00401A0E" w:rsidP="00401A0E">
      <w:pPr>
        <w:jc w:val="both"/>
        <w:rPr>
          <w:rFonts w:ascii="Times New Roman" w:hAnsi="Times New Roman" w:cs="Times New Roman"/>
          <w:sz w:val="24"/>
          <w:szCs w:val="24"/>
        </w:rPr>
      </w:pPr>
    </w:p>
    <w:p w14:paraId="302F0D1B" w14:textId="77777777" w:rsidR="00401A0E" w:rsidRDefault="00401A0E" w:rsidP="00401A0E">
      <w:pPr>
        <w:jc w:val="both"/>
        <w:rPr>
          <w:rFonts w:ascii="Times New Roman" w:hAnsi="Times New Roman" w:cs="Times New Roman"/>
          <w:sz w:val="24"/>
          <w:szCs w:val="24"/>
        </w:rPr>
      </w:pPr>
    </w:p>
    <w:p w14:paraId="36893B36" w14:textId="77777777" w:rsidR="00401A0E" w:rsidRDefault="00401A0E" w:rsidP="00401A0E">
      <w:pPr>
        <w:jc w:val="both"/>
        <w:rPr>
          <w:rFonts w:ascii="Times New Roman" w:hAnsi="Times New Roman" w:cs="Times New Roman"/>
          <w:sz w:val="24"/>
          <w:szCs w:val="24"/>
        </w:rPr>
      </w:pPr>
    </w:p>
    <w:p w14:paraId="32EE2FC6" w14:textId="77777777" w:rsidR="00401A0E" w:rsidRDefault="00401A0E" w:rsidP="00401A0E">
      <w:pPr>
        <w:jc w:val="both"/>
        <w:rPr>
          <w:rFonts w:ascii="Times New Roman" w:hAnsi="Times New Roman" w:cs="Times New Roman"/>
          <w:sz w:val="24"/>
          <w:szCs w:val="24"/>
        </w:rPr>
      </w:pPr>
    </w:p>
    <w:p w14:paraId="2FA63406" w14:textId="77777777" w:rsidR="00401A0E" w:rsidRDefault="00401A0E" w:rsidP="00401A0E">
      <w:pPr>
        <w:jc w:val="both"/>
        <w:rPr>
          <w:rFonts w:ascii="Times New Roman" w:hAnsi="Times New Roman" w:cs="Times New Roman"/>
          <w:sz w:val="24"/>
          <w:szCs w:val="24"/>
        </w:rPr>
      </w:pPr>
    </w:p>
    <w:p w14:paraId="633B67D0" w14:textId="77777777" w:rsidR="00401A0E" w:rsidRDefault="00401A0E" w:rsidP="00401A0E">
      <w:pPr>
        <w:jc w:val="both"/>
        <w:rPr>
          <w:rFonts w:ascii="Times New Roman" w:hAnsi="Times New Roman" w:cs="Times New Roman"/>
          <w:sz w:val="24"/>
          <w:szCs w:val="24"/>
        </w:rPr>
      </w:pPr>
    </w:p>
    <w:p w14:paraId="25D3B40D" w14:textId="77777777" w:rsidR="00401A0E" w:rsidRDefault="00401A0E" w:rsidP="00401A0E">
      <w:pPr>
        <w:jc w:val="both"/>
        <w:rPr>
          <w:rFonts w:ascii="Times New Roman" w:hAnsi="Times New Roman" w:cs="Times New Roman"/>
          <w:sz w:val="24"/>
          <w:szCs w:val="24"/>
        </w:rPr>
      </w:pPr>
    </w:p>
    <w:p w14:paraId="68D0850F" w14:textId="77777777" w:rsidR="00401A0E" w:rsidRDefault="00401A0E" w:rsidP="00401A0E">
      <w:pPr>
        <w:jc w:val="both"/>
        <w:rPr>
          <w:rFonts w:ascii="Times New Roman" w:hAnsi="Times New Roman" w:cs="Times New Roman"/>
          <w:sz w:val="24"/>
          <w:szCs w:val="24"/>
        </w:rPr>
      </w:pPr>
    </w:p>
    <w:p w14:paraId="26B7A49C" w14:textId="77777777" w:rsidR="00401A0E" w:rsidRDefault="00401A0E" w:rsidP="00401A0E">
      <w:pPr>
        <w:jc w:val="both"/>
        <w:rPr>
          <w:rFonts w:ascii="Times New Roman" w:hAnsi="Times New Roman" w:cs="Times New Roman"/>
          <w:sz w:val="24"/>
          <w:szCs w:val="24"/>
        </w:rPr>
      </w:pPr>
    </w:p>
    <w:p w14:paraId="28AE8860" w14:textId="77777777" w:rsidR="00401A0E" w:rsidRDefault="00401A0E" w:rsidP="00401A0E">
      <w:pPr>
        <w:jc w:val="both"/>
        <w:rPr>
          <w:rFonts w:ascii="Times New Roman" w:hAnsi="Times New Roman" w:cs="Times New Roman"/>
          <w:sz w:val="24"/>
          <w:szCs w:val="24"/>
        </w:rPr>
      </w:pPr>
    </w:p>
    <w:p w14:paraId="3F0778F3" w14:textId="77777777" w:rsidR="00401A0E" w:rsidRDefault="00401A0E" w:rsidP="00401A0E">
      <w:pPr>
        <w:jc w:val="both"/>
        <w:rPr>
          <w:rFonts w:ascii="Times New Roman" w:hAnsi="Times New Roman" w:cs="Times New Roman"/>
          <w:sz w:val="24"/>
          <w:szCs w:val="24"/>
        </w:rPr>
      </w:pPr>
    </w:p>
    <w:p w14:paraId="55C06E58" w14:textId="77777777" w:rsidR="00401A0E" w:rsidRDefault="00401A0E" w:rsidP="00401A0E">
      <w:pPr>
        <w:jc w:val="both"/>
        <w:rPr>
          <w:rFonts w:ascii="Times New Roman" w:hAnsi="Times New Roman" w:cs="Times New Roman"/>
          <w:sz w:val="24"/>
          <w:szCs w:val="24"/>
        </w:rPr>
      </w:pPr>
    </w:p>
    <w:p w14:paraId="49406E7D" w14:textId="77777777" w:rsidR="00401A0E" w:rsidRDefault="00401A0E" w:rsidP="00401A0E">
      <w:pPr>
        <w:jc w:val="both"/>
        <w:rPr>
          <w:rFonts w:ascii="Times New Roman" w:hAnsi="Times New Roman" w:cs="Times New Roman"/>
          <w:sz w:val="24"/>
          <w:szCs w:val="24"/>
        </w:rPr>
      </w:pPr>
    </w:p>
    <w:p w14:paraId="4F8D847C" w14:textId="77777777" w:rsidR="00401A0E" w:rsidRDefault="00401A0E" w:rsidP="00401A0E">
      <w:pPr>
        <w:jc w:val="both"/>
        <w:rPr>
          <w:rFonts w:ascii="Times New Roman" w:hAnsi="Times New Roman" w:cs="Times New Roman"/>
          <w:sz w:val="24"/>
          <w:szCs w:val="24"/>
        </w:rPr>
      </w:pPr>
    </w:p>
    <w:p w14:paraId="0FAECB69" w14:textId="77777777" w:rsidR="00401A0E" w:rsidRDefault="00401A0E" w:rsidP="00401A0E">
      <w:pPr>
        <w:jc w:val="both"/>
        <w:rPr>
          <w:rFonts w:ascii="Times New Roman" w:hAnsi="Times New Roman" w:cs="Times New Roman"/>
          <w:sz w:val="24"/>
          <w:szCs w:val="24"/>
        </w:rPr>
      </w:pPr>
    </w:p>
    <w:p w14:paraId="00D292A0" w14:textId="77777777" w:rsidR="00401A0E" w:rsidRDefault="00401A0E" w:rsidP="00401A0E">
      <w:pPr>
        <w:jc w:val="both"/>
        <w:rPr>
          <w:rFonts w:ascii="Times New Roman" w:hAnsi="Times New Roman" w:cs="Times New Roman"/>
          <w:sz w:val="24"/>
          <w:szCs w:val="24"/>
        </w:rPr>
      </w:pPr>
    </w:p>
    <w:p w14:paraId="74236B05" w14:textId="77777777" w:rsidR="00401A0E" w:rsidRDefault="00401A0E" w:rsidP="00401A0E">
      <w:pPr>
        <w:jc w:val="both"/>
        <w:rPr>
          <w:rFonts w:ascii="Times New Roman" w:hAnsi="Times New Roman" w:cs="Times New Roman"/>
          <w:sz w:val="24"/>
          <w:szCs w:val="24"/>
        </w:rPr>
      </w:pPr>
    </w:p>
    <w:p w14:paraId="209BAFA8" w14:textId="77777777" w:rsidR="00401A0E" w:rsidRDefault="00401A0E" w:rsidP="00401A0E">
      <w:pPr>
        <w:jc w:val="both"/>
        <w:rPr>
          <w:rFonts w:ascii="Times New Roman" w:hAnsi="Times New Roman" w:cs="Times New Roman"/>
          <w:sz w:val="24"/>
          <w:szCs w:val="24"/>
        </w:rPr>
      </w:pPr>
    </w:p>
    <w:p w14:paraId="37C4F805" w14:textId="77777777" w:rsidR="00401A0E" w:rsidRPr="00401A0E" w:rsidRDefault="00401A0E" w:rsidP="00401A0E">
      <w:pPr>
        <w:jc w:val="both"/>
        <w:rPr>
          <w:rFonts w:ascii="Times New Roman" w:hAnsi="Times New Roman" w:cs="Times New Roman"/>
          <w:sz w:val="24"/>
          <w:szCs w:val="24"/>
        </w:rPr>
      </w:pPr>
    </w:p>
    <w:p w14:paraId="52813C48" w14:textId="7C5F6DAC" w:rsidR="00401A0E" w:rsidRPr="00401A0E" w:rsidRDefault="00401A0E" w:rsidP="00401A0E">
      <w:pPr>
        <w:pStyle w:val="Heading4"/>
        <w:jc w:val="center"/>
        <w:rPr>
          <w:rFonts w:ascii="Times New Roman" w:hAnsi="Times New Roman" w:cs="Times New Roman"/>
          <w:sz w:val="28"/>
          <w:szCs w:val="28"/>
        </w:rPr>
      </w:pPr>
      <w:r w:rsidRPr="00401A0E">
        <w:rPr>
          <w:rFonts w:ascii="Times New Roman" w:hAnsi="Times New Roman" w:cs="Times New Roman"/>
          <w:sz w:val="28"/>
          <w:szCs w:val="28"/>
        </w:rPr>
        <w:lastRenderedPageBreak/>
        <w:t>Appendix</w:t>
      </w:r>
    </w:p>
    <w:p w14:paraId="42F26AD3" w14:textId="77777777" w:rsidR="00401A0E" w:rsidRPr="00401A0E" w:rsidRDefault="00401A0E" w:rsidP="00401A0E">
      <w:pPr>
        <w:pStyle w:val="NormalWeb"/>
        <w:jc w:val="both"/>
      </w:pPr>
      <w:r w:rsidRPr="00401A0E">
        <w:rPr>
          <w:rStyle w:val="Strong"/>
        </w:rPr>
        <w:t>Sample 1: Use Case Diagram for Library Management System</w:t>
      </w:r>
    </w:p>
    <w:p w14:paraId="68F9043B" w14:textId="77777777" w:rsidR="00401A0E" w:rsidRPr="00401A0E" w:rsidRDefault="00401A0E" w:rsidP="00401A0E">
      <w:pPr>
        <w:pStyle w:val="NormalWeb"/>
        <w:jc w:val="both"/>
      </w:pPr>
      <w:r w:rsidRPr="00401A0E">
        <w:rPr>
          <w:rStyle w:val="Strong"/>
        </w:rPr>
        <w:t>Scenario:</w:t>
      </w:r>
      <w:r w:rsidRPr="00401A0E">
        <w:t xml:space="preserve"> A librarian issues books to students, verifies membership, checks availability, registers new students, and calculates fines upon return. Librarians maintain and update records.</w:t>
      </w:r>
    </w:p>
    <w:p w14:paraId="342434A2" w14:textId="77777777" w:rsidR="00401A0E" w:rsidRPr="00401A0E" w:rsidRDefault="00401A0E" w:rsidP="00401A0E">
      <w:pPr>
        <w:pStyle w:val="NormalWeb"/>
        <w:jc w:val="both"/>
      </w:pPr>
      <w:r w:rsidRPr="00401A0E">
        <w:rPr>
          <w:rStyle w:val="Strong"/>
        </w:rPr>
        <w:t>Use Case Diagram Notations:</w:t>
      </w:r>
    </w:p>
    <w:p w14:paraId="6C040596" w14:textId="77777777" w:rsidR="00401A0E" w:rsidRPr="00401A0E" w:rsidRDefault="00401A0E" w:rsidP="00401A0E">
      <w:pPr>
        <w:numPr>
          <w:ilvl w:val="0"/>
          <w:numId w:val="97"/>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Actors</w:t>
      </w:r>
      <w:r w:rsidRPr="00401A0E">
        <w:rPr>
          <w:rFonts w:ascii="Times New Roman" w:hAnsi="Times New Roman" w:cs="Times New Roman"/>
          <w:sz w:val="24"/>
          <w:szCs w:val="24"/>
        </w:rPr>
        <w:t>: Users or systems interacting with the system.</w:t>
      </w:r>
    </w:p>
    <w:p w14:paraId="71574A6B" w14:textId="77777777" w:rsidR="00401A0E" w:rsidRPr="00401A0E" w:rsidRDefault="00401A0E" w:rsidP="00401A0E">
      <w:pPr>
        <w:numPr>
          <w:ilvl w:val="0"/>
          <w:numId w:val="97"/>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Use Case</w:t>
      </w:r>
      <w:r w:rsidRPr="00401A0E">
        <w:rPr>
          <w:rFonts w:ascii="Times New Roman" w:hAnsi="Times New Roman" w:cs="Times New Roman"/>
          <w:sz w:val="24"/>
          <w:szCs w:val="24"/>
        </w:rPr>
        <w:t>: Major functionalities of the system.</w:t>
      </w:r>
    </w:p>
    <w:p w14:paraId="3CCEDFAF" w14:textId="77777777" w:rsidR="00401A0E" w:rsidRPr="00401A0E" w:rsidRDefault="00401A0E" w:rsidP="00401A0E">
      <w:pPr>
        <w:numPr>
          <w:ilvl w:val="0"/>
          <w:numId w:val="97"/>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Use Case Relationships</w:t>
      </w:r>
      <w:r w:rsidRPr="00401A0E">
        <w:rPr>
          <w:rFonts w:ascii="Times New Roman" w:hAnsi="Times New Roman" w:cs="Times New Roman"/>
          <w:sz w:val="24"/>
          <w:szCs w:val="24"/>
        </w:rPr>
        <w:t>: Association, generalization, include, and extend.</w:t>
      </w:r>
    </w:p>
    <w:p w14:paraId="67681D4E" w14:textId="77777777" w:rsidR="00401A0E" w:rsidRPr="00401A0E" w:rsidRDefault="00401A0E" w:rsidP="00401A0E">
      <w:pPr>
        <w:pStyle w:val="NormalWeb"/>
        <w:jc w:val="both"/>
      </w:pPr>
      <w:r w:rsidRPr="00401A0E">
        <w:rPr>
          <w:rStyle w:val="Strong"/>
        </w:rPr>
        <w:t>Sample 2: Class Diagram for Online Shopping System</w:t>
      </w:r>
    </w:p>
    <w:p w14:paraId="20392649" w14:textId="77777777" w:rsidR="00401A0E" w:rsidRPr="00401A0E" w:rsidRDefault="00401A0E" w:rsidP="00401A0E">
      <w:pPr>
        <w:pStyle w:val="NormalWeb"/>
        <w:jc w:val="both"/>
      </w:pPr>
      <w:r w:rsidRPr="00401A0E">
        <w:rPr>
          <w:rStyle w:val="Strong"/>
        </w:rPr>
        <w:t>Scenario:</w:t>
      </w:r>
      <w:r w:rsidRPr="00401A0E">
        <w:t xml:space="preserve"> An online shopping system allows customers to view products, register, make purchases, and choose payment methods. Administrators manage product descriptions.</w:t>
      </w:r>
    </w:p>
    <w:p w14:paraId="4B7E760B" w14:textId="77777777" w:rsidR="00401A0E" w:rsidRPr="00401A0E" w:rsidRDefault="00401A0E" w:rsidP="00401A0E">
      <w:pPr>
        <w:pStyle w:val="NormalWeb"/>
        <w:jc w:val="both"/>
      </w:pPr>
      <w:r w:rsidRPr="00401A0E">
        <w:rPr>
          <w:rStyle w:val="Strong"/>
        </w:rPr>
        <w:t>Class Diagram Notations:</w:t>
      </w:r>
    </w:p>
    <w:p w14:paraId="4D834E53" w14:textId="77777777" w:rsidR="00401A0E" w:rsidRPr="00401A0E" w:rsidRDefault="00401A0E" w:rsidP="00401A0E">
      <w:pPr>
        <w:numPr>
          <w:ilvl w:val="0"/>
          <w:numId w:val="98"/>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Classes</w:t>
      </w:r>
      <w:r w:rsidRPr="00401A0E">
        <w:rPr>
          <w:rFonts w:ascii="Times New Roman" w:hAnsi="Times New Roman" w:cs="Times New Roman"/>
          <w:sz w:val="24"/>
          <w:szCs w:val="24"/>
        </w:rPr>
        <w:t>: Represented with boxes containing class name, attributes, and methods.</w:t>
      </w:r>
    </w:p>
    <w:p w14:paraId="4160A72F" w14:textId="77777777" w:rsidR="00401A0E" w:rsidRPr="00401A0E" w:rsidRDefault="00401A0E" w:rsidP="00401A0E">
      <w:pPr>
        <w:numPr>
          <w:ilvl w:val="0"/>
          <w:numId w:val="98"/>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Relationships</w:t>
      </w:r>
      <w:r w:rsidRPr="00401A0E">
        <w:rPr>
          <w:rFonts w:ascii="Times New Roman" w:hAnsi="Times New Roman" w:cs="Times New Roman"/>
          <w:sz w:val="24"/>
          <w:szCs w:val="24"/>
        </w:rPr>
        <w:t>: Association, aggregation, composition, generalization, dependency.</w:t>
      </w:r>
    </w:p>
    <w:p w14:paraId="33FA9888" w14:textId="77777777" w:rsidR="00401A0E" w:rsidRPr="00401A0E" w:rsidRDefault="00401A0E" w:rsidP="00401A0E">
      <w:pPr>
        <w:numPr>
          <w:ilvl w:val="0"/>
          <w:numId w:val="98"/>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Multiplicity</w:t>
      </w:r>
      <w:r w:rsidRPr="00401A0E">
        <w:rPr>
          <w:rFonts w:ascii="Times New Roman" w:hAnsi="Times New Roman" w:cs="Times New Roman"/>
          <w:sz w:val="24"/>
          <w:szCs w:val="24"/>
        </w:rPr>
        <w:t>: Indicates the number of instances participating in an association.</w:t>
      </w:r>
    </w:p>
    <w:p w14:paraId="2FBA66CF" w14:textId="77777777" w:rsidR="00401A0E" w:rsidRPr="00401A0E" w:rsidRDefault="00401A0E" w:rsidP="00401A0E">
      <w:pPr>
        <w:pStyle w:val="NormalWeb"/>
        <w:jc w:val="both"/>
      </w:pPr>
      <w:r w:rsidRPr="00401A0E">
        <w:rPr>
          <w:rStyle w:val="Strong"/>
        </w:rPr>
        <w:t>Sample 3: Sequence Diagram for Online Exam System</w:t>
      </w:r>
    </w:p>
    <w:p w14:paraId="1D06DF07" w14:textId="77777777" w:rsidR="00401A0E" w:rsidRPr="00401A0E" w:rsidRDefault="00401A0E" w:rsidP="00401A0E">
      <w:pPr>
        <w:pStyle w:val="NormalWeb"/>
        <w:jc w:val="both"/>
      </w:pPr>
      <w:r w:rsidRPr="00401A0E">
        <w:rPr>
          <w:rStyle w:val="Strong"/>
        </w:rPr>
        <w:t>Scenario:</w:t>
      </w:r>
      <w:r w:rsidRPr="00401A0E">
        <w:t xml:space="preserve"> Students register and take exams. Examiners contribute questions, check answers, and view profiles. Administrators manage tests, questions, and accounts, and students check results.</w:t>
      </w:r>
    </w:p>
    <w:p w14:paraId="2BA6E27D" w14:textId="77777777" w:rsidR="00401A0E" w:rsidRPr="00401A0E" w:rsidRDefault="00401A0E" w:rsidP="00401A0E">
      <w:pPr>
        <w:pStyle w:val="NormalWeb"/>
        <w:jc w:val="both"/>
      </w:pPr>
      <w:r w:rsidRPr="00401A0E">
        <w:rPr>
          <w:rStyle w:val="Strong"/>
        </w:rPr>
        <w:t>Sequence Diagram Notations:</w:t>
      </w:r>
    </w:p>
    <w:p w14:paraId="3C4BB22C" w14:textId="77777777" w:rsidR="00401A0E" w:rsidRPr="00401A0E" w:rsidRDefault="00401A0E" w:rsidP="00401A0E">
      <w:pPr>
        <w:numPr>
          <w:ilvl w:val="0"/>
          <w:numId w:val="99"/>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Objects</w:t>
      </w:r>
      <w:r w:rsidRPr="00401A0E">
        <w:rPr>
          <w:rFonts w:ascii="Times New Roman" w:hAnsi="Times New Roman" w:cs="Times New Roman"/>
          <w:sz w:val="24"/>
          <w:szCs w:val="24"/>
        </w:rPr>
        <w:t>: Represented by rectangular boxes.</w:t>
      </w:r>
    </w:p>
    <w:p w14:paraId="3EFF16E1" w14:textId="77777777" w:rsidR="00401A0E" w:rsidRPr="00401A0E" w:rsidRDefault="00401A0E" w:rsidP="00401A0E">
      <w:pPr>
        <w:numPr>
          <w:ilvl w:val="0"/>
          <w:numId w:val="99"/>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Lifelines</w:t>
      </w:r>
      <w:r w:rsidRPr="00401A0E">
        <w:rPr>
          <w:rFonts w:ascii="Times New Roman" w:hAnsi="Times New Roman" w:cs="Times New Roman"/>
          <w:sz w:val="24"/>
          <w:szCs w:val="24"/>
        </w:rPr>
        <w:t>: Vertical dashed lines.</w:t>
      </w:r>
    </w:p>
    <w:p w14:paraId="5B1D87DC" w14:textId="77777777" w:rsidR="00401A0E" w:rsidRPr="00401A0E" w:rsidRDefault="00401A0E" w:rsidP="00401A0E">
      <w:pPr>
        <w:numPr>
          <w:ilvl w:val="0"/>
          <w:numId w:val="99"/>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Messages</w:t>
      </w:r>
      <w:r w:rsidRPr="00401A0E">
        <w:rPr>
          <w:rFonts w:ascii="Times New Roman" w:hAnsi="Times New Roman" w:cs="Times New Roman"/>
          <w:sz w:val="24"/>
          <w:szCs w:val="24"/>
        </w:rPr>
        <w:t>: Horizontal arrows indicating communication between objects.</w:t>
      </w:r>
    </w:p>
    <w:p w14:paraId="16F1DFC3" w14:textId="77777777" w:rsidR="00401A0E" w:rsidRPr="00401A0E" w:rsidRDefault="00401A0E" w:rsidP="00401A0E">
      <w:pPr>
        <w:pStyle w:val="NormalWeb"/>
        <w:jc w:val="both"/>
      </w:pPr>
      <w:r w:rsidRPr="00401A0E">
        <w:rPr>
          <w:rStyle w:val="Strong"/>
        </w:rPr>
        <w:t>Sample 4: Activity Diagram for ATM Machine</w:t>
      </w:r>
    </w:p>
    <w:p w14:paraId="5821F156" w14:textId="77777777" w:rsidR="00401A0E" w:rsidRPr="00401A0E" w:rsidRDefault="00401A0E" w:rsidP="00401A0E">
      <w:pPr>
        <w:pStyle w:val="NormalWeb"/>
        <w:jc w:val="both"/>
      </w:pPr>
      <w:r w:rsidRPr="00401A0E">
        <w:rPr>
          <w:rStyle w:val="Strong"/>
        </w:rPr>
        <w:t>Scenario:</w:t>
      </w:r>
      <w:r w:rsidRPr="00401A0E">
        <w:t xml:space="preserve"> An ATM allows customers to withdraw cash after card insertion and PIN authentication. Customers can also change their PIN or check balance.</w:t>
      </w:r>
    </w:p>
    <w:p w14:paraId="2934649C" w14:textId="77777777" w:rsidR="00401A0E" w:rsidRPr="00401A0E" w:rsidRDefault="00401A0E" w:rsidP="00401A0E">
      <w:pPr>
        <w:pStyle w:val="NormalWeb"/>
        <w:jc w:val="both"/>
      </w:pPr>
      <w:r w:rsidRPr="00401A0E">
        <w:rPr>
          <w:rStyle w:val="Strong"/>
        </w:rPr>
        <w:t>Activity Diagram Notations:</w:t>
      </w:r>
    </w:p>
    <w:p w14:paraId="5A046B85" w14:textId="77777777" w:rsidR="00401A0E" w:rsidRPr="00401A0E" w:rsidRDefault="00401A0E" w:rsidP="00401A0E">
      <w:pPr>
        <w:numPr>
          <w:ilvl w:val="0"/>
          <w:numId w:val="100"/>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Actions</w:t>
      </w:r>
      <w:r w:rsidRPr="00401A0E">
        <w:rPr>
          <w:rFonts w:ascii="Times New Roman" w:hAnsi="Times New Roman" w:cs="Times New Roman"/>
          <w:sz w:val="24"/>
          <w:szCs w:val="24"/>
        </w:rPr>
        <w:t>: Rounded rectangles.</w:t>
      </w:r>
    </w:p>
    <w:p w14:paraId="769DA5A7" w14:textId="77777777" w:rsidR="00401A0E" w:rsidRPr="00401A0E" w:rsidRDefault="00401A0E" w:rsidP="00401A0E">
      <w:pPr>
        <w:numPr>
          <w:ilvl w:val="0"/>
          <w:numId w:val="100"/>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Decisions</w:t>
      </w:r>
      <w:r w:rsidRPr="00401A0E">
        <w:rPr>
          <w:rFonts w:ascii="Times New Roman" w:hAnsi="Times New Roman" w:cs="Times New Roman"/>
          <w:sz w:val="24"/>
          <w:szCs w:val="24"/>
        </w:rPr>
        <w:t>: Diamonds.</w:t>
      </w:r>
    </w:p>
    <w:p w14:paraId="18E8FDCB" w14:textId="77777777" w:rsidR="00401A0E" w:rsidRPr="00401A0E" w:rsidRDefault="00401A0E" w:rsidP="00401A0E">
      <w:pPr>
        <w:numPr>
          <w:ilvl w:val="0"/>
          <w:numId w:val="100"/>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Bars</w:t>
      </w:r>
      <w:r w:rsidRPr="00401A0E">
        <w:rPr>
          <w:rFonts w:ascii="Times New Roman" w:hAnsi="Times New Roman" w:cs="Times New Roman"/>
          <w:sz w:val="24"/>
          <w:szCs w:val="24"/>
        </w:rPr>
        <w:t>: Indicate the start or end of concurrent activities.</w:t>
      </w:r>
    </w:p>
    <w:p w14:paraId="3D5D0D9E" w14:textId="77777777" w:rsidR="00401A0E" w:rsidRPr="00401A0E" w:rsidRDefault="00401A0E" w:rsidP="00401A0E">
      <w:pPr>
        <w:numPr>
          <w:ilvl w:val="0"/>
          <w:numId w:val="100"/>
        </w:numPr>
        <w:spacing w:before="100" w:beforeAutospacing="1" w:after="100" w:afterAutospacing="1" w:line="240" w:lineRule="auto"/>
        <w:jc w:val="both"/>
        <w:rPr>
          <w:rFonts w:ascii="Times New Roman" w:hAnsi="Times New Roman" w:cs="Times New Roman"/>
          <w:sz w:val="24"/>
          <w:szCs w:val="24"/>
        </w:rPr>
      </w:pPr>
      <w:r w:rsidRPr="00401A0E">
        <w:rPr>
          <w:rStyle w:val="Strong"/>
          <w:rFonts w:ascii="Times New Roman" w:hAnsi="Times New Roman" w:cs="Times New Roman"/>
          <w:sz w:val="24"/>
          <w:szCs w:val="24"/>
        </w:rPr>
        <w:t>Start/End States</w:t>
      </w:r>
      <w:r w:rsidRPr="00401A0E">
        <w:rPr>
          <w:rFonts w:ascii="Times New Roman" w:hAnsi="Times New Roman" w:cs="Times New Roman"/>
          <w:sz w:val="24"/>
          <w:szCs w:val="24"/>
        </w:rPr>
        <w:t>: Black circles represent the start and end of workflows.</w:t>
      </w:r>
    </w:p>
    <w:p w14:paraId="35E03B11" w14:textId="73FF5E09" w:rsidR="00401A0E" w:rsidRDefault="00401A0E" w:rsidP="00401A0E">
      <w:pPr>
        <w:jc w:val="both"/>
        <w:rPr>
          <w:rFonts w:ascii="Times New Roman" w:hAnsi="Times New Roman" w:cs="Times New Roman"/>
          <w:sz w:val="24"/>
          <w:szCs w:val="24"/>
        </w:rPr>
      </w:pPr>
    </w:p>
    <w:p w14:paraId="4D416469" w14:textId="77777777" w:rsidR="00401A0E" w:rsidRDefault="00401A0E" w:rsidP="00401A0E">
      <w:pPr>
        <w:jc w:val="both"/>
        <w:rPr>
          <w:rFonts w:ascii="Times New Roman" w:hAnsi="Times New Roman" w:cs="Times New Roman"/>
          <w:sz w:val="24"/>
          <w:szCs w:val="24"/>
        </w:rPr>
      </w:pPr>
    </w:p>
    <w:p w14:paraId="4111755C" w14:textId="77777777" w:rsidR="00401A0E" w:rsidRPr="00401A0E" w:rsidRDefault="00401A0E" w:rsidP="00401A0E">
      <w:pPr>
        <w:jc w:val="both"/>
        <w:rPr>
          <w:rFonts w:ascii="Times New Roman" w:hAnsi="Times New Roman" w:cs="Times New Roman"/>
          <w:sz w:val="24"/>
          <w:szCs w:val="24"/>
        </w:rPr>
      </w:pPr>
    </w:p>
    <w:p w14:paraId="7646DEC1" w14:textId="77777777" w:rsidR="00401A0E" w:rsidRPr="00401A0E" w:rsidRDefault="00401A0E" w:rsidP="00401A0E">
      <w:pPr>
        <w:pStyle w:val="NormalWeb"/>
        <w:jc w:val="both"/>
      </w:pPr>
      <w:r w:rsidRPr="00401A0E">
        <w:rPr>
          <w:rStyle w:val="Strong"/>
        </w:rPr>
        <w:lastRenderedPageBreak/>
        <w:t>System Diagrams for Each Sample:</w:t>
      </w:r>
      <w:r w:rsidRPr="00401A0E">
        <w:t xml:space="preserve"> Refer to provided diagrams and create visual representations based on the scenarios and notations described.</w:t>
      </w:r>
    </w:p>
    <w:p w14:paraId="669AC3D3" w14:textId="77777777" w:rsidR="00466282" w:rsidRPr="004B249D" w:rsidRDefault="00060AD0">
      <w:pPr>
        <w:widowControl w:val="0"/>
        <w:pBdr>
          <w:top w:val="nil"/>
          <w:left w:val="nil"/>
          <w:bottom w:val="nil"/>
          <w:right w:val="nil"/>
          <w:between w:val="nil"/>
        </w:pBdr>
        <w:spacing w:line="240" w:lineRule="auto"/>
        <w:ind w:left="3955"/>
        <w:rPr>
          <w:rFonts w:ascii="Times New Roman" w:eastAsia="Algerian" w:hAnsi="Times New Roman" w:cs="Times New Roman"/>
          <w:color w:val="000000"/>
          <w:sz w:val="40"/>
          <w:szCs w:val="40"/>
        </w:rPr>
      </w:pPr>
      <w:r w:rsidRPr="004B249D">
        <w:rPr>
          <w:rFonts w:ascii="Times New Roman" w:eastAsia="Algerian" w:hAnsi="Times New Roman" w:cs="Times New Roman"/>
          <w:color w:val="000000"/>
          <w:sz w:val="40"/>
          <w:szCs w:val="40"/>
        </w:rPr>
        <w:t xml:space="preserve">INDEX </w:t>
      </w:r>
    </w:p>
    <w:tbl>
      <w:tblPr>
        <w:tblStyle w:val="af0"/>
        <w:tblW w:w="8298" w:type="dxa"/>
        <w:tblInd w:w="3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3"/>
        <w:gridCol w:w="1339"/>
        <w:gridCol w:w="2091"/>
        <w:gridCol w:w="1443"/>
        <w:gridCol w:w="1460"/>
        <w:gridCol w:w="1382"/>
      </w:tblGrid>
      <w:tr w:rsidR="00466282" w:rsidRPr="004B249D" w14:paraId="5097594F" w14:textId="77777777">
        <w:trPr>
          <w:trHeight w:val="679"/>
        </w:trPr>
        <w:tc>
          <w:tcPr>
            <w:tcW w:w="583" w:type="dxa"/>
            <w:shd w:val="clear" w:color="auto" w:fill="auto"/>
            <w:tcMar>
              <w:top w:w="100" w:type="dxa"/>
              <w:left w:w="100" w:type="dxa"/>
              <w:bottom w:w="100" w:type="dxa"/>
              <w:right w:w="100" w:type="dxa"/>
            </w:tcMar>
          </w:tcPr>
          <w:p w14:paraId="5A575928" w14:textId="77777777" w:rsidR="00466282" w:rsidRPr="004B249D" w:rsidRDefault="00060AD0">
            <w:pPr>
              <w:widowControl w:val="0"/>
              <w:pBdr>
                <w:top w:val="nil"/>
                <w:left w:val="nil"/>
                <w:bottom w:val="nil"/>
                <w:right w:val="nil"/>
                <w:between w:val="nil"/>
              </w:pBdr>
              <w:spacing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 xml:space="preserve">Sl  </w:t>
            </w:r>
          </w:p>
          <w:p w14:paraId="640435C3" w14:textId="77777777" w:rsidR="00466282" w:rsidRPr="004B249D" w:rsidRDefault="00060AD0">
            <w:pPr>
              <w:widowControl w:val="0"/>
              <w:pBdr>
                <w:top w:val="nil"/>
                <w:left w:val="nil"/>
                <w:bottom w:val="nil"/>
                <w:right w:val="nil"/>
                <w:between w:val="nil"/>
              </w:pBdr>
              <w:spacing w:before="8"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No.</w:t>
            </w:r>
          </w:p>
        </w:tc>
        <w:tc>
          <w:tcPr>
            <w:tcW w:w="1339" w:type="dxa"/>
            <w:shd w:val="clear" w:color="auto" w:fill="auto"/>
            <w:tcMar>
              <w:top w:w="100" w:type="dxa"/>
              <w:left w:w="100" w:type="dxa"/>
              <w:bottom w:w="100" w:type="dxa"/>
              <w:right w:w="100" w:type="dxa"/>
            </w:tcMar>
          </w:tcPr>
          <w:p w14:paraId="108F58B4" w14:textId="77777777" w:rsidR="00466282" w:rsidRPr="004B249D" w:rsidRDefault="00060AD0">
            <w:pPr>
              <w:widowControl w:val="0"/>
              <w:pBdr>
                <w:top w:val="nil"/>
                <w:left w:val="nil"/>
                <w:bottom w:val="nil"/>
                <w:right w:val="nil"/>
                <w:between w:val="nil"/>
              </w:pBdr>
              <w:spacing w:line="239" w:lineRule="auto"/>
              <w:ind w:left="122" w:right="56"/>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Assignment  No</w:t>
            </w:r>
          </w:p>
        </w:tc>
        <w:tc>
          <w:tcPr>
            <w:tcW w:w="2090" w:type="dxa"/>
            <w:shd w:val="clear" w:color="auto" w:fill="auto"/>
            <w:tcMar>
              <w:top w:w="100" w:type="dxa"/>
              <w:left w:w="100" w:type="dxa"/>
              <w:bottom w:w="100" w:type="dxa"/>
              <w:right w:w="100" w:type="dxa"/>
            </w:tcMar>
          </w:tcPr>
          <w:p w14:paraId="664AA337" w14:textId="77777777" w:rsidR="00466282" w:rsidRPr="004B249D" w:rsidRDefault="00060AD0">
            <w:pPr>
              <w:widowControl w:val="0"/>
              <w:pBdr>
                <w:top w:val="nil"/>
                <w:left w:val="nil"/>
                <w:bottom w:val="nil"/>
                <w:right w:val="nil"/>
                <w:between w:val="nil"/>
              </w:pBdr>
              <w:spacing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 xml:space="preserve">Name of  </w:t>
            </w:r>
          </w:p>
          <w:p w14:paraId="58646D2A" w14:textId="77777777" w:rsidR="00466282" w:rsidRPr="004B249D" w:rsidRDefault="00060AD0">
            <w:pPr>
              <w:widowControl w:val="0"/>
              <w:pBdr>
                <w:top w:val="nil"/>
                <w:left w:val="nil"/>
                <w:bottom w:val="nil"/>
                <w:right w:val="nil"/>
                <w:between w:val="nil"/>
              </w:pBdr>
              <w:spacing w:before="8"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Assignment</w:t>
            </w:r>
          </w:p>
        </w:tc>
        <w:tc>
          <w:tcPr>
            <w:tcW w:w="1442" w:type="dxa"/>
            <w:shd w:val="clear" w:color="auto" w:fill="auto"/>
            <w:tcMar>
              <w:top w:w="100" w:type="dxa"/>
              <w:left w:w="100" w:type="dxa"/>
              <w:bottom w:w="100" w:type="dxa"/>
              <w:right w:w="100" w:type="dxa"/>
            </w:tcMar>
          </w:tcPr>
          <w:p w14:paraId="1FBCCB96" w14:textId="77777777" w:rsidR="00466282" w:rsidRPr="004B249D" w:rsidRDefault="00060AD0">
            <w:pPr>
              <w:widowControl w:val="0"/>
              <w:pBdr>
                <w:top w:val="nil"/>
                <w:left w:val="nil"/>
                <w:bottom w:val="nil"/>
                <w:right w:val="nil"/>
                <w:between w:val="nil"/>
              </w:pBdr>
              <w:spacing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 xml:space="preserve">Date of  </w:t>
            </w:r>
          </w:p>
          <w:p w14:paraId="28DAFF7A" w14:textId="77777777" w:rsidR="00466282" w:rsidRPr="004B249D" w:rsidRDefault="00060AD0">
            <w:pPr>
              <w:widowControl w:val="0"/>
              <w:pBdr>
                <w:top w:val="nil"/>
                <w:left w:val="nil"/>
                <w:bottom w:val="nil"/>
                <w:right w:val="nil"/>
                <w:between w:val="nil"/>
              </w:pBdr>
              <w:spacing w:before="8"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Completion</w:t>
            </w:r>
          </w:p>
        </w:tc>
        <w:tc>
          <w:tcPr>
            <w:tcW w:w="1459" w:type="dxa"/>
            <w:shd w:val="clear" w:color="auto" w:fill="auto"/>
            <w:tcMar>
              <w:top w:w="100" w:type="dxa"/>
              <w:left w:w="100" w:type="dxa"/>
              <w:bottom w:w="100" w:type="dxa"/>
              <w:right w:w="100" w:type="dxa"/>
            </w:tcMar>
          </w:tcPr>
          <w:p w14:paraId="7487B7D2" w14:textId="77777777" w:rsidR="00466282" w:rsidRPr="004B249D" w:rsidRDefault="00060AD0">
            <w:pPr>
              <w:widowControl w:val="0"/>
              <w:pBdr>
                <w:top w:val="nil"/>
                <w:left w:val="nil"/>
                <w:bottom w:val="nil"/>
                <w:right w:val="nil"/>
                <w:between w:val="nil"/>
              </w:pBdr>
              <w:spacing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 xml:space="preserve">Date of  </w:t>
            </w:r>
          </w:p>
          <w:p w14:paraId="15A3DE97" w14:textId="77777777" w:rsidR="00466282" w:rsidRPr="004B249D" w:rsidRDefault="00060AD0">
            <w:pPr>
              <w:widowControl w:val="0"/>
              <w:pBdr>
                <w:top w:val="nil"/>
                <w:left w:val="nil"/>
                <w:bottom w:val="nil"/>
                <w:right w:val="nil"/>
                <w:between w:val="nil"/>
              </w:pBdr>
              <w:spacing w:before="8"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Submission</w:t>
            </w:r>
          </w:p>
        </w:tc>
        <w:tc>
          <w:tcPr>
            <w:tcW w:w="1382" w:type="dxa"/>
            <w:shd w:val="clear" w:color="auto" w:fill="auto"/>
            <w:tcMar>
              <w:top w:w="100" w:type="dxa"/>
              <w:left w:w="100" w:type="dxa"/>
              <w:bottom w:w="100" w:type="dxa"/>
              <w:right w:w="100" w:type="dxa"/>
            </w:tcMar>
          </w:tcPr>
          <w:p w14:paraId="4A9EFE87" w14:textId="77777777" w:rsidR="00466282" w:rsidRPr="004B249D" w:rsidRDefault="00060AD0">
            <w:pPr>
              <w:widowControl w:val="0"/>
              <w:pBdr>
                <w:top w:val="nil"/>
                <w:left w:val="nil"/>
                <w:bottom w:val="nil"/>
                <w:right w:val="nil"/>
                <w:between w:val="nil"/>
              </w:pBdr>
              <w:spacing w:line="240" w:lineRule="auto"/>
              <w:jc w:val="center"/>
              <w:rPr>
                <w:rFonts w:ascii="Times New Roman" w:hAnsi="Times New Roman" w:cs="Times New Roman"/>
                <w:b/>
                <w:color w:val="000000"/>
                <w:sz w:val="28"/>
                <w:szCs w:val="28"/>
              </w:rPr>
            </w:pPr>
            <w:r w:rsidRPr="004B249D">
              <w:rPr>
                <w:rFonts w:ascii="Times New Roman" w:hAnsi="Times New Roman" w:cs="Times New Roman"/>
                <w:b/>
                <w:color w:val="000000"/>
                <w:sz w:val="28"/>
                <w:szCs w:val="28"/>
              </w:rPr>
              <w:t>Signature</w:t>
            </w:r>
          </w:p>
        </w:tc>
      </w:tr>
      <w:tr w:rsidR="00466282" w:rsidRPr="004B249D" w14:paraId="261D3090" w14:textId="77777777">
        <w:trPr>
          <w:trHeight w:val="674"/>
        </w:trPr>
        <w:tc>
          <w:tcPr>
            <w:tcW w:w="583" w:type="dxa"/>
            <w:shd w:val="clear" w:color="auto" w:fill="auto"/>
            <w:tcMar>
              <w:top w:w="100" w:type="dxa"/>
              <w:left w:w="100" w:type="dxa"/>
              <w:bottom w:w="100" w:type="dxa"/>
              <w:right w:w="100" w:type="dxa"/>
            </w:tcMar>
          </w:tcPr>
          <w:p w14:paraId="594A047D"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079B129E"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6325FDC1"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4384C475"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57719332"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3B28C513"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3F9171AD" w14:textId="77777777">
        <w:trPr>
          <w:trHeight w:val="671"/>
        </w:trPr>
        <w:tc>
          <w:tcPr>
            <w:tcW w:w="583" w:type="dxa"/>
            <w:shd w:val="clear" w:color="auto" w:fill="auto"/>
            <w:tcMar>
              <w:top w:w="100" w:type="dxa"/>
              <w:left w:w="100" w:type="dxa"/>
              <w:bottom w:w="100" w:type="dxa"/>
              <w:right w:w="100" w:type="dxa"/>
            </w:tcMar>
          </w:tcPr>
          <w:p w14:paraId="48DCC2CD"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582A1F0B"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62F5CA67"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0A62B05B"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07144BDC"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30AEDE43"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0E7ED354" w14:textId="77777777">
        <w:trPr>
          <w:trHeight w:val="674"/>
        </w:trPr>
        <w:tc>
          <w:tcPr>
            <w:tcW w:w="583" w:type="dxa"/>
            <w:shd w:val="clear" w:color="auto" w:fill="auto"/>
            <w:tcMar>
              <w:top w:w="100" w:type="dxa"/>
              <w:left w:w="100" w:type="dxa"/>
              <w:bottom w:w="100" w:type="dxa"/>
              <w:right w:w="100" w:type="dxa"/>
            </w:tcMar>
          </w:tcPr>
          <w:p w14:paraId="49C2E2AC"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547EBEBE"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1D686C32"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4A0B8697"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3737332F"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5BB3743B"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55D72009" w14:textId="77777777">
        <w:trPr>
          <w:trHeight w:val="672"/>
        </w:trPr>
        <w:tc>
          <w:tcPr>
            <w:tcW w:w="583" w:type="dxa"/>
            <w:shd w:val="clear" w:color="auto" w:fill="auto"/>
            <w:tcMar>
              <w:top w:w="100" w:type="dxa"/>
              <w:left w:w="100" w:type="dxa"/>
              <w:bottom w:w="100" w:type="dxa"/>
              <w:right w:w="100" w:type="dxa"/>
            </w:tcMar>
          </w:tcPr>
          <w:p w14:paraId="327DF377"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24F1EDAE"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7037F0B1"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2D19B741"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4E980351"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38C417F0"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03E0DF4A" w14:textId="77777777">
        <w:trPr>
          <w:trHeight w:val="674"/>
        </w:trPr>
        <w:tc>
          <w:tcPr>
            <w:tcW w:w="583" w:type="dxa"/>
            <w:shd w:val="clear" w:color="auto" w:fill="auto"/>
            <w:tcMar>
              <w:top w:w="100" w:type="dxa"/>
              <w:left w:w="100" w:type="dxa"/>
              <w:bottom w:w="100" w:type="dxa"/>
              <w:right w:w="100" w:type="dxa"/>
            </w:tcMar>
          </w:tcPr>
          <w:p w14:paraId="38F4EEE8"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277E1ADE"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2BD96F4C"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4F8F765F"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4DBD0A74"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6846EC37"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741DB4DD" w14:textId="77777777">
        <w:trPr>
          <w:trHeight w:val="672"/>
        </w:trPr>
        <w:tc>
          <w:tcPr>
            <w:tcW w:w="583" w:type="dxa"/>
            <w:shd w:val="clear" w:color="auto" w:fill="auto"/>
            <w:tcMar>
              <w:top w:w="100" w:type="dxa"/>
              <w:left w:w="100" w:type="dxa"/>
              <w:bottom w:w="100" w:type="dxa"/>
              <w:right w:w="100" w:type="dxa"/>
            </w:tcMar>
          </w:tcPr>
          <w:p w14:paraId="64E2BD2C"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69803007"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75BF5DB9"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497B7299"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1FE8431B"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2C632F63"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6B1B169B" w14:textId="77777777">
        <w:trPr>
          <w:trHeight w:val="674"/>
        </w:trPr>
        <w:tc>
          <w:tcPr>
            <w:tcW w:w="583" w:type="dxa"/>
            <w:shd w:val="clear" w:color="auto" w:fill="auto"/>
            <w:tcMar>
              <w:top w:w="100" w:type="dxa"/>
              <w:left w:w="100" w:type="dxa"/>
              <w:bottom w:w="100" w:type="dxa"/>
              <w:right w:w="100" w:type="dxa"/>
            </w:tcMar>
          </w:tcPr>
          <w:p w14:paraId="32B08290"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388DA6F4"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2D4AB3E9"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25E4C03F"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53AFF91E"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20F4D1A3"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5A9190AE" w14:textId="77777777">
        <w:trPr>
          <w:trHeight w:val="672"/>
        </w:trPr>
        <w:tc>
          <w:tcPr>
            <w:tcW w:w="583" w:type="dxa"/>
            <w:shd w:val="clear" w:color="auto" w:fill="auto"/>
            <w:tcMar>
              <w:top w:w="100" w:type="dxa"/>
              <w:left w:w="100" w:type="dxa"/>
              <w:bottom w:w="100" w:type="dxa"/>
              <w:right w:w="100" w:type="dxa"/>
            </w:tcMar>
          </w:tcPr>
          <w:p w14:paraId="093F2196"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55F832E9"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2DC5F00F"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1D973A01"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4D9907F0"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02D25849"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082F511B" w14:textId="77777777">
        <w:trPr>
          <w:trHeight w:val="674"/>
        </w:trPr>
        <w:tc>
          <w:tcPr>
            <w:tcW w:w="583" w:type="dxa"/>
            <w:shd w:val="clear" w:color="auto" w:fill="auto"/>
            <w:tcMar>
              <w:top w:w="100" w:type="dxa"/>
              <w:left w:w="100" w:type="dxa"/>
              <w:bottom w:w="100" w:type="dxa"/>
              <w:right w:w="100" w:type="dxa"/>
            </w:tcMar>
          </w:tcPr>
          <w:p w14:paraId="1D684AD7"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450BEC9A"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7580A942"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63EA3698"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2B3D5B88"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6BED42FA"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12411F98" w14:textId="77777777">
        <w:trPr>
          <w:trHeight w:val="672"/>
        </w:trPr>
        <w:tc>
          <w:tcPr>
            <w:tcW w:w="583" w:type="dxa"/>
            <w:shd w:val="clear" w:color="auto" w:fill="auto"/>
            <w:tcMar>
              <w:top w:w="100" w:type="dxa"/>
              <w:left w:w="100" w:type="dxa"/>
              <w:bottom w:w="100" w:type="dxa"/>
              <w:right w:w="100" w:type="dxa"/>
            </w:tcMar>
          </w:tcPr>
          <w:p w14:paraId="1A473C06"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39D66309"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70A2143A"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14EEEB9C"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2CD180F0"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7C4C32AD"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72F3D5DC" w14:textId="77777777">
        <w:trPr>
          <w:trHeight w:val="671"/>
        </w:trPr>
        <w:tc>
          <w:tcPr>
            <w:tcW w:w="583" w:type="dxa"/>
            <w:shd w:val="clear" w:color="auto" w:fill="auto"/>
            <w:tcMar>
              <w:top w:w="100" w:type="dxa"/>
              <w:left w:w="100" w:type="dxa"/>
              <w:bottom w:w="100" w:type="dxa"/>
              <w:right w:w="100" w:type="dxa"/>
            </w:tcMar>
          </w:tcPr>
          <w:p w14:paraId="6765D0B9"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4805467D"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0D6DF7DD"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4ECA9394"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4C8C7ABE"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444DAD08"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r w:rsidR="00466282" w:rsidRPr="004B249D" w14:paraId="70C7A955" w14:textId="77777777">
        <w:trPr>
          <w:trHeight w:val="674"/>
        </w:trPr>
        <w:tc>
          <w:tcPr>
            <w:tcW w:w="583" w:type="dxa"/>
            <w:shd w:val="clear" w:color="auto" w:fill="auto"/>
            <w:tcMar>
              <w:top w:w="100" w:type="dxa"/>
              <w:left w:w="100" w:type="dxa"/>
              <w:bottom w:w="100" w:type="dxa"/>
              <w:right w:w="100" w:type="dxa"/>
            </w:tcMar>
          </w:tcPr>
          <w:p w14:paraId="0F603D7B"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39" w:type="dxa"/>
            <w:shd w:val="clear" w:color="auto" w:fill="auto"/>
            <w:tcMar>
              <w:top w:w="100" w:type="dxa"/>
              <w:left w:w="100" w:type="dxa"/>
              <w:bottom w:w="100" w:type="dxa"/>
              <w:right w:w="100" w:type="dxa"/>
            </w:tcMar>
          </w:tcPr>
          <w:p w14:paraId="7A23422A"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2090" w:type="dxa"/>
            <w:shd w:val="clear" w:color="auto" w:fill="auto"/>
            <w:tcMar>
              <w:top w:w="100" w:type="dxa"/>
              <w:left w:w="100" w:type="dxa"/>
              <w:bottom w:w="100" w:type="dxa"/>
              <w:right w:w="100" w:type="dxa"/>
            </w:tcMar>
          </w:tcPr>
          <w:p w14:paraId="35AE4516"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42" w:type="dxa"/>
            <w:shd w:val="clear" w:color="auto" w:fill="auto"/>
            <w:tcMar>
              <w:top w:w="100" w:type="dxa"/>
              <w:left w:w="100" w:type="dxa"/>
              <w:bottom w:w="100" w:type="dxa"/>
              <w:right w:w="100" w:type="dxa"/>
            </w:tcMar>
          </w:tcPr>
          <w:p w14:paraId="799D3255"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459" w:type="dxa"/>
            <w:shd w:val="clear" w:color="auto" w:fill="auto"/>
            <w:tcMar>
              <w:top w:w="100" w:type="dxa"/>
              <w:left w:w="100" w:type="dxa"/>
              <w:bottom w:w="100" w:type="dxa"/>
              <w:right w:w="100" w:type="dxa"/>
            </w:tcMar>
          </w:tcPr>
          <w:p w14:paraId="1EA0E2D0"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c>
          <w:tcPr>
            <w:tcW w:w="1382" w:type="dxa"/>
            <w:shd w:val="clear" w:color="auto" w:fill="auto"/>
            <w:tcMar>
              <w:top w:w="100" w:type="dxa"/>
              <w:left w:w="100" w:type="dxa"/>
              <w:bottom w:w="100" w:type="dxa"/>
              <w:right w:w="100" w:type="dxa"/>
            </w:tcMar>
          </w:tcPr>
          <w:p w14:paraId="1D2A09D3" w14:textId="77777777" w:rsidR="00466282" w:rsidRPr="004B249D" w:rsidRDefault="00466282">
            <w:pPr>
              <w:widowControl w:val="0"/>
              <w:pBdr>
                <w:top w:val="nil"/>
                <w:left w:val="nil"/>
                <w:bottom w:val="nil"/>
                <w:right w:val="nil"/>
                <w:between w:val="nil"/>
              </w:pBdr>
              <w:rPr>
                <w:rFonts w:ascii="Times New Roman" w:hAnsi="Times New Roman" w:cs="Times New Roman"/>
                <w:b/>
                <w:color w:val="000000"/>
                <w:sz w:val="28"/>
                <w:szCs w:val="28"/>
              </w:rPr>
            </w:pPr>
          </w:p>
        </w:tc>
      </w:tr>
    </w:tbl>
    <w:p w14:paraId="36B81F3C" w14:textId="77777777" w:rsidR="00466282" w:rsidRPr="004B249D" w:rsidRDefault="00466282">
      <w:pPr>
        <w:widowControl w:val="0"/>
        <w:pBdr>
          <w:top w:val="nil"/>
          <w:left w:val="nil"/>
          <w:bottom w:val="nil"/>
          <w:right w:val="nil"/>
          <w:between w:val="nil"/>
        </w:pBdr>
        <w:rPr>
          <w:rFonts w:ascii="Times New Roman" w:hAnsi="Times New Roman" w:cs="Times New Roman"/>
          <w:color w:val="000000"/>
        </w:rPr>
      </w:pPr>
    </w:p>
    <w:p w14:paraId="5093164A" w14:textId="77777777" w:rsidR="00466282" w:rsidRPr="004B249D" w:rsidRDefault="00466282">
      <w:pPr>
        <w:widowControl w:val="0"/>
        <w:pBdr>
          <w:top w:val="nil"/>
          <w:left w:val="nil"/>
          <w:bottom w:val="nil"/>
          <w:right w:val="nil"/>
          <w:between w:val="nil"/>
        </w:pBdr>
        <w:rPr>
          <w:rFonts w:ascii="Times New Roman" w:hAnsi="Times New Roman" w:cs="Times New Roman"/>
          <w:color w:val="000000"/>
        </w:rPr>
      </w:pPr>
    </w:p>
    <w:p w14:paraId="35CAF863" w14:textId="51B98DE0" w:rsidR="00466282" w:rsidRPr="004B249D" w:rsidRDefault="00060AD0" w:rsidP="00401A0E">
      <w:pPr>
        <w:widowControl w:val="0"/>
        <w:pBdr>
          <w:top w:val="nil"/>
          <w:left w:val="nil"/>
          <w:bottom w:val="nil"/>
          <w:right w:val="nil"/>
          <w:between w:val="nil"/>
        </w:pBdr>
        <w:spacing w:line="236" w:lineRule="auto"/>
        <w:ind w:left="371" w:right="864"/>
        <w:jc w:val="both"/>
        <w:rPr>
          <w:rFonts w:ascii="Times New Roman" w:eastAsia="Bookman Old Style" w:hAnsi="Times New Roman" w:cs="Times New Roman"/>
          <w:b/>
          <w:color w:val="000000"/>
          <w:sz w:val="24"/>
          <w:szCs w:val="24"/>
        </w:rPr>
      </w:pPr>
      <w:r w:rsidRPr="004B249D">
        <w:rPr>
          <w:rFonts w:ascii="Times New Roman" w:eastAsia="Bookman Old Style" w:hAnsi="Times New Roman" w:cs="Times New Roman"/>
          <w:b/>
          <w:color w:val="000000"/>
          <w:sz w:val="24"/>
          <w:szCs w:val="24"/>
          <w:u w:val="single"/>
        </w:rPr>
        <w:t xml:space="preserve">N.B. </w:t>
      </w:r>
      <w:r w:rsidRPr="004B249D">
        <w:rPr>
          <w:rFonts w:ascii="Times New Roman" w:eastAsia="Bookman Old Style" w:hAnsi="Times New Roman" w:cs="Times New Roman"/>
          <w:b/>
          <w:color w:val="000000"/>
          <w:sz w:val="24"/>
          <w:szCs w:val="24"/>
        </w:rPr>
        <w:t xml:space="preserve">Students should follow this format of the index page in </w:t>
      </w:r>
      <w:r w:rsidR="00401A0E" w:rsidRPr="004B249D">
        <w:rPr>
          <w:rFonts w:ascii="Times New Roman" w:eastAsia="Bookman Old Style" w:hAnsi="Times New Roman" w:cs="Times New Roman"/>
          <w:b/>
          <w:color w:val="000000"/>
          <w:sz w:val="24"/>
          <w:szCs w:val="24"/>
        </w:rPr>
        <w:t>the Lab</w:t>
      </w:r>
      <w:r w:rsidRPr="004B249D">
        <w:rPr>
          <w:rFonts w:ascii="Times New Roman" w:eastAsia="Bookman Old Style" w:hAnsi="Times New Roman" w:cs="Times New Roman"/>
          <w:b/>
          <w:color w:val="000000"/>
          <w:sz w:val="24"/>
          <w:szCs w:val="24"/>
        </w:rPr>
        <w:t xml:space="preserve"> Note</w:t>
      </w:r>
      <w:r w:rsidR="00401A0E">
        <w:rPr>
          <w:rFonts w:ascii="Times New Roman" w:eastAsia="Bookman Old Style" w:hAnsi="Times New Roman" w:cs="Times New Roman"/>
          <w:b/>
          <w:color w:val="000000"/>
          <w:sz w:val="24"/>
          <w:szCs w:val="24"/>
        </w:rPr>
        <w:t xml:space="preserve"> </w:t>
      </w:r>
      <w:r w:rsidRPr="004B249D">
        <w:rPr>
          <w:rFonts w:ascii="Times New Roman" w:eastAsia="Bookman Old Style" w:hAnsi="Times New Roman" w:cs="Times New Roman"/>
          <w:b/>
          <w:color w:val="000000"/>
          <w:sz w:val="24"/>
          <w:szCs w:val="24"/>
        </w:rPr>
        <w:t>Book.</w:t>
      </w:r>
    </w:p>
    <w:sectPr w:rsidR="00466282" w:rsidRPr="004B249D">
      <w:type w:val="continuous"/>
      <w:pgSz w:w="11900" w:h="16820"/>
      <w:pgMar w:top="1132" w:right="1152" w:bottom="772" w:left="1438" w:header="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D617D63A-606C-45C3-A144-E1EA9B833054}"/>
    <w:embedItalic r:id="rId2" w:fontKey="{150F0EA9-10AC-4C07-BA15-32161DB9D9E4}"/>
  </w:font>
  <w:font w:name="Cambria">
    <w:panose1 w:val="02040503050406030204"/>
    <w:charset w:val="00"/>
    <w:family w:val="roman"/>
    <w:pitch w:val="variable"/>
    <w:sig w:usb0="E00006FF" w:usb1="420024FF" w:usb2="02000000" w:usb3="00000000" w:csb0="0000019F" w:csb1="00000000"/>
    <w:embedRegular r:id="rId3" w:fontKey="{A3037A2D-3175-402F-887D-658D52769E24}"/>
    <w:embedBold r:id="rId4" w:fontKey="{0833BF1B-204F-4C64-AA05-DE110624DD53}"/>
    <w:embedItalic r:id="rId5" w:fontKey="{6847EF55-2B7D-45F1-B758-76495FF56A48}"/>
  </w:font>
  <w:font w:name="Vrinda">
    <w:panose1 w:val="00000400000000000000"/>
    <w:charset w:val="00"/>
    <w:family w:val="swiss"/>
    <w:pitch w:val="variable"/>
    <w:sig w:usb0="00010003" w:usb1="00000000" w:usb2="00000000" w:usb3="00000000" w:csb0="00000001" w:csb1="00000000"/>
    <w:embedRegular r:id="rId6" w:fontKey="{A6B0A320-89A5-47C9-BAC9-F2E0E1C80E75}"/>
  </w:font>
  <w:font w:name="Copperplate Gothic Bold">
    <w:panose1 w:val="020E0705020206020404"/>
    <w:charset w:val="00"/>
    <w:family w:val="swiss"/>
    <w:pitch w:val="variable"/>
    <w:sig w:usb0="00000003" w:usb1="00000000" w:usb2="00000000" w:usb3="00000000" w:csb0="00000001" w:csb1="00000000"/>
    <w:embedRegular r:id="rId7" w:fontKey="{EA73B892-3D79-4A4C-90F8-87D59D4E2A63}"/>
    <w:embedBold r:id="rId8" w:fontKey="{8EB4175E-D49F-40B0-866A-FAF4B25226CD}"/>
  </w:font>
  <w:font w:name="Bookman Old Style">
    <w:panose1 w:val="02050604050505020204"/>
    <w:charset w:val="00"/>
    <w:family w:val="roman"/>
    <w:pitch w:val="variable"/>
    <w:sig w:usb0="00000287" w:usb1="00000000" w:usb2="00000000" w:usb3="00000000" w:csb0="0000009F" w:csb1="00000000"/>
    <w:embedRegular r:id="rId9" w:fontKey="{7F1AE288-746A-4520-9D3D-FFD34D37ED2F}"/>
    <w:embedBold r:id="rId10" w:fontKey="{C0FF5682-20A7-408E-9F57-17BC812B7E11}"/>
  </w:font>
  <w:font w:name="Algerian">
    <w:panose1 w:val="04020705040A02060702"/>
    <w:charset w:val="00"/>
    <w:family w:val="decorative"/>
    <w:pitch w:val="variable"/>
    <w:sig w:usb0="00000003" w:usb1="00000000" w:usb2="00000000" w:usb3="00000000" w:csb0="00000001" w:csb1="00000000"/>
    <w:embedRegular r:id="rId11" w:fontKey="{BBC2193F-6F51-4579-AB09-CDC3652BE6C8}"/>
  </w:font>
  <w:font w:name="Calibri">
    <w:panose1 w:val="020F0502020204030204"/>
    <w:charset w:val="00"/>
    <w:family w:val="swiss"/>
    <w:pitch w:val="variable"/>
    <w:sig w:usb0="E4002EFF" w:usb1="C200247B" w:usb2="00000009" w:usb3="00000000" w:csb0="000001FF" w:csb1="00000000"/>
    <w:embedRegular r:id="rId12" w:fontKey="{7DEDB0FC-9E14-451C-B93A-8EA5B7DDFFE2}"/>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360C4"/>
    <w:multiLevelType w:val="multilevel"/>
    <w:tmpl w:val="03C61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55F65"/>
    <w:multiLevelType w:val="multilevel"/>
    <w:tmpl w:val="EBD02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F54D09"/>
    <w:multiLevelType w:val="multilevel"/>
    <w:tmpl w:val="0E5057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092B08"/>
    <w:multiLevelType w:val="multilevel"/>
    <w:tmpl w:val="3AAE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161F95"/>
    <w:multiLevelType w:val="multilevel"/>
    <w:tmpl w:val="89D64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662045"/>
    <w:multiLevelType w:val="multilevel"/>
    <w:tmpl w:val="46E09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2A5CD0"/>
    <w:multiLevelType w:val="multilevel"/>
    <w:tmpl w:val="DD386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635971"/>
    <w:multiLevelType w:val="multilevel"/>
    <w:tmpl w:val="15409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813E9B"/>
    <w:multiLevelType w:val="multilevel"/>
    <w:tmpl w:val="F06298F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75F768F"/>
    <w:multiLevelType w:val="multilevel"/>
    <w:tmpl w:val="4AAAC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A869CE"/>
    <w:multiLevelType w:val="multilevel"/>
    <w:tmpl w:val="7D325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153FE3"/>
    <w:multiLevelType w:val="multilevel"/>
    <w:tmpl w:val="4DDA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AA220D"/>
    <w:multiLevelType w:val="multilevel"/>
    <w:tmpl w:val="15ACE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DF077C"/>
    <w:multiLevelType w:val="multilevel"/>
    <w:tmpl w:val="B54EF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E37483"/>
    <w:multiLevelType w:val="multilevel"/>
    <w:tmpl w:val="184E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596D71"/>
    <w:multiLevelType w:val="multilevel"/>
    <w:tmpl w:val="A55C3B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D430228"/>
    <w:multiLevelType w:val="multilevel"/>
    <w:tmpl w:val="D9AE7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49501A"/>
    <w:multiLevelType w:val="multilevel"/>
    <w:tmpl w:val="609EF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6915CD"/>
    <w:multiLevelType w:val="multilevel"/>
    <w:tmpl w:val="2CBA6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DF23CC5"/>
    <w:multiLevelType w:val="multilevel"/>
    <w:tmpl w:val="0A20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E341F85"/>
    <w:multiLevelType w:val="multilevel"/>
    <w:tmpl w:val="AE86E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A95B40"/>
    <w:multiLevelType w:val="multilevel"/>
    <w:tmpl w:val="CFDCC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3380DD5"/>
    <w:multiLevelType w:val="multilevel"/>
    <w:tmpl w:val="CC22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620783"/>
    <w:multiLevelType w:val="multilevel"/>
    <w:tmpl w:val="B07C2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6114D36"/>
    <w:multiLevelType w:val="multilevel"/>
    <w:tmpl w:val="C618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B0B2694"/>
    <w:multiLevelType w:val="multilevel"/>
    <w:tmpl w:val="6C521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C86EAE"/>
    <w:multiLevelType w:val="multilevel"/>
    <w:tmpl w:val="BD643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CE2CA1"/>
    <w:multiLevelType w:val="multilevel"/>
    <w:tmpl w:val="CDC20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09B1909"/>
    <w:multiLevelType w:val="multilevel"/>
    <w:tmpl w:val="6C08C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1D17B22"/>
    <w:multiLevelType w:val="multilevel"/>
    <w:tmpl w:val="13BC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337D5E"/>
    <w:multiLevelType w:val="multilevel"/>
    <w:tmpl w:val="9688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4DF324F"/>
    <w:multiLevelType w:val="multilevel"/>
    <w:tmpl w:val="70F84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5392AB9"/>
    <w:multiLevelType w:val="multilevel"/>
    <w:tmpl w:val="4726F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6222B78"/>
    <w:multiLevelType w:val="multilevel"/>
    <w:tmpl w:val="B224B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6E4C00"/>
    <w:multiLevelType w:val="multilevel"/>
    <w:tmpl w:val="A0F2F4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9C80824"/>
    <w:multiLevelType w:val="multilevel"/>
    <w:tmpl w:val="ED8CA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6C5160"/>
    <w:multiLevelType w:val="multilevel"/>
    <w:tmpl w:val="1BB6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DD466E9"/>
    <w:multiLevelType w:val="multilevel"/>
    <w:tmpl w:val="87BE2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0BC62CB"/>
    <w:multiLevelType w:val="multilevel"/>
    <w:tmpl w:val="9B28D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15430BF"/>
    <w:multiLevelType w:val="multilevel"/>
    <w:tmpl w:val="BCDAA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1A25E26"/>
    <w:multiLevelType w:val="multilevel"/>
    <w:tmpl w:val="230CE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3FB51CD"/>
    <w:multiLevelType w:val="multilevel"/>
    <w:tmpl w:val="F4726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6092676"/>
    <w:multiLevelType w:val="multilevel"/>
    <w:tmpl w:val="8FCAD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84D1D5E"/>
    <w:multiLevelType w:val="multilevel"/>
    <w:tmpl w:val="9926C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8863671"/>
    <w:multiLevelType w:val="multilevel"/>
    <w:tmpl w:val="A21CA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F71A34"/>
    <w:multiLevelType w:val="multilevel"/>
    <w:tmpl w:val="EB22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92B71DC"/>
    <w:multiLevelType w:val="multilevel"/>
    <w:tmpl w:val="B77EE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A5766F4"/>
    <w:multiLevelType w:val="multilevel"/>
    <w:tmpl w:val="DB921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BBF5ED8"/>
    <w:multiLevelType w:val="multilevel"/>
    <w:tmpl w:val="95CC4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3050B1"/>
    <w:multiLevelType w:val="multilevel"/>
    <w:tmpl w:val="DE68C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CCE7291"/>
    <w:multiLevelType w:val="multilevel"/>
    <w:tmpl w:val="02BA1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CE4466F"/>
    <w:multiLevelType w:val="multilevel"/>
    <w:tmpl w:val="B2B2D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E877089"/>
    <w:multiLevelType w:val="multilevel"/>
    <w:tmpl w:val="FE107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EEC120C"/>
    <w:multiLevelType w:val="multilevel"/>
    <w:tmpl w:val="F1AE6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FAB5275"/>
    <w:multiLevelType w:val="multilevel"/>
    <w:tmpl w:val="4AEA8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5B1D94"/>
    <w:multiLevelType w:val="multilevel"/>
    <w:tmpl w:val="CED4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5F87034"/>
    <w:multiLevelType w:val="multilevel"/>
    <w:tmpl w:val="7806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4B0D54"/>
    <w:multiLevelType w:val="multilevel"/>
    <w:tmpl w:val="1FF41A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CF93754"/>
    <w:multiLevelType w:val="multilevel"/>
    <w:tmpl w:val="82905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D7E2CE4"/>
    <w:multiLevelType w:val="multilevel"/>
    <w:tmpl w:val="AE06C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E251799"/>
    <w:multiLevelType w:val="multilevel"/>
    <w:tmpl w:val="E352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F541F11"/>
    <w:multiLevelType w:val="multilevel"/>
    <w:tmpl w:val="E884B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0B91A34"/>
    <w:multiLevelType w:val="multilevel"/>
    <w:tmpl w:val="CDFC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61B1290"/>
    <w:multiLevelType w:val="multilevel"/>
    <w:tmpl w:val="C508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6303438"/>
    <w:multiLevelType w:val="multilevel"/>
    <w:tmpl w:val="1D8A9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67623BC"/>
    <w:multiLevelType w:val="multilevel"/>
    <w:tmpl w:val="4A0C0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70053E0"/>
    <w:multiLevelType w:val="multilevel"/>
    <w:tmpl w:val="065C3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C2C3CBF"/>
    <w:multiLevelType w:val="multilevel"/>
    <w:tmpl w:val="6A7A5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C6A262D"/>
    <w:multiLevelType w:val="multilevel"/>
    <w:tmpl w:val="8C448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D8A4515"/>
    <w:multiLevelType w:val="multilevel"/>
    <w:tmpl w:val="F4782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ED854AA"/>
    <w:multiLevelType w:val="multilevel"/>
    <w:tmpl w:val="8856D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F6D2EF0"/>
    <w:multiLevelType w:val="multilevel"/>
    <w:tmpl w:val="CF023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20D57B8"/>
    <w:multiLevelType w:val="multilevel"/>
    <w:tmpl w:val="F94EC8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3AC7DB7"/>
    <w:multiLevelType w:val="multilevel"/>
    <w:tmpl w:val="39B44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4067947"/>
    <w:multiLevelType w:val="multilevel"/>
    <w:tmpl w:val="C728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5065FAD"/>
    <w:multiLevelType w:val="multilevel"/>
    <w:tmpl w:val="96FEF2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74C0CCA"/>
    <w:multiLevelType w:val="multilevel"/>
    <w:tmpl w:val="C826E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84209BB"/>
    <w:multiLevelType w:val="multilevel"/>
    <w:tmpl w:val="1A68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C6B08FF"/>
    <w:multiLevelType w:val="multilevel"/>
    <w:tmpl w:val="C22A7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902C84"/>
    <w:multiLevelType w:val="multilevel"/>
    <w:tmpl w:val="1AD49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ED70370"/>
    <w:multiLevelType w:val="multilevel"/>
    <w:tmpl w:val="34E0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F2C4714"/>
    <w:multiLevelType w:val="multilevel"/>
    <w:tmpl w:val="1ABE2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0745B2B"/>
    <w:multiLevelType w:val="multilevel"/>
    <w:tmpl w:val="B52621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2172751"/>
    <w:multiLevelType w:val="multilevel"/>
    <w:tmpl w:val="769CB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5"/>
      <w:numFmt w:val="decimal"/>
      <w:lvlText w:val="%5."/>
      <w:lvlJc w:val="left"/>
      <w:pPr>
        <w:ind w:left="3600" w:hanging="360"/>
      </w:pPr>
      <w:rPr>
        <w:rFonts w:hint="default"/>
        <w:b/>
      </w:rPr>
    </w:lvl>
    <w:lvl w:ilvl="5">
      <w:start w:val="7"/>
      <w:numFmt w:val="decimal"/>
      <w:lvlText w:val="%6"/>
      <w:lvlJc w:val="left"/>
      <w:pPr>
        <w:ind w:left="4320" w:hanging="360"/>
      </w:pPr>
      <w:rPr>
        <w:rFonts w:hint="default"/>
        <w:b/>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2421AA3"/>
    <w:multiLevelType w:val="multilevel"/>
    <w:tmpl w:val="24C40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2BF5910"/>
    <w:multiLevelType w:val="multilevel"/>
    <w:tmpl w:val="1AA8F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2C11EE0"/>
    <w:multiLevelType w:val="multilevel"/>
    <w:tmpl w:val="600C4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3570EF5"/>
    <w:multiLevelType w:val="multilevel"/>
    <w:tmpl w:val="E37CB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37F21FD"/>
    <w:multiLevelType w:val="multilevel"/>
    <w:tmpl w:val="61EAC00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4A655EB"/>
    <w:multiLevelType w:val="multilevel"/>
    <w:tmpl w:val="A2A4E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6382100"/>
    <w:multiLevelType w:val="multilevel"/>
    <w:tmpl w:val="4B8CB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6945341"/>
    <w:multiLevelType w:val="multilevel"/>
    <w:tmpl w:val="7DE41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6BB31FD"/>
    <w:multiLevelType w:val="multilevel"/>
    <w:tmpl w:val="D3E6C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8505484"/>
    <w:multiLevelType w:val="multilevel"/>
    <w:tmpl w:val="0B9EF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B0F4989"/>
    <w:multiLevelType w:val="multilevel"/>
    <w:tmpl w:val="99F26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B455351"/>
    <w:multiLevelType w:val="multilevel"/>
    <w:tmpl w:val="380EF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C01163F"/>
    <w:multiLevelType w:val="multilevel"/>
    <w:tmpl w:val="2924B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C2A3923"/>
    <w:multiLevelType w:val="multilevel"/>
    <w:tmpl w:val="5178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C6B6188"/>
    <w:multiLevelType w:val="multilevel"/>
    <w:tmpl w:val="C2581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F9B422D"/>
    <w:multiLevelType w:val="multilevel"/>
    <w:tmpl w:val="00926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0297022">
    <w:abstractNumId w:val="27"/>
  </w:num>
  <w:num w:numId="2" w16cid:durableId="1514497183">
    <w:abstractNumId w:val="71"/>
  </w:num>
  <w:num w:numId="3" w16cid:durableId="918907113">
    <w:abstractNumId w:val="82"/>
  </w:num>
  <w:num w:numId="4" w16cid:durableId="496120889">
    <w:abstractNumId w:val="83"/>
  </w:num>
  <w:num w:numId="5" w16cid:durableId="1729062901">
    <w:abstractNumId w:val="88"/>
  </w:num>
  <w:num w:numId="6" w16cid:durableId="1538663272">
    <w:abstractNumId w:val="75"/>
  </w:num>
  <w:num w:numId="7" w16cid:durableId="2113629234">
    <w:abstractNumId w:val="8"/>
  </w:num>
  <w:num w:numId="8" w16cid:durableId="499318991">
    <w:abstractNumId w:val="3"/>
  </w:num>
  <w:num w:numId="9" w16cid:durableId="1987272761">
    <w:abstractNumId w:val="15"/>
  </w:num>
  <w:num w:numId="10" w16cid:durableId="1401292657">
    <w:abstractNumId w:val="44"/>
  </w:num>
  <w:num w:numId="11" w16cid:durableId="1739206036">
    <w:abstractNumId w:val="50"/>
  </w:num>
  <w:num w:numId="12" w16cid:durableId="1387028659">
    <w:abstractNumId w:val="58"/>
  </w:num>
  <w:num w:numId="13" w16cid:durableId="1062748610">
    <w:abstractNumId w:val="93"/>
  </w:num>
  <w:num w:numId="14" w16cid:durableId="2004314312">
    <w:abstractNumId w:val="6"/>
  </w:num>
  <w:num w:numId="15" w16cid:durableId="1489394644">
    <w:abstractNumId w:val="24"/>
  </w:num>
  <w:num w:numId="16" w16cid:durableId="1973902138">
    <w:abstractNumId w:val="21"/>
  </w:num>
  <w:num w:numId="17" w16cid:durableId="1257444172">
    <w:abstractNumId w:val="52"/>
  </w:num>
  <w:num w:numId="18" w16cid:durableId="605423935">
    <w:abstractNumId w:val="18"/>
  </w:num>
  <w:num w:numId="19" w16cid:durableId="1714114863">
    <w:abstractNumId w:val="12"/>
  </w:num>
  <w:num w:numId="20" w16cid:durableId="360515606">
    <w:abstractNumId w:val="55"/>
  </w:num>
  <w:num w:numId="21" w16cid:durableId="232784480">
    <w:abstractNumId w:val="79"/>
  </w:num>
  <w:num w:numId="22" w16cid:durableId="766195137">
    <w:abstractNumId w:val="70"/>
  </w:num>
  <w:num w:numId="23" w16cid:durableId="2092700100">
    <w:abstractNumId w:val="96"/>
  </w:num>
  <w:num w:numId="24" w16cid:durableId="389695854">
    <w:abstractNumId w:val="38"/>
  </w:num>
  <w:num w:numId="25" w16cid:durableId="833839243">
    <w:abstractNumId w:val="42"/>
  </w:num>
  <w:num w:numId="26" w16cid:durableId="774131174">
    <w:abstractNumId w:val="89"/>
  </w:num>
  <w:num w:numId="27" w16cid:durableId="1803768381">
    <w:abstractNumId w:val="74"/>
  </w:num>
  <w:num w:numId="28" w16cid:durableId="1269042598">
    <w:abstractNumId w:val="31"/>
  </w:num>
  <w:num w:numId="29" w16cid:durableId="54161268">
    <w:abstractNumId w:val="51"/>
  </w:num>
  <w:num w:numId="30" w16cid:durableId="1731806847">
    <w:abstractNumId w:val="2"/>
  </w:num>
  <w:num w:numId="31" w16cid:durableId="1655983160">
    <w:abstractNumId w:val="62"/>
  </w:num>
  <w:num w:numId="32" w16cid:durableId="2124180561">
    <w:abstractNumId w:val="53"/>
  </w:num>
  <w:num w:numId="33" w16cid:durableId="1173184307">
    <w:abstractNumId w:val="45"/>
  </w:num>
  <w:num w:numId="34" w16cid:durableId="1335038392">
    <w:abstractNumId w:val="1"/>
  </w:num>
  <w:num w:numId="35" w16cid:durableId="1591238681">
    <w:abstractNumId w:val="92"/>
  </w:num>
  <w:num w:numId="36" w16cid:durableId="1067344804">
    <w:abstractNumId w:val="78"/>
  </w:num>
  <w:num w:numId="37" w16cid:durableId="989555360">
    <w:abstractNumId w:val="68"/>
  </w:num>
  <w:num w:numId="38" w16cid:durableId="1521697352">
    <w:abstractNumId w:val="56"/>
  </w:num>
  <w:num w:numId="39" w16cid:durableId="176123057">
    <w:abstractNumId w:val="90"/>
  </w:num>
  <w:num w:numId="40" w16cid:durableId="1823084040">
    <w:abstractNumId w:val="23"/>
  </w:num>
  <w:num w:numId="41" w16cid:durableId="1153645964">
    <w:abstractNumId w:val="0"/>
  </w:num>
  <w:num w:numId="42" w16cid:durableId="317615778">
    <w:abstractNumId w:val="67"/>
  </w:num>
  <w:num w:numId="43" w16cid:durableId="523638204">
    <w:abstractNumId w:val="25"/>
  </w:num>
  <w:num w:numId="44" w16cid:durableId="659192498">
    <w:abstractNumId w:val="7"/>
  </w:num>
  <w:num w:numId="45" w16cid:durableId="1001353370">
    <w:abstractNumId w:val="72"/>
  </w:num>
  <w:num w:numId="46" w16cid:durableId="693575106">
    <w:abstractNumId w:val="22"/>
  </w:num>
  <w:num w:numId="47" w16cid:durableId="1591617045">
    <w:abstractNumId w:val="61"/>
  </w:num>
  <w:num w:numId="48" w16cid:durableId="1062798430">
    <w:abstractNumId w:val="28"/>
  </w:num>
  <w:num w:numId="49" w16cid:durableId="516120854">
    <w:abstractNumId w:val="19"/>
  </w:num>
  <w:num w:numId="50" w16cid:durableId="168837689">
    <w:abstractNumId w:val="60"/>
  </w:num>
  <w:num w:numId="51" w16cid:durableId="1001856788">
    <w:abstractNumId w:val="43"/>
  </w:num>
  <w:num w:numId="52" w16cid:durableId="328682549">
    <w:abstractNumId w:val="95"/>
  </w:num>
  <w:num w:numId="53" w16cid:durableId="367603646">
    <w:abstractNumId w:val="54"/>
  </w:num>
  <w:num w:numId="54" w16cid:durableId="1608200767">
    <w:abstractNumId w:val="64"/>
  </w:num>
  <w:num w:numId="55" w16cid:durableId="612715601">
    <w:abstractNumId w:val="69"/>
  </w:num>
  <w:num w:numId="56" w16cid:durableId="912203536">
    <w:abstractNumId w:val="13"/>
  </w:num>
  <w:num w:numId="57" w16cid:durableId="960915849">
    <w:abstractNumId w:val="66"/>
  </w:num>
  <w:num w:numId="58" w16cid:durableId="2030522799">
    <w:abstractNumId w:val="14"/>
  </w:num>
  <w:num w:numId="59" w16cid:durableId="149366553">
    <w:abstractNumId w:val="76"/>
  </w:num>
  <w:num w:numId="60" w16cid:durableId="208342766">
    <w:abstractNumId w:val="37"/>
  </w:num>
  <w:num w:numId="61" w16cid:durableId="340282258">
    <w:abstractNumId w:val="94"/>
  </w:num>
  <w:num w:numId="62" w16cid:durableId="1451437063">
    <w:abstractNumId w:val="63"/>
  </w:num>
  <w:num w:numId="63" w16cid:durableId="1573806750">
    <w:abstractNumId w:val="48"/>
  </w:num>
  <w:num w:numId="64" w16cid:durableId="989868789">
    <w:abstractNumId w:val="17"/>
  </w:num>
  <w:num w:numId="65" w16cid:durableId="1428574350">
    <w:abstractNumId w:val="33"/>
  </w:num>
  <w:num w:numId="66" w16cid:durableId="978606432">
    <w:abstractNumId w:val="36"/>
  </w:num>
  <w:num w:numId="67" w16cid:durableId="201676782">
    <w:abstractNumId w:val="9"/>
  </w:num>
  <w:num w:numId="68" w16cid:durableId="217668731">
    <w:abstractNumId w:val="5"/>
  </w:num>
  <w:num w:numId="69" w16cid:durableId="519047818">
    <w:abstractNumId w:val="35"/>
  </w:num>
  <w:num w:numId="70" w16cid:durableId="908154479">
    <w:abstractNumId w:val="4"/>
  </w:num>
  <w:num w:numId="71" w16cid:durableId="1261176988">
    <w:abstractNumId w:val="41"/>
  </w:num>
  <w:num w:numId="72" w16cid:durableId="1100833506">
    <w:abstractNumId w:val="81"/>
  </w:num>
  <w:num w:numId="73" w16cid:durableId="687876477">
    <w:abstractNumId w:val="46"/>
  </w:num>
  <w:num w:numId="74" w16cid:durableId="526218746">
    <w:abstractNumId w:val="77"/>
  </w:num>
  <w:num w:numId="75" w16cid:durableId="2057460280">
    <w:abstractNumId w:val="47"/>
  </w:num>
  <w:num w:numId="76" w16cid:durableId="1259144711">
    <w:abstractNumId w:val="59"/>
  </w:num>
  <w:num w:numId="77" w16cid:durableId="1083331874">
    <w:abstractNumId w:val="98"/>
  </w:num>
  <w:num w:numId="78" w16cid:durableId="1575820590">
    <w:abstractNumId w:val="57"/>
  </w:num>
  <w:num w:numId="79" w16cid:durableId="1760787795">
    <w:abstractNumId w:val="26"/>
  </w:num>
  <w:num w:numId="80" w16cid:durableId="1558585148">
    <w:abstractNumId w:val="39"/>
  </w:num>
  <w:num w:numId="81" w16cid:durableId="674112570">
    <w:abstractNumId w:val="80"/>
  </w:num>
  <w:num w:numId="82" w16cid:durableId="408036663">
    <w:abstractNumId w:val="87"/>
  </w:num>
  <w:num w:numId="83" w16cid:durableId="1219514644">
    <w:abstractNumId w:val="85"/>
  </w:num>
  <w:num w:numId="84" w16cid:durableId="1599634094">
    <w:abstractNumId w:val="49"/>
  </w:num>
  <w:num w:numId="85" w16cid:durableId="1104960341">
    <w:abstractNumId w:val="32"/>
  </w:num>
  <w:num w:numId="86" w16cid:durableId="869689114">
    <w:abstractNumId w:val="10"/>
  </w:num>
  <w:num w:numId="87" w16cid:durableId="1408307248">
    <w:abstractNumId w:val="34"/>
  </w:num>
  <w:num w:numId="88" w16cid:durableId="1956593490">
    <w:abstractNumId w:val="40"/>
  </w:num>
  <w:num w:numId="89" w16cid:durableId="650208992">
    <w:abstractNumId w:val="86"/>
  </w:num>
  <w:num w:numId="90" w16cid:durableId="1541435072">
    <w:abstractNumId w:val="73"/>
  </w:num>
  <w:num w:numId="91" w16cid:durableId="1760909320">
    <w:abstractNumId w:val="99"/>
  </w:num>
  <w:num w:numId="92" w16cid:durableId="1531644234">
    <w:abstractNumId w:val="91"/>
  </w:num>
  <w:num w:numId="93" w16cid:durableId="1605070789">
    <w:abstractNumId w:val="11"/>
  </w:num>
  <w:num w:numId="94" w16cid:durableId="230042780">
    <w:abstractNumId w:val="30"/>
  </w:num>
  <w:num w:numId="95" w16cid:durableId="367025356">
    <w:abstractNumId w:val="20"/>
  </w:num>
  <w:num w:numId="96" w16cid:durableId="583227184">
    <w:abstractNumId w:val="84"/>
  </w:num>
  <w:num w:numId="97" w16cid:durableId="416288708">
    <w:abstractNumId w:val="29"/>
  </w:num>
  <w:num w:numId="98" w16cid:durableId="534925967">
    <w:abstractNumId w:val="97"/>
  </w:num>
  <w:num w:numId="99" w16cid:durableId="582110661">
    <w:abstractNumId w:val="16"/>
  </w:num>
  <w:num w:numId="100" w16cid:durableId="1033653727">
    <w:abstractNumId w:val="65"/>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mailMerge>
    <w:mainDocumentType w:val="formLetters"/>
    <w:dataType w:val="textFile"/>
    <w:activeRecord w:val="-1"/>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0MjA1tjAwNTUyMzZX0lEKTi0uzszPAykwrAUA0oZ2CSwAAAA="/>
  </w:docVars>
  <w:rsids>
    <w:rsidRoot w:val="00466282"/>
    <w:rsid w:val="000078F9"/>
    <w:rsid w:val="00060AD0"/>
    <w:rsid w:val="00136D9A"/>
    <w:rsid w:val="001C739A"/>
    <w:rsid w:val="00210873"/>
    <w:rsid w:val="002E0119"/>
    <w:rsid w:val="003140FD"/>
    <w:rsid w:val="0038078E"/>
    <w:rsid w:val="00401A0E"/>
    <w:rsid w:val="0040411A"/>
    <w:rsid w:val="004565C7"/>
    <w:rsid w:val="00466282"/>
    <w:rsid w:val="004B249D"/>
    <w:rsid w:val="00696D02"/>
    <w:rsid w:val="0079324B"/>
    <w:rsid w:val="007C7C5B"/>
    <w:rsid w:val="008A61E0"/>
    <w:rsid w:val="008B4D6A"/>
    <w:rsid w:val="00B460B9"/>
    <w:rsid w:val="00C00E5C"/>
    <w:rsid w:val="00C059CB"/>
    <w:rsid w:val="00D33529"/>
    <w:rsid w:val="00F25E7C"/>
    <w:rsid w:val="00FD7CA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2C018"/>
  <w15:docId w15:val="{C02D4BD7-4D66-4290-A6D1-D3F38BD05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character" w:customStyle="1" w:styleId="TitleChar">
    <w:name w:val="Title Char"/>
    <w:basedOn w:val="DefaultParagraphFont"/>
    <w:link w:val="Title"/>
    <w:uiPriority w:val="10"/>
    <w:rsid w:val="0079324B"/>
    <w:rPr>
      <w:b/>
      <w:sz w:val="72"/>
      <w:szCs w:val="72"/>
    </w:rPr>
  </w:style>
  <w:style w:type="table" w:styleId="TableGrid">
    <w:name w:val="Table Grid"/>
    <w:basedOn w:val="TableNormal"/>
    <w:uiPriority w:val="59"/>
    <w:rsid w:val="0079324B"/>
    <w:pPr>
      <w:spacing w:line="240" w:lineRule="auto"/>
    </w:pPr>
    <w:rPr>
      <w:rFonts w:asciiTheme="minorHAnsi" w:eastAsiaTheme="minorHAnsi" w:hAnsiTheme="minorHAnsi" w:cstheme="minorBidi"/>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B4D6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B4D6A"/>
    <w:rPr>
      <w:b/>
      <w:bCs/>
    </w:rPr>
  </w:style>
  <w:style w:type="paragraph" w:styleId="ListParagraph">
    <w:name w:val="List Paragraph"/>
    <w:basedOn w:val="Normal"/>
    <w:uiPriority w:val="34"/>
    <w:qFormat/>
    <w:rsid w:val="00696D02"/>
    <w:pPr>
      <w:ind w:left="720"/>
      <w:contextualSpacing/>
    </w:pPr>
    <w:rPr>
      <w:szCs w:val="28"/>
    </w:rPr>
  </w:style>
  <w:style w:type="character" w:customStyle="1" w:styleId="katex-mathml">
    <w:name w:val="katex-mathml"/>
    <w:basedOn w:val="DefaultParagraphFont"/>
    <w:rsid w:val="004565C7"/>
  </w:style>
  <w:style w:type="character" w:customStyle="1" w:styleId="mord">
    <w:name w:val="mord"/>
    <w:basedOn w:val="DefaultParagraphFont"/>
    <w:rsid w:val="004565C7"/>
  </w:style>
  <w:style w:type="character" w:customStyle="1" w:styleId="mrel">
    <w:name w:val="mrel"/>
    <w:basedOn w:val="DefaultParagraphFont"/>
    <w:rsid w:val="004565C7"/>
  </w:style>
  <w:style w:type="character" w:customStyle="1" w:styleId="mbin">
    <w:name w:val="mbin"/>
    <w:basedOn w:val="DefaultParagraphFont"/>
    <w:rsid w:val="004565C7"/>
  </w:style>
  <w:style w:type="character" w:customStyle="1" w:styleId="vlist-s">
    <w:name w:val="vlist-s"/>
    <w:basedOn w:val="DefaultParagraphFont"/>
    <w:rsid w:val="004565C7"/>
  </w:style>
  <w:style w:type="character" w:styleId="HTMLCode">
    <w:name w:val="HTML Code"/>
    <w:basedOn w:val="DefaultParagraphFont"/>
    <w:uiPriority w:val="99"/>
    <w:semiHidden/>
    <w:unhideWhenUsed/>
    <w:rsid w:val="00401A0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01A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A0E"/>
    <w:rPr>
      <w:rFonts w:ascii="Courier New" w:eastAsia="Times New Roman" w:hAnsi="Courier New" w:cs="Courier New"/>
      <w:sz w:val="20"/>
      <w:szCs w:val="20"/>
    </w:rPr>
  </w:style>
  <w:style w:type="character" w:customStyle="1" w:styleId="hljs-keyword">
    <w:name w:val="hljs-keyword"/>
    <w:basedOn w:val="DefaultParagraphFont"/>
    <w:rsid w:val="00401A0E"/>
  </w:style>
  <w:style w:type="character" w:customStyle="1" w:styleId="hljs-title">
    <w:name w:val="hljs-title"/>
    <w:basedOn w:val="DefaultParagraphFont"/>
    <w:rsid w:val="00401A0E"/>
  </w:style>
  <w:style w:type="character" w:customStyle="1" w:styleId="hljs-comment">
    <w:name w:val="hljs-comment"/>
    <w:basedOn w:val="DefaultParagraphFont"/>
    <w:rsid w:val="00401A0E"/>
  </w:style>
  <w:style w:type="character" w:customStyle="1" w:styleId="hljs-type">
    <w:name w:val="hljs-type"/>
    <w:basedOn w:val="DefaultParagraphFont"/>
    <w:rsid w:val="00401A0E"/>
  </w:style>
  <w:style w:type="character" w:customStyle="1" w:styleId="hljs-params">
    <w:name w:val="hljs-params"/>
    <w:basedOn w:val="DefaultParagraphFont"/>
    <w:rsid w:val="00401A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7013570">
      <w:bodyDiv w:val="1"/>
      <w:marLeft w:val="0"/>
      <w:marRight w:val="0"/>
      <w:marTop w:val="0"/>
      <w:marBottom w:val="0"/>
      <w:divBdr>
        <w:top w:val="none" w:sz="0" w:space="0" w:color="auto"/>
        <w:left w:val="none" w:sz="0" w:space="0" w:color="auto"/>
        <w:bottom w:val="none" w:sz="0" w:space="0" w:color="auto"/>
        <w:right w:val="none" w:sz="0" w:space="0" w:color="auto"/>
      </w:divBdr>
      <w:divsChild>
        <w:div w:id="250435286">
          <w:marLeft w:val="0"/>
          <w:marRight w:val="0"/>
          <w:marTop w:val="0"/>
          <w:marBottom w:val="0"/>
          <w:divBdr>
            <w:top w:val="none" w:sz="0" w:space="0" w:color="auto"/>
            <w:left w:val="none" w:sz="0" w:space="0" w:color="auto"/>
            <w:bottom w:val="none" w:sz="0" w:space="0" w:color="auto"/>
            <w:right w:val="none" w:sz="0" w:space="0" w:color="auto"/>
          </w:divBdr>
          <w:divsChild>
            <w:div w:id="1702319711">
              <w:marLeft w:val="0"/>
              <w:marRight w:val="0"/>
              <w:marTop w:val="0"/>
              <w:marBottom w:val="0"/>
              <w:divBdr>
                <w:top w:val="none" w:sz="0" w:space="0" w:color="auto"/>
                <w:left w:val="none" w:sz="0" w:space="0" w:color="auto"/>
                <w:bottom w:val="none" w:sz="0" w:space="0" w:color="auto"/>
                <w:right w:val="none" w:sz="0" w:space="0" w:color="auto"/>
              </w:divBdr>
              <w:divsChild>
                <w:div w:id="984242485">
                  <w:marLeft w:val="0"/>
                  <w:marRight w:val="0"/>
                  <w:marTop w:val="0"/>
                  <w:marBottom w:val="0"/>
                  <w:divBdr>
                    <w:top w:val="none" w:sz="0" w:space="0" w:color="auto"/>
                    <w:left w:val="none" w:sz="0" w:space="0" w:color="auto"/>
                    <w:bottom w:val="none" w:sz="0" w:space="0" w:color="auto"/>
                    <w:right w:val="none" w:sz="0" w:space="0" w:color="auto"/>
                  </w:divBdr>
                </w:div>
              </w:divsChild>
            </w:div>
            <w:div w:id="62839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3418">
      <w:bodyDiv w:val="1"/>
      <w:marLeft w:val="0"/>
      <w:marRight w:val="0"/>
      <w:marTop w:val="0"/>
      <w:marBottom w:val="0"/>
      <w:divBdr>
        <w:top w:val="none" w:sz="0" w:space="0" w:color="auto"/>
        <w:left w:val="none" w:sz="0" w:space="0" w:color="auto"/>
        <w:bottom w:val="none" w:sz="0" w:space="0" w:color="auto"/>
        <w:right w:val="none" w:sz="0" w:space="0" w:color="auto"/>
      </w:divBdr>
    </w:div>
    <w:div w:id="906575137">
      <w:bodyDiv w:val="1"/>
      <w:marLeft w:val="0"/>
      <w:marRight w:val="0"/>
      <w:marTop w:val="0"/>
      <w:marBottom w:val="0"/>
      <w:divBdr>
        <w:top w:val="none" w:sz="0" w:space="0" w:color="auto"/>
        <w:left w:val="none" w:sz="0" w:space="0" w:color="auto"/>
        <w:bottom w:val="none" w:sz="0" w:space="0" w:color="auto"/>
        <w:right w:val="none" w:sz="0" w:space="0" w:color="auto"/>
      </w:divBdr>
    </w:div>
    <w:div w:id="933898504">
      <w:bodyDiv w:val="1"/>
      <w:marLeft w:val="0"/>
      <w:marRight w:val="0"/>
      <w:marTop w:val="0"/>
      <w:marBottom w:val="0"/>
      <w:divBdr>
        <w:top w:val="none" w:sz="0" w:space="0" w:color="auto"/>
        <w:left w:val="none" w:sz="0" w:space="0" w:color="auto"/>
        <w:bottom w:val="none" w:sz="0" w:space="0" w:color="auto"/>
        <w:right w:val="none" w:sz="0" w:space="0" w:color="auto"/>
      </w:divBdr>
    </w:div>
    <w:div w:id="953554721">
      <w:bodyDiv w:val="1"/>
      <w:marLeft w:val="0"/>
      <w:marRight w:val="0"/>
      <w:marTop w:val="0"/>
      <w:marBottom w:val="0"/>
      <w:divBdr>
        <w:top w:val="none" w:sz="0" w:space="0" w:color="auto"/>
        <w:left w:val="none" w:sz="0" w:space="0" w:color="auto"/>
        <w:bottom w:val="none" w:sz="0" w:space="0" w:color="auto"/>
        <w:right w:val="none" w:sz="0" w:space="0" w:color="auto"/>
      </w:divBdr>
    </w:div>
    <w:div w:id="968248716">
      <w:bodyDiv w:val="1"/>
      <w:marLeft w:val="0"/>
      <w:marRight w:val="0"/>
      <w:marTop w:val="0"/>
      <w:marBottom w:val="0"/>
      <w:divBdr>
        <w:top w:val="none" w:sz="0" w:space="0" w:color="auto"/>
        <w:left w:val="none" w:sz="0" w:space="0" w:color="auto"/>
        <w:bottom w:val="none" w:sz="0" w:space="0" w:color="auto"/>
        <w:right w:val="none" w:sz="0" w:space="0" w:color="auto"/>
      </w:divBdr>
    </w:div>
    <w:div w:id="983662484">
      <w:bodyDiv w:val="1"/>
      <w:marLeft w:val="0"/>
      <w:marRight w:val="0"/>
      <w:marTop w:val="0"/>
      <w:marBottom w:val="0"/>
      <w:divBdr>
        <w:top w:val="none" w:sz="0" w:space="0" w:color="auto"/>
        <w:left w:val="none" w:sz="0" w:space="0" w:color="auto"/>
        <w:bottom w:val="none" w:sz="0" w:space="0" w:color="auto"/>
        <w:right w:val="none" w:sz="0" w:space="0" w:color="auto"/>
      </w:divBdr>
    </w:div>
    <w:div w:id="1816987067">
      <w:bodyDiv w:val="1"/>
      <w:marLeft w:val="0"/>
      <w:marRight w:val="0"/>
      <w:marTop w:val="0"/>
      <w:marBottom w:val="0"/>
      <w:divBdr>
        <w:top w:val="none" w:sz="0" w:space="0" w:color="auto"/>
        <w:left w:val="none" w:sz="0" w:space="0" w:color="auto"/>
        <w:bottom w:val="none" w:sz="0" w:space="0" w:color="auto"/>
        <w:right w:val="none" w:sz="0" w:space="0" w:color="auto"/>
      </w:divBdr>
    </w:div>
    <w:div w:id="1868903222">
      <w:bodyDiv w:val="1"/>
      <w:marLeft w:val="0"/>
      <w:marRight w:val="0"/>
      <w:marTop w:val="0"/>
      <w:marBottom w:val="0"/>
      <w:divBdr>
        <w:top w:val="none" w:sz="0" w:space="0" w:color="auto"/>
        <w:left w:val="none" w:sz="0" w:space="0" w:color="auto"/>
        <w:bottom w:val="none" w:sz="0" w:space="0" w:color="auto"/>
        <w:right w:val="none" w:sz="0" w:space="0" w:color="auto"/>
      </w:divBdr>
    </w:div>
    <w:div w:id="1890068657">
      <w:bodyDiv w:val="1"/>
      <w:marLeft w:val="0"/>
      <w:marRight w:val="0"/>
      <w:marTop w:val="0"/>
      <w:marBottom w:val="0"/>
      <w:divBdr>
        <w:top w:val="none" w:sz="0" w:space="0" w:color="auto"/>
        <w:left w:val="none" w:sz="0" w:space="0" w:color="auto"/>
        <w:bottom w:val="none" w:sz="0" w:space="0" w:color="auto"/>
        <w:right w:val="none" w:sz="0" w:space="0" w:color="auto"/>
      </w:divBdr>
    </w:div>
    <w:div w:id="19660857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5</TotalTime>
  <Pages>31</Pages>
  <Words>5169</Words>
  <Characters>2946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itra Ghosh</cp:lastModifiedBy>
  <cp:revision>12</cp:revision>
  <dcterms:created xsi:type="dcterms:W3CDTF">2024-08-26T04:35:00Z</dcterms:created>
  <dcterms:modified xsi:type="dcterms:W3CDTF">2024-08-26T10:20:00Z</dcterms:modified>
</cp:coreProperties>
</file>